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diagrams/data1.xml" ContentType="application/vnd.openxmlformats-officedocument.drawingml.diagramData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theme/theme1.xml" ContentType="application/vnd.openxmlformats-officedocument.theme+xml"/>
  <Override PartName="/word/diagrams/drawing1.xml" ContentType="application/vnd.ms-office.drawingml.diagramDrawing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9FA775" w14:textId="77777777" w:rsidR="00E43C78" w:rsidRPr="007F60A8" w:rsidRDefault="00297C38">
      <w:pPr>
        <w:rPr>
          <w:lang w:val="es-PR"/>
        </w:rPr>
      </w:pPr>
      <w:bookmarkStart w:id="0" w:name="_Hlk31107715"/>
      <w:bookmarkEnd w:id="0"/>
      <w:r w:rsidRPr="007F60A8">
        <w:rPr>
          <w:noProof/>
          <w:lang w:val="es-PR"/>
        </w:rPr>
        <w:drawing>
          <wp:anchor distT="0" distB="0" distL="114300" distR="114300" simplePos="0" relativeHeight="251659264" behindDoc="1" locked="0" layoutInCell="1" allowOverlap="1" wp14:anchorId="4896B4A7" wp14:editId="3887DD54">
            <wp:simplePos x="0" y="0"/>
            <wp:positionH relativeFrom="page">
              <wp:posOffset>-47625</wp:posOffset>
            </wp:positionH>
            <wp:positionV relativeFrom="paragraph">
              <wp:posOffset>-1191895</wp:posOffset>
            </wp:positionV>
            <wp:extent cx="7835265" cy="17959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2288"/>
                    <a:stretch/>
                  </pic:blipFill>
                  <pic:spPr bwMode="auto">
                    <a:xfrm>
                      <a:off x="0" y="0"/>
                      <a:ext cx="7835265" cy="1795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E7F79E" w14:textId="77777777" w:rsidR="00297C38" w:rsidRPr="007F60A8" w:rsidRDefault="00297C38">
      <w:pPr>
        <w:rPr>
          <w:lang w:val="es-PR"/>
        </w:rPr>
      </w:pPr>
    </w:p>
    <w:p w14:paraId="66132025" w14:textId="77777777" w:rsidR="00297C38" w:rsidRPr="007F60A8" w:rsidRDefault="00297C38">
      <w:pPr>
        <w:rPr>
          <w:lang w:val="es-PR"/>
        </w:rPr>
      </w:pPr>
    </w:p>
    <w:p w14:paraId="06C50AAE" w14:textId="77777777" w:rsidR="00297C38" w:rsidRPr="007F60A8" w:rsidRDefault="00297C38">
      <w:pPr>
        <w:rPr>
          <w:lang w:val="es-PR"/>
        </w:rPr>
      </w:pPr>
    </w:p>
    <w:p w14:paraId="50376384" w14:textId="4B7269DD" w:rsidR="00297C38" w:rsidRPr="007F60A8" w:rsidRDefault="00297C38">
      <w:pPr>
        <w:rPr>
          <w:lang w:val="es-PR"/>
        </w:rPr>
      </w:pPr>
    </w:p>
    <w:p w14:paraId="77F1A288" w14:textId="2FAECC3F" w:rsidR="00297C38" w:rsidRPr="007F60A8" w:rsidRDefault="00297C38">
      <w:pPr>
        <w:rPr>
          <w:lang w:val="es-PR"/>
        </w:rPr>
      </w:pPr>
      <w:bookmarkStart w:id="1" w:name="_GoBack"/>
      <w:bookmarkEnd w:id="1"/>
    </w:p>
    <w:p w14:paraId="0BF5249C" w14:textId="22EEE152" w:rsidR="00297C38" w:rsidRPr="007F60A8" w:rsidRDefault="00297C38">
      <w:pPr>
        <w:rPr>
          <w:lang w:val="es-PR"/>
        </w:rPr>
      </w:pPr>
    </w:p>
    <w:p w14:paraId="568A290C" w14:textId="77777777" w:rsidR="00297C38" w:rsidRPr="007F60A8" w:rsidRDefault="00297C38">
      <w:pPr>
        <w:rPr>
          <w:lang w:val="es-PR"/>
        </w:rPr>
      </w:pPr>
    </w:p>
    <w:p w14:paraId="0D5589EE" w14:textId="1D3E1B66" w:rsidR="00297C38" w:rsidRPr="007F60A8" w:rsidRDefault="00297C38" w:rsidP="00297C38">
      <w:pPr>
        <w:tabs>
          <w:tab w:val="left" w:pos="3697"/>
        </w:tabs>
        <w:rPr>
          <w:lang w:val="es-PR"/>
        </w:rPr>
      </w:pPr>
      <w:r w:rsidRPr="007F60A8">
        <w:rPr>
          <w:lang w:val="es-PR"/>
        </w:rPr>
        <w:tab/>
      </w:r>
    </w:p>
    <w:p w14:paraId="6A64EF5F" w14:textId="634542B7" w:rsidR="00B80285" w:rsidRPr="007F60A8" w:rsidRDefault="00B80285" w:rsidP="006C0622">
      <w:pPr>
        <w:jc w:val="center"/>
        <w:rPr>
          <w:b/>
          <w:sz w:val="70"/>
          <w:szCs w:val="70"/>
          <w:lang w:val="es-PR"/>
        </w:rPr>
      </w:pPr>
      <w:r w:rsidRPr="007F60A8">
        <w:rPr>
          <w:b/>
          <w:sz w:val="70"/>
          <w:szCs w:val="70"/>
          <w:lang w:val="es-PR"/>
        </w:rPr>
        <w:t xml:space="preserve">Plan del </w:t>
      </w:r>
      <w:r w:rsidR="00D41E36" w:rsidRPr="007F60A8">
        <w:rPr>
          <w:b/>
          <w:sz w:val="70"/>
          <w:szCs w:val="70"/>
          <w:lang w:val="es-PR"/>
        </w:rPr>
        <w:t>Recipiente</w:t>
      </w:r>
      <w:r w:rsidRPr="007F60A8">
        <w:rPr>
          <w:b/>
          <w:sz w:val="70"/>
          <w:szCs w:val="70"/>
          <w:lang w:val="es-PR"/>
        </w:rPr>
        <w:t xml:space="preserve"> de Sección 3 </w:t>
      </w:r>
    </w:p>
    <w:p w14:paraId="25991766" w14:textId="19134BD5" w:rsidR="00297C38" w:rsidRPr="007F60A8" w:rsidRDefault="00102CEC" w:rsidP="006C0622">
      <w:pPr>
        <w:jc w:val="center"/>
        <w:rPr>
          <w:b/>
          <w:sz w:val="60"/>
          <w:szCs w:val="60"/>
          <w:lang w:val="es-PR"/>
        </w:rPr>
      </w:pPr>
      <w:r w:rsidRPr="007F60A8">
        <w:rPr>
          <w:b/>
          <w:sz w:val="60"/>
          <w:szCs w:val="60"/>
          <w:lang w:val="es-PR"/>
        </w:rPr>
        <w:t>N</w:t>
      </w:r>
      <w:r w:rsidR="00B80285" w:rsidRPr="007F60A8">
        <w:rPr>
          <w:b/>
          <w:sz w:val="60"/>
          <w:szCs w:val="60"/>
          <w:lang w:val="es-PR"/>
        </w:rPr>
        <w:t xml:space="preserve">ombre del </w:t>
      </w:r>
      <w:r w:rsidR="00D41E36" w:rsidRPr="007F60A8">
        <w:rPr>
          <w:b/>
          <w:sz w:val="60"/>
          <w:szCs w:val="60"/>
          <w:lang w:val="es-PR"/>
        </w:rPr>
        <w:t>recipiente</w:t>
      </w:r>
    </w:p>
    <w:p w14:paraId="455E2B23" w14:textId="2B134289" w:rsidR="006C0622" w:rsidRPr="007F60A8" w:rsidRDefault="00B80285" w:rsidP="006C0622">
      <w:pPr>
        <w:jc w:val="center"/>
        <w:rPr>
          <w:b/>
          <w:sz w:val="36"/>
          <w:szCs w:val="36"/>
          <w:lang w:val="es-PR"/>
        </w:rPr>
      </w:pPr>
      <w:r w:rsidRPr="007F60A8">
        <w:rPr>
          <w:b/>
          <w:sz w:val="36"/>
          <w:szCs w:val="36"/>
          <w:lang w:val="es-PR"/>
        </w:rPr>
        <w:t>Dirección, correo electrónico, sitio web</w:t>
      </w:r>
    </w:p>
    <w:p w14:paraId="1EC84368" w14:textId="3B40A72F" w:rsidR="00CE603C" w:rsidRPr="007F60A8" w:rsidRDefault="00297C38" w:rsidP="004C51D5">
      <w:pPr>
        <w:tabs>
          <w:tab w:val="left" w:pos="1440"/>
        </w:tabs>
        <w:rPr>
          <w:lang w:val="es-PR"/>
        </w:rPr>
      </w:pPr>
      <w:r w:rsidRPr="007F60A8">
        <w:rPr>
          <w:lang w:val="es-PR"/>
        </w:rPr>
        <w:tab/>
      </w:r>
    </w:p>
    <w:p w14:paraId="03CEA2F5" w14:textId="1FA43DA2" w:rsidR="006C0622" w:rsidRPr="007F60A8" w:rsidRDefault="00B80285" w:rsidP="006C0622">
      <w:pPr>
        <w:jc w:val="center"/>
        <w:rPr>
          <w:b/>
          <w:sz w:val="36"/>
          <w:szCs w:val="36"/>
          <w:lang w:val="es-PR"/>
        </w:rPr>
      </w:pPr>
      <w:r w:rsidRPr="007F60A8">
        <w:rPr>
          <w:b/>
          <w:sz w:val="36"/>
          <w:szCs w:val="36"/>
          <w:lang w:val="es-PR"/>
        </w:rPr>
        <w:t>Nombre del Representante Autorizado</w:t>
      </w:r>
    </w:p>
    <w:p w14:paraId="294E50FF" w14:textId="775189A3" w:rsidR="005F6F52" w:rsidRPr="007F60A8" w:rsidRDefault="00B80285" w:rsidP="006C0622">
      <w:pPr>
        <w:jc w:val="center"/>
        <w:rPr>
          <w:b/>
          <w:sz w:val="36"/>
          <w:szCs w:val="36"/>
          <w:lang w:val="es-PR"/>
        </w:rPr>
      </w:pPr>
      <w:r w:rsidRPr="007F60A8">
        <w:rPr>
          <w:b/>
          <w:sz w:val="36"/>
          <w:szCs w:val="36"/>
          <w:lang w:val="es-PR"/>
        </w:rPr>
        <w:t>Nombre del (de los) programa(s)</w:t>
      </w:r>
      <w:r w:rsidR="00763E16" w:rsidRPr="007F60A8">
        <w:rPr>
          <w:b/>
          <w:sz w:val="36"/>
          <w:szCs w:val="36"/>
          <w:lang w:val="es-PR"/>
        </w:rPr>
        <w:t>/</w:t>
      </w:r>
      <w:r w:rsidRPr="007F60A8">
        <w:rPr>
          <w:b/>
          <w:sz w:val="36"/>
          <w:szCs w:val="36"/>
          <w:lang w:val="es-PR"/>
        </w:rPr>
        <w:t>proyecto(s)</w:t>
      </w:r>
    </w:p>
    <w:p w14:paraId="1245A06D" w14:textId="76FEB873" w:rsidR="005E1518" w:rsidRPr="007F60A8" w:rsidRDefault="00B80285" w:rsidP="006C0622">
      <w:pPr>
        <w:jc w:val="center"/>
        <w:rPr>
          <w:b/>
          <w:sz w:val="36"/>
          <w:szCs w:val="36"/>
          <w:lang w:val="es-PR"/>
        </w:rPr>
      </w:pPr>
      <w:r w:rsidRPr="007F60A8">
        <w:rPr>
          <w:b/>
          <w:sz w:val="36"/>
          <w:szCs w:val="36"/>
          <w:lang w:val="es-PR"/>
        </w:rPr>
        <w:t>Fecha</w:t>
      </w:r>
    </w:p>
    <w:p w14:paraId="18821F3D" w14:textId="35F453DD" w:rsidR="00A71F69" w:rsidRDefault="00A71F69">
      <w:pPr>
        <w:rPr>
          <w:rFonts w:eastAsiaTheme="majorEastAsia" w:cstheme="majorBidi"/>
          <w:b/>
          <w:color w:val="2F5496" w:themeColor="accent1" w:themeShade="BF"/>
          <w:sz w:val="32"/>
          <w:szCs w:val="32"/>
          <w:lang w:val="es-PR"/>
        </w:rPr>
      </w:pPr>
    </w:p>
    <w:p w14:paraId="79420A11" w14:textId="4765C952" w:rsidR="004C51D5" w:rsidRDefault="004C51D5">
      <w:pPr>
        <w:rPr>
          <w:rFonts w:eastAsiaTheme="majorEastAsia" w:cstheme="majorBidi"/>
          <w:b/>
          <w:color w:val="2F5496" w:themeColor="accent1" w:themeShade="BF"/>
          <w:sz w:val="32"/>
          <w:szCs w:val="32"/>
          <w:lang w:val="es-PR"/>
        </w:rPr>
      </w:pPr>
    </w:p>
    <w:p w14:paraId="6F818F03" w14:textId="1450E739" w:rsidR="004C51D5" w:rsidRPr="007F60A8" w:rsidRDefault="004C51D5">
      <w:pPr>
        <w:rPr>
          <w:rFonts w:eastAsiaTheme="majorEastAsia" w:cstheme="majorBidi"/>
          <w:b/>
          <w:color w:val="2F5496" w:themeColor="accent1" w:themeShade="BF"/>
          <w:sz w:val="32"/>
          <w:szCs w:val="32"/>
          <w:lang w:val="es-PR"/>
        </w:rPr>
      </w:pPr>
      <w:r w:rsidRPr="007F60A8">
        <w:rPr>
          <w:noProof/>
          <w:lang w:val="es-PR"/>
        </w:rPr>
        <w:drawing>
          <wp:anchor distT="0" distB="0" distL="114300" distR="114300" simplePos="0" relativeHeight="251661312" behindDoc="0" locked="0" layoutInCell="1" allowOverlap="1" wp14:anchorId="266AE91B" wp14:editId="0E6F7CAE">
            <wp:simplePos x="0" y="0"/>
            <wp:positionH relativeFrom="page">
              <wp:posOffset>18415</wp:posOffset>
            </wp:positionH>
            <wp:positionV relativeFrom="paragraph">
              <wp:posOffset>482600</wp:posOffset>
            </wp:positionV>
            <wp:extent cx="7835265" cy="126873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333"/>
                    <a:stretch/>
                  </pic:blipFill>
                  <pic:spPr bwMode="auto">
                    <a:xfrm>
                      <a:off x="0" y="0"/>
                      <a:ext cx="7835265" cy="126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212BC5" w14:textId="43FE27EA" w:rsidR="00C312AD" w:rsidRPr="007F60A8" w:rsidRDefault="00C312AD">
      <w:pPr>
        <w:rPr>
          <w:rFonts w:eastAsiaTheme="majorEastAsia" w:cstheme="majorBidi"/>
          <w:b/>
          <w:color w:val="2F5496" w:themeColor="accent1" w:themeShade="BF"/>
          <w:sz w:val="32"/>
          <w:szCs w:val="32"/>
          <w:lang w:val="es-PR"/>
        </w:rPr>
      </w:pPr>
    </w:p>
    <w:p w14:paraId="52E68A2A" w14:textId="2250EB90" w:rsidR="00C312AD" w:rsidRPr="007F60A8" w:rsidRDefault="00C312AD">
      <w:pPr>
        <w:rPr>
          <w:rFonts w:eastAsiaTheme="majorEastAsia" w:cstheme="majorBidi"/>
          <w:b/>
          <w:color w:val="2F5496" w:themeColor="accent1" w:themeShade="BF"/>
          <w:sz w:val="32"/>
          <w:szCs w:val="32"/>
          <w:lang w:val="es-PR"/>
        </w:rPr>
      </w:pPr>
    </w:p>
    <w:sdt>
      <w:sdtPr>
        <w:rPr>
          <w:rFonts w:ascii="Century Gothic" w:eastAsiaTheme="minorHAnsi" w:hAnsi="Century Gothic" w:cstheme="minorBidi"/>
          <w:color w:val="auto"/>
          <w:sz w:val="22"/>
          <w:szCs w:val="22"/>
          <w:lang w:val="es-PR"/>
        </w:rPr>
        <w:id w:val="-2568367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218294" w14:textId="640077A4" w:rsidR="00C312AD" w:rsidRPr="007F60A8" w:rsidRDefault="005F3FF5">
          <w:pPr>
            <w:pStyle w:val="TOCHeading"/>
            <w:rPr>
              <w:b/>
              <w:bCs/>
              <w:sz w:val="28"/>
              <w:szCs w:val="28"/>
              <w:lang w:val="es-PR"/>
            </w:rPr>
          </w:pPr>
          <w:r w:rsidRPr="007F60A8">
            <w:rPr>
              <w:rFonts w:ascii="Century Gothic" w:eastAsiaTheme="minorHAnsi" w:hAnsi="Century Gothic" w:cstheme="minorBidi"/>
              <w:b/>
              <w:bCs/>
              <w:color w:val="auto"/>
              <w:sz w:val="28"/>
              <w:szCs w:val="28"/>
              <w:lang w:val="es-PR"/>
            </w:rPr>
            <w:t>TABLA</w:t>
          </w:r>
          <w:r w:rsidR="00BD0A8F" w:rsidRPr="007F60A8">
            <w:rPr>
              <w:rFonts w:ascii="Century Gothic" w:eastAsiaTheme="minorHAnsi" w:hAnsi="Century Gothic" w:cstheme="minorBidi"/>
              <w:b/>
              <w:bCs/>
              <w:color w:val="auto"/>
              <w:sz w:val="28"/>
              <w:szCs w:val="28"/>
              <w:lang w:val="es-PR"/>
            </w:rPr>
            <w:t xml:space="preserve"> OF CONTENTS</w:t>
          </w:r>
        </w:p>
        <w:p w14:paraId="6AD4F467" w14:textId="7C480637" w:rsidR="00790DB4" w:rsidRDefault="00C312AD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r w:rsidRPr="007F60A8">
            <w:rPr>
              <w:lang w:val="es-PR"/>
            </w:rPr>
            <w:fldChar w:fldCharType="begin"/>
          </w:r>
          <w:r w:rsidRPr="007F60A8">
            <w:rPr>
              <w:lang w:val="es-PR"/>
            </w:rPr>
            <w:instrText xml:space="preserve"> TOC \o "1-3" \h \z \u </w:instrText>
          </w:r>
          <w:r w:rsidRPr="007F60A8">
            <w:rPr>
              <w:lang w:val="es-PR"/>
            </w:rPr>
            <w:fldChar w:fldCharType="separate"/>
          </w:r>
          <w:hyperlink w:anchor="_Toc38982693" w:history="1">
            <w:r w:rsidR="00790DB4" w:rsidRPr="0068479F">
              <w:rPr>
                <w:rStyle w:val="Hyperlink"/>
                <w:noProof/>
                <w:lang w:val="es-PR"/>
              </w:rPr>
              <w:t>1</w:t>
            </w:r>
            <w:r w:rsidR="00790DB4">
              <w:rPr>
                <w:rFonts w:asciiTheme="minorHAnsi" w:eastAsiaTheme="minorEastAsia" w:hAnsiTheme="minorHAnsi"/>
                <w:noProof/>
              </w:rPr>
              <w:tab/>
            </w:r>
            <w:r w:rsidR="00790DB4" w:rsidRPr="0068479F">
              <w:rPr>
                <w:rStyle w:val="Hyperlink"/>
                <w:noProof/>
                <w:lang w:val="es-PR"/>
              </w:rPr>
              <w:t>Resumen e instrucciones de la plantilla para el Plan de Sección 3 del recipiente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693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3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06B102B1" w14:textId="4AEDBCD2" w:rsidR="00790DB4" w:rsidRDefault="00511CF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694" w:history="1">
            <w:r w:rsidR="00790DB4" w:rsidRPr="0068479F">
              <w:rPr>
                <w:rStyle w:val="Hyperlink"/>
                <w:noProof/>
                <w:lang w:val="es-PR"/>
              </w:rPr>
              <w:t>Instrucciones para usar la plantilla para el Plan de Sección 3 del recipiente: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694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4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4FC0E9BC" w14:textId="10F07A8A" w:rsidR="00790DB4" w:rsidRDefault="00511CFB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695" w:history="1">
            <w:r w:rsidR="00790DB4" w:rsidRPr="0068479F">
              <w:rPr>
                <w:rStyle w:val="Hyperlink"/>
                <w:rFonts w:eastAsia="Times New Roman"/>
                <w:noProof/>
                <w:lang w:val="es-PR"/>
              </w:rPr>
              <w:t>2</w:t>
            </w:r>
            <w:r w:rsidR="00790DB4">
              <w:rPr>
                <w:rFonts w:asciiTheme="minorHAnsi" w:eastAsiaTheme="minorEastAsia" w:hAnsiTheme="minorHAnsi"/>
                <w:noProof/>
              </w:rPr>
              <w:tab/>
            </w:r>
            <w:r w:rsidR="00790DB4" w:rsidRPr="0068479F">
              <w:rPr>
                <w:rStyle w:val="Hyperlink"/>
                <w:noProof/>
                <w:lang w:val="es-PR"/>
              </w:rPr>
              <w:t>Plan de Sección 3 del recipiente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695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4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36D3BC4C" w14:textId="6ACFC56A" w:rsidR="00790DB4" w:rsidRDefault="00511CF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696" w:history="1">
            <w:r w:rsidR="00790DB4" w:rsidRPr="0068479F">
              <w:rPr>
                <w:rStyle w:val="Hyperlink"/>
                <w:noProof/>
                <w:lang w:val="es-PR"/>
              </w:rPr>
              <w:t>Tabla A – Información básica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696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4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73EB71C5" w14:textId="2C3C13CC" w:rsidR="00790DB4" w:rsidRDefault="00511CFB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697" w:history="1">
            <w:r w:rsidR="00790DB4" w:rsidRPr="0068479F">
              <w:rPr>
                <w:rStyle w:val="Hyperlink"/>
                <w:noProof/>
                <w:lang w:val="es-PR"/>
              </w:rPr>
              <w:t>2.1</w:t>
            </w:r>
            <w:r w:rsidR="00790DB4">
              <w:rPr>
                <w:rFonts w:asciiTheme="minorHAnsi" w:eastAsiaTheme="minorEastAsia" w:hAnsiTheme="minorHAnsi"/>
                <w:noProof/>
              </w:rPr>
              <w:tab/>
            </w:r>
            <w:r w:rsidR="00790DB4" w:rsidRPr="0068479F">
              <w:rPr>
                <w:rStyle w:val="Hyperlink"/>
                <w:noProof/>
                <w:lang w:val="es-PR"/>
              </w:rPr>
              <w:t>Resumen de la Política de la Sección 3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697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5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2A787B51" w14:textId="6FF3B329" w:rsidR="00790DB4" w:rsidRDefault="00511CFB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698" w:history="1">
            <w:r w:rsidR="00790DB4" w:rsidRPr="0068479F">
              <w:rPr>
                <w:rStyle w:val="Hyperlink"/>
                <w:noProof/>
                <w:lang w:val="es-PR"/>
              </w:rPr>
              <w:t>2.2</w:t>
            </w:r>
            <w:r w:rsidR="00790DB4">
              <w:rPr>
                <w:rFonts w:asciiTheme="minorHAnsi" w:eastAsiaTheme="minorEastAsia" w:hAnsiTheme="minorHAnsi"/>
                <w:noProof/>
              </w:rPr>
              <w:tab/>
            </w:r>
            <w:r w:rsidR="00790DB4" w:rsidRPr="0068479F">
              <w:rPr>
                <w:rStyle w:val="Hyperlink"/>
                <w:noProof/>
                <w:lang w:val="es-PR"/>
              </w:rPr>
              <w:t>Propósito del Plan de Sección 3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698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5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6B1FA9DD" w14:textId="7B924D9C" w:rsidR="00790DB4" w:rsidRDefault="00511CFB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699" w:history="1">
            <w:r w:rsidR="00790DB4" w:rsidRPr="0068479F">
              <w:rPr>
                <w:rStyle w:val="Hyperlink"/>
                <w:noProof/>
                <w:lang w:val="es-PR"/>
              </w:rPr>
              <w:t>3</w:t>
            </w:r>
            <w:r w:rsidR="00790DB4">
              <w:rPr>
                <w:rFonts w:asciiTheme="minorHAnsi" w:eastAsiaTheme="minorEastAsia" w:hAnsiTheme="minorHAnsi"/>
                <w:noProof/>
              </w:rPr>
              <w:tab/>
            </w:r>
            <w:r w:rsidR="00790DB4" w:rsidRPr="0068479F">
              <w:rPr>
                <w:rStyle w:val="Hyperlink"/>
                <w:noProof/>
                <w:lang w:val="es-PR"/>
              </w:rPr>
              <w:t>Objetivos de oportunidades de capacitación, empleo y contratación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699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6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38C48284" w14:textId="56A32355" w:rsidR="00790DB4" w:rsidRDefault="00511CF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700" w:history="1">
            <w:r w:rsidR="00790DB4" w:rsidRPr="0068479F">
              <w:rPr>
                <w:rStyle w:val="Hyperlink"/>
                <w:noProof/>
                <w:lang w:val="es-PR"/>
              </w:rPr>
              <w:t>Tabla B – Información de capacitación, reclutamiento y contratación de Sección 3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700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8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65CFC5E9" w14:textId="5BCB1372" w:rsidR="00790DB4" w:rsidRDefault="00511CFB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701" w:history="1">
            <w:r w:rsidR="00790DB4" w:rsidRPr="0068479F">
              <w:rPr>
                <w:rStyle w:val="Hyperlink"/>
                <w:noProof/>
                <w:lang w:val="es-PR"/>
              </w:rPr>
              <w:t>4</w:t>
            </w:r>
            <w:r w:rsidR="00790DB4">
              <w:rPr>
                <w:rFonts w:asciiTheme="minorHAnsi" w:eastAsiaTheme="minorEastAsia" w:hAnsiTheme="minorHAnsi"/>
                <w:noProof/>
              </w:rPr>
              <w:tab/>
            </w:r>
            <w:r w:rsidR="00790DB4" w:rsidRPr="0068479F">
              <w:rPr>
                <w:rStyle w:val="Hyperlink"/>
                <w:noProof/>
                <w:lang w:val="es-PR"/>
              </w:rPr>
              <w:t>Negocios de Sección 3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701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8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6EE8722E" w14:textId="20249A96" w:rsidR="00790DB4" w:rsidRDefault="00511CFB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702" w:history="1">
            <w:r w:rsidR="00790DB4" w:rsidRPr="0068479F">
              <w:rPr>
                <w:rStyle w:val="Hyperlink"/>
                <w:noProof/>
                <w:lang w:val="es-PR"/>
              </w:rPr>
              <w:t>5</w:t>
            </w:r>
            <w:r w:rsidR="00790DB4">
              <w:rPr>
                <w:rFonts w:asciiTheme="minorHAnsi" w:eastAsiaTheme="minorEastAsia" w:hAnsiTheme="minorHAnsi"/>
                <w:noProof/>
              </w:rPr>
              <w:tab/>
            </w:r>
            <w:r w:rsidR="00790DB4" w:rsidRPr="0068479F">
              <w:rPr>
                <w:rStyle w:val="Hyperlink"/>
                <w:noProof/>
                <w:lang w:val="es-PR"/>
              </w:rPr>
              <w:t>Formulario de Autocertificación de Empresa o Negocio de Sección 3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702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10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6671362F" w14:textId="6B01A38F" w:rsidR="00790DB4" w:rsidRDefault="00511CFB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703" w:history="1">
            <w:r w:rsidR="00790DB4" w:rsidRPr="0068479F">
              <w:rPr>
                <w:rStyle w:val="Hyperlink"/>
                <w:noProof/>
                <w:lang w:val="es-PR"/>
              </w:rPr>
              <w:t>6</w:t>
            </w:r>
            <w:r w:rsidR="00790DB4">
              <w:rPr>
                <w:rFonts w:asciiTheme="minorHAnsi" w:eastAsiaTheme="minorEastAsia" w:hAnsiTheme="minorHAnsi"/>
                <w:noProof/>
              </w:rPr>
              <w:tab/>
            </w:r>
            <w:r w:rsidR="00790DB4" w:rsidRPr="0068479F">
              <w:rPr>
                <w:rStyle w:val="Hyperlink"/>
                <w:noProof/>
                <w:lang w:val="es-PR"/>
              </w:rPr>
              <w:t>Residentes de Sección 3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703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10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2038A36F" w14:textId="37556151" w:rsidR="00790DB4" w:rsidRDefault="00511CFB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704" w:history="1">
            <w:r w:rsidR="00790DB4" w:rsidRPr="0068479F">
              <w:rPr>
                <w:rStyle w:val="Hyperlink"/>
                <w:noProof/>
                <w:lang w:val="es-PR"/>
              </w:rPr>
              <w:t>7</w:t>
            </w:r>
            <w:r w:rsidR="00790DB4">
              <w:rPr>
                <w:rFonts w:asciiTheme="minorHAnsi" w:eastAsiaTheme="minorEastAsia" w:hAnsiTheme="minorHAnsi"/>
                <w:noProof/>
              </w:rPr>
              <w:tab/>
            </w:r>
            <w:r w:rsidR="00790DB4" w:rsidRPr="0068479F">
              <w:rPr>
                <w:rStyle w:val="Hyperlink"/>
                <w:noProof/>
                <w:lang w:val="es-PR"/>
              </w:rPr>
              <w:t>Formulario de Autoidentificación de Residentes de Sección 3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704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10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37E2A48E" w14:textId="46976FE1" w:rsidR="00790DB4" w:rsidRDefault="00511CFB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705" w:history="1">
            <w:r w:rsidR="00790DB4" w:rsidRPr="0068479F">
              <w:rPr>
                <w:rStyle w:val="Hyperlink"/>
                <w:noProof/>
                <w:lang w:val="es-PR"/>
              </w:rPr>
              <w:t>8</w:t>
            </w:r>
            <w:r w:rsidR="00790DB4">
              <w:rPr>
                <w:rFonts w:asciiTheme="minorHAnsi" w:eastAsiaTheme="minorEastAsia" w:hAnsiTheme="minorHAnsi"/>
                <w:noProof/>
              </w:rPr>
              <w:tab/>
            </w:r>
            <w:r w:rsidR="00790DB4" w:rsidRPr="0068479F">
              <w:rPr>
                <w:rStyle w:val="Hyperlink"/>
                <w:noProof/>
                <w:lang w:val="es-PR"/>
              </w:rPr>
              <w:t>Documentación de los esfuerzos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705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10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0CCF9D27" w14:textId="386FFEA7" w:rsidR="00790DB4" w:rsidRDefault="00511CFB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706" w:history="1">
            <w:r w:rsidR="00790DB4" w:rsidRPr="0068479F">
              <w:rPr>
                <w:rStyle w:val="Hyperlink"/>
                <w:noProof/>
                <w:lang w:val="es-PR"/>
              </w:rPr>
              <w:t>7.1</w:t>
            </w:r>
            <w:r w:rsidR="00790DB4">
              <w:rPr>
                <w:rFonts w:asciiTheme="minorHAnsi" w:eastAsiaTheme="minorEastAsia" w:hAnsiTheme="minorHAnsi"/>
                <w:noProof/>
              </w:rPr>
              <w:tab/>
            </w:r>
            <w:r w:rsidR="00790DB4" w:rsidRPr="0068479F">
              <w:rPr>
                <w:rStyle w:val="Hyperlink"/>
                <w:noProof/>
                <w:lang w:val="es-PR"/>
              </w:rPr>
              <w:t>Esfuerzos para ofrecer oportunidades de empleo y capacitación a residentes de Sección 3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706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11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13CC922D" w14:textId="54BC2803" w:rsidR="00790DB4" w:rsidRDefault="00511CFB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707" w:history="1">
            <w:r w:rsidR="00790DB4" w:rsidRPr="0068479F">
              <w:rPr>
                <w:rStyle w:val="Hyperlink"/>
                <w:noProof/>
                <w:lang w:val="es-PR"/>
              </w:rPr>
              <w:t>7.2</w:t>
            </w:r>
            <w:r w:rsidR="00790DB4">
              <w:rPr>
                <w:rFonts w:asciiTheme="minorHAnsi" w:eastAsiaTheme="minorEastAsia" w:hAnsiTheme="minorHAnsi"/>
                <w:noProof/>
              </w:rPr>
              <w:tab/>
            </w:r>
            <w:r w:rsidR="00790DB4" w:rsidRPr="0068479F">
              <w:rPr>
                <w:rStyle w:val="Hyperlink"/>
                <w:noProof/>
                <w:lang w:val="es-PR"/>
              </w:rPr>
              <w:t>Esfuerzos para otorgar contratos a empresas o negocios de Sección 3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707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11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2A1073E2" w14:textId="0F922113" w:rsidR="00790DB4" w:rsidRDefault="00511CF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708" w:history="1">
            <w:r w:rsidR="00790DB4" w:rsidRPr="0068479F">
              <w:rPr>
                <w:rStyle w:val="Hyperlink"/>
                <w:noProof/>
                <w:lang w:val="es-PR"/>
              </w:rPr>
              <w:t>Tabla C – Esfuerzos de Sección 3 que deberán implementarse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708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12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543A6D08" w14:textId="6927BBB6" w:rsidR="00790DB4" w:rsidRDefault="00511CFB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709" w:history="1">
            <w:r w:rsidR="00790DB4" w:rsidRPr="0068479F">
              <w:rPr>
                <w:rStyle w:val="Hyperlink"/>
                <w:noProof/>
                <w:lang w:val="es-PR"/>
              </w:rPr>
              <w:t>9</w:t>
            </w:r>
            <w:r w:rsidR="00790DB4">
              <w:rPr>
                <w:rFonts w:asciiTheme="minorHAnsi" w:eastAsiaTheme="minorEastAsia" w:hAnsiTheme="minorHAnsi"/>
                <w:noProof/>
              </w:rPr>
              <w:tab/>
            </w:r>
            <w:r w:rsidR="00790DB4" w:rsidRPr="0068479F">
              <w:rPr>
                <w:rStyle w:val="Hyperlink"/>
                <w:noProof/>
                <w:lang w:val="es-PR"/>
              </w:rPr>
              <w:t>Esfuerzos de divulgación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709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13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6075B421" w14:textId="561A9657" w:rsidR="00790DB4" w:rsidRDefault="00511CF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710" w:history="1">
            <w:r w:rsidR="00790DB4" w:rsidRPr="0068479F">
              <w:rPr>
                <w:rStyle w:val="Hyperlink"/>
                <w:noProof/>
                <w:lang w:val="es-PR"/>
              </w:rPr>
              <w:t>Tabla D – Esfuerzos de divulgación que deberán llevarse a cabo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710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14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1E8C493B" w14:textId="6C285D91" w:rsidR="00790DB4" w:rsidRDefault="00511CFB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711" w:history="1">
            <w:r w:rsidR="00790DB4" w:rsidRPr="0068479F">
              <w:rPr>
                <w:rStyle w:val="Hyperlink"/>
                <w:noProof/>
                <w:lang w:val="es-PR"/>
              </w:rPr>
              <w:t>10</w:t>
            </w:r>
            <w:r w:rsidR="00790DB4">
              <w:rPr>
                <w:rFonts w:asciiTheme="minorHAnsi" w:eastAsiaTheme="minorEastAsia" w:hAnsiTheme="minorHAnsi"/>
                <w:noProof/>
              </w:rPr>
              <w:tab/>
            </w:r>
            <w:r w:rsidR="00790DB4" w:rsidRPr="0068479F">
              <w:rPr>
                <w:rStyle w:val="Hyperlink"/>
                <w:noProof/>
                <w:lang w:val="es-PR"/>
              </w:rPr>
              <w:t>Rendición de informes de Sección 3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711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15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06E21DDA" w14:textId="6E1CB36F" w:rsidR="00790DB4" w:rsidRDefault="00511CFB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712" w:history="1">
            <w:r w:rsidR="00790DB4" w:rsidRPr="0068479F">
              <w:rPr>
                <w:rStyle w:val="Hyperlink"/>
                <w:noProof/>
                <w:lang w:val="es-PR"/>
              </w:rPr>
              <w:t>11</w:t>
            </w:r>
            <w:r w:rsidR="00790DB4">
              <w:rPr>
                <w:rFonts w:asciiTheme="minorHAnsi" w:eastAsiaTheme="minorEastAsia" w:hAnsiTheme="minorHAnsi"/>
                <w:noProof/>
              </w:rPr>
              <w:tab/>
            </w:r>
            <w:r w:rsidR="00790DB4" w:rsidRPr="0068479F">
              <w:rPr>
                <w:rStyle w:val="Hyperlink"/>
                <w:noProof/>
                <w:lang w:val="es-PR"/>
              </w:rPr>
              <w:t>Proceso para presentar querellas de Sección 3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712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15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2B9FD743" w14:textId="521C30AC" w:rsidR="00790DB4" w:rsidRDefault="00511CF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38982713" w:history="1">
            <w:r w:rsidR="00790DB4" w:rsidRPr="0068479F">
              <w:rPr>
                <w:rStyle w:val="Hyperlink"/>
                <w:rFonts w:cs="Arial"/>
                <w:noProof/>
                <w:shd w:val="clear" w:color="auto" w:fill="FFFFFF"/>
                <w:lang w:val="es-PR"/>
              </w:rPr>
              <w:t>Tabla E – Certificaciones finales y opciones de participación voluntaria</w:t>
            </w:r>
            <w:r w:rsidR="00790DB4">
              <w:rPr>
                <w:noProof/>
                <w:webHidden/>
              </w:rPr>
              <w:tab/>
            </w:r>
            <w:r w:rsidR="00790DB4">
              <w:rPr>
                <w:noProof/>
                <w:webHidden/>
              </w:rPr>
              <w:fldChar w:fldCharType="begin"/>
            </w:r>
            <w:r w:rsidR="00790DB4">
              <w:rPr>
                <w:noProof/>
                <w:webHidden/>
              </w:rPr>
              <w:instrText xml:space="preserve"> PAGEREF _Toc38982713 \h </w:instrText>
            </w:r>
            <w:r w:rsidR="00790DB4">
              <w:rPr>
                <w:noProof/>
                <w:webHidden/>
              </w:rPr>
            </w:r>
            <w:r w:rsidR="00790DB4">
              <w:rPr>
                <w:noProof/>
                <w:webHidden/>
              </w:rPr>
              <w:fldChar w:fldCharType="separate"/>
            </w:r>
            <w:r w:rsidR="00790DB4">
              <w:rPr>
                <w:noProof/>
                <w:webHidden/>
              </w:rPr>
              <w:t>17</w:t>
            </w:r>
            <w:r w:rsidR="00790DB4">
              <w:rPr>
                <w:noProof/>
                <w:webHidden/>
              </w:rPr>
              <w:fldChar w:fldCharType="end"/>
            </w:r>
          </w:hyperlink>
        </w:p>
        <w:p w14:paraId="1F9B2E33" w14:textId="2E11FF7B" w:rsidR="00C312AD" w:rsidRPr="007F60A8" w:rsidRDefault="00C312AD">
          <w:pPr>
            <w:rPr>
              <w:lang w:val="es-PR"/>
            </w:rPr>
          </w:pPr>
          <w:r w:rsidRPr="007F60A8">
            <w:rPr>
              <w:b/>
              <w:bCs/>
              <w:noProof/>
              <w:lang w:val="es-PR"/>
            </w:rPr>
            <w:fldChar w:fldCharType="end"/>
          </w:r>
        </w:p>
      </w:sdtContent>
    </w:sdt>
    <w:p w14:paraId="4B458C4F" w14:textId="197A7CE1" w:rsidR="00C312AD" w:rsidRPr="007F60A8" w:rsidRDefault="00C312AD">
      <w:pPr>
        <w:rPr>
          <w:rFonts w:eastAsiaTheme="majorEastAsia" w:cstheme="majorBidi"/>
          <w:b/>
          <w:color w:val="2F5496" w:themeColor="accent1" w:themeShade="BF"/>
          <w:sz w:val="32"/>
          <w:szCs w:val="32"/>
          <w:lang w:val="es-PR"/>
        </w:rPr>
      </w:pPr>
    </w:p>
    <w:p w14:paraId="0B157605" w14:textId="744B846D" w:rsidR="00C312AD" w:rsidRPr="007F60A8" w:rsidRDefault="00C312AD">
      <w:pPr>
        <w:rPr>
          <w:rFonts w:eastAsiaTheme="majorEastAsia" w:cstheme="majorBidi"/>
          <w:b/>
          <w:color w:val="2F5496" w:themeColor="accent1" w:themeShade="BF"/>
          <w:sz w:val="32"/>
          <w:szCs w:val="32"/>
          <w:lang w:val="es-PR"/>
        </w:rPr>
      </w:pPr>
    </w:p>
    <w:p w14:paraId="10244DB4" w14:textId="5A731B95" w:rsidR="00C312AD" w:rsidRPr="007F60A8" w:rsidRDefault="00C312AD">
      <w:pPr>
        <w:rPr>
          <w:rFonts w:eastAsiaTheme="majorEastAsia" w:cstheme="majorBidi"/>
          <w:b/>
          <w:color w:val="2F5496" w:themeColor="accent1" w:themeShade="BF"/>
          <w:sz w:val="32"/>
          <w:szCs w:val="32"/>
          <w:lang w:val="es-PR"/>
        </w:rPr>
      </w:pPr>
    </w:p>
    <w:p w14:paraId="0CF5F780" w14:textId="74420DA4" w:rsidR="00C312AD" w:rsidRPr="007F60A8" w:rsidRDefault="00C312AD">
      <w:pPr>
        <w:rPr>
          <w:rFonts w:eastAsiaTheme="majorEastAsia" w:cstheme="majorBidi"/>
          <w:b/>
          <w:color w:val="2F5496" w:themeColor="accent1" w:themeShade="BF"/>
          <w:sz w:val="32"/>
          <w:szCs w:val="32"/>
          <w:lang w:val="es-PR"/>
        </w:rPr>
      </w:pPr>
    </w:p>
    <w:p w14:paraId="66EA6318" w14:textId="77777777" w:rsidR="00C312AD" w:rsidRPr="007F60A8" w:rsidRDefault="00C312AD">
      <w:pPr>
        <w:rPr>
          <w:rFonts w:eastAsiaTheme="majorEastAsia" w:cstheme="majorBidi"/>
          <w:b/>
          <w:color w:val="2F5496" w:themeColor="accent1" w:themeShade="BF"/>
          <w:sz w:val="32"/>
          <w:szCs w:val="32"/>
          <w:lang w:val="es-PR"/>
        </w:rPr>
      </w:pPr>
    </w:p>
    <w:p w14:paraId="265DFBDE" w14:textId="0FC18AD0" w:rsidR="00956213" w:rsidRPr="007F60A8" w:rsidRDefault="001E6025" w:rsidP="00956213">
      <w:pPr>
        <w:pStyle w:val="Heading1"/>
        <w:rPr>
          <w:b w:val="0"/>
          <w:lang w:val="es-PR"/>
        </w:rPr>
      </w:pPr>
      <w:bookmarkStart w:id="2" w:name="_Toc38982693"/>
      <w:r w:rsidRPr="007F60A8">
        <w:rPr>
          <w:lang w:val="es-PR"/>
        </w:rPr>
        <w:t xml:space="preserve">Resumen e instrucciones de la plantilla para el Plan de Sección 3 del </w:t>
      </w:r>
      <w:r w:rsidR="00D41E36" w:rsidRPr="007F60A8">
        <w:rPr>
          <w:lang w:val="es-PR"/>
        </w:rPr>
        <w:t>recipiente</w:t>
      </w:r>
      <w:bookmarkEnd w:id="2"/>
    </w:p>
    <w:p w14:paraId="1B27F571" w14:textId="284359B0" w:rsidR="001E6025" w:rsidRPr="007F60A8" w:rsidRDefault="001E6025" w:rsidP="00AD553D">
      <w:pPr>
        <w:rPr>
          <w:bCs/>
          <w:lang w:val="es-PR"/>
        </w:rPr>
      </w:pPr>
      <w:r w:rsidRPr="007F60A8">
        <w:rPr>
          <w:bCs/>
          <w:lang w:val="es-PR"/>
        </w:rPr>
        <w:t xml:space="preserve">El propósito de este documento es proveer a los </w:t>
      </w:r>
      <w:r w:rsidR="00D41E36" w:rsidRPr="007F60A8">
        <w:rPr>
          <w:bCs/>
          <w:lang w:val="es-PR"/>
        </w:rPr>
        <w:t>recipiente</w:t>
      </w:r>
      <w:r w:rsidRPr="007F60A8">
        <w:rPr>
          <w:bCs/>
          <w:lang w:val="es-PR"/>
        </w:rPr>
        <w:t xml:space="preserve">s de fondos CDBG-DR una plantilla para facilitar el cumplimiento de los objetivos de contratación, reclutamiento y capacitación de la Sección 3 de la Ley de Vivienda y Desarrollo Urbano (HUD, por sus siglas en inglés). El uso de esta plantilla y la presentación de </w:t>
      </w:r>
      <w:r w:rsidR="007F60A8" w:rsidRPr="007F60A8">
        <w:rPr>
          <w:bCs/>
          <w:lang w:val="es-PR"/>
        </w:rPr>
        <w:t>documentación justificativa</w:t>
      </w:r>
      <w:r w:rsidRPr="007F60A8">
        <w:rPr>
          <w:rStyle w:val="FootnoteReference"/>
          <w:bCs/>
          <w:lang w:val="es-PR"/>
        </w:rPr>
        <w:footnoteReference w:id="1"/>
      </w:r>
      <w:r w:rsidRPr="007F60A8">
        <w:rPr>
          <w:bCs/>
          <w:lang w:val="es-PR"/>
        </w:rPr>
        <w:t xml:space="preserve">  son voluntarios. Los </w:t>
      </w:r>
      <w:r w:rsidR="00D41E36" w:rsidRPr="007F60A8">
        <w:rPr>
          <w:bCs/>
          <w:lang w:val="es-PR"/>
        </w:rPr>
        <w:t>recipiente</w:t>
      </w:r>
      <w:r w:rsidRPr="007F60A8">
        <w:rPr>
          <w:bCs/>
          <w:lang w:val="es-PR"/>
        </w:rPr>
        <w:t>s pueden elegir presentar un plan alternativo a Vivienda, junto con evidencia de que cumplen con los objetivos de la Sección 3 en la mayor medida posible</w:t>
      </w:r>
    </w:p>
    <w:p w14:paraId="1CD26C18" w14:textId="57FE3667" w:rsidR="008227D0" w:rsidRPr="007F60A8" w:rsidRDefault="001E6025" w:rsidP="00FA2DF5">
      <w:pPr>
        <w:spacing w:line="276" w:lineRule="auto"/>
        <w:rPr>
          <w:lang w:val="es-PR"/>
        </w:rPr>
      </w:pPr>
      <w:r w:rsidRPr="007F60A8">
        <w:rPr>
          <w:lang w:val="es-PR"/>
        </w:rPr>
        <w:t>Como mínimo, un Plan de Sección 3 de un contratista debe incluir lo siguiente</w:t>
      </w:r>
      <w:r w:rsidR="009D7F7D" w:rsidRPr="007F60A8">
        <w:rPr>
          <w:lang w:val="es-PR"/>
        </w:rPr>
        <w:t>:</w:t>
      </w:r>
    </w:p>
    <w:p w14:paraId="4F899E99" w14:textId="64169502" w:rsidR="008227D0" w:rsidRPr="007F60A8" w:rsidRDefault="001E6025" w:rsidP="00FA2DF5">
      <w:pPr>
        <w:pStyle w:val="ListParagraph"/>
        <w:numPr>
          <w:ilvl w:val="0"/>
          <w:numId w:val="4"/>
        </w:numPr>
        <w:spacing w:after="0" w:line="276" w:lineRule="auto"/>
        <w:contextualSpacing w:val="0"/>
        <w:rPr>
          <w:rFonts w:eastAsia="Times New Roman"/>
          <w:lang w:val="es-PR"/>
        </w:rPr>
      </w:pPr>
      <w:r w:rsidRPr="007F60A8">
        <w:rPr>
          <w:rFonts w:eastAsia="Times New Roman"/>
          <w:lang w:val="es-PR"/>
        </w:rPr>
        <w:t xml:space="preserve">Información básica del </w:t>
      </w:r>
      <w:r w:rsidR="00D41E36" w:rsidRPr="007F60A8">
        <w:rPr>
          <w:rFonts w:eastAsia="Times New Roman"/>
          <w:lang w:val="es-PR"/>
        </w:rPr>
        <w:t>recipiente</w:t>
      </w:r>
      <w:r w:rsidRPr="007F60A8">
        <w:rPr>
          <w:rFonts w:eastAsia="Times New Roman"/>
          <w:lang w:val="es-PR"/>
        </w:rPr>
        <w:t>: nombre, dirección, información de contacto y sitio web</w:t>
      </w:r>
    </w:p>
    <w:p w14:paraId="6D96312A" w14:textId="33E9B181" w:rsidR="008227D0" w:rsidRPr="007F60A8" w:rsidRDefault="001E6025" w:rsidP="00FA2DF5">
      <w:pPr>
        <w:numPr>
          <w:ilvl w:val="0"/>
          <w:numId w:val="4"/>
        </w:numPr>
        <w:spacing w:after="0" w:line="276" w:lineRule="auto"/>
        <w:rPr>
          <w:rFonts w:eastAsia="Times New Roman"/>
          <w:lang w:val="es-PR"/>
        </w:rPr>
      </w:pPr>
      <w:r w:rsidRPr="007F60A8">
        <w:rPr>
          <w:rFonts w:eastAsia="Times New Roman"/>
          <w:lang w:val="es-PR"/>
        </w:rPr>
        <w:t>Identificación de un Coordinador de Sección 3</w:t>
      </w:r>
    </w:p>
    <w:p w14:paraId="35E91371" w14:textId="7246B49F" w:rsidR="008227D0" w:rsidRPr="007F60A8" w:rsidRDefault="001E6025" w:rsidP="00FA2DF5">
      <w:pPr>
        <w:numPr>
          <w:ilvl w:val="0"/>
          <w:numId w:val="4"/>
        </w:numPr>
        <w:spacing w:after="0" w:line="276" w:lineRule="auto"/>
        <w:rPr>
          <w:rFonts w:eastAsia="Times New Roman"/>
          <w:lang w:val="es-PR"/>
        </w:rPr>
      </w:pPr>
      <w:r w:rsidRPr="007F60A8">
        <w:rPr>
          <w:rFonts w:eastAsia="Times New Roman"/>
          <w:lang w:val="es-PR"/>
        </w:rPr>
        <w:t>Identificación del área o áreas del proyecto</w:t>
      </w:r>
    </w:p>
    <w:p w14:paraId="499BA134" w14:textId="511542A8" w:rsidR="008227D0" w:rsidRPr="007F60A8" w:rsidRDefault="001E6025" w:rsidP="00FA2DF5">
      <w:pPr>
        <w:numPr>
          <w:ilvl w:val="0"/>
          <w:numId w:val="4"/>
        </w:numPr>
        <w:spacing w:after="0" w:line="276" w:lineRule="auto"/>
        <w:rPr>
          <w:rFonts w:eastAsia="Times New Roman"/>
          <w:lang w:val="es-PR"/>
        </w:rPr>
      </w:pPr>
      <w:r w:rsidRPr="007F60A8">
        <w:rPr>
          <w:rFonts w:eastAsia="Times New Roman"/>
          <w:lang w:val="es-PR"/>
        </w:rPr>
        <w:t xml:space="preserve">Información específica sobre el personal actual con el que cuenta el </w:t>
      </w:r>
      <w:r w:rsidR="00D41E36" w:rsidRPr="007F60A8">
        <w:rPr>
          <w:rFonts w:eastAsia="Times New Roman"/>
          <w:lang w:val="es-PR"/>
        </w:rPr>
        <w:t>recipiente</w:t>
      </w:r>
      <w:r w:rsidRPr="007F60A8">
        <w:rPr>
          <w:rFonts w:eastAsia="Times New Roman"/>
          <w:lang w:val="es-PR"/>
        </w:rPr>
        <w:t xml:space="preserve"> y sus posibles necesidades de reclutamiento de personal</w:t>
      </w:r>
      <w:r w:rsidR="008227D0" w:rsidRPr="007F60A8">
        <w:rPr>
          <w:rFonts w:eastAsia="Times New Roman"/>
          <w:lang w:val="es-PR"/>
        </w:rPr>
        <w:t xml:space="preserve">; </w:t>
      </w:r>
    </w:p>
    <w:p w14:paraId="728428D8" w14:textId="3C05E38D" w:rsidR="008227D0" w:rsidRPr="007F60A8" w:rsidRDefault="001E6025" w:rsidP="00FA2DF5">
      <w:pPr>
        <w:numPr>
          <w:ilvl w:val="0"/>
          <w:numId w:val="4"/>
        </w:numPr>
        <w:spacing w:after="0" w:line="276" w:lineRule="auto"/>
        <w:rPr>
          <w:rFonts w:eastAsia="Times New Roman"/>
          <w:lang w:val="es-PR"/>
        </w:rPr>
      </w:pPr>
      <w:r w:rsidRPr="007F60A8">
        <w:rPr>
          <w:rFonts w:eastAsia="Times New Roman"/>
          <w:lang w:val="es-PR"/>
        </w:rPr>
        <w:t>Un compromiso firme de, en la mayor medida posible, documentar e informar los esfuerzos que se llevarán a cabo para notificar a las empresas o negocios de Sección 3 sobre las oportunidades de contratación generadas por la ayuda financiera del HUD para programas de vivienda y desarrollo comunitario</w:t>
      </w:r>
      <w:r w:rsidR="008227D0" w:rsidRPr="007F60A8">
        <w:rPr>
          <w:rFonts w:eastAsia="Times New Roman"/>
          <w:lang w:val="es-PR"/>
        </w:rPr>
        <w:t xml:space="preserve">. </w:t>
      </w:r>
    </w:p>
    <w:p w14:paraId="531FE852" w14:textId="051D74FF" w:rsidR="008227D0" w:rsidRPr="007F60A8" w:rsidRDefault="001E6025" w:rsidP="00FA2DF5">
      <w:pPr>
        <w:numPr>
          <w:ilvl w:val="0"/>
          <w:numId w:val="4"/>
        </w:numPr>
        <w:spacing w:after="0" w:line="276" w:lineRule="auto"/>
        <w:rPr>
          <w:rFonts w:eastAsia="Times New Roman"/>
          <w:lang w:val="es-PR"/>
        </w:rPr>
      </w:pPr>
      <w:r w:rsidRPr="007F60A8">
        <w:rPr>
          <w:rFonts w:eastAsia="Times New Roman"/>
          <w:lang w:val="es-PR"/>
        </w:rPr>
        <w:t xml:space="preserve">Un compromiso firme de revisar los formularios de Autocertificación de Sección 3 y solicitar </w:t>
      </w:r>
      <w:r w:rsidR="007F60A8" w:rsidRPr="007F60A8">
        <w:rPr>
          <w:rFonts w:eastAsia="Times New Roman"/>
          <w:lang w:val="es-PR"/>
        </w:rPr>
        <w:t>documentación justificativa</w:t>
      </w:r>
      <w:r w:rsidR="008227D0" w:rsidRPr="007F60A8">
        <w:rPr>
          <w:rFonts w:eastAsia="Times New Roman"/>
          <w:lang w:val="es-PR"/>
        </w:rPr>
        <w:t>.</w:t>
      </w:r>
    </w:p>
    <w:p w14:paraId="0A206364" w14:textId="5281EE53" w:rsidR="008227D0" w:rsidRPr="007F60A8" w:rsidRDefault="001E6025" w:rsidP="00FA2DF5">
      <w:pPr>
        <w:numPr>
          <w:ilvl w:val="0"/>
          <w:numId w:val="4"/>
        </w:numPr>
        <w:spacing w:after="0" w:line="276" w:lineRule="auto"/>
        <w:rPr>
          <w:rFonts w:eastAsia="Times New Roman"/>
          <w:lang w:val="es-PR"/>
        </w:rPr>
      </w:pPr>
      <w:r w:rsidRPr="007F60A8">
        <w:rPr>
          <w:rFonts w:eastAsia="Times New Roman"/>
          <w:lang w:val="es-PR"/>
        </w:rPr>
        <w:t>Es</w:t>
      </w:r>
      <w:r w:rsidR="005F3FF5" w:rsidRPr="007F60A8">
        <w:rPr>
          <w:rFonts w:eastAsia="Times New Roman"/>
          <w:lang w:val="es-PR"/>
        </w:rPr>
        <w:t>tabl</w:t>
      </w:r>
      <w:r w:rsidR="000624A3">
        <w:rPr>
          <w:rFonts w:eastAsia="Times New Roman"/>
          <w:lang w:val="es-PR"/>
        </w:rPr>
        <w:t>e</w:t>
      </w:r>
      <w:r w:rsidRPr="007F60A8">
        <w:rPr>
          <w:rFonts w:eastAsia="Times New Roman"/>
          <w:lang w:val="es-PR"/>
        </w:rPr>
        <w:t>cer un proceso para presentar y atender querellas relacionadas con  la Sección 3 y estar de acuerdo con notificar a Vivienda en caso de recibir dichas querellas</w:t>
      </w:r>
      <w:r w:rsidR="008227D0" w:rsidRPr="007F60A8">
        <w:rPr>
          <w:rFonts w:eastAsia="Times New Roman"/>
          <w:lang w:val="es-PR"/>
        </w:rPr>
        <w:t>.</w:t>
      </w:r>
      <w:r w:rsidR="008227D0" w:rsidRPr="007F60A8">
        <w:rPr>
          <w:rStyle w:val="FootnoteReference"/>
          <w:rFonts w:eastAsia="Times New Roman"/>
          <w:lang w:val="es-PR"/>
        </w:rPr>
        <w:footnoteReference w:id="2"/>
      </w:r>
    </w:p>
    <w:p w14:paraId="17919F64" w14:textId="0B17E35F" w:rsidR="008227D0" w:rsidRPr="007F60A8" w:rsidRDefault="001E6025" w:rsidP="00FA2DF5">
      <w:pPr>
        <w:numPr>
          <w:ilvl w:val="0"/>
          <w:numId w:val="4"/>
        </w:numPr>
        <w:spacing w:after="0" w:line="276" w:lineRule="auto"/>
        <w:rPr>
          <w:rFonts w:eastAsia="Times New Roman"/>
          <w:lang w:val="es-PR"/>
        </w:rPr>
      </w:pPr>
      <w:r w:rsidRPr="007F60A8">
        <w:rPr>
          <w:rFonts w:eastAsia="Times New Roman"/>
          <w:lang w:val="es-PR"/>
        </w:rPr>
        <w:t>Indicar su capacidad para completar los informes de reclutamiento y contratación requeridos bajo la Sección 3, por lo menos trimestralmente</w:t>
      </w:r>
      <w:r w:rsidRPr="007F60A8">
        <w:rPr>
          <w:rStyle w:val="FootnoteReference"/>
          <w:lang w:val="es-PR"/>
        </w:rPr>
        <w:t xml:space="preserve"> </w:t>
      </w:r>
      <w:r w:rsidR="008227D0" w:rsidRPr="007F60A8">
        <w:rPr>
          <w:rStyle w:val="FootnoteReference"/>
          <w:lang w:val="es-PR"/>
        </w:rPr>
        <w:footnoteReference w:id="3"/>
      </w:r>
      <w:r w:rsidR="00B21B6C" w:rsidRPr="007F60A8">
        <w:rPr>
          <w:lang w:val="es-PR"/>
        </w:rPr>
        <w:t>.</w:t>
      </w:r>
    </w:p>
    <w:p w14:paraId="63CDB301" w14:textId="77777777" w:rsidR="00C21076" w:rsidRPr="007F60A8" w:rsidRDefault="00C21076">
      <w:pPr>
        <w:rPr>
          <w:lang w:val="es-PR"/>
        </w:rPr>
      </w:pPr>
    </w:p>
    <w:p w14:paraId="736142C9" w14:textId="352809E0" w:rsidR="00C312AD" w:rsidRPr="007F60A8" w:rsidRDefault="005F3FF5" w:rsidP="00553930">
      <w:pPr>
        <w:pStyle w:val="Heading2"/>
        <w:rPr>
          <w:lang w:val="es-PR"/>
        </w:rPr>
      </w:pPr>
      <w:bookmarkStart w:id="4" w:name="_Toc38982694"/>
      <w:r w:rsidRPr="007F60A8">
        <w:rPr>
          <w:lang w:val="es-PR"/>
        </w:rPr>
        <w:lastRenderedPageBreak/>
        <w:t xml:space="preserve">Instrucciones para usar la plantilla para el Plan de Sección 3 del </w:t>
      </w:r>
      <w:r w:rsidR="00D41E36" w:rsidRPr="007F60A8">
        <w:rPr>
          <w:lang w:val="es-PR"/>
        </w:rPr>
        <w:t>recipiente</w:t>
      </w:r>
      <w:r w:rsidR="00C312AD" w:rsidRPr="007F60A8">
        <w:rPr>
          <w:lang w:val="es-PR"/>
        </w:rPr>
        <w:t>:</w:t>
      </w:r>
      <w:bookmarkEnd w:id="4"/>
      <w:r w:rsidR="00C312AD" w:rsidRPr="007F60A8">
        <w:rPr>
          <w:lang w:val="es-PR"/>
        </w:rPr>
        <w:t xml:space="preserve"> </w:t>
      </w:r>
    </w:p>
    <w:p w14:paraId="2A8838E2" w14:textId="602DA5B2" w:rsidR="005427AF" w:rsidRPr="007F60A8" w:rsidRDefault="005F3FF5" w:rsidP="005427AF">
      <w:pPr>
        <w:rPr>
          <w:b/>
          <w:i/>
          <w:iCs/>
          <w:lang w:val="es-PR"/>
        </w:rPr>
      </w:pPr>
      <w:r w:rsidRPr="007F60A8">
        <w:rPr>
          <w:lang w:val="es-PR"/>
        </w:rPr>
        <w:t xml:space="preserve">Esta plantilla contiene las tablas A a la E, las cuales el </w:t>
      </w:r>
      <w:r w:rsidR="00D41E36" w:rsidRPr="007F60A8">
        <w:rPr>
          <w:lang w:val="es-PR"/>
        </w:rPr>
        <w:t>recipiente</w:t>
      </w:r>
      <w:r w:rsidRPr="007F60A8">
        <w:rPr>
          <w:lang w:val="es-PR"/>
        </w:rPr>
        <w:t xml:space="preserve"> deberá completar con el texto necesario en los encasillados correspondientes. Todos los encasillados de las tablas identificados con la frase “[Escriba aquí]” o con texto de ejemplo deben completarse y personalizarse con la información del </w:t>
      </w:r>
      <w:r w:rsidR="00D41E36" w:rsidRPr="007F60A8">
        <w:rPr>
          <w:lang w:val="es-PR"/>
        </w:rPr>
        <w:t>recipiente</w:t>
      </w:r>
      <w:r w:rsidRPr="007F60A8">
        <w:rPr>
          <w:lang w:val="es-PR"/>
        </w:rPr>
        <w:t xml:space="preserve">. La plantilla también incluye varias secciones donde el </w:t>
      </w:r>
      <w:r w:rsidR="00D41E36" w:rsidRPr="007F60A8">
        <w:rPr>
          <w:lang w:val="es-PR"/>
        </w:rPr>
        <w:t>recipiente</w:t>
      </w:r>
      <w:r w:rsidRPr="007F60A8">
        <w:rPr>
          <w:lang w:val="es-PR"/>
        </w:rPr>
        <w:t xml:space="preserve"> puede optar por marcar una casilla, añadir su nombre y completar la sección utilizando el lenguaje provisto para indicar su intención de cumplir con el requisito en cuestión. </w:t>
      </w:r>
      <w:bookmarkStart w:id="5" w:name="_Hlk38559323"/>
      <w:r w:rsidRPr="007F60A8">
        <w:rPr>
          <w:lang w:val="es-PR"/>
        </w:rPr>
        <w:t>Este plan y todos los documentos complementarios deben enviarse por correo electrónico a</w:t>
      </w:r>
      <w:bookmarkEnd w:id="5"/>
      <w:r w:rsidR="005427AF" w:rsidRPr="007F60A8">
        <w:rPr>
          <w:iCs/>
          <w:lang w:val="es-PR"/>
        </w:rPr>
        <w:t xml:space="preserve">: </w:t>
      </w:r>
      <w:hyperlink r:id="rId10" w:history="1">
        <w:r w:rsidR="00D67336" w:rsidRPr="004F4E0E">
          <w:rPr>
            <w:rStyle w:val="Hyperlink"/>
            <w:b/>
            <w:iCs/>
            <w:lang w:val="es-PR"/>
          </w:rPr>
          <w:t>Section3CDBG@vivienda.pr.gov</w:t>
        </w:r>
      </w:hyperlink>
      <w:r w:rsidR="005427AF" w:rsidRPr="007F60A8">
        <w:rPr>
          <w:i/>
          <w:lang w:val="es-PR"/>
        </w:rPr>
        <w:t>.</w:t>
      </w:r>
    </w:p>
    <w:p w14:paraId="3704A3CB" w14:textId="7363B125" w:rsidR="004F1A37" w:rsidRPr="007F60A8" w:rsidRDefault="005F3FF5" w:rsidP="005E1518">
      <w:pPr>
        <w:pStyle w:val="Heading1"/>
        <w:rPr>
          <w:rFonts w:eastAsia="Times New Roman"/>
          <w:lang w:val="es-PR"/>
        </w:rPr>
      </w:pPr>
      <w:bookmarkStart w:id="6" w:name="_Toc38982695"/>
      <w:r w:rsidRPr="007F60A8">
        <w:rPr>
          <w:lang w:val="es-PR"/>
        </w:rPr>
        <w:t xml:space="preserve">Plan de Sección 3 del </w:t>
      </w:r>
      <w:r w:rsidR="00D41E36" w:rsidRPr="007F60A8">
        <w:rPr>
          <w:lang w:val="es-PR"/>
        </w:rPr>
        <w:t>recipiente</w:t>
      </w:r>
      <w:bookmarkEnd w:id="6"/>
    </w:p>
    <w:p w14:paraId="489C6B50" w14:textId="5BDDC0F2" w:rsidR="00470216" w:rsidRPr="007F60A8" w:rsidRDefault="005F3FF5" w:rsidP="00553930">
      <w:pPr>
        <w:pStyle w:val="Heading2"/>
        <w:rPr>
          <w:lang w:val="es-PR"/>
        </w:rPr>
      </w:pPr>
      <w:bookmarkStart w:id="7" w:name="_Toc38982696"/>
      <w:bookmarkStart w:id="8" w:name="_Hlk31113834"/>
      <w:r w:rsidRPr="007F60A8">
        <w:rPr>
          <w:lang w:val="es-PR"/>
        </w:rPr>
        <w:t>Tabla</w:t>
      </w:r>
      <w:r w:rsidR="009935EF" w:rsidRPr="007F60A8">
        <w:rPr>
          <w:lang w:val="es-PR"/>
        </w:rPr>
        <w:t xml:space="preserve"> A </w:t>
      </w:r>
      <w:r w:rsidRPr="007F60A8">
        <w:rPr>
          <w:lang w:val="es-PR"/>
        </w:rPr>
        <w:t>–</w:t>
      </w:r>
      <w:r w:rsidR="009935EF" w:rsidRPr="007F60A8">
        <w:rPr>
          <w:lang w:val="es-PR"/>
        </w:rPr>
        <w:t xml:space="preserve"> </w:t>
      </w:r>
      <w:r w:rsidRPr="007F60A8">
        <w:rPr>
          <w:lang w:val="es-PR"/>
        </w:rPr>
        <w:t>Información básica</w:t>
      </w:r>
      <w:bookmarkEnd w:id="7"/>
    </w:p>
    <w:tbl>
      <w:tblPr>
        <w:tblStyle w:val="ListTable7Colorful-Accent6"/>
        <w:tblW w:w="9785" w:type="dxa"/>
        <w:tblLook w:val="04A0" w:firstRow="1" w:lastRow="0" w:firstColumn="1" w:lastColumn="0" w:noHBand="0" w:noVBand="1"/>
      </w:tblPr>
      <w:tblGrid>
        <w:gridCol w:w="2790"/>
        <w:gridCol w:w="3235"/>
        <w:gridCol w:w="3760"/>
      </w:tblGrid>
      <w:tr w:rsidR="00A04E62" w:rsidRPr="00D67336" w14:paraId="739D698C" w14:textId="77777777" w:rsidTr="002031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7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bookmarkEnd w:id="8"/>
          <w:p w14:paraId="33CDA771" w14:textId="6F41141C" w:rsidR="00203115" w:rsidRPr="007F60A8" w:rsidRDefault="005F3FF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b/>
                <w:color w:val="auto"/>
                <w:sz w:val="28"/>
                <w:szCs w:val="28"/>
                <w:lang w:val="es-PR"/>
              </w:rPr>
              <w:t xml:space="preserve">Información de </w:t>
            </w:r>
            <w:r w:rsidR="009935EF" w:rsidRPr="007F60A8">
              <w:rPr>
                <w:rFonts w:cs="Times New Roman"/>
                <w:b/>
                <w:color w:val="auto"/>
                <w:sz w:val="28"/>
                <w:szCs w:val="28"/>
                <w:lang w:val="es-PR"/>
              </w:rPr>
              <w:t>[</w:t>
            </w:r>
            <w:r w:rsidRPr="007F60A8">
              <w:rPr>
                <w:rFonts w:cs="Times New Roman"/>
                <w:b/>
                <w:color w:val="auto"/>
                <w:sz w:val="28"/>
                <w:szCs w:val="28"/>
                <w:lang w:val="es-PR"/>
              </w:rPr>
              <w:t xml:space="preserve">Escriba el nombre del </w:t>
            </w:r>
            <w:r w:rsidR="00D41E36" w:rsidRPr="007F60A8">
              <w:rPr>
                <w:rFonts w:cs="Times New Roman"/>
                <w:b/>
                <w:color w:val="auto"/>
                <w:sz w:val="28"/>
                <w:szCs w:val="28"/>
                <w:lang w:val="es-PR"/>
              </w:rPr>
              <w:t>recipiente</w:t>
            </w:r>
            <w:r w:rsidR="009935EF" w:rsidRPr="007F60A8">
              <w:rPr>
                <w:rFonts w:cs="Times New Roman"/>
                <w:b/>
                <w:color w:val="auto"/>
                <w:sz w:val="28"/>
                <w:szCs w:val="28"/>
                <w:lang w:val="es-PR"/>
              </w:rPr>
              <w:t>]</w:t>
            </w:r>
            <w:r w:rsidR="00F770AF" w:rsidRPr="007F60A8">
              <w:rPr>
                <w:rFonts w:cs="Times New Roman"/>
                <w:b/>
                <w:color w:val="auto"/>
                <w:sz w:val="28"/>
                <w:szCs w:val="28"/>
                <w:lang w:val="es-PR"/>
              </w:rPr>
              <w:t xml:space="preserve"> </w:t>
            </w:r>
          </w:p>
        </w:tc>
      </w:tr>
      <w:tr w:rsidR="00A04E62" w:rsidRPr="007F60A8" w14:paraId="73ED5465" w14:textId="77777777" w:rsidTr="009A1A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E71558" w14:textId="77777777" w:rsidR="00D52E94" w:rsidRPr="000624A3" w:rsidRDefault="00D52E94" w:rsidP="00486CA5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i w:val="0"/>
                <w:iCs w:val="0"/>
                <w:color w:val="auto"/>
                <w:sz w:val="24"/>
                <w:szCs w:val="20"/>
                <w:lang w:val="es-PR"/>
              </w:rPr>
            </w:pPr>
          </w:p>
          <w:p w14:paraId="542AC9FA" w14:textId="4B72E2EF" w:rsidR="00AD553D" w:rsidRPr="000624A3" w:rsidRDefault="00D41E36" w:rsidP="00486CA5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</w:pPr>
            <w:r w:rsidRPr="000624A3"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  <w:t>Recipiente</w:t>
            </w:r>
            <w:r w:rsidR="005F3FF5" w:rsidRPr="000624A3"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  <w:t xml:space="preserve"> de fondos</w:t>
            </w:r>
            <w:r w:rsidR="00F770AF" w:rsidRPr="000624A3"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  <w:t xml:space="preserve"> CDBG</w:t>
            </w:r>
            <w:r w:rsidR="001160A2" w:rsidRPr="000624A3"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  <w:t>-DR:</w:t>
            </w:r>
          </w:p>
        </w:tc>
        <w:tc>
          <w:tcPr>
            <w:tcW w:w="699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36326" w14:textId="77777777" w:rsidR="00D52E94" w:rsidRPr="007F60A8" w:rsidRDefault="00D52E94" w:rsidP="00486CA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  <w:sz w:val="36"/>
                <w:szCs w:val="36"/>
                <w:lang w:val="es-PR"/>
              </w:rPr>
            </w:pPr>
          </w:p>
          <w:p w14:paraId="194F6ECA" w14:textId="640663B5" w:rsidR="00D52E94" w:rsidRPr="007F60A8" w:rsidRDefault="00511CFB" w:rsidP="00486CA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  <w:sz w:val="32"/>
                <w:szCs w:val="36"/>
                <w:lang w:val="es-PR"/>
              </w:rPr>
            </w:pPr>
            <w:sdt>
              <w:sdtPr>
                <w:rPr>
                  <w:b/>
                  <w:sz w:val="28"/>
                  <w:szCs w:val="36"/>
                  <w:lang w:val="es-PR"/>
                </w:rPr>
                <w:id w:val="-338464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6FF5" w:rsidRPr="007F60A8">
                  <w:rPr>
                    <w:rFonts w:ascii="MS Gothic" w:eastAsia="MS Gothic" w:hAnsi="MS Gothic"/>
                    <w:b/>
                    <w:color w:val="auto"/>
                    <w:sz w:val="28"/>
                    <w:szCs w:val="36"/>
                    <w:lang w:val="es-PR"/>
                  </w:rPr>
                  <w:t>☐</w:t>
                </w:r>
              </w:sdtContent>
            </w:sdt>
            <w:r w:rsidR="001160A2" w:rsidRPr="007F60A8">
              <w:rPr>
                <w:b/>
                <w:color w:val="auto"/>
                <w:sz w:val="28"/>
                <w:szCs w:val="36"/>
                <w:lang w:val="es-PR"/>
              </w:rPr>
              <w:t xml:space="preserve"> </w:t>
            </w:r>
            <w:r w:rsidR="005F3FF5" w:rsidRPr="007F60A8">
              <w:rPr>
                <w:color w:val="auto"/>
                <w:szCs w:val="36"/>
                <w:lang w:val="es-PR"/>
              </w:rPr>
              <w:t>Vivienda</w:t>
            </w:r>
            <w:r w:rsidR="001160A2" w:rsidRPr="007F60A8">
              <w:rPr>
                <w:b/>
                <w:color w:val="auto"/>
                <w:sz w:val="28"/>
                <w:szCs w:val="36"/>
                <w:lang w:val="es-PR"/>
              </w:rPr>
              <w:t xml:space="preserve">   </w:t>
            </w:r>
            <w:sdt>
              <w:sdtPr>
                <w:rPr>
                  <w:b/>
                  <w:sz w:val="28"/>
                  <w:szCs w:val="36"/>
                  <w:lang w:val="es-PR"/>
                </w:rPr>
                <w:id w:val="1114628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0A2" w:rsidRPr="007F60A8">
                  <w:rPr>
                    <w:rFonts w:ascii="Segoe UI Symbol" w:eastAsia="MS Gothic" w:hAnsi="Segoe UI Symbol" w:cs="Segoe UI Symbol"/>
                    <w:b/>
                    <w:color w:val="auto"/>
                    <w:sz w:val="28"/>
                    <w:szCs w:val="36"/>
                    <w:lang w:val="es-PR"/>
                  </w:rPr>
                  <w:t>☐</w:t>
                </w:r>
              </w:sdtContent>
            </w:sdt>
            <w:r w:rsidR="00656E3F" w:rsidRPr="007F60A8">
              <w:rPr>
                <w:b/>
                <w:color w:val="auto"/>
                <w:sz w:val="28"/>
                <w:szCs w:val="36"/>
                <w:lang w:val="es-PR"/>
              </w:rPr>
              <w:t xml:space="preserve"> </w:t>
            </w:r>
            <w:r w:rsidR="00D15EF4">
              <w:rPr>
                <w:color w:val="auto"/>
                <w:szCs w:val="36"/>
                <w:lang w:val="es-PR"/>
              </w:rPr>
              <w:t>Otro</w:t>
            </w:r>
            <w:r w:rsidR="001160A2" w:rsidRPr="007F60A8">
              <w:rPr>
                <w:b/>
                <w:color w:val="auto"/>
                <w:sz w:val="28"/>
                <w:szCs w:val="36"/>
                <w:lang w:val="es-PR"/>
              </w:rPr>
              <w:t xml:space="preserve"> __</w:t>
            </w:r>
            <w:r w:rsidR="00EA36E7" w:rsidRPr="007F60A8">
              <w:rPr>
                <w:rFonts w:cs="Times New Roman"/>
                <w:color w:val="auto"/>
                <w:lang w:val="es-PR"/>
              </w:rPr>
              <w:t>[</w:t>
            </w:r>
            <w:r w:rsidR="005F3FF5"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="00EA36E7" w:rsidRPr="007F60A8">
              <w:rPr>
                <w:rFonts w:cs="Times New Roman"/>
                <w:color w:val="auto"/>
                <w:lang w:val="es-PR"/>
              </w:rPr>
              <w:t>]</w:t>
            </w:r>
            <w:r w:rsidR="001160A2" w:rsidRPr="007F60A8">
              <w:rPr>
                <w:b/>
                <w:color w:val="auto"/>
                <w:sz w:val="28"/>
                <w:szCs w:val="36"/>
                <w:lang w:val="es-PR"/>
              </w:rPr>
              <w:t>_______________</w:t>
            </w:r>
          </w:p>
          <w:p w14:paraId="175A07E3" w14:textId="77777777" w:rsidR="00D52E94" w:rsidRPr="007F60A8" w:rsidRDefault="00D52E94" w:rsidP="00486CA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</w:tc>
      </w:tr>
      <w:tr w:rsidR="00A04E62" w:rsidRPr="007F60A8" w14:paraId="20443B31" w14:textId="77777777" w:rsidTr="009A1AEF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CBAB16" w14:textId="648BB5CF" w:rsidR="00AD553D" w:rsidRPr="000624A3" w:rsidRDefault="005F3FF5" w:rsidP="00486CA5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</w:pPr>
            <w:r w:rsidRPr="000624A3"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  <w:t>Número de identificación patronal federal</w:t>
            </w:r>
          </w:p>
        </w:tc>
        <w:tc>
          <w:tcPr>
            <w:tcW w:w="699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F69B3" w14:textId="77777777" w:rsidR="00AD553D" w:rsidRPr="007F60A8" w:rsidRDefault="00AD553D" w:rsidP="00486CA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  <w:p w14:paraId="6F36B17F" w14:textId="23149FEC" w:rsidR="00AD553D" w:rsidRPr="007F60A8" w:rsidRDefault="00F44978" w:rsidP="00486CA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[</w:t>
            </w:r>
            <w:r w:rsidR="005F3FF5"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Pr="007F60A8">
              <w:rPr>
                <w:rFonts w:cs="Times New Roman"/>
                <w:color w:val="auto"/>
                <w:lang w:val="es-PR"/>
              </w:rPr>
              <w:t>]</w:t>
            </w:r>
          </w:p>
        </w:tc>
      </w:tr>
      <w:tr w:rsidR="00A04E62" w:rsidRPr="007F60A8" w14:paraId="722CC017" w14:textId="77777777" w:rsidTr="009A1A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9F898F" w14:textId="43929B26" w:rsidR="00AD553D" w:rsidRPr="000624A3" w:rsidRDefault="005F3FF5" w:rsidP="00486CA5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</w:pPr>
            <w:r w:rsidRPr="000624A3"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  <w:t>Nombre oficial</w:t>
            </w:r>
          </w:p>
        </w:tc>
        <w:tc>
          <w:tcPr>
            <w:tcW w:w="699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D2D16" w14:textId="05B5D57F" w:rsidR="00AD553D" w:rsidRPr="007F60A8" w:rsidRDefault="00F44978" w:rsidP="00486CA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[</w:t>
            </w:r>
            <w:r w:rsidR="005F3FF5"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Pr="007F60A8">
              <w:rPr>
                <w:rFonts w:cs="Times New Roman"/>
                <w:color w:val="auto"/>
                <w:lang w:val="es-PR"/>
              </w:rPr>
              <w:t>]</w:t>
            </w:r>
          </w:p>
          <w:p w14:paraId="22675B78" w14:textId="77777777" w:rsidR="00AD553D" w:rsidRPr="007F60A8" w:rsidRDefault="00AD553D" w:rsidP="00486CA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</w:tc>
      </w:tr>
      <w:tr w:rsidR="00A04E62" w:rsidRPr="007F60A8" w14:paraId="5F70574C" w14:textId="77777777" w:rsidTr="005E1518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D226B8" w14:textId="0BCCAB57" w:rsidR="00AD553D" w:rsidRPr="000624A3" w:rsidRDefault="005F3FF5" w:rsidP="00486CA5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</w:pPr>
            <w:r w:rsidRPr="000624A3"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  <w:t>Total de fondos obligados</w:t>
            </w:r>
          </w:p>
        </w:tc>
        <w:tc>
          <w:tcPr>
            <w:tcW w:w="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43E21" w14:textId="51BA35F7" w:rsidR="00AD553D" w:rsidRPr="007F60A8" w:rsidRDefault="00F44978" w:rsidP="00486CA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$ [</w:t>
            </w:r>
            <w:r w:rsidR="005F3FF5"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Pr="007F60A8">
              <w:rPr>
                <w:rFonts w:cs="Times New Roman"/>
                <w:color w:val="auto"/>
                <w:lang w:val="es-PR"/>
              </w:rPr>
              <w:t>]</w:t>
            </w:r>
          </w:p>
        </w:tc>
      </w:tr>
      <w:tr w:rsidR="0099154C" w:rsidRPr="007F60A8" w14:paraId="3A20D614" w14:textId="77777777" w:rsidTr="005E1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5B990043" w14:textId="54444CE1" w:rsidR="0099154C" w:rsidRPr="000624A3" w:rsidRDefault="005F3FF5" w:rsidP="005F3FF5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</w:pPr>
            <w:r w:rsidRPr="000624A3"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  <w:t>Monto obligado para cada programa/proyecto</w:t>
            </w:r>
          </w:p>
        </w:tc>
        <w:tc>
          <w:tcPr>
            <w:tcW w:w="3235" w:type="dxa"/>
            <w:tcBorders>
              <w:top w:val="single" w:sz="4" w:space="0" w:color="auto"/>
            </w:tcBorders>
            <w:shd w:val="clear" w:color="auto" w:fill="E2EFD9"/>
          </w:tcPr>
          <w:p w14:paraId="397E38C3" w14:textId="4E3C155A" w:rsidR="0099154C" w:rsidRPr="007F60A8" w:rsidRDefault="005F3FF5" w:rsidP="005F3FF5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Nombre del programa/proyecto</w:t>
            </w:r>
            <w:r w:rsidR="0099154C" w:rsidRPr="007F60A8">
              <w:rPr>
                <w:rFonts w:cs="Times New Roman"/>
                <w:color w:val="auto"/>
                <w:lang w:val="es-PR"/>
              </w:rPr>
              <w:t xml:space="preserve">: </w:t>
            </w:r>
          </w:p>
          <w:p w14:paraId="43AF0FFF" w14:textId="210A7331" w:rsidR="006F575E" w:rsidRPr="007F60A8" w:rsidRDefault="005F3FF5" w:rsidP="006F575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Cantidad</w:t>
            </w:r>
            <w:r w:rsidR="0099154C" w:rsidRPr="007F60A8">
              <w:rPr>
                <w:rFonts w:cs="Times New Roman"/>
                <w:color w:val="auto"/>
                <w:lang w:val="es-PR"/>
              </w:rPr>
              <w:t>:</w:t>
            </w:r>
            <w:r w:rsidR="006F575E" w:rsidRPr="007F60A8">
              <w:rPr>
                <w:rFonts w:cs="Times New Roman"/>
                <w:color w:val="auto"/>
                <w:lang w:val="es-PR"/>
              </w:rPr>
              <w:t xml:space="preserve"> $ [</w:t>
            </w:r>
            <w:r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="006F575E" w:rsidRPr="007F60A8">
              <w:rPr>
                <w:rFonts w:cs="Times New Roman"/>
                <w:color w:val="auto"/>
                <w:lang w:val="es-PR"/>
              </w:rPr>
              <w:t>]</w:t>
            </w:r>
          </w:p>
          <w:p w14:paraId="1D5375DD" w14:textId="47A29807" w:rsidR="0099154C" w:rsidRPr="007F60A8" w:rsidRDefault="0099154C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</w:tc>
        <w:tc>
          <w:tcPr>
            <w:tcW w:w="3760" w:type="dxa"/>
            <w:tcBorders>
              <w:top w:val="single" w:sz="4" w:space="0" w:color="auto"/>
              <w:right w:val="single" w:sz="4" w:space="0" w:color="auto"/>
            </w:tcBorders>
            <w:shd w:val="clear" w:color="auto" w:fill="E2EFD9"/>
          </w:tcPr>
          <w:p w14:paraId="5B6FD88F" w14:textId="5B9B496D" w:rsidR="0099154C" w:rsidRPr="007F60A8" w:rsidRDefault="006F575E" w:rsidP="00486CA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[</w:t>
            </w:r>
            <w:r w:rsidR="005F3FF5"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Pr="007F60A8">
              <w:rPr>
                <w:rFonts w:cs="Times New Roman"/>
                <w:color w:val="auto"/>
                <w:lang w:val="es-PR"/>
              </w:rPr>
              <w:t>]</w:t>
            </w:r>
          </w:p>
          <w:p w14:paraId="17ABEFF2" w14:textId="3E04EF5E" w:rsidR="0099154C" w:rsidRPr="007F60A8" w:rsidRDefault="0099154C" w:rsidP="00486CA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</w:tc>
      </w:tr>
      <w:tr w:rsidR="0099154C" w:rsidRPr="007F60A8" w14:paraId="3201FAA4" w14:textId="77777777" w:rsidTr="005E1518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tcBorders>
              <w:left w:val="single" w:sz="4" w:space="0" w:color="auto"/>
            </w:tcBorders>
          </w:tcPr>
          <w:p w14:paraId="0AA1E25E" w14:textId="77777777" w:rsidR="0099154C" w:rsidRPr="000624A3" w:rsidRDefault="0099154C" w:rsidP="00486CA5">
            <w:pPr>
              <w:autoSpaceDE w:val="0"/>
              <w:autoSpaceDN w:val="0"/>
              <w:adjustRightInd w:val="0"/>
              <w:rPr>
                <w:rFonts w:cs="Times New Roman"/>
                <w:b/>
                <w:sz w:val="24"/>
                <w:szCs w:val="20"/>
                <w:lang w:val="es-PR"/>
              </w:rPr>
            </w:pPr>
          </w:p>
        </w:tc>
        <w:tc>
          <w:tcPr>
            <w:tcW w:w="3235" w:type="dxa"/>
            <w:shd w:val="clear" w:color="auto" w:fill="E2EFD9"/>
          </w:tcPr>
          <w:p w14:paraId="13CF757D" w14:textId="516BC5B3" w:rsidR="0099154C" w:rsidRPr="007F60A8" w:rsidRDefault="005F3FF5" w:rsidP="005F3FF5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Nombre del programa/proyecto</w:t>
            </w:r>
            <w:r w:rsidR="0099154C" w:rsidRPr="007F60A8">
              <w:rPr>
                <w:rFonts w:cs="Times New Roman"/>
                <w:color w:val="auto"/>
                <w:lang w:val="es-PR"/>
              </w:rPr>
              <w:t>:</w:t>
            </w:r>
          </w:p>
          <w:p w14:paraId="18DAF7AE" w14:textId="3EE61111" w:rsidR="0099154C" w:rsidRPr="007F60A8" w:rsidRDefault="005F3FF5" w:rsidP="0099154C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Cantidad</w:t>
            </w:r>
            <w:r w:rsidR="0099154C" w:rsidRPr="007F60A8">
              <w:rPr>
                <w:rFonts w:cs="Times New Roman"/>
                <w:color w:val="auto"/>
                <w:lang w:val="es-PR"/>
              </w:rPr>
              <w:t xml:space="preserve">: </w:t>
            </w:r>
            <w:r w:rsidR="006F575E" w:rsidRPr="007F60A8">
              <w:rPr>
                <w:rFonts w:cs="Times New Roman"/>
                <w:color w:val="auto"/>
                <w:lang w:val="es-PR"/>
              </w:rPr>
              <w:t>$ [</w:t>
            </w:r>
            <w:r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="006F575E" w:rsidRPr="007F60A8">
              <w:rPr>
                <w:rFonts w:cs="Times New Roman"/>
                <w:color w:val="auto"/>
                <w:lang w:val="es-PR"/>
              </w:rPr>
              <w:t>]</w:t>
            </w:r>
          </w:p>
          <w:p w14:paraId="7F75D53C" w14:textId="77777777" w:rsidR="0099154C" w:rsidRPr="007F60A8" w:rsidRDefault="0099154C" w:rsidP="00486CA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</w:tc>
        <w:tc>
          <w:tcPr>
            <w:tcW w:w="3760" w:type="dxa"/>
            <w:tcBorders>
              <w:right w:val="single" w:sz="4" w:space="0" w:color="auto"/>
            </w:tcBorders>
            <w:shd w:val="clear" w:color="auto" w:fill="E2EFD9"/>
          </w:tcPr>
          <w:p w14:paraId="2E05801B" w14:textId="6FF21958" w:rsidR="006F575E" w:rsidRPr="007F60A8" w:rsidRDefault="006F575E" w:rsidP="006F575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[</w:t>
            </w:r>
            <w:r w:rsidR="005F3FF5"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Pr="007F60A8">
              <w:rPr>
                <w:rFonts w:cs="Times New Roman"/>
                <w:color w:val="auto"/>
                <w:lang w:val="es-PR"/>
              </w:rPr>
              <w:t>]</w:t>
            </w:r>
          </w:p>
          <w:p w14:paraId="66825BA0" w14:textId="77777777" w:rsidR="0099154C" w:rsidRPr="007F60A8" w:rsidDel="0099154C" w:rsidRDefault="0099154C" w:rsidP="00486CA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  <w:tr w:rsidR="0099154C" w:rsidRPr="007F60A8" w14:paraId="0ED7EED2" w14:textId="77777777" w:rsidTr="005E1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tcBorders>
              <w:left w:val="single" w:sz="4" w:space="0" w:color="auto"/>
            </w:tcBorders>
          </w:tcPr>
          <w:p w14:paraId="34708885" w14:textId="77777777" w:rsidR="0099154C" w:rsidRPr="000624A3" w:rsidRDefault="0099154C" w:rsidP="00486CA5">
            <w:pPr>
              <w:autoSpaceDE w:val="0"/>
              <w:autoSpaceDN w:val="0"/>
              <w:adjustRightInd w:val="0"/>
              <w:rPr>
                <w:rFonts w:cs="Times New Roman"/>
                <w:b/>
                <w:sz w:val="24"/>
                <w:szCs w:val="20"/>
                <w:lang w:val="es-PR"/>
              </w:rPr>
            </w:pPr>
          </w:p>
        </w:tc>
        <w:tc>
          <w:tcPr>
            <w:tcW w:w="3235" w:type="dxa"/>
            <w:shd w:val="clear" w:color="auto" w:fill="E2EFD9"/>
          </w:tcPr>
          <w:p w14:paraId="06EF5436" w14:textId="53B2D064" w:rsidR="0099154C" w:rsidRPr="007F60A8" w:rsidRDefault="005F3FF5" w:rsidP="005F3FF5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Nombre del programa/proyecto</w:t>
            </w:r>
            <w:r w:rsidR="0099154C" w:rsidRPr="007F60A8">
              <w:rPr>
                <w:rFonts w:cs="Times New Roman"/>
                <w:color w:val="auto"/>
                <w:lang w:val="es-PR"/>
              </w:rPr>
              <w:t>:</w:t>
            </w:r>
          </w:p>
          <w:p w14:paraId="267E3E03" w14:textId="218D1992" w:rsidR="0099154C" w:rsidRPr="007F60A8" w:rsidRDefault="005F3FF5" w:rsidP="0099154C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Cantidad</w:t>
            </w:r>
            <w:r w:rsidR="0099154C" w:rsidRPr="007F60A8">
              <w:rPr>
                <w:rFonts w:cs="Times New Roman"/>
                <w:color w:val="auto"/>
                <w:lang w:val="es-PR"/>
              </w:rPr>
              <w:t xml:space="preserve">: </w:t>
            </w:r>
            <w:r w:rsidR="006F575E" w:rsidRPr="007F60A8">
              <w:rPr>
                <w:rFonts w:cs="Times New Roman"/>
                <w:color w:val="auto"/>
                <w:lang w:val="es-PR"/>
              </w:rPr>
              <w:t>$ [</w:t>
            </w:r>
            <w:r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="006F575E" w:rsidRPr="007F60A8">
              <w:rPr>
                <w:rFonts w:cs="Times New Roman"/>
                <w:color w:val="auto"/>
                <w:lang w:val="es-PR"/>
              </w:rPr>
              <w:t>]</w:t>
            </w:r>
          </w:p>
          <w:p w14:paraId="5C321C99" w14:textId="77777777" w:rsidR="0099154C" w:rsidRPr="007F60A8" w:rsidRDefault="0099154C" w:rsidP="00486CA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</w:tc>
        <w:tc>
          <w:tcPr>
            <w:tcW w:w="3760" w:type="dxa"/>
            <w:tcBorders>
              <w:right w:val="single" w:sz="4" w:space="0" w:color="auto"/>
            </w:tcBorders>
            <w:shd w:val="clear" w:color="auto" w:fill="E2EFD9"/>
          </w:tcPr>
          <w:p w14:paraId="21F6822A" w14:textId="0547096B" w:rsidR="006F575E" w:rsidRPr="007F60A8" w:rsidRDefault="006F575E" w:rsidP="006F575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[</w:t>
            </w:r>
            <w:r w:rsidR="005F3FF5"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Pr="007F60A8">
              <w:rPr>
                <w:rFonts w:cs="Times New Roman"/>
                <w:color w:val="auto"/>
                <w:lang w:val="es-PR"/>
              </w:rPr>
              <w:t>]</w:t>
            </w:r>
          </w:p>
          <w:p w14:paraId="098001F6" w14:textId="77777777" w:rsidR="0099154C" w:rsidRPr="007F60A8" w:rsidDel="0099154C" w:rsidRDefault="0099154C" w:rsidP="00486CA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  <w:tr w:rsidR="0099154C" w:rsidRPr="007F60A8" w14:paraId="71FBD270" w14:textId="77777777" w:rsidTr="005E1518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tcBorders>
              <w:left w:val="single" w:sz="4" w:space="0" w:color="auto"/>
            </w:tcBorders>
          </w:tcPr>
          <w:p w14:paraId="75DAE173" w14:textId="77777777" w:rsidR="0099154C" w:rsidRPr="000624A3" w:rsidRDefault="0099154C" w:rsidP="00486CA5">
            <w:pPr>
              <w:autoSpaceDE w:val="0"/>
              <w:autoSpaceDN w:val="0"/>
              <w:adjustRightInd w:val="0"/>
              <w:rPr>
                <w:rFonts w:cs="Times New Roman"/>
                <w:b/>
                <w:sz w:val="24"/>
                <w:szCs w:val="20"/>
                <w:lang w:val="es-PR"/>
              </w:rPr>
            </w:pPr>
          </w:p>
        </w:tc>
        <w:tc>
          <w:tcPr>
            <w:tcW w:w="3235" w:type="dxa"/>
            <w:shd w:val="clear" w:color="auto" w:fill="E2EFD9"/>
          </w:tcPr>
          <w:p w14:paraId="236B6934" w14:textId="01E0862D" w:rsidR="0099154C" w:rsidRPr="007F60A8" w:rsidRDefault="005F3FF5" w:rsidP="005F3FF5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Nombre del programa/proyecto</w:t>
            </w:r>
            <w:r w:rsidR="0099154C" w:rsidRPr="007F60A8">
              <w:rPr>
                <w:rFonts w:cs="Times New Roman"/>
                <w:color w:val="auto"/>
                <w:lang w:val="es-PR"/>
              </w:rPr>
              <w:t>:</w:t>
            </w:r>
          </w:p>
          <w:p w14:paraId="6AAFC60E" w14:textId="4738ACD6" w:rsidR="0099154C" w:rsidRPr="007F60A8" w:rsidRDefault="005F3FF5" w:rsidP="0099154C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Cantidad</w:t>
            </w:r>
            <w:r w:rsidR="0099154C" w:rsidRPr="007F60A8">
              <w:rPr>
                <w:rFonts w:cs="Times New Roman"/>
                <w:color w:val="auto"/>
                <w:lang w:val="es-PR"/>
              </w:rPr>
              <w:t xml:space="preserve">: </w:t>
            </w:r>
            <w:r w:rsidR="006F575E" w:rsidRPr="007F60A8">
              <w:rPr>
                <w:rFonts w:cs="Times New Roman"/>
                <w:color w:val="auto"/>
                <w:lang w:val="es-PR"/>
              </w:rPr>
              <w:t>$ [</w:t>
            </w:r>
            <w:r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="006F575E" w:rsidRPr="007F60A8">
              <w:rPr>
                <w:rFonts w:cs="Times New Roman"/>
                <w:color w:val="auto"/>
                <w:lang w:val="es-PR"/>
              </w:rPr>
              <w:t>]</w:t>
            </w:r>
          </w:p>
          <w:p w14:paraId="6907F262" w14:textId="77777777" w:rsidR="0099154C" w:rsidRPr="007F60A8" w:rsidRDefault="0099154C" w:rsidP="00486CA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</w:tc>
        <w:tc>
          <w:tcPr>
            <w:tcW w:w="3760" w:type="dxa"/>
            <w:tcBorders>
              <w:right w:val="single" w:sz="4" w:space="0" w:color="auto"/>
            </w:tcBorders>
            <w:shd w:val="clear" w:color="auto" w:fill="E2EFD9"/>
          </w:tcPr>
          <w:p w14:paraId="5B1C6099" w14:textId="241880A0" w:rsidR="006F575E" w:rsidRPr="007F60A8" w:rsidRDefault="006F575E" w:rsidP="006F575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[</w:t>
            </w:r>
            <w:r w:rsidR="005F3FF5"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Pr="007F60A8">
              <w:rPr>
                <w:rFonts w:cs="Times New Roman"/>
                <w:color w:val="auto"/>
                <w:lang w:val="es-PR"/>
              </w:rPr>
              <w:t>]</w:t>
            </w:r>
          </w:p>
          <w:p w14:paraId="70EA924F" w14:textId="77777777" w:rsidR="0099154C" w:rsidRPr="007F60A8" w:rsidDel="0099154C" w:rsidRDefault="0099154C" w:rsidP="00486CA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  <w:tr w:rsidR="0099154C" w:rsidRPr="007F60A8" w14:paraId="30244582" w14:textId="77777777" w:rsidTr="005E1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C39EAE0" w14:textId="77777777" w:rsidR="0099154C" w:rsidRPr="000624A3" w:rsidRDefault="0099154C" w:rsidP="00486CA5">
            <w:pPr>
              <w:autoSpaceDE w:val="0"/>
              <w:autoSpaceDN w:val="0"/>
              <w:adjustRightInd w:val="0"/>
              <w:rPr>
                <w:rFonts w:cs="Times New Roman"/>
                <w:b/>
                <w:sz w:val="24"/>
                <w:szCs w:val="20"/>
                <w:lang w:val="es-PR"/>
              </w:rPr>
            </w:pPr>
          </w:p>
        </w:tc>
        <w:tc>
          <w:tcPr>
            <w:tcW w:w="3235" w:type="dxa"/>
            <w:tcBorders>
              <w:bottom w:val="single" w:sz="4" w:space="0" w:color="auto"/>
            </w:tcBorders>
            <w:shd w:val="clear" w:color="auto" w:fill="E2EFD9"/>
          </w:tcPr>
          <w:p w14:paraId="7193E6DC" w14:textId="08C9C3E2" w:rsidR="0099154C" w:rsidRPr="007F60A8" w:rsidRDefault="005F3FF5" w:rsidP="005F3FF5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Nombre del programa/proyecto</w:t>
            </w:r>
            <w:r w:rsidR="0099154C" w:rsidRPr="007F60A8">
              <w:rPr>
                <w:rFonts w:cs="Times New Roman"/>
                <w:color w:val="auto"/>
                <w:lang w:val="es-PR"/>
              </w:rPr>
              <w:t>:</w:t>
            </w:r>
          </w:p>
          <w:p w14:paraId="520C81ED" w14:textId="39B2493E" w:rsidR="0099154C" w:rsidRPr="007F60A8" w:rsidRDefault="005F3FF5" w:rsidP="0099154C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Cantidad</w:t>
            </w:r>
            <w:r w:rsidR="0099154C" w:rsidRPr="007F60A8">
              <w:rPr>
                <w:rFonts w:cs="Times New Roman"/>
                <w:color w:val="auto"/>
                <w:lang w:val="es-PR"/>
              </w:rPr>
              <w:t xml:space="preserve">: </w:t>
            </w:r>
            <w:r w:rsidR="006F575E" w:rsidRPr="007F60A8">
              <w:rPr>
                <w:rFonts w:cs="Times New Roman"/>
                <w:color w:val="auto"/>
                <w:lang w:val="es-PR"/>
              </w:rPr>
              <w:t>$ [</w:t>
            </w:r>
            <w:r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="006F575E" w:rsidRPr="007F60A8">
              <w:rPr>
                <w:rFonts w:cs="Times New Roman"/>
                <w:color w:val="auto"/>
                <w:lang w:val="es-PR"/>
              </w:rPr>
              <w:t>]</w:t>
            </w:r>
          </w:p>
          <w:p w14:paraId="54F48A49" w14:textId="77777777" w:rsidR="0099154C" w:rsidRPr="007F60A8" w:rsidRDefault="0099154C" w:rsidP="00486CA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</w:tc>
        <w:tc>
          <w:tcPr>
            <w:tcW w:w="37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E2EFD9"/>
          </w:tcPr>
          <w:p w14:paraId="29371126" w14:textId="5B620186" w:rsidR="006F575E" w:rsidRPr="007F60A8" w:rsidRDefault="006F575E" w:rsidP="006F575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[</w:t>
            </w:r>
            <w:r w:rsidR="005F3FF5"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Pr="007F60A8">
              <w:rPr>
                <w:rFonts w:cs="Times New Roman"/>
                <w:color w:val="auto"/>
                <w:lang w:val="es-PR"/>
              </w:rPr>
              <w:t>]</w:t>
            </w:r>
          </w:p>
          <w:p w14:paraId="4469F68D" w14:textId="77777777" w:rsidR="0099154C" w:rsidRPr="007F60A8" w:rsidDel="0099154C" w:rsidRDefault="0099154C" w:rsidP="00486CA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  <w:tr w:rsidR="00A04E62" w:rsidRPr="007F60A8" w14:paraId="283D4E39" w14:textId="77777777" w:rsidTr="009A1AEF">
        <w:trPr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D1DA3E" w14:textId="72AB0F8D" w:rsidR="00AD553D" w:rsidRPr="000624A3" w:rsidRDefault="005F3FF5" w:rsidP="00486CA5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</w:pPr>
            <w:r w:rsidRPr="000624A3"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  <w:t>Nombre del Coordinador de Sección 3 asignado</w:t>
            </w:r>
          </w:p>
        </w:tc>
        <w:tc>
          <w:tcPr>
            <w:tcW w:w="699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0678A" w14:textId="363FDAC7" w:rsidR="006F575E" w:rsidRPr="007F60A8" w:rsidRDefault="006F575E" w:rsidP="006F575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[</w:t>
            </w:r>
            <w:r w:rsidR="005F3FF5"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Pr="007F60A8">
              <w:rPr>
                <w:rFonts w:cs="Times New Roman"/>
                <w:color w:val="auto"/>
                <w:lang w:val="es-PR"/>
              </w:rPr>
              <w:t>]</w:t>
            </w:r>
          </w:p>
          <w:p w14:paraId="54AE8258" w14:textId="77777777" w:rsidR="00AD553D" w:rsidRPr="007F60A8" w:rsidRDefault="00AD553D" w:rsidP="00486CA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  <w:p w14:paraId="45CB53B1" w14:textId="77777777" w:rsidR="00AD553D" w:rsidRPr="007F60A8" w:rsidRDefault="00AD553D" w:rsidP="00486CA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  <w:p w14:paraId="24569275" w14:textId="77777777" w:rsidR="00D52E94" w:rsidRPr="007F60A8" w:rsidRDefault="00D52E94" w:rsidP="00486CA5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</w:tc>
      </w:tr>
      <w:tr w:rsidR="00A04E62" w:rsidRPr="007F60A8" w14:paraId="5AB727CE" w14:textId="77777777" w:rsidTr="009A1A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EEB1A1" w14:textId="673D1B56" w:rsidR="00AD553D" w:rsidRPr="000624A3" w:rsidRDefault="005F3FF5" w:rsidP="00D52E94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</w:pPr>
            <w:r w:rsidRPr="000624A3"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  <w:t>Información de contacto del Coordinador de Sección 3 asignado, correo electrónico y línea directa</w:t>
            </w:r>
          </w:p>
        </w:tc>
        <w:tc>
          <w:tcPr>
            <w:tcW w:w="699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D2565" w14:textId="30AA55F9" w:rsidR="006F575E" w:rsidRPr="007F60A8" w:rsidRDefault="006F575E" w:rsidP="006F575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[</w:t>
            </w:r>
            <w:r w:rsidR="005F3FF5"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Pr="007F60A8">
              <w:rPr>
                <w:rFonts w:cs="Times New Roman"/>
                <w:color w:val="auto"/>
                <w:lang w:val="es-PR"/>
              </w:rPr>
              <w:t>]</w:t>
            </w:r>
          </w:p>
          <w:p w14:paraId="2A214DEC" w14:textId="77777777" w:rsidR="00AD553D" w:rsidRPr="007F60A8" w:rsidRDefault="00AD553D" w:rsidP="00486CA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</w:p>
        </w:tc>
      </w:tr>
    </w:tbl>
    <w:p w14:paraId="3F7EF835" w14:textId="77777777" w:rsidR="00AD553D" w:rsidRPr="007F60A8" w:rsidRDefault="00AD553D" w:rsidP="00AD553D">
      <w:pPr>
        <w:spacing w:line="257" w:lineRule="auto"/>
        <w:contextualSpacing/>
        <w:rPr>
          <w:lang w:val="es-PR"/>
        </w:rPr>
      </w:pPr>
    </w:p>
    <w:p w14:paraId="0504D217" w14:textId="6BD04133" w:rsidR="00E83DCD" w:rsidRPr="007F60A8" w:rsidRDefault="005F3FF5" w:rsidP="00553930">
      <w:pPr>
        <w:pStyle w:val="Heading2"/>
        <w:numPr>
          <w:ilvl w:val="1"/>
          <w:numId w:val="14"/>
        </w:numPr>
        <w:rPr>
          <w:lang w:val="es-PR"/>
        </w:rPr>
      </w:pPr>
      <w:bookmarkStart w:id="9" w:name="_Toc38982697"/>
      <w:r w:rsidRPr="007F60A8">
        <w:rPr>
          <w:lang w:val="es-PR"/>
        </w:rPr>
        <w:t>Resumen de la Política de la Sección 3</w:t>
      </w:r>
      <w:bookmarkEnd w:id="9"/>
    </w:p>
    <w:p w14:paraId="24FC5EC0" w14:textId="59AF730A" w:rsidR="00E83DCD" w:rsidRPr="007F60A8" w:rsidRDefault="002726B2" w:rsidP="00082B2F">
      <w:pPr>
        <w:spacing w:line="276" w:lineRule="auto"/>
        <w:rPr>
          <w:lang w:val="es-PR"/>
        </w:rPr>
      </w:pPr>
      <w:r w:rsidRPr="007F60A8">
        <w:rPr>
          <w:lang w:val="es-PR"/>
        </w:rPr>
        <w:t xml:space="preserve">Como recipiente de fondos CDBG-DR, </w:t>
      </w:r>
      <w:r w:rsidRPr="007F60A8">
        <w:rPr>
          <w:b/>
          <w:bCs/>
          <w:lang w:val="es-PR"/>
        </w:rPr>
        <w:t>[Escriba el nombre del contratista]</w:t>
      </w:r>
      <w:r w:rsidRPr="007F60A8">
        <w:rPr>
          <w:lang w:val="es-PR"/>
        </w:rPr>
        <w:t xml:space="preserve"> reconoce y tiene la intención de cumplir con la Sección 3 (24 C.F.R. Parte 135.30) de la Ley de Vivienda y Desarrollo Urbano de 1968, según enmendada, (12 U.S.C. § 1701u), cuyo propósito es garantizar que, en la mayor medida posible, las oportunidades de empleo y otras oportunidades económicas generadas por los fondos del HUD estén dirigidas a personas de ingresos bajos y muy bajos. </w:t>
      </w:r>
      <w:r w:rsidRPr="007F60A8">
        <w:rPr>
          <w:b/>
          <w:bCs/>
          <w:lang w:val="es-PR"/>
        </w:rPr>
        <w:t>[Escriba el nombre del recipiente]</w:t>
      </w:r>
      <w:r w:rsidRPr="007F60A8">
        <w:rPr>
          <w:lang w:val="es-PR"/>
        </w:rPr>
        <w:t xml:space="preserve"> fomentará oportunidades económicas para familias que reciben asistencia del gobierno para vivienda</w:t>
      </w:r>
      <w:r w:rsidR="00E83DCD" w:rsidRPr="007F60A8">
        <w:rPr>
          <w:lang w:val="es-PR"/>
        </w:rPr>
        <w:t xml:space="preserve">. </w:t>
      </w:r>
      <w:r w:rsidRPr="007F60A8">
        <w:rPr>
          <w:lang w:val="es-PR"/>
        </w:rPr>
        <w:t xml:space="preserve">El programa de Sección 3 de </w:t>
      </w:r>
      <w:r w:rsidR="000F54DD" w:rsidRPr="007F60A8">
        <w:rPr>
          <w:b/>
          <w:lang w:val="es-PR"/>
        </w:rPr>
        <w:t>[</w:t>
      </w:r>
      <w:r w:rsidRPr="007F60A8">
        <w:rPr>
          <w:b/>
          <w:lang w:val="es-PR"/>
        </w:rPr>
        <w:t>Escriba el nombre del recipiente</w:t>
      </w:r>
      <w:r w:rsidR="000F54DD" w:rsidRPr="007F60A8">
        <w:rPr>
          <w:b/>
          <w:lang w:val="es-PR"/>
        </w:rPr>
        <w:t>]</w:t>
      </w:r>
      <w:r w:rsidR="000F54DD" w:rsidRPr="007F60A8">
        <w:rPr>
          <w:lang w:val="es-PR"/>
        </w:rPr>
        <w:t xml:space="preserve"> </w:t>
      </w:r>
      <w:r w:rsidRPr="007F60A8">
        <w:rPr>
          <w:bCs/>
          <w:lang w:val="es-PR"/>
        </w:rPr>
        <w:t>establecerá que, como recipientes de fondos del HUD, en la mayor medida posible, ofrecerá (a) oportunidades de  empleo, capacitación y (b) contratación a residentes de ingresos bajos y muy bajos en proyectos de construcción y proyectos cubiertos no relacionados con construcción</w:t>
      </w:r>
      <w:r w:rsidR="000F54DD" w:rsidRPr="007F60A8">
        <w:rPr>
          <w:lang w:val="es-PR"/>
        </w:rPr>
        <w:t>.</w:t>
      </w:r>
    </w:p>
    <w:p w14:paraId="00CBAD8B" w14:textId="557C095D" w:rsidR="00E83DCD" w:rsidRPr="007F60A8" w:rsidRDefault="002726B2" w:rsidP="00553930">
      <w:pPr>
        <w:pStyle w:val="Heading2"/>
        <w:numPr>
          <w:ilvl w:val="1"/>
          <w:numId w:val="14"/>
        </w:numPr>
        <w:rPr>
          <w:lang w:val="es-PR"/>
        </w:rPr>
      </w:pPr>
      <w:bookmarkStart w:id="10" w:name="_Toc38971401"/>
      <w:bookmarkStart w:id="11" w:name="_Toc38982698"/>
      <w:r w:rsidRPr="007F60A8">
        <w:rPr>
          <w:lang w:val="es-PR"/>
        </w:rPr>
        <w:t>Propósito del Plan de Sección 3</w:t>
      </w:r>
      <w:bookmarkEnd w:id="10"/>
      <w:bookmarkEnd w:id="11"/>
    </w:p>
    <w:p w14:paraId="20CD4D0B" w14:textId="5A3416F6" w:rsidR="00E83DCD" w:rsidRPr="007F60A8" w:rsidRDefault="002726B2" w:rsidP="00082B2F">
      <w:pPr>
        <w:spacing w:line="276" w:lineRule="auto"/>
        <w:rPr>
          <w:lang w:val="es-PR"/>
        </w:rPr>
      </w:pPr>
      <w:r w:rsidRPr="007F60A8">
        <w:rPr>
          <w:lang w:val="es-PR"/>
        </w:rPr>
        <w:t>Este documento sirve como el Plan de Sección 3 para el trabajo realizado por</w:t>
      </w:r>
      <w:r w:rsidRPr="007F60A8">
        <w:rPr>
          <w:b/>
          <w:lang w:val="es-PR"/>
        </w:rPr>
        <w:t xml:space="preserve"> </w:t>
      </w:r>
      <w:r w:rsidR="000F54DD" w:rsidRPr="007F60A8">
        <w:rPr>
          <w:b/>
          <w:lang w:val="es-PR"/>
        </w:rPr>
        <w:t>[</w:t>
      </w:r>
      <w:r w:rsidRPr="007F60A8">
        <w:rPr>
          <w:b/>
          <w:lang w:val="es-PR"/>
        </w:rPr>
        <w:t>Escriba el nombre del recipiente</w:t>
      </w:r>
      <w:r w:rsidR="000F54DD" w:rsidRPr="007F60A8">
        <w:rPr>
          <w:b/>
          <w:lang w:val="es-PR"/>
        </w:rPr>
        <w:t>]</w:t>
      </w:r>
      <w:r w:rsidR="000F54DD" w:rsidRPr="007F60A8">
        <w:rPr>
          <w:lang w:val="es-PR"/>
        </w:rPr>
        <w:t xml:space="preserve"> </w:t>
      </w:r>
      <w:r w:rsidR="00E83DCD" w:rsidRPr="007F60A8">
        <w:rPr>
          <w:lang w:val="es-PR"/>
        </w:rPr>
        <w:t xml:space="preserve"> </w:t>
      </w:r>
      <w:r w:rsidRPr="007F60A8">
        <w:rPr>
          <w:lang w:val="es-PR"/>
        </w:rPr>
        <w:t>en</w:t>
      </w:r>
      <w:r w:rsidR="00E83DCD" w:rsidRPr="007F60A8">
        <w:rPr>
          <w:lang w:val="es-PR"/>
        </w:rPr>
        <w:t xml:space="preserve"> </w:t>
      </w:r>
      <w:r w:rsidR="000F54DD" w:rsidRPr="007F60A8">
        <w:rPr>
          <w:b/>
          <w:color w:val="FF0000"/>
          <w:lang w:val="es-PR"/>
        </w:rPr>
        <w:t>[</w:t>
      </w:r>
      <w:r w:rsidRPr="007F60A8">
        <w:rPr>
          <w:b/>
          <w:color w:val="FF0000"/>
          <w:lang w:val="es-PR"/>
        </w:rPr>
        <w:t>Escriba el nombre de todos los programas/proyectos</w:t>
      </w:r>
      <w:r w:rsidR="000F54DD" w:rsidRPr="007F60A8">
        <w:rPr>
          <w:b/>
          <w:color w:val="FF0000"/>
          <w:lang w:val="es-PR"/>
        </w:rPr>
        <w:t>]</w:t>
      </w:r>
      <w:r w:rsidR="00DB1813" w:rsidRPr="007F60A8">
        <w:rPr>
          <w:b/>
          <w:lang w:val="es-PR"/>
        </w:rPr>
        <w:t>,</w:t>
      </w:r>
      <w:r w:rsidR="00E83DCD" w:rsidRPr="007F60A8">
        <w:rPr>
          <w:color w:val="FF0000"/>
          <w:lang w:val="es-PR"/>
        </w:rPr>
        <w:t xml:space="preserve"> </w:t>
      </w:r>
      <w:r w:rsidR="00DB1813" w:rsidRPr="007F60A8">
        <w:rPr>
          <w:lang w:val="es-PR"/>
        </w:rPr>
        <w:t>subvencionados con fondos CDBG-DR, en cumplimiento con los requisitos de la Sección 3 de la Ley de Vivienda y Desarrollo Urbano de 1968, según enmendada. Este documento contiene los requisitos de objetivos para otorgar contratos a Negocios de Sección 3 y oportunidades de empleo a Residentes de Sección 3</w:t>
      </w:r>
      <w:r w:rsidR="00E83DCD" w:rsidRPr="007F60A8">
        <w:rPr>
          <w:lang w:val="es-PR"/>
        </w:rPr>
        <w:t>.</w:t>
      </w:r>
    </w:p>
    <w:p w14:paraId="7F116487" w14:textId="0D807D3F" w:rsidR="00E83DCD" w:rsidRPr="007F60A8" w:rsidRDefault="00DB1813" w:rsidP="00082B2F">
      <w:pPr>
        <w:spacing w:line="276" w:lineRule="auto"/>
        <w:rPr>
          <w:lang w:val="es-PR"/>
        </w:rPr>
      </w:pPr>
      <w:r w:rsidRPr="007F60A8">
        <w:rPr>
          <w:lang w:val="es-PR"/>
        </w:rPr>
        <w:t xml:space="preserve">Estos reglamentos no se interpretarán de manera que indique que </w:t>
      </w:r>
      <w:r w:rsidRPr="007F60A8">
        <w:rPr>
          <w:b/>
          <w:bCs/>
          <w:lang w:val="es-PR"/>
        </w:rPr>
        <w:t xml:space="preserve">[Escriba el nombre del recipiente] </w:t>
      </w:r>
      <w:r w:rsidRPr="007F60A8">
        <w:rPr>
          <w:lang w:val="es-PR"/>
        </w:rPr>
        <w:t xml:space="preserve">está obligado a contratar residentes de Sección 3 u otorgar contratos a </w:t>
      </w:r>
      <w:r w:rsidRPr="007F60A8">
        <w:rPr>
          <w:lang w:val="es-PR"/>
        </w:rPr>
        <w:lastRenderedPageBreak/>
        <w:t>empresas de Sección 3, excepto cuando sea necesario para cumplir con las obligaciones reglamentarias de las actividades y proyectos cubiertos</w:t>
      </w:r>
      <w:r w:rsidR="00E83DCD" w:rsidRPr="007F60A8">
        <w:rPr>
          <w:lang w:val="es-PR"/>
        </w:rPr>
        <w:t xml:space="preserve">. </w:t>
      </w:r>
    </w:p>
    <w:p w14:paraId="594A89F6" w14:textId="5AC92E9A" w:rsidR="00E83DCD" w:rsidRPr="007F60A8" w:rsidRDefault="00A62CBF" w:rsidP="00082B2F">
      <w:pPr>
        <w:spacing w:line="276" w:lineRule="auto"/>
        <w:rPr>
          <w:lang w:val="es-PR"/>
        </w:rPr>
      </w:pPr>
      <w:r w:rsidRPr="007F60A8">
        <w:rPr>
          <w:b/>
          <w:lang w:val="es-PR"/>
        </w:rPr>
        <w:t>[</w:t>
      </w:r>
      <w:r w:rsidR="002726B2" w:rsidRPr="007F60A8">
        <w:rPr>
          <w:b/>
          <w:lang w:val="es-PR"/>
        </w:rPr>
        <w:t>Escriba el nombre del recipiente</w:t>
      </w:r>
      <w:r w:rsidRPr="007F60A8">
        <w:rPr>
          <w:b/>
          <w:lang w:val="es-PR"/>
        </w:rPr>
        <w:t>]</w:t>
      </w:r>
      <w:r w:rsidRPr="007F60A8">
        <w:rPr>
          <w:lang w:val="es-PR"/>
        </w:rPr>
        <w:t xml:space="preserve"> </w:t>
      </w:r>
      <w:r w:rsidR="00DB1813" w:rsidRPr="007F60A8">
        <w:rPr>
          <w:bCs/>
          <w:lang w:val="es-PR"/>
        </w:rPr>
        <w:t xml:space="preserve">entiende que </w:t>
      </w:r>
      <w:r w:rsidR="00DB1813" w:rsidRPr="007F60A8">
        <w:rPr>
          <w:bCs/>
          <w:i/>
          <w:iCs/>
          <w:lang w:val="es-PR"/>
        </w:rPr>
        <w:t>no está obligado a reclutar o a suscribir contratos con residentes o negocios de Sección 3 que no estén cualificados solo para cumplir con los objetivos de la Sección 3, ya que toda persona seleccionada para  contratación o empleo debe cumplir con los requisitos del empleo o contrato en el cual está interesada</w:t>
      </w:r>
      <w:r w:rsidR="00E83DCD" w:rsidRPr="007F60A8">
        <w:rPr>
          <w:i/>
          <w:lang w:val="es-PR"/>
        </w:rPr>
        <w:t>.</w:t>
      </w:r>
      <w:r w:rsidR="00E83DCD" w:rsidRPr="007F60A8">
        <w:rPr>
          <w:lang w:val="es-PR"/>
        </w:rPr>
        <w:t xml:space="preserve"> </w:t>
      </w:r>
    </w:p>
    <w:p w14:paraId="1B9B8ECA" w14:textId="5760FA68" w:rsidR="00E83DCD" w:rsidRPr="007F60A8" w:rsidRDefault="00A62CBF" w:rsidP="00DB1813">
      <w:pPr>
        <w:spacing w:line="276" w:lineRule="auto"/>
        <w:rPr>
          <w:lang w:val="es-PR"/>
        </w:rPr>
      </w:pPr>
      <w:r w:rsidRPr="007F60A8">
        <w:rPr>
          <w:b/>
          <w:lang w:val="es-PR"/>
        </w:rPr>
        <w:t>[</w:t>
      </w:r>
      <w:r w:rsidR="002726B2" w:rsidRPr="007F60A8">
        <w:rPr>
          <w:b/>
          <w:lang w:val="es-PR"/>
        </w:rPr>
        <w:t>Escriba el nombre del recipiente</w:t>
      </w:r>
      <w:r w:rsidRPr="007F60A8">
        <w:rPr>
          <w:b/>
          <w:lang w:val="es-PR"/>
        </w:rPr>
        <w:t>]</w:t>
      </w:r>
      <w:r w:rsidRPr="007F60A8">
        <w:rPr>
          <w:lang w:val="es-PR"/>
        </w:rPr>
        <w:t xml:space="preserve"> </w:t>
      </w:r>
      <w:r w:rsidR="00DB1813" w:rsidRPr="007F60A8">
        <w:rPr>
          <w:lang w:val="es-PR"/>
        </w:rPr>
        <w:t>cumplirá con los esfuerzos de documentación y divulgación y, en la mayor medida posible, tratará de conseguir residentes y empresas de Sección 3 cualificados para cumplir con los objetivos. Si el uso de fondos para un proyecto o una actividad cubierta no genera oportunidades de empleo, contratación o capacitación, completaremos los esfuerzos de documentación requeridos y rendiremos informes completos a Vivienda</w:t>
      </w:r>
      <w:r w:rsidRPr="007F60A8">
        <w:rPr>
          <w:lang w:val="es-PR"/>
        </w:rPr>
        <w:t>.</w:t>
      </w:r>
    </w:p>
    <w:p w14:paraId="39C1AEDB" w14:textId="5A62F72B" w:rsidR="002B2A97" w:rsidRPr="007F60A8" w:rsidRDefault="00DB1813" w:rsidP="002B2A97">
      <w:pPr>
        <w:pStyle w:val="Heading1"/>
        <w:rPr>
          <w:lang w:val="es-PR"/>
        </w:rPr>
      </w:pPr>
      <w:bookmarkStart w:id="12" w:name="_Toc31025345"/>
      <w:bookmarkStart w:id="13" w:name="_Toc31111445"/>
      <w:bookmarkStart w:id="14" w:name="_Toc38971402"/>
      <w:bookmarkStart w:id="15" w:name="_Toc38982699"/>
      <w:bookmarkStart w:id="16" w:name="_Hlk31112407"/>
      <w:r w:rsidRPr="007F60A8">
        <w:rPr>
          <w:lang w:val="es-PR"/>
        </w:rPr>
        <w:t>Objetivos de oportunidades de capacitación, empleo y contratación</w:t>
      </w:r>
      <w:bookmarkEnd w:id="12"/>
      <w:bookmarkEnd w:id="13"/>
      <w:bookmarkEnd w:id="14"/>
      <w:bookmarkEnd w:id="15"/>
    </w:p>
    <w:p w14:paraId="66DCC2EB" w14:textId="5B71C840" w:rsidR="00E83DCD" w:rsidRPr="007F60A8" w:rsidRDefault="00E83DCD" w:rsidP="00E83DCD">
      <w:pPr>
        <w:rPr>
          <w:sz w:val="21"/>
          <w:szCs w:val="21"/>
          <w:lang w:val="es-PR"/>
        </w:rPr>
      </w:pPr>
      <w:bookmarkStart w:id="17" w:name="_Hlk31112354"/>
      <w:bookmarkEnd w:id="16"/>
    </w:p>
    <w:p w14:paraId="1F9BAEDF" w14:textId="7E59C8B4" w:rsidR="00E83DCD" w:rsidRPr="007F60A8" w:rsidRDefault="00A62CBF" w:rsidP="00BC752D">
      <w:pPr>
        <w:rPr>
          <w:lang w:val="es-PR"/>
        </w:rPr>
      </w:pPr>
      <w:r w:rsidRPr="007F60A8">
        <w:rPr>
          <w:b/>
          <w:lang w:val="es-PR"/>
        </w:rPr>
        <w:t>[</w:t>
      </w:r>
      <w:r w:rsidR="002726B2" w:rsidRPr="007F60A8">
        <w:rPr>
          <w:b/>
          <w:lang w:val="es-PR"/>
        </w:rPr>
        <w:t>Escriba el nombre del recipiente</w:t>
      </w:r>
      <w:r w:rsidRPr="007F60A8">
        <w:rPr>
          <w:b/>
          <w:lang w:val="es-PR"/>
        </w:rPr>
        <w:t>]</w:t>
      </w:r>
      <w:r w:rsidRPr="007F60A8">
        <w:rPr>
          <w:lang w:val="es-PR"/>
        </w:rPr>
        <w:t xml:space="preserve"> </w:t>
      </w:r>
      <w:r w:rsidR="00E83DCD" w:rsidRPr="007F60A8">
        <w:rPr>
          <w:lang w:val="es-PR"/>
        </w:rPr>
        <w:t xml:space="preserve"> </w:t>
      </w:r>
      <w:r w:rsidR="00DB1813" w:rsidRPr="007F60A8">
        <w:rPr>
          <w:lang w:val="es-PR"/>
        </w:rPr>
        <w:t xml:space="preserve">se comprometerá a cumplir por los menos los objetivos mínimos de empleo, contratación y capacitación establecidos en la Sección 135 del Título 24 del Código de Regulaciones Federales (24 C.F.R. 135), los cuales aplican a contratos otorgados por montos </w:t>
      </w:r>
      <w:r w:rsidR="00DB1813" w:rsidRPr="007F60A8">
        <w:rPr>
          <w:u w:val="single"/>
          <w:lang w:val="es-PR"/>
        </w:rPr>
        <w:t>en exceso de cien mil dólares ($100,000)</w:t>
      </w:r>
      <w:r w:rsidR="00DB1813" w:rsidRPr="007F60A8">
        <w:rPr>
          <w:lang w:val="es-PR"/>
        </w:rPr>
        <w:t xml:space="preserve"> con relación a un proyecto o una nueva contratación cubierta bajo la Sección 3</w:t>
      </w:r>
      <w:r w:rsidRPr="007F60A8">
        <w:rPr>
          <w:lang w:val="es-PR"/>
        </w:rPr>
        <w:t xml:space="preserve">. </w:t>
      </w:r>
      <w:r w:rsidRPr="007F60A8">
        <w:rPr>
          <w:b/>
          <w:lang w:val="es-PR"/>
        </w:rPr>
        <w:t>[</w:t>
      </w:r>
      <w:r w:rsidR="002726B2" w:rsidRPr="007F60A8">
        <w:rPr>
          <w:b/>
          <w:lang w:val="es-PR"/>
        </w:rPr>
        <w:t>Escriba el nombre del recipiente</w:t>
      </w:r>
      <w:r w:rsidRPr="007F60A8">
        <w:rPr>
          <w:b/>
          <w:lang w:val="es-PR"/>
        </w:rPr>
        <w:t>]</w:t>
      </w:r>
      <w:r w:rsidRPr="007F60A8">
        <w:rPr>
          <w:lang w:val="es-PR"/>
        </w:rPr>
        <w:t xml:space="preserve"> </w:t>
      </w:r>
      <w:r w:rsidR="00DB1813" w:rsidRPr="007F60A8">
        <w:rPr>
          <w:lang w:val="es-PR"/>
        </w:rPr>
        <w:t>aplicará estos requisitos de objetivos mínimos a sus contratistas y subcontratistas. En la mayor medida posible, los recipientes se esforzarán por cumplir con los objetivos establecidos</w:t>
      </w:r>
      <w:r w:rsidR="00E83DCD" w:rsidRPr="007F60A8">
        <w:rPr>
          <w:lang w:val="es-PR"/>
        </w:rPr>
        <w:t xml:space="preserve">. </w:t>
      </w:r>
    </w:p>
    <w:p w14:paraId="32905FBA" w14:textId="40FD1DCC" w:rsidR="002B2A97" w:rsidRPr="007F60A8" w:rsidRDefault="00DB1813" w:rsidP="00DB1813">
      <w:pPr>
        <w:rPr>
          <w:lang w:val="es-PR"/>
        </w:rPr>
      </w:pPr>
      <w:r w:rsidRPr="007F60A8">
        <w:rPr>
          <w:lang w:val="es-PR"/>
        </w:rPr>
        <w:t>Todo contratista que no cumpla con los objetivos numéricos de la Sección 3 debe demostrar por qué no fue viable cumplir con dicho objetivo. Los objetivos mínimos son</w:t>
      </w:r>
      <w:r w:rsidR="00820364" w:rsidRPr="007F60A8">
        <w:rPr>
          <w:lang w:val="es-PR"/>
        </w:rPr>
        <w:t xml:space="preserve">: </w:t>
      </w:r>
    </w:p>
    <w:p w14:paraId="67B53DAE" w14:textId="2464F0FC" w:rsidR="00581F0F" w:rsidRPr="007F60A8" w:rsidRDefault="00820364" w:rsidP="00BC752D">
      <w:pPr>
        <w:spacing w:line="257" w:lineRule="auto"/>
        <w:contextualSpacing/>
        <w:rPr>
          <w:lang w:val="es-PR"/>
        </w:rPr>
      </w:pPr>
      <w:r w:rsidRPr="007F60A8">
        <w:rPr>
          <w:noProof/>
          <w:lang w:val="es-PR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5EBBD7" wp14:editId="7164EE7D">
                <wp:simplePos x="0" y="0"/>
                <wp:positionH relativeFrom="margin">
                  <wp:posOffset>836930</wp:posOffset>
                </wp:positionH>
                <wp:positionV relativeFrom="paragraph">
                  <wp:posOffset>318770</wp:posOffset>
                </wp:positionV>
                <wp:extent cx="323850" cy="314325"/>
                <wp:effectExtent l="0" t="0" r="0" b="9525"/>
                <wp:wrapNone/>
                <wp:docPr id="118" name="Freeform: Shap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14325"/>
                        </a:xfrm>
                        <a:custGeom>
                          <a:avLst/>
                          <a:gdLst>
                            <a:gd name="connsiteX0" fmla="*/ 1342919 w 1946656"/>
                            <a:gd name="connsiteY0" fmla="*/ 1014515 h 2040184"/>
                            <a:gd name="connsiteX1" fmla="*/ 1374826 w 1946656"/>
                            <a:gd name="connsiteY1" fmla="*/ 1021858 h 2040184"/>
                            <a:gd name="connsiteX2" fmla="*/ 1849323 w 1946656"/>
                            <a:gd name="connsiteY2" fmla="*/ 1253023 h 2040184"/>
                            <a:gd name="connsiteX3" fmla="*/ 1946656 w 1946656"/>
                            <a:gd name="connsiteY3" fmla="*/ 1447689 h 2040184"/>
                            <a:gd name="connsiteX4" fmla="*/ 1946656 w 1946656"/>
                            <a:gd name="connsiteY4" fmla="*/ 1934353 h 2040184"/>
                            <a:gd name="connsiteX5" fmla="*/ 1946655 w 1946656"/>
                            <a:gd name="connsiteY5" fmla="*/ 1934353 h 2040184"/>
                            <a:gd name="connsiteX6" fmla="*/ 1946656 w 1946656"/>
                            <a:gd name="connsiteY6" fmla="*/ 1934354 h 2040184"/>
                            <a:gd name="connsiteX7" fmla="*/ 973328 w 1946656"/>
                            <a:gd name="connsiteY7" fmla="*/ 2040184 h 2040184"/>
                            <a:gd name="connsiteX8" fmla="*/ 0 w 1946656"/>
                            <a:gd name="connsiteY8" fmla="*/ 1934354 h 2040184"/>
                            <a:gd name="connsiteX9" fmla="*/ 1 w 1946656"/>
                            <a:gd name="connsiteY9" fmla="*/ 1934353 h 2040184"/>
                            <a:gd name="connsiteX10" fmla="*/ 0 w 1946656"/>
                            <a:gd name="connsiteY10" fmla="*/ 1934353 h 2040184"/>
                            <a:gd name="connsiteX11" fmla="*/ 0 w 1946656"/>
                            <a:gd name="connsiteY11" fmla="*/ 1447689 h 2040184"/>
                            <a:gd name="connsiteX12" fmla="*/ 97333 w 1946656"/>
                            <a:gd name="connsiteY12" fmla="*/ 1253023 h 2040184"/>
                            <a:gd name="connsiteX13" fmla="*/ 571830 w 1946656"/>
                            <a:gd name="connsiteY13" fmla="*/ 1021858 h 2040184"/>
                            <a:gd name="connsiteX14" fmla="*/ 604056 w 1946656"/>
                            <a:gd name="connsiteY14" fmla="*/ 1014778 h 2040184"/>
                            <a:gd name="connsiteX15" fmla="*/ 609863 w 1946656"/>
                            <a:gd name="connsiteY15" fmla="*/ 1019569 h 2040184"/>
                            <a:gd name="connsiteX16" fmla="*/ 973328 w 1946656"/>
                            <a:gd name="connsiteY16" fmla="*/ 1130592 h 2040184"/>
                            <a:gd name="connsiteX17" fmla="*/ 1336793 w 1946656"/>
                            <a:gd name="connsiteY17" fmla="*/ 1019569 h 2040184"/>
                            <a:gd name="connsiteX18" fmla="*/ 973328 w 1946656"/>
                            <a:gd name="connsiteY18" fmla="*/ 0 h 2040184"/>
                            <a:gd name="connsiteX19" fmla="*/ 1459992 w 1946656"/>
                            <a:gd name="connsiteY19" fmla="*/ 486664 h 2040184"/>
                            <a:gd name="connsiteX20" fmla="*/ 973328 w 1946656"/>
                            <a:gd name="connsiteY20" fmla="*/ 973328 h 2040184"/>
                            <a:gd name="connsiteX21" fmla="*/ 486664 w 1946656"/>
                            <a:gd name="connsiteY21" fmla="*/ 486664 h 2040184"/>
                            <a:gd name="connsiteX22" fmla="*/ 973328 w 1946656"/>
                            <a:gd name="connsiteY22" fmla="*/ 0 h 20401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1946656" h="2040184">
                              <a:moveTo>
                                <a:pt x="1342919" y="1014515"/>
                              </a:moveTo>
                              <a:lnTo>
                                <a:pt x="1374826" y="1021858"/>
                              </a:lnTo>
                              <a:cubicBezTo>
                                <a:pt x="1545158" y="1070524"/>
                                <a:pt x="1715491" y="1143524"/>
                                <a:pt x="1849323" y="1253023"/>
                              </a:cubicBezTo>
                              <a:cubicBezTo>
                                <a:pt x="1910156" y="1301690"/>
                                <a:pt x="1946656" y="1374689"/>
                                <a:pt x="1946656" y="1447689"/>
                              </a:cubicBezTo>
                              <a:lnTo>
                                <a:pt x="1946656" y="1934353"/>
                              </a:lnTo>
                              <a:lnTo>
                                <a:pt x="1946655" y="1934353"/>
                              </a:lnTo>
                              <a:lnTo>
                                <a:pt x="1946656" y="1934354"/>
                              </a:lnTo>
                              <a:cubicBezTo>
                                <a:pt x="1946656" y="1992802"/>
                                <a:pt x="1510882" y="2040184"/>
                                <a:pt x="973328" y="2040184"/>
                              </a:cubicBezTo>
                              <a:cubicBezTo>
                                <a:pt x="435774" y="2040184"/>
                                <a:pt x="0" y="1992802"/>
                                <a:pt x="0" y="1934354"/>
                              </a:cubicBezTo>
                              <a:lnTo>
                                <a:pt x="1" y="1934353"/>
                              </a:lnTo>
                              <a:lnTo>
                                <a:pt x="0" y="1934353"/>
                              </a:lnTo>
                              <a:lnTo>
                                <a:pt x="0" y="1447689"/>
                              </a:lnTo>
                              <a:cubicBezTo>
                                <a:pt x="0" y="1374689"/>
                                <a:pt x="36500" y="1301690"/>
                                <a:pt x="97333" y="1253023"/>
                              </a:cubicBezTo>
                              <a:cubicBezTo>
                                <a:pt x="231165" y="1155691"/>
                                <a:pt x="401498" y="1070524"/>
                                <a:pt x="571830" y="1021858"/>
                              </a:cubicBezTo>
                              <a:lnTo>
                                <a:pt x="604056" y="1014778"/>
                              </a:lnTo>
                              <a:lnTo>
                                <a:pt x="609863" y="1019569"/>
                              </a:lnTo>
                              <a:cubicBezTo>
                                <a:pt x="713616" y="1089663"/>
                                <a:pt x="838692" y="1130592"/>
                                <a:pt x="973328" y="1130592"/>
                              </a:cubicBezTo>
                              <a:cubicBezTo>
                                <a:pt x="1107964" y="1130592"/>
                                <a:pt x="1233040" y="1089663"/>
                                <a:pt x="1336793" y="1019569"/>
                              </a:cubicBezTo>
                              <a:close/>
                              <a:moveTo>
                                <a:pt x="973328" y="0"/>
                              </a:moveTo>
                              <a:cubicBezTo>
                                <a:pt x="1242105" y="0"/>
                                <a:pt x="1459992" y="217887"/>
                                <a:pt x="1459992" y="486664"/>
                              </a:cubicBezTo>
                              <a:cubicBezTo>
                                <a:pt x="1459992" y="755441"/>
                                <a:pt x="1242105" y="973328"/>
                                <a:pt x="973328" y="973328"/>
                              </a:cubicBezTo>
                              <a:cubicBezTo>
                                <a:pt x="704551" y="973328"/>
                                <a:pt x="486664" y="755441"/>
                                <a:pt x="486664" y="486664"/>
                              </a:cubicBezTo>
                              <a:cubicBezTo>
                                <a:pt x="486664" y="217887"/>
                                <a:pt x="704551" y="0"/>
                                <a:pt x="9733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38100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100584" tIns="50292" rIns="100584" bIns="50292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 w14:anchorId="5B9E4FF7" id="Freeform: Shape 84" o:spid="_x0000_s1026" style="position:absolute;margin-left:65.9pt;margin-top:25.1pt;width:25.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46656,2040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" path="m1342919,1014515r31907,7343c1545158,1070524,1715491,1143524,1849323,1253023v60833,48667,97333,121666,97333,194666l1946656,1934353r-1,l1946656,1934354v,58448,-435774,105830,-973328,105830c435774,2040184,,1992802,,1934354r1,-1l,1934353,,1447689v,-73000,36500,-145999,97333,-194666c231165,1155691,401498,1070524,571830,1021858r32226,-7080l609863,1019569v103753,70094,228829,111023,363465,111023c1107964,1130592,1233040,1089663,1336793,1019569r6126,-5054xm973328,v268777,,486664,217887,486664,486664c1459992,755441,1242105,973328,973328,973328v-268777,,-486664,-217887,-486664,-486664c486664,217887,704551,,973328,xe" fillcolor="black [3213]" stroked="f" strokeweight="3pt">
                <v:stroke joinstyle="miter"/>
                <v:path arrowok="t" o:connecttype="custom" o:connectlocs="223411,156303;228719,157435;307657,193049;323850,223041;323850,298020;323850,298020;323850,298020;161925,314325;0,298020;0,298020;0,298020;0,223041;16193,193049;95131,157435;100492,156344;101458,157082;161925,174187;222392,157082;161925,0;242888,74979;161925,149958;80963,74979;161925,0" o:connectangles="0,0,0,0,0,0,0,0,0,0,0,0,0,0,0,0,0,0,0,0,0,0,0"/>
                <w10:wrap anchorx="margin"/>
              </v:shape>
            </w:pict>
          </mc:Fallback>
        </mc:AlternateContent>
      </w:r>
      <w:r w:rsidRPr="007F60A8">
        <w:rPr>
          <w:noProof/>
          <w:lang w:val="es-P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3F33EC" wp14:editId="35DD2DAF">
                <wp:simplePos x="0" y="0"/>
                <wp:positionH relativeFrom="margin">
                  <wp:posOffset>476885</wp:posOffset>
                </wp:positionH>
                <wp:positionV relativeFrom="paragraph">
                  <wp:posOffset>188595</wp:posOffset>
                </wp:positionV>
                <wp:extent cx="323850" cy="314325"/>
                <wp:effectExtent l="0" t="0" r="0" b="9525"/>
                <wp:wrapNone/>
                <wp:docPr id="119" name="Freeform: Shap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14325"/>
                        </a:xfrm>
                        <a:custGeom>
                          <a:avLst/>
                          <a:gdLst>
                            <a:gd name="connsiteX0" fmla="*/ 1342919 w 1946656"/>
                            <a:gd name="connsiteY0" fmla="*/ 1014515 h 2040184"/>
                            <a:gd name="connsiteX1" fmla="*/ 1374826 w 1946656"/>
                            <a:gd name="connsiteY1" fmla="*/ 1021858 h 2040184"/>
                            <a:gd name="connsiteX2" fmla="*/ 1849323 w 1946656"/>
                            <a:gd name="connsiteY2" fmla="*/ 1253023 h 2040184"/>
                            <a:gd name="connsiteX3" fmla="*/ 1946656 w 1946656"/>
                            <a:gd name="connsiteY3" fmla="*/ 1447689 h 2040184"/>
                            <a:gd name="connsiteX4" fmla="*/ 1946656 w 1946656"/>
                            <a:gd name="connsiteY4" fmla="*/ 1934353 h 2040184"/>
                            <a:gd name="connsiteX5" fmla="*/ 1946655 w 1946656"/>
                            <a:gd name="connsiteY5" fmla="*/ 1934353 h 2040184"/>
                            <a:gd name="connsiteX6" fmla="*/ 1946656 w 1946656"/>
                            <a:gd name="connsiteY6" fmla="*/ 1934354 h 2040184"/>
                            <a:gd name="connsiteX7" fmla="*/ 973328 w 1946656"/>
                            <a:gd name="connsiteY7" fmla="*/ 2040184 h 2040184"/>
                            <a:gd name="connsiteX8" fmla="*/ 0 w 1946656"/>
                            <a:gd name="connsiteY8" fmla="*/ 1934354 h 2040184"/>
                            <a:gd name="connsiteX9" fmla="*/ 1 w 1946656"/>
                            <a:gd name="connsiteY9" fmla="*/ 1934353 h 2040184"/>
                            <a:gd name="connsiteX10" fmla="*/ 0 w 1946656"/>
                            <a:gd name="connsiteY10" fmla="*/ 1934353 h 2040184"/>
                            <a:gd name="connsiteX11" fmla="*/ 0 w 1946656"/>
                            <a:gd name="connsiteY11" fmla="*/ 1447689 h 2040184"/>
                            <a:gd name="connsiteX12" fmla="*/ 97333 w 1946656"/>
                            <a:gd name="connsiteY12" fmla="*/ 1253023 h 2040184"/>
                            <a:gd name="connsiteX13" fmla="*/ 571830 w 1946656"/>
                            <a:gd name="connsiteY13" fmla="*/ 1021858 h 2040184"/>
                            <a:gd name="connsiteX14" fmla="*/ 604056 w 1946656"/>
                            <a:gd name="connsiteY14" fmla="*/ 1014778 h 2040184"/>
                            <a:gd name="connsiteX15" fmla="*/ 609863 w 1946656"/>
                            <a:gd name="connsiteY15" fmla="*/ 1019569 h 2040184"/>
                            <a:gd name="connsiteX16" fmla="*/ 973328 w 1946656"/>
                            <a:gd name="connsiteY16" fmla="*/ 1130592 h 2040184"/>
                            <a:gd name="connsiteX17" fmla="*/ 1336793 w 1946656"/>
                            <a:gd name="connsiteY17" fmla="*/ 1019569 h 2040184"/>
                            <a:gd name="connsiteX18" fmla="*/ 973328 w 1946656"/>
                            <a:gd name="connsiteY18" fmla="*/ 0 h 2040184"/>
                            <a:gd name="connsiteX19" fmla="*/ 1459992 w 1946656"/>
                            <a:gd name="connsiteY19" fmla="*/ 486664 h 2040184"/>
                            <a:gd name="connsiteX20" fmla="*/ 973328 w 1946656"/>
                            <a:gd name="connsiteY20" fmla="*/ 973328 h 2040184"/>
                            <a:gd name="connsiteX21" fmla="*/ 486664 w 1946656"/>
                            <a:gd name="connsiteY21" fmla="*/ 486664 h 2040184"/>
                            <a:gd name="connsiteX22" fmla="*/ 973328 w 1946656"/>
                            <a:gd name="connsiteY22" fmla="*/ 0 h 20401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1946656" h="2040184">
                              <a:moveTo>
                                <a:pt x="1342919" y="1014515"/>
                              </a:moveTo>
                              <a:lnTo>
                                <a:pt x="1374826" y="1021858"/>
                              </a:lnTo>
                              <a:cubicBezTo>
                                <a:pt x="1545158" y="1070524"/>
                                <a:pt x="1715491" y="1143524"/>
                                <a:pt x="1849323" y="1253023"/>
                              </a:cubicBezTo>
                              <a:cubicBezTo>
                                <a:pt x="1910156" y="1301690"/>
                                <a:pt x="1946656" y="1374689"/>
                                <a:pt x="1946656" y="1447689"/>
                              </a:cubicBezTo>
                              <a:lnTo>
                                <a:pt x="1946656" y="1934353"/>
                              </a:lnTo>
                              <a:lnTo>
                                <a:pt x="1946655" y="1934353"/>
                              </a:lnTo>
                              <a:lnTo>
                                <a:pt x="1946656" y="1934354"/>
                              </a:lnTo>
                              <a:cubicBezTo>
                                <a:pt x="1946656" y="1992802"/>
                                <a:pt x="1510882" y="2040184"/>
                                <a:pt x="973328" y="2040184"/>
                              </a:cubicBezTo>
                              <a:cubicBezTo>
                                <a:pt x="435774" y="2040184"/>
                                <a:pt x="0" y="1992802"/>
                                <a:pt x="0" y="1934354"/>
                              </a:cubicBezTo>
                              <a:lnTo>
                                <a:pt x="1" y="1934353"/>
                              </a:lnTo>
                              <a:lnTo>
                                <a:pt x="0" y="1934353"/>
                              </a:lnTo>
                              <a:lnTo>
                                <a:pt x="0" y="1447689"/>
                              </a:lnTo>
                              <a:cubicBezTo>
                                <a:pt x="0" y="1374689"/>
                                <a:pt x="36500" y="1301690"/>
                                <a:pt x="97333" y="1253023"/>
                              </a:cubicBezTo>
                              <a:cubicBezTo>
                                <a:pt x="231165" y="1155691"/>
                                <a:pt x="401498" y="1070524"/>
                                <a:pt x="571830" y="1021858"/>
                              </a:cubicBezTo>
                              <a:lnTo>
                                <a:pt x="604056" y="1014778"/>
                              </a:lnTo>
                              <a:lnTo>
                                <a:pt x="609863" y="1019569"/>
                              </a:lnTo>
                              <a:cubicBezTo>
                                <a:pt x="713616" y="1089663"/>
                                <a:pt x="838692" y="1130592"/>
                                <a:pt x="973328" y="1130592"/>
                              </a:cubicBezTo>
                              <a:cubicBezTo>
                                <a:pt x="1107964" y="1130592"/>
                                <a:pt x="1233040" y="1089663"/>
                                <a:pt x="1336793" y="1019569"/>
                              </a:cubicBezTo>
                              <a:close/>
                              <a:moveTo>
                                <a:pt x="973328" y="0"/>
                              </a:moveTo>
                              <a:cubicBezTo>
                                <a:pt x="1242105" y="0"/>
                                <a:pt x="1459992" y="217887"/>
                                <a:pt x="1459992" y="486664"/>
                              </a:cubicBezTo>
                              <a:cubicBezTo>
                                <a:pt x="1459992" y="755441"/>
                                <a:pt x="1242105" y="973328"/>
                                <a:pt x="973328" y="973328"/>
                              </a:cubicBezTo>
                              <a:cubicBezTo>
                                <a:pt x="704551" y="973328"/>
                                <a:pt x="486664" y="755441"/>
                                <a:pt x="486664" y="486664"/>
                              </a:cubicBezTo>
                              <a:cubicBezTo>
                                <a:pt x="486664" y="217887"/>
                                <a:pt x="704551" y="0"/>
                                <a:pt x="9733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38100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100584" tIns="50292" rIns="100584" bIns="50292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 w14:anchorId="2FF03E75" id="Freeform: Shape 84" o:spid="_x0000_s1026" style="position:absolute;margin-left:37.55pt;margin-top:14.85pt;width:25.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46656,2040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" path="m1342919,1014515r31907,7343c1545158,1070524,1715491,1143524,1849323,1253023v60833,48667,97333,121666,97333,194666l1946656,1934353r-1,l1946656,1934354v,58448,-435774,105830,-973328,105830c435774,2040184,,1992802,,1934354r1,-1l,1934353,,1447689v,-73000,36500,-145999,97333,-194666c231165,1155691,401498,1070524,571830,1021858r32226,-7080l609863,1019569v103753,70094,228829,111023,363465,111023c1107964,1130592,1233040,1089663,1336793,1019569r6126,-5054xm973328,v268777,,486664,217887,486664,486664c1459992,755441,1242105,973328,973328,973328v-268777,,-486664,-217887,-486664,-486664c486664,217887,704551,,973328,xe" fillcolor="black [3213]" stroked="f" strokeweight="3pt">
                <v:stroke joinstyle="miter"/>
                <v:path arrowok="t" o:connecttype="custom" o:connectlocs="223411,156303;228719,157435;307657,193049;323850,223041;323850,298020;323850,298020;323850,298020;161925,314325;0,298020;0,298020;0,298020;0,223041;16193,193049;95131,157435;100492,156344;101458,157082;161925,174187;222392,157082;161925,0;242888,74979;161925,149958;80963,74979;161925,0" o:connectangles="0,0,0,0,0,0,0,0,0,0,0,0,0,0,0,0,0,0,0,0,0,0,0"/>
                <w10:wrap anchorx="margin"/>
              </v:shape>
            </w:pict>
          </mc:Fallback>
        </mc:AlternateContent>
      </w:r>
      <w:r w:rsidRPr="007F60A8">
        <w:rPr>
          <w:noProof/>
          <w:lang w:val="es-P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1FF025" wp14:editId="54AE447F">
                <wp:simplePos x="0" y="0"/>
                <wp:positionH relativeFrom="margin">
                  <wp:posOffset>143510</wp:posOffset>
                </wp:positionH>
                <wp:positionV relativeFrom="paragraph">
                  <wp:posOffset>325120</wp:posOffset>
                </wp:positionV>
                <wp:extent cx="323850" cy="314325"/>
                <wp:effectExtent l="0" t="0" r="0" b="9525"/>
                <wp:wrapNone/>
                <wp:docPr id="120" name="Freeform: Shap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14325"/>
                        </a:xfrm>
                        <a:custGeom>
                          <a:avLst/>
                          <a:gdLst>
                            <a:gd name="connsiteX0" fmla="*/ 1342919 w 1946656"/>
                            <a:gd name="connsiteY0" fmla="*/ 1014515 h 2040184"/>
                            <a:gd name="connsiteX1" fmla="*/ 1374826 w 1946656"/>
                            <a:gd name="connsiteY1" fmla="*/ 1021858 h 2040184"/>
                            <a:gd name="connsiteX2" fmla="*/ 1849323 w 1946656"/>
                            <a:gd name="connsiteY2" fmla="*/ 1253023 h 2040184"/>
                            <a:gd name="connsiteX3" fmla="*/ 1946656 w 1946656"/>
                            <a:gd name="connsiteY3" fmla="*/ 1447689 h 2040184"/>
                            <a:gd name="connsiteX4" fmla="*/ 1946656 w 1946656"/>
                            <a:gd name="connsiteY4" fmla="*/ 1934353 h 2040184"/>
                            <a:gd name="connsiteX5" fmla="*/ 1946655 w 1946656"/>
                            <a:gd name="connsiteY5" fmla="*/ 1934353 h 2040184"/>
                            <a:gd name="connsiteX6" fmla="*/ 1946656 w 1946656"/>
                            <a:gd name="connsiteY6" fmla="*/ 1934354 h 2040184"/>
                            <a:gd name="connsiteX7" fmla="*/ 973328 w 1946656"/>
                            <a:gd name="connsiteY7" fmla="*/ 2040184 h 2040184"/>
                            <a:gd name="connsiteX8" fmla="*/ 0 w 1946656"/>
                            <a:gd name="connsiteY8" fmla="*/ 1934354 h 2040184"/>
                            <a:gd name="connsiteX9" fmla="*/ 1 w 1946656"/>
                            <a:gd name="connsiteY9" fmla="*/ 1934353 h 2040184"/>
                            <a:gd name="connsiteX10" fmla="*/ 0 w 1946656"/>
                            <a:gd name="connsiteY10" fmla="*/ 1934353 h 2040184"/>
                            <a:gd name="connsiteX11" fmla="*/ 0 w 1946656"/>
                            <a:gd name="connsiteY11" fmla="*/ 1447689 h 2040184"/>
                            <a:gd name="connsiteX12" fmla="*/ 97333 w 1946656"/>
                            <a:gd name="connsiteY12" fmla="*/ 1253023 h 2040184"/>
                            <a:gd name="connsiteX13" fmla="*/ 571830 w 1946656"/>
                            <a:gd name="connsiteY13" fmla="*/ 1021858 h 2040184"/>
                            <a:gd name="connsiteX14" fmla="*/ 604056 w 1946656"/>
                            <a:gd name="connsiteY14" fmla="*/ 1014778 h 2040184"/>
                            <a:gd name="connsiteX15" fmla="*/ 609863 w 1946656"/>
                            <a:gd name="connsiteY15" fmla="*/ 1019569 h 2040184"/>
                            <a:gd name="connsiteX16" fmla="*/ 973328 w 1946656"/>
                            <a:gd name="connsiteY16" fmla="*/ 1130592 h 2040184"/>
                            <a:gd name="connsiteX17" fmla="*/ 1336793 w 1946656"/>
                            <a:gd name="connsiteY17" fmla="*/ 1019569 h 2040184"/>
                            <a:gd name="connsiteX18" fmla="*/ 973328 w 1946656"/>
                            <a:gd name="connsiteY18" fmla="*/ 0 h 2040184"/>
                            <a:gd name="connsiteX19" fmla="*/ 1459992 w 1946656"/>
                            <a:gd name="connsiteY19" fmla="*/ 486664 h 2040184"/>
                            <a:gd name="connsiteX20" fmla="*/ 973328 w 1946656"/>
                            <a:gd name="connsiteY20" fmla="*/ 973328 h 2040184"/>
                            <a:gd name="connsiteX21" fmla="*/ 486664 w 1946656"/>
                            <a:gd name="connsiteY21" fmla="*/ 486664 h 2040184"/>
                            <a:gd name="connsiteX22" fmla="*/ 973328 w 1946656"/>
                            <a:gd name="connsiteY22" fmla="*/ 0 h 20401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1946656" h="2040184">
                              <a:moveTo>
                                <a:pt x="1342919" y="1014515"/>
                              </a:moveTo>
                              <a:lnTo>
                                <a:pt x="1374826" y="1021858"/>
                              </a:lnTo>
                              <a:cubicBezTo>
                                <a:pt x="1545158" y="1070524"/>
                                <a:pt x="1715491" y="1143524"/>
                                <a:pt x="1849323" y="1253023"/>
                              </a:cubicBezTo>
                              <a:cubicBezTo>
                                <a:pt x="1910156" y="1301690"/>
                                <a:pt x="1946656" y="1374689"/>
                                <a:pt x="1946656" y="1447689"/>
                              </a:cubicBezTo>
                              <a:lnTo>
                                <a:pt x="1946656" y="1934353"/>
                              </a:lnTo>
                              <a:lnTo>
                                <a:pt x="1946655" y="1934353"/>
                              </a:lnTo>
                              <a:lnTo>
                                <a:pt x="1946656" y="1934354"/>
                              </a:lnTo>
                              <a:cubicBezTo>
                                <a:pt x="1946656" y="1992802"/>
                                <a:pt x="1510882" y="2040184"/>
                                <a:pt x="973328" y="2040184"/>
                              </a:cubicBezTo>
                              <a:cubicBezTo>
                                <a:pt x="435774" y="2040184"/>
                                <a:pt x="0" y="1992802"/>
                                <a:pt x="0" y="1934354"/>
                              </a:cubicBezTo>
                              <a:lnTo>
                                <a:pt x="1" y="1934353"/>
                              </a:lnTo>
                              <a:lnTo>
                                <a:pt x="0" y="1934353"/>
                              </a:lnTo>
                              <a:lnTo>
                                <a:pt x="0" y="1447689"/>
                              </a:lnTo>
                              <a:cubicBezTo>
                                <a:pt x="0" y="1374689"/>
                                <a:pt x="36500" y="1301690"/>
                                <a:pt x="97333" y="1253023"/>
                              </a:cubicBezTo>
                              <a:cubicBezTo>
                                <a:pt x="231165" y="1155691"/>
                                <a:pt x="401498" y="1070524"/>
                                <a:pt x="571830" y="1021858"/>
                              </a:cubicBezTo>
                              <a:lnTo>
                                <a:pt x="604056" y="1014778"/>
                              </a:lnTo>
                              <a:lnTo>
                                <a:pt x="609863" y="1019569"/>
                              </a:lnTo>
                              <a:cubicBezTo>
                                <a:pt x="713616" y="1089663"/>
                                <a:pt x="838692" y="1130592"/>
                                <a:pt x="973328" y="1130592"/>
                              </a:cubicBezTo>
                              <a:cubicBezTo>
                                <a:pt x="1107964" y="1130592"/>
                                <a:pt x="1233040" y="1089663"/>
                                <a:pt x="1336793" y="1019569"/>
                              </a:cubicBezTo>
                              <a:close/>
                              <a:moveTo>
                                <a:pt x="973328" y="0"/>
                              </a:moveTo>
                              <a:cubicBezTo>
                                <a:pt x="1242105" y="0"/>
                                <a:pt x="1459992" y="217887"/>
                                <a:pt x="1459992" y="486664"/>
                              </a:cubicBezTo>
                              <a:cubicBezTo>
                                <a:pt x="1459992" y="755441"/>
                                <a:pt x="1242105" y="973328"/>
                                <a:pt x="973328" y="973328"/>
                              </a:cubicBezTo>
                              <a:cubicBezTo>
                                <a:pt x="704551" y="973328"/>
                                <a:pt x="486664" y="755441"/>
                                <a:pt x="486664" y="486664"/>
                              </a:cubicBezTo>
                              <a:cubicBezTo>
                                <a:pt x="486664" y="217887"/>
                                <a:pt x="704551" y="0"/>
                                <a:pt x="9733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38100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100584" tIns="50292" rIns="100584" bIns="50292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 w14:anchorId="7F8FB242" id="Freeform: Shape 84" o:spid="_x0000_s1026" style="position:absolute;margin-left:11.3pt;margin-top:25.6pt;width:25.5pt;height:24.7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46656,2040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" path="m1342919,1014515r31907,7343c1545158,1070524,1715491,1143524,1849323,1253023v60833,48667,97333,121666,97333,194666l1946656,1934353r-1,l1946656,1934354v,58448,-435774,105830,-973328,105830c435774,2040184,,1992802,,1934354r1,-1l,1934353,,1447689v,-73000,36500,-145999,97333,-194666c231165,1155691,401498,1070524,571830,1021858r32226,-7080l609863,1019569v103753,70094,228829,111023,363465,111023c1107964,1130592,1233040,1089663,1336793,1019569r6126,-5054xm973328,v268777,,486664,217887,486664,486664c1459992,755441,1242105,973328,973328,973328v-268777,,-486664,-217887,-486664,-486664c486664,217887,704551,,973328,xe" fillcolor="black [3213]" stroked="f" strokeweight="3pt">
                <v:stroke joinstyle="miter"/>
                <v:path arrowok="t" o:connecttype="custom" o:connectlocs="223411,156303;228719,157435;307657,193049;323850,223041;323850,298020;323850,298020;323850,298020;161925,314325;0,298020;0,298020;0,298020;0,223041;16193,193049;95131,157435;100492,156344;101458,157082;161925,174187;222392,157082;161925,0;242888,74979;161925,149958;80963,74979;161925,0" o:connectangles="0,0,0,0,0,0,0,0,0,0,0,0,0,0,0,0,0,0,0,0,0,0,0"/>
                <w10:wrap anchorx="margin"/>
              </v:shape>
            </w:pict>
          </mc:Fallback>
        </mc:AlternateContent>
      </w:r>
      <w:r w:rsidRPr="007F60A8">
        <w:rPr>
          <w:noProof/>
          <w:lang w:val="es-PR"/>
        </w:rPr>
        <w:drawing>
          <wp:anchor distT="0" distB="0" distL="114300" distR="114300" simplePos="0" relativeHeight="251663360" behindDoc="0" locked="0" layoutInCell="1" allowOverlap="1" wp14:anchorId="5CC4C772" wp14:editId="63ADF0C5">
            <wp:simplePos x="0" y="0"/>
            <wp:positionH relativeFrom="column">
              <wp:posOffset>275590</wp:posOffset>
            </wp:positionH>
            <wp:positionV relativeFrom="paragraph">
              <wp:posOffset>1463040</wp:posOffset>
            </wp:positionV>
            <wp:extent cx="504825" cy="504825"/>
            <wp:effectExtent l="0" t="0" r="0" b="9525"/>
            <wp:wrapNone/>
            <wp:docPr id="115" name="Graphic 11" descr="Crane">
              <a:extLst xmlns:a="http://schemas.openxmlformats.org/drawingml/2006/main">
                <a:ext uri="{FF2B5EF4-FFF2-40B4-BE49-F238E27FC236}">
                  <a16:creationId xmlns:a16="http://schemas.microsoft.com/office/drawing/2014/main" id="{070FCFAA-EFF4-4F4B-9D37-39B582BAC7F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1" descr="Crane">
                      <a:extLst>
                        <a:ext uri="{FF2B5EF4-FFF2-40B4-BE49-F238E27FC236}">
                          <a16:creationId xmlns:a16="http://schemas.microsoft.com/office/drawing/2014/main" id="{070FCFAA-EFF4-4F4B-9D37-39B582BAC7F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F60A8">
        <w:rPr>
          <w:noProof/>
          <w:lang w:val="es-PR"/>
        </w:rPr>
        <w:drawing>
          <wp:anchor distT="0" distB="0" distL="114300" distR="114300" simplePos="0" relativeHeight="251664384" behindDoc="0" locked="0" layoutInCell="1" allowOverlap="1" wp14:anchorId="4C468169" wp14:editId="455AF3BF">
            <wp:simplePos x="0" y="0"/>
            <wp:positionH relativeFrom="margin">
              <wp:posOffset>56515</wp:posOffset>
            </wp:positionH>
            <wp:positionV relativeFrom="paragraph">
              <wp:posOffset>2725420</wp:posOffset>
            </wp:positionV>
            <wp:extent cx="419100" cy="419100"/>
            <wp:effectExtent l="0" t="0" r="0" b="0"/>
            <wp:wrapNone/>
            <wp:docPr id="117" name="Graphic 5" descr="Presentation with bar chart">
              <a:extLst xmlns:a="http://schemas.openxmlformats.org/drawingml/2006/main">
                <a:ext uri="{FF2B5EF4-FFF2-40B4-BE49-F238E27FC236}">
                  <a16:creationId xmlns:a16="http://schemas.microsoft.com/office/drawing/2014/main" id="{FA70301B-76CA-4C8C-8962-04090D79BB1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5" descr="Presentation with bar chart">
                      <a:extLst>
                        <a:ext uri="{FF2B5EF4-FFF2-40B4-BE49-F238E27FC236}">
                          <a16:creationId xmlns:a16="http://schemas.microsoft.com/office/drawing/2014/main" id="{FA70301B-76CA-4C8C-8962-04090D79BB1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2CBF" w:rsidRPr="007F60A8">
        <w:rPr>
          <w:noProof/>
          <w:lang w:val="es-PR"/>
        </w:rPr>
        <w:drawing>
          <wp:inline distT="0" distB="0" distL="0" distR="0" wp14:anchorId="0083A193" wp14:editId="70F3F863">
            <wp:extent cx="5816956" cy="3173095"/>
            <wp:effectExtent l="57150" t="19050" r="12700" b="65405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  <w:r w:rsidR="00913F7A" w:rsidRPr="007F60A8">
        <w:rPr>
          <w:lang w:val="es-PR"/>
        </w:rPr>
        <w:t xml:space="preserve"> La siguiente tabla indica la información que especifica nuestro plan para cumplir con los objetivos de capacitación, reclutamiento y contratación bajo la Sección 3 que se describen en la Sección 135 del Título 24 del Código de Regulaciones Federales (24 C.F.R. §135)</w:t>
      </w:r>
      <w:r w:rsidR="002B2A97" w:rsidRPr="007F60A8">
        <w:rPr>
          <w:lang w:val="es-PR"/>
        </w:rPr>
        <w:t xml:space="preserve">. </w:t>
      </w:r>
    </w:p>
    <w:bookmarkEnd w:id="17"/>
    <w:p w14:paraId="2F0C379F" w14:textId="77777777" w:rsidR="00151FCF" w:rsidRPr="007F60A8" w:rsidRDefault="00151FCF" w:rsidP="00BC752D">
      <w:pPr>
        <w:spacing w:line="257" w:lineRule="auto"/>
        <w:contextualSpacing/>
        <w:rPr>
          <w:lang w:val="es-PR"/>
        </w:rPr>
      </w:pPr>
    </w:p>
    <w:p w14:paraId="02BE8876" w14:textId="79F28513" w:rsidR="00BC752D" w:rsidRPr="007F60A8" w:rsidRDefault="00BC752D">
      <w:pPr>
        <w:rPr>
          <w:lang w:val="es-PR"/>
        </w:rPr>
      </w:pPr>
      <w:r w:rsidRPr="007F60A8">
        <w:rPr>
          <w:lang w:val="es-PR"/>
        </w:rPr>
        <w:br w:type="page"/>
      </w:r>
    </w:p>
    <w:p w14:paraId="4C00327D" w14:textId="2C0A45E4" w:rsidR="002B2A97" w:rsidRPr="007F60A8" w:rsidRDefault="005F3FF5" w:rsidP="00553930">
      <w:pPr>
        <w:pStyle w:val="Heading2"/>
        <w:rPr>
          <w:lang w:val="es-PR"/>
        </w:rPr>
      </w:pPr>
      <w:bookmarkStart w:id="18" w:name="_Toc38982700"/>
      <w:bookmarkStart w:id="19" w:name="_Hlk31112574"/>
      <w:r w:rsidRPr="007F60A8">
        <w:rPr>
          <w:lang w:val="es-PR"/>
        </w:rPr>
        <w:lastRenderedPageBreak/>
        <w:t>Tabla</w:t>
      </w:r>
      <w:r w:rsidR="009935EF" w:rsidRPr="007F60A8">
        <w:rPr>
          <w:lang w:val="es-PR"/>
        </w:rPr>
        <w:t xml:space="preserve"> B</w:t>
      </w:r>
      <w:r w:rsidR="00913F7A" w:rsidRPr="007F60A8">
        <w:rPr>
          <w:lang w:val="es-PR"/>
        </w:rPr>
        <w:t xml:space="preserve"> – Información de capacitación, reclutamiento y contratación de Sección 3</w:t>
      </w:r>
      <w:bookmarkEnd w:id="18"/>
    </w:p>
    <w:tbl>
      <w:tblPr>
        <w:tblStyle w:val="ListTable3-Accent6"/>
        <w:tblW w:w="10065" w:type="dxa"/>
        <w:tblLook w:val="04A0" w:firstRow="1" w:lastRow="0" w:firstColumn="1" w:lastColumn="0" w:noHBand="0" w:noVBand="1"/>
      </w:tblPr>
      <w:tblGrid>
        <w:gridCol w:w="10065"/>
      </w:tblGrid>
      <w:tr w:rsidR="00E83DCD" w:rsidRPr="00D67336" w14:paraId="437CDA68" w14:textId="77777777" w:rsidTr="005246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dxa"/>
            <w:shd w:val="clear" w:color="auto" w:fill="000000" w:themeFill="text1"/>
            <w:vAlign w:val="center"/>
          </w:tcPr>
          <w:bookmarkEnd w:id="19"/>
          <w:p w14:paraId="3E9DB6DC" w14:textId="71963585" w:rsidR="009A1AEF" w:rsidRPr="007F60A8" w:rsidRDefault="00913F7A" w:rsidP="005E1518">
            <w:pPr>
              <w:spacing w:line="256" w:lineRule="auto"/>
              <w:jc w:val="center"/>
              <w:rPr>
                <w:b w:val="0"/>
                <w:sz w:val="24"/>
                <w:szCs w:val="24"/>
                <w:lang w:val="es-PR"/>
              </w:rPr>
            </w:pPr>
            <w:r w:rsidRPr="007F60A8">
              <w:rPr>
                <w:color w:val="auto"/>
                <w:sz w:val="24"/>
                <w:szCs w:val="24"/>
                <w:lang w:val="es-PR"/>
              </w:rPr>
              <w:t>Información de capacitación, reclutamiento y contratación de Sección 3 de [escriba el nombre del recipiente]</w:t>
            </w:r>
          </w:p>
        </w:tc>
      </w:tr>
    </w:tbl>
    <w:tbl>
      <w:tblPr>
        <w:tblW w:w="10065" w:type="dxa"/>
        <w:tblBorders>
          <w:top w:val="single" w:sz="12" w:space="0" w:color="323E4F" w:themeColor="text2" w:themeShade="BF"/>
          <w:left w:val="single" w:sz="12" w:space="0" w:color="323E4F" w:themeColor="text2" w:themeShade="BF"/>
          <w:bottom w:val="single" w:sz="12" w:space="0" w:color="323E4F" w:themeColor="text2" w:themeShade="BF"/>
          <w:right w:val="single" w:sz="12" w:space="0" w:color="323E4F" w:themeColor="text2" w:themeShade="BF"/>
          <w:insideH w:val="single" w:sz="12" w:space="0" w:color="323E4F" w:themeColor="text2" w:themeShade="BF"/>
          <w:insideV w:val="single" w:sz="12" w:space="0" w:color="323E4F" w:themeColor="text2" w:themeShade="BF"/>
        </w:tblBorders>
        <w:tblLook w:val="04A0" w:firstRow="1" w:lastRow="0" w:firstColumn="1" w:lastColumn="0" w:noHBand="0" w:noVBand="1"/>
      </w:tblPr>
      <w:tblGrid>
        <w:gridCol w:w="5475"/>
        <w:gridCol w:w="4590"/>
      </w:tblGrid>
      <w:tr w:rsidR="00E83DCD" w:rsidRPr="007F60A8" w14:paraId="77CD8410" w14:textId="77777777" w:rsidTr="009A1AEF">
        <w:tc>
          <w:tcPr>
            <w:tcW w:w="5475" w:type="dxa"/>
          </w:tcPr>
          <w:p w14:paraId="27D3A25F" w14:textId="078C816F" w:rsidR="00E83DCD" w:rsidRPr="007F60A8" w:rsidRDefault="00913F7A" w:rsidP="00E83DCD">
            <w:pPr>
              <w:spacing w:line="256" w:lineRule="auto"/>
              <w:rPr>
                <w:rFonts w:eastAsia="Times New Roman" w:cs="Times New Roman"/>
                <w:i/>
                <w:iCs/>
                <w:color w:val="000000"/>
                <w:lang w:val="es-PR"/>
                <w14:textFill>
                  <w14:solidFill>
                    <w14:srgbClr w14:val="000000">
                      <w14:lumMod w14:val="85000"/>
                      <w14:lumOff w14:val="15000"/>
                    </w14:srgbClr>
                  </w14:solidFill>
                </w14:textFill>
              </w:rPr>
            </w:pPr>
            <w:r w:rsidRPr="007F60A8">
              <w:rPr>
                <w:rFonts w:eastAsia="Times New Roman" w:cs="Times New Roman"/>
                <w:i/>
                <w:iCs/>
                <w:color w:val="000000"/>
                <w:lang w:val="es-PR"/>
                <w14:textFill>
                  <w14:solidFill>
                    <w14:srgbClr w14:val="000000">
                      <w14:lumMod w14:val="85000"/>
                      <w14:lumOff w14:val="15000"/>
                    </w14:srgbClr>
                  </w14:solidFill>
                </w14:textFill>
              </w:rPr>
              <w:t xml:space="preserve">Cantidad y tipos de oportunidades de capacitación para los fondos </w:t>
            </w:r>
            <w:r w:rsidR="009935EF" w:rsidRPr="007F60A8">
              <w:rPr>
                <w:rFonts w:eastAsia="Times New Roman" w:cs="Times New Roman"/>
                <w:i/>
                <w:iCs/>
                <w:color w:val="000000"/>
                <w:lang w:val="es-PR"/>
                <w14:textFill>
                  <w14:solidFill>
                    <w14:srgbClr w14:val="000000">
                      <w14:lumMod w14:val="85000"/>
                      <w14:lumOff w14:val="15000"/>
                    </w14:srgbClr>
                  </w14:solidFill>
                </w14:textFill>
              </w:rPr>
              <w:t xml:space="preserve">CDBG-DR </w:t>
            </w:r>
            <w:r w:rsidRPr="007F60A8">
              <w:rPr>
                <w:rFonts w:eastAsia="Times New Roman" w:cs="Times New Roman"/>
                <w:i/>
                <w:iCs/>
                <w:color w:val="000000"/>
                <w:lang w:val="es-PR"/>
                <w14:textFill>
                  <w14:solidFill>
                    <w14:srgbClr w14:val="000000">
                      <w14:lumMod w14:val="85000"/>
                      <w14:lumOff w14:val="15000"/>
                    </w14:srgbClr>
                  </w14:solidFill>
                </w14:textFill>
              </w:rPr>
              <w:t>recibidos</w:t>
            </w:r>
            <w:r w:rsidR="009935EF" w:rsidRPr="007F60A8">
              <w:rPr>
                <w:rFonts w:eastAsia="Times New Roman" w:cs="Times New Roman"/>
                <w:i/>
                <w:iCs/>
                <w:color w:val="000000"/>
                <w:lang w:val="es-PR"/>
                <w14:textFill>
                  <w14:solidFill>
                    <w14:srgbClr w14:val="000000">
                      <w14:lumMod w14:val="85000"/>
                      <w14:lumOff w14:val="15000"/>
                    </w14:srgbClr>
                  </w14:solidFill>
                </w14:textFill>
              </w:rPr>
              <w:t>.</w:t>
            </w:r>
          </w:p>
        </w:tc>
        <w:tc>
          <w:tcPr>
            <w:tcW w:w="4590" w:type="dxa"/>
            <w:shd w:val="clear" w:color="auto" w:fill="E2EFD9" w:themeFill="accent6" w:themeFillTint="33"/>
          </w:tcPr>
          <w:p w14:paraId="74F0D66C" w14:textId="4FA3B8F0" w:rsidR="006F575E" w:rsidRPr="007F60A8" w:rsidRDefault="006F575E" w:rsidP="006F575E">
            <w:pPr>
              <w:autoSpaceDE w:val="0"/>
              <w:autoSpaceDN w:val="0"/>
              <w:adjustRightInd w:val="0"/>
              <w:rPr>
                <w:rFonts w:cs="Times New Roman"/>
                <w:lang w:val="es-PR"/>
              </w:rPr>
            </w:pPr>
            <w:r w:rsidRPr="007F60A8">
              <w:rPr>
                <w:rFonts w:cs="Times New Roman"/>
                <w:lang w:val="es-PR"/>
              </w:rPr>
              <w:t>[</w:t>
            </w:r>
            <w:r w:rsidR="005F3FF5" w:rsidRPr="007F60A8">
              <w:rPr>
                <w:rFonts w:cs="Times New Roman"/>
                <w:lang w:val="es-PR"/>
              </w:rPr>
              <w:t>Escriba aquí</w:t>
            </w:r>
            <w:r w:rsidRPr="007F60A8">
              <w:rPr>
                <w:rFonts w:cs="Times New Roman"/>
                <w:lang w:val="es-PR"/>
              </w:rPr>
              <w:t>]</w:t>
            </w:r>
          </w:p>
          <w:p w14:paraId="7D08E123" w14:textId="77777777" w:rsidR="00E83DCD" w:rsidRPr="007F60A8" w:rsidRDefault="00E83DCD" w:rsidP="00E83DCD">
            <w:pPr>
              <w:spacing w:line="256" w:lineRule="auto"/>
              <w:rPr>
                <w:rFonts w:eastAsia="SimSun" w:cs="Times New Roman"/>
                <w:color w:val="365F91"/>
                <w:lang w:val="es-PR"/>
              </w:rPr>
            </w:pPr>
          </w:p>
          <w:p w14:paraId="58B1F89E" w14:textId="77777777" w:rsidR="00E83DCD" w:rsidRPr="007F60A8" w:rsidRDefault="00E83DCD" w:rsidP="00E83DCD">
            <w:pPr>
              <w:spacing w:line="256" w:lineRule="auto"/>
              <w:rPr>
                <w:rFonts w:eastAsia="SimSun" w:cs="Times New Roman"/>
                <w:color w:val="365F91"/>
                <w:lang w:val="es-PR"/>
              </w:rPr>
            </w:pPr>
          </w:p>
          <w:p w14:paraId="3E9BBDCF" w14:textId="77777777" w:rsidR="00E83DCD" w:rsidRPr="007F60A8" w:rsidRDefault="00E83DCD" w:rsidP="00E83DCD">
            <w:pPr>
              <w:spacing w:line="256" w:lineRule="auto"/>
              <w:rPr>
                <w:rFonts w:eastAsia="SimSun" w:cs="Times New Roman"/>
                <w:color w:val="365F91"/>
                <w:lang w:val="es-PR"/>
              </w:rPr>
            </w:pPr>
          </w:p>
        </w:tc>
      </w:tr>
    </w:tbl>
    <w:tbl>
      <w:tblPr>
        <w:tblStyle w:val="ListTable7Colorful-Accent11"/>
        <w:tblW w:w="10065" w:type="dxa"/>
        <w:tblBorders>
          <w:top w:val="single" w:sz="12" w:space="0" w:color="323E4F" w:themeColor="text2" w:themeShade="BF"/>
          <w:left w:val="single" w:sz="12" w:space="0" w:color="323E4F" w:themeColor="text2" w:themeShade="BF"/>
          <w:bottom w:val="single" w:sz="12" w:space="0" w:color="323E4F" w:themeColor="text2" w:themeShade="BF"/>
          <w:right w:val="single" w:sz="12" w:space="0" w:color="323E4F" w:themeColor="text2" w:themeShade="BF"/>
          <w:insideH w:val="single" w:sz="12" w:space="0" w:color="323E4F" w:themeColor="text2" w:themeShade="BF"/>
          <w:insideV w:val="single" w:sz="12" w:space="0" w:color="323E4F" w:themeColor="text2" w:themeShade="BF"/>
        </w:tblBorders>
        <w:tblLook w:val="04A0" w:firstRow="1" w:lastRow="0" w:firstColumn="1" w:lastColumn="0" w:noHBand="0" w:noVBand="1"/>
      </w:tblPr>
      <w:tblGrid>
        <w:gridCol w:w="5475"/>
        <w:gridCol w:w="4590"/>
      </w:tblGrid>
      <w:tr w:rsidR="00E83DCD" w:rsidRPr="007F60A8" w14:paraId="3D76BFED" w14:textId="77777777" w:rsidTr="00E83D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475" w:type="dxa"/>
          </w:tcPr>
          <w:p w14:paraId="22506029" w14:textId="29B90541" w:rsidR="00E83DCD" w:rsidRPr="007F60A8" w:rsidRDefault="00913F7A" w:rsidP="00E83DCD">
            <w:pPr>
              <w:spacing w:line="256" w:lineRule="auto"/>
              <w:rPr>
                <w:color w:val="000000"/>
                <w:sz w:val="22"/>
                <w:lang w:val="es-PR"/>
                <w14:textFill>
                  <w14:solidFill>
                    <w14:srgbClr w14:val="000000">
                      <w14:lumMod w14:val="85000"/>
                      <w14:lumOff w14:val="15000"/>
                    </w14:srgbClr>
                  </w14:solidFill>
                </w14:textFill>
              </w:rPr>
            </w:pPr>
            <w:r w:rsidRPr="007F60A8">
              <w:rPr>
                <w:i w:val="0"/>
                <w:color w:val="auto"/>
                <w:sz w:val="22"/>
                <w:lang w:val="es-PR"/>
              </w:rPr>
              <w:t>Cantidad y tipos de oportunidades de capacitación que se proveerán a residentes de Sección 3 como parte de este contrato</w:t>
            </w:r>
            <w:r w:rsidR="00E83DCD" w:rsidRPr="007F60A8">
              <w:rPr>
                <w:color w:val="000000"/>
                <w:sz w:val="22"/>
                <w:lang w:val="es-PR"/>
                <w14:textFill>
                  <w14:solidFill>
                    <w14:srgbClr w14:val="000000">
                      <w14:lumMod w14:val="85000"/>
                      <w14:lumOff w14:val="15000"/>
                    </w14:srgbClr>
                  </w14:solidFill>
                </w14:textFill>
              </w:rPr>
              <w:t>.</w:t>
            </w:r>
          </w:p>
        </w:tc>
        <w:tc>
          <w:tcPr>
            <w:tcW w:w="4590" w:type="dxa"/>
          </w:tcPr>
          <w:p w14:paraId="0085D299" w14:textId="77777777" w:rsidR="00E83DCD" w:rsidRPr="007F60A8" w:rsidRDefault="00E83DCD" w:rsidP="00E83DCD">
            <w:pPr>
              <w:spacing w:line="25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i w:val="0"/>
                <w:sz w:val="22"/>
                <w:lang w:val="es-PR"/>
              </w:rPr>
            </w:pPr>
          </w:p>
          <w:p w14:paraId="565EDD67" w14:textId="685E8CC8" w:rsidR="006F575E" w:rsidRPr="007F60A8" w:rsidRDefault="006F575E" w:rsidP="006F575E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  <w:sz w:val="22"/>
                <w:lang w:val="es-PR"/>
              </w:rPr>
            </w:pPr>
            <w:r w:rsidRPr="007F60A8">
              <w:rPr>
                <w:lang w:val="es-PR"/>
              </w:rPr>
              <w:t>[</w:t>
            </w:r>
            <w:r w:rsidR="005F3FF5" w:rsidRPr="007F60A8">
              <w:rPr>
                <w:lang w:val="es-PR"/>
              </w:rPr>
              <w:t>Escriba aquí</w:t>
            </w:r>
            <w:r w:rsidRPr="007F60A8">
              <w:rPr>
                <w:lang w:val="es-PR"/>
              </w:rPr>
              <w:t>]</w:t>
            </w:r>
          </w:p>
          <w:p w14:paraId="28ECF8EC" w14:textId="77777777" w:rsidR="00E83DCD" w:rsidRPr="007F60A8" w:rsidRDefault="00E83DCD" w:rsidP="00E83DCD">
            <w:pPr>
              <w:spacing w:line="25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lang w:val="es-PR"/>
              </w:rPr>
            </w:pPr>
          </w:p>
          <w:p w14:paraId="26163833" w14:textId="77777777" w:rsidR="00E83DCD" w:rsidRPr="007F60A8" w:rsidRDefault="00E83DCD" w:rsidP="00E83DCD">
            <w:pPr>
              <w:spacing w:line="25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sz w:val="22"/>
                <w:lang w:val="es-PR"/>
              </w:rPr>
            </w:pPr>
          </w:p>
        </w:tc>
      </w:tr>
    </w:tbl>
    <w:tbl>
      <w:tblPr>
        <w:tblW w:w="10065" w:type="dxa"/>
        <w:tblBorders>
          <w:top w:val="single" w:sz="12" w:space="0" w:color="323E4F" w:themeColor="text2" w:themeShade="BF"/>
          <w:left w:val="single" w:sz="12" w:space="0" w:color="323E4F" w:themeColor="text2" w:themeShade="BF"/>
          <w:bottom w:val="single" w:sz="12" w:space="0" w:color="323E4F" w:themeColor="text2" w:themeShade="BF"/>
          <w:right w:val="single" w:sz="12" w:space="0" w:color="323E4F" w:themeColor="text2" w:themeShade="BF"/>
          <w:insideH w:val="single" w:sz="12" w:space="0" w:color="323E4F" w:themeColor="text2" w:themeShade="BF"/>
          <w:insideV w:val="single" w:sz="12" w:space="0" w:color="323E4F" w:themeColor="text2" w:themeShade="BF"/>
        </w:tblBorders>
        <w:tblLook w:val="04A0" w:firstRow="1" w:lastRow="0" w:firstColumn="1" w:lastColumn="0" w:noHBand="0" w:noVBand="1"/>
      </w:tblPr>
      <w:tblGrid>
        <w:gridCol w:w="5475"/>
        <w:gridCol w:w="4590"/>
      </w:tblGrid>
      <w:tr w:rsidR="00E83DCD" w:rsidRPr="007F60A8" w14:paraId="29B453A7" w14:textId="77777777" w:rsidTr="009A1AEF">
        <w:tc>
          <w:tcPr>
            <w:tcW w:w="5475" w:type="dxa"/>
            <w:tcBorders>
              <w:bottom w:val="single" w:sz="12" w:space="0" w:color="323E4F" w:themeColor="text2" w:themeShade="BF"/>
            </w:tcBorders>
          </w:tcPr>
          <w:p w14:paraId="0FADBC8F" w14:textId="3912DB43" w:rsidR="00E83DCD" w:rsidRPr="007F60A8" w:rsidRDefault="00913F7A" w:rsidP="00E83DCD">
            <w:pPr>
              <w:spacing w:line="256" w:lineRule="auto"/>
              <w:rPr>
                <w:rFonts w:eastAsia="Times New Roman" w:cs="Times New Roman"/>
                <w:i/>
                <w:iCs/>
                <w:color w:val="000000"/>
                <w:lang w:val="es-PR"/>
                <w14:textFill>
                  <w14:solidFill>
                    <w14:srgbClr w14:val="000000">
                      <w14:lumMod w14:val="85000"/>
                      <w14:lumOff w14:val="15000"/>
                    </w14:srgbClr>
                  </w14:solidFill>
                </w14:textFill>
              </w:rPr>
            </w:pPr>
            <w:r w:rsidRPr="007F60A8">
              <w:rPr>
                <w:rFonts w:eastAsia="Times New Roman" w:cs="Times New Roman"/>
                <w:iCs/>
                <w:lang w:val="es-PR"/>
              </w:rPr>
              <w:t xml:space="preserve">Cantidad y tipos de oportunidades de empleo que se proveerán para el uso de los fondos </w:t>
            </w:r>
            <w:r w:rsidR="009935EF" w:rsidRPr="007F60A8">
              <w:rPr>
                <w:rFonts w:eastAsia="Times New Roman" w:cs="Times New Roman"/>
                <w:i/>
                <w:iCs/>
                <w:color w:val="000000"/>
                <w:lang w:val="es-PR"/>
                <w14:textFill>
                  <w14:solidFill>
                    <w14:srgbClr w14:val="000000">
                      <w14:lumMod w14:val="85000"/>
                      <w14:lumOff w14:val="15000"/>
                    </w14:srgbClr>
                  </w14:solidFill>
                </w14:textFill>
              </w:rPr>
              <w:t>CDBG-DR.</w:t>
            </w:r>
          </w:p>
        </w:tc>
        <w:tc>
          <w:tcPr>
            <w:tcW w:w="4590" w:type="dxa"/>
            <w:tcBorders>
              <w:bottom w:val="single" w:sz="12" w:space="0" w:color="323E4F" w:themeColor="text2" w:themeShade="BF"/>
            </w:tcBorders>
            <w:shd w:val="clear" w:color="auto" w:fill="E2EFD9" w:themeFill="accent6" w:themeFillTint="33"/>
          </w:tcPr>
          <w:p w14:paraId="10608F1D" w14:textId="0DD5D1BC" w:rsidR="006F575E" w:rsidRPr="007F60A8" w:rsidRDefault="006F575E" w:rsidP="006F575E">
            <w:pPr>
              <w:autoSpaceDE w:val="0"/>
              <w:autoSpaceDN w:val="0"/>
              <w:adjustRightInd w:val="0"/>
              <w:rPr>
                <w:rFonts w:cs="Times New Roman"/>
                <w:lang w:val="es-PR"/>
              </w:rPr>
            </w:pPr>
            <w:r w:rsidRPr="007F60A8">
              <w:rPr>
                <w:rFonts w:cs="Times New Roman"/>
                <w:lang w:val="es-PR"/>
              </w:rPr>
              <w:t>[</w:t>
            </w:r>
            <w:r w:rsidR="005F3FF5" w:rsidRPr="007F60A8">
              <w:rPr>
                <w:rFonts w:cs="Times New Roman"/>
                <w:lang w:val="es-PR"/>
              </w:rPr>
              <w:t>Escriba aquí</w:t>
            </w:r>
            <w:r w:rsidRPr="007F60A8">
              <w:rPr>
                <w:rFonts w:cs="Times New Roman"/>
                <w:lang w:val="es-PR"/>
              </w:rPr>
              <w:t>]</w:t>
            </w:r>
          </w:p>
          <w:p w14:paraId="17276077" w14:textId="77777777" w:rsidR="00E83DCD" w:rsidRPr="007F60A8" w:rsidRDefault="00E83DCD" w:rsidP="00E83DCD">
            <w:pPr>
              <w:spacing w:line="256" w:lineRule="auto"/>
              <w:rPr>
                <w:rFonts w:eastAsia="SimSun" w:cs="Times New Roman"/>
                <w:color w:val="365F91"/>
                <w:lang w:val="es-PR"/>
              </w:rPr>
            </w:pPr>
          </w:p>
          <w:p w14:paraId="5CAC76A4" w14:textId="77777777" w:rsidR="00E83DCD" w:rsidRPr="007F60A8" w:rsidRDefault="00E83DCD" w:rsidP="00E83DCD">
            <w:pPr>
              <w:spacing w:line="256" w:lineRule="auto"/>
              <w:rPr>
                <w:rFonts w:eastAsia="SimSun" w:cs="Times New Roman"/>
                <w:color w:val="365F91"/>
                <w:lang w:val="es-PR"/>
              </w:rPr>
            </w:pPr>
          </w:p>
          <w:p w14:paraId="5F50615F" w14:textId="77777777" w:rsidR="00E83DCD" w:rsidRPr="007F60A8" w:rsidRDefault="00E83DCD" w:rsidP="00E83DCD">
            <w:pPr>
              <w:spacing w:line="256" w:lineRule="auto"/>
              <w:rPr>
                <w:rFonts w:eastAsia="SimSun" w:cs="Times New Roman"/>
                <w:color w:val="365F91"/>
                <w:lang w:val="es-PR"/>
              </w:rPr>
            </w:pPr>
          </w:p>
        </w:tc>
      </w:tr>
    </w:tbl>
    <w:tbl>
      <w:tblPr>
        <w:tblStyle w:val="ListTable7Colorful-Accent11"/>
        <w:tblW w:w="10065" w:type="dxa"/>
        <w:tblLook w:val="04A0" w:firstRow="1" w:lastRow="0" w:firstColumn="1" w:lastColumn="0" w:noHBand="0" w:noVBand="1"/>
      </w:tblPr>
      <w:tblGrid>
        <w:gridCol w:w="5475"/>
        <w:gridCol w:w="4590"/>
      </w:tblGrid>
      <w:tr w:rsidR="00E83DCD" w:rsidRPr="007F60A8" w14:paraId="094842F5" w14:textId="77777777" w:rsidTr="00E83D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475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05F9F4DB" w14:textId="5A4E4166" w:rsidR="00E83DCD" w:rsidRPr="007F60A8" w:rsidRDefault="00913F7A" w:rsidP="00E83DCD">
            <w:pPr>
              <w:spacing w:line="256" w:lineRule="auto"/>
              <w:rPr>
                <w:color w:val="000000"/>
                <w:sz w:val="22"/>
                <w:lang w:val="es-PR"/>
                <w14:textFill>
                  <w14:solidFill>
                    <w14:srgbClr w14:val="000000">
                      <w14:lumMod w14:val="85000"/>
                      <w14:lumOff w14:val="15000"/>
                    </w14:srgbClr>
                  </w14:solidFill>
                </w14:textFill>
              </w:rPr>
            </w:pPr>
            <w:r w:rsidRPr="007F60A8">
              <w:rPr>
                <w:color w:val="000000"/>
                <w:sz w:val="22"/>
                <w:lang w:val="es-PR"/>
                <w14:textFill>
                  <w14:solidFill>
                    <w14:srgbClr w14:val="000000">
                      <w14:lumMod w14:val="85000"/>
                      <w14:lumOff w14:val="15000"/>
                    </w14:srgbClr>
                  </w14:solidFill>
                </w14:textFill>
              </w:rPr>
              <w:t>Cantidad y tipos de plazas vacantes que se otorgarán a residentes de Sección 3</w:t>
            </w:r>
            <w:r w:rsidR="00E83DCD" w:rsidRPr="007F60A8">
              <w:rPr>
                <w:color w:val="000000"/>
                <w:sz w:val="22"/>
                <w:lang w:val="es-PR"/>
                <w14:textFill>
                  <w14:solidFill>
                    <w14:srgbClr w14:val="000000">
                      <w14:lumMod w14:val="85000"/>
                      <w14:lumOff w14:val="15000"/>
                    </w14:srgbClr>
                  </w14:solidFill>
                </w14:textFill>
              </w:rPr>
              <w:t>.</w:t>
            </w:r>
          </w:p>
        </w:tc>
        <w:tc>
          <w:tcPr>
            <w:tcW w:w="4590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61331819" w14:textId="33BE3D69" w:rsidR="00E83DCD" w:rsidRPr="007F60A8" w:rsidRDefault="006F575E" w:rsidP="00E83DCD">
            <w:pPr>
              <w:spacing w:line="25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i w:val="0"/>
                <w:sz w:val="22"/>
                <w:lang w:val="es-PR"/>
              </w:rPr>
            </w:pPr>
            <w:r w:rsidRPr="007F60A8">
              <w:rPr>
                <w:rFonts w:eastAsia="SimSun"/>
                <w:lang w:val="es-PR"/>
              </w:rPr>
              <w:t>[</w:t>
            </w:r>
            <w:r w:rsidR="005F3FF5" w:rsidRPr="007F60A8">
              <w:rPr>
                <w:rFonts w:eastAsia="SimSun"/>
                <w:lang w:val="es-PR"/>
              </w:rPr>
              <w:t>Escriba aquí</w:t>
            </w:r>
            <w:r w:rsidRPr="007F60A8">
              <w:rPr>
                <w:rFonts w:eastAsia="SimSun"/>
                <w:lang w:val="es-PR"/>
              </w:rPr>
              <w:t>]</w:t>
            </w:r>
          </w:p>
          <w:p w14:paraId="00306D2C" w14:textId="77777777" w:rsidR="00E83DCD" w:rsidRPr="007F60A8" w:rsidRDefault="00E83DCD" w:rsidP="00E83DCD">
            <w:pPr>
              <w:spacing w:line="25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i w:val="0"/>
                <w:sz w:val="22"/>
                <w:lang w:val="es-PR"/>
              </w:rPr>
            </w:pPr>
          </w:p>
          <w:p w14:paraId="5CD8EEA6" w14:textId="77777777" w:rsidR="00E83DCD" w:rsidRPr="007F60A8" w:rsidRDefault="00E83DCD" w:rsidP="00E83DCD">
            <w:pPr>
              <w:spacing w:line="25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SimSun"/>
                <w:i w:val="0"/>
                <w:sz w:val="22"/>
                <w:lang w:val="es-PR"/>
              </w:rPr>
            </w:pPr>
          </w:p>
        </w:tc>
      </w:tr>
      <w:tr w:rsidR="00E83DCD" w:rsidRPr="007F60A8" w14:paraId="344160AA" w14:textId="77777777" w:rsidTr="009A1A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75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343D5B0A" w14:textId="20B2DC27" w:rsidR="00E83DCD" w:rsidRPr="007F60A8" w:rsidRDefault="00BD56CB" w:rsidP="00E83DCD">
            <w:pPr>
              <w:spacing w:line="256" w:lineRule="auto"/>
              <w:rPr>
                <w:color w:val="000000"/>
                <w:sz w:val="22"/>
                <w:lang w:val="es-PR"/>
                <w14:textFill>
                  <w14:solidFill>
                    <w14:srgbClr w14:val="000000">
                      <w14:lumMod w14:val="85000"/>
                      <w14:lumOff w14:val="15000"/>
                    </w14:srgbClr>
                  </w14:solidFill>
                </w14:textFill>
              </w:rPr>
            </w:pPr>
            <w:r w:rsidRPr="007F60A8">
              <w:rPr>
                <w:color w:val="000000"/>
                <w:sz w:val="22"/>
                <w:lang w:val="es-PR"/>
                <w14:textFill>
                  <w14:solidFill>
                    <w14:srgbClr w14:val="000000">
                      <w14:lumMod w14:val="85000"/>
                      <w14:lumOff w14:val="15000"/>
                    </w14:srgbClr>
                  </w14:solidFill>
                </w14:textFill>
              </w:rPr>
              <w:t>Tipos (Códigos NAICS) de oportunidades de subcontratación en este contrato</w:t>
            </w:r>
            <w:r w:rsidR="00E83DCD" w:rsidRPr="007F60A8">
              <w:rPr>
                <w:color w:val="000000"/>
                <w:sz w:val="22"/>
                <w:lang w:val="es-PR"/>
                <w14:textFill>
                  <w14:solidFill>
                    <w14:srgbClr w14:val="000000">
                      <w14:lumMod w14:val="85000"/>
                      <w14:lumOff w14:val="15000"/>
                    </w14:srgbClr>
                  </w14:solidFill>
                </w14:textFill>
              </w:rPr>
              <w:t>.</w:t>
            </w:r>
          </w:p>
        </w:tc>
        <w:tc>
          <w:tcPr>
            <w:tcW w:w="4590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  <w:shd w:val="clear" w:color="auto" w:fill="E2EFD9" w:themeFill="accent6" w:themeFillTint="33"/>
          </w:tcPr>
          <w:p w14:paraId="599C0549" w14:textId="46A137AC" w:rsidR="006F575E" w:rsidRPr="007F60A8" w:rsidRDefault="006F575E" w:rsidP="006F575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[</w:t>
            </w:r>
            <w:r w:rsidR="005F3FF5"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Pr="007F60A8">
              <w:rPr>
                <w:rFonts w:cs="Times New Roman"/>
                <w:color w:val="auto"/>
                <w:lang w:val="es-PR"/>
              </w:rPr>
              <w:t>]</w:t>
            </w:r>
          </w:p>
          <w:p w14:paraId="30DA64A7" w14:textId="77777777" w:rsidR="00E83DCD" w:rsidRPr="007F60A8" w:rsidRDefault="00E83DCD" w:rsidP="00E83DCD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  <w:p w14:paraId="45542239" w14:textId="77777777" w:rsidR="00E83DCD" w:rsidRPr="007F60A8" w:rsidRDefault="00E83DCD" w:rsidP="00E83DCD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  <w:p w14:paraId="47B1D074" w14:textId="77777777" w:rsidR="00E83DCD" w:rsidRPr="007F60A8" w:rsidRDefault="00E83DCD" w:rsidP="00E83DCD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  <w:p w14:paraId="0B96D3A0" w14:textId="77777777" w:rsidR="00E83DCD" w:rsidRPr="007F60A8" w:rsidRDefault="00E83DCD" w:rsidP="00E83DCD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  <w:tr w:rsidR="00E83DCD" w:rsidRPr="007F60A8" w14:paraId="784364A8" w14:textId="77777777" w:rsidTr="00E83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75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4B2634CC" w14:textId="243ED0A1" w:rsidR="00E83DCD" w:rsidRPr="007F60A8" w:rsidRDefault="00BD56CB" w:rsidP="00E83DCD">
            <w:pPr>
              <w:spacing w:line="256" w:lineRule="auto"/>
              <w:rPr>
                <w:color w:val="000000"/>
                <w:sz w:val="22"/>
                <w:lang w:val="es-PR"/>
                <w14:textFill>
                  <w14:solidFill>
                    <w14:srgbClr w14:val="000000">
                      <w14:lumMod w14:val="85000"/>
                      <w14:lumOff w14:val="15000"/>
                    </w14:srgbClr>
                  </w14:solidFill>
                </w14:textFill>
              </w:rPr>
            </w:pPr>
            <w:r w:rsidRPr="007F60A8">
              <w:rPr>
                <w:i w:val="0"/>
                <w:color w:val="auto"/>
                <w:sz w:val="22"/>
                <w:lang w:val="es-PR"/>
              </w:rPr>
              <w:t>Cantidad y tipos de oportunidades de subcontratación de Sección 3 que se proveerán a negocios de Sección 3</w:t>
            </w:r>
            <w:r w:rsidR="00E83DCD" w:rsidRPr="007F60A8">
              <w:rPr>
                <w:color w:val="000000"/>
                <w:sz w:val="22"/>
                <w:lang w:val="es-PR"/>
                <w14:textFill>
                  <w14:solidFill>
                    <w14:srgbClr w14:val="000000">
                      <w14:lumMod w14:val="85000"/>
                      <w14:lumOff w14:val="15000"/>
                    </w14:srgbClr>
                  </w14:solidFill>
                </w14:textFill>
              </w:rPr>
              <w:t>.</w:t>
            </w:r>
          </w:p>
        </w:tc>
        <w:tc>
          <w:tcPr>
            <w:tcW w:w="4590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06085DFA" w14:textId="34E2E9EA" w:rsidR="006F575E" w:rsidRPr="007F60A8" w:rsidRDefault="006F575E" w:rsidP="006F575E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lang w:val="es-PR"/>
              </w:rPr>
            </w:pPr>
            <w:r w:rsidRPr="007F60A8">
              <w:rPr>
                <w:rFonts w:cs="Times New Roman"/>
                <w:color w:val="auto"/>
                <w:lang w:val="es-PR"/>
              </w:rPr>
              <w:t>[</w:t>
            </w:r>
            <w:r w:rsidR="005F3FF5" w:rsidRPr="007F60A8">
              <w:rPr>
                <w:rFonts w:cs="Times New Roman"/>
                <w:color w:val="auto"/>
                <w:lang w:val="es-PR"/>
              </w:rPr>
              <w:t>Escriba aquí</w:t>
            </w:r>
            <w:r w:rsidRPr="007F60A8">
              <w:rPr>
                <w:rFonts w:cs="Times New Roman"/>
                <w:color w:val="auto"/>
                <w:lang w:val="es-PR"/>
              </w:rPr>
              <w:t>]</w:t>
            </w:r>
          </w:p>
          <w:p w14:paraId="6B78A340" w14:textId="77777777" w:rsidR="00E83DCD" w:rsidRPr="007F60A8" w:rsidRDefault="00E83DCD" w:rsidP="00E83DCD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  <w:p w14:paraId="0E1BC8D6" w14:textId="77777777" w:rsidR="00E83DCD" w:rsidRPr="007F60A8" w:rsidRDefault="00E83DCD" w:rsidP="00E83DCD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  <w:p w14:paraId="5AF47383" w14:textId="77777777" w:rsidR="00E83DCD" w:rsidRPr="007F60A8" w:rsidRDefault="00E83DCD" w:rsidP="00E83DCD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  <w:p w14:paraId="6F004426" w14:textId="77777777" w:rsidR="00E83DCD" w:rsidRPr="007F60A8" w:rsidRDefault="00E83DCD" w:rsidP="00E83DCD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s-PR"/>
              </w:rPr>
            </w:pPr>
          </w:p>
        </w:tc>
      </w:tr>
    </w:tbl>
    <w:p w14:paraId="4C796ECD" w14:textId="77777777" w:rsidR="00E83DCD" w:rsidRPr="007F60A8" w:rsidRDefault="00E83DCD" w:rsidP="00AD553D">
      <w:pPr>
        <w:rPr>
          <w:b/>
          <w:i/>
          <w:iCs/>
          <w:color w:val="44546A" w:themeColor="text2"/>
          <w:lang w:val="es-PR"/>
        </w:rPr>
      </w:pPr>
    </w:p>
    <w:p w14:paraId="699C8C5B" w14:textId="00CE9325" w:rsidR="002B2A97" w:rsidRPr="007F60A8" w:rsidRDefault="00BD56CB" w:rsidP="00151FCF">
      <w:pPr>
        <w:pStyle w:val="Heading1"/>
        <w:rPr>
          <w:b w:val="0"/>
          <w:lang w:val="es-PR"/>
        </w:rPr>
      </w:pPr>
      <w:bookmarkStart w:id="20" w:name="_Toc31025346"/>
      <w:bookmarkStart w:id="21" w:name="_Toc38982701"/>
      <w:r w:rsidRPr="007F60A8">
        <w:rPr>
          <w:lang w:val="es-PR"/>
        </w:rPr>
        <w:t>Negocios de Sección</w:t>
      </w:r>
      <w:r w:rsidR="002B2A97" w:rsidRPr="007F60A8">
        <w:rPr>
          <w:lang w:val="es-PR"/>
        </w:rPr>
        <w:t xml:space="preserve"> 3</w:t>
      </w:r>
      <w:bookmarkEnd w:id="20"/>
      <w:bookmarkEnd w:id="21"/>
    </w:p>
    <w:p w14:paraId="35C16FC0" w14:textId="40231FCD" w:rsidR="002B2A97" w:rsidRPr="007F60A8" w:rsidRDefault="00F62F7F" w:rsidP="00EE3239">
      <w:pPr>
        <w:spacing w:line="276" w:lineRule="auto"/>
        <w:rPr>
          <w:lang w:val="es-PR"/>
        </w:rPr>
      </w:pPr>
      <w:bookmarkStart w:id="22" w:name="_Hlk31112641"/>
      <w:r w:rsidRPr="007F60A8">
        <w:rPr>
          <w:b/>
          <w:lang w:val="es-PR"/>
        </w:rPr>
        <w:t>[</w:t>
      </w:r>
      <w:r w:rsidR="005F3FF5" w:rsidRPr="007F60A8">
        <w:rPr>
          <w:b/>
          <w:lang w:val="es-PR"/>
        </w:rPr>
        <w:t xml:space="preserve">Escriba el nombre del </w:t>
      </w:r>
      <w:r w:rsidR="00D41E36" w:rsidRPr="007F60A8">
        <w:rPr>
          <w:b/>
          <w:lang w:val="es-PR"/>
        </w:rPr>
        <w:t>recipiente</w:t>
      </w:r>
      <w:r w:rsidRPr="007F60A8">
        <w:rPr>
          <w:b/>
          <w:lang w:val="es-PR"/>
        </w:rPr>
        <w:t xml:space="preserve">] </w:t>
      </w:r>
      <w:r w:rsidR="00BD56CB" w:rsidRPr="007F60A8">
        <w:rPr>
          <w:lang w:val="es-PR"/>
        </w:rPr>
        <w:t xml:space="preserve">identificará y promoverá las oportunidades de contratación para negocios de Sección 3. Las empresas o negocios de Sección 3 deberán presentar evidencia de su cumplimiento con uno de los siguientes criterios a </w:t>
      </w:r>
      <w:r w:rsidR="00BD56CB" w:rsidRPr="007F60A8">
        <w:rPr>
          <w:lang w:val="es-PR"/>
        </w:rPr>
        <w:lastRenderedPageBreak/>
        <w:t xml:space="preserve">través de un Formulario de Autocertificación de Empresa o Negocio de Sección 3 de Vivienda y presentar </w:t>
      </w:r>
      <w:r w:rsidR="007F60A8" w:rsidRPr="007F60A8">
        <w:rPr>
          <w:lang w:val="es-PR"/>
        </w:rPr>
        <w:t>documentación justificativa</w:t>
      </w:r>
      <w:r w:rsidR="00BD56CB" w:rsidRPr="007F60A8">
        <w:rPr>
          <w:lang w:val="es-PR"/>
        </w:rPr>
        <w:t xml:space="preserve"> para revisión. Las empresas o negocios de Sección 3 se pueden identificar de la siguiente manera</w:t>
      </w:r>
      <w:r w:rsidR="00C72638" w:rsidRPr="007F60A8">
        <w:rPr>
          <w:lang w:val="es-PR"/>
        </w:rPr>
        <w:t>:</w:t>
      </w:r>
    </w:p>
    <w:bookmarkEnd w:id="22"/>
    <w:p w14:paraId="4D4DAF85" w14:textId="425C0660" w:rsidR="00EB27E6" w:rsidRPr="007F60A8" w:rsidRDefault="00EB27E6" w:rsidP="00EB27E6">
      <w:pPr>
        <w:rPr>
          <w:lang w:val="es-PR"/>
        </w:rPr>
      </w:pPr>
      <w:r w:rsidRPr="007F60A8">
        <w:rPr>
          <w:noProof/>
          <w:lang w:val="es-PR"/>
        </w:rPr>
        <mc:AlternateContent>
          <mc:Choice Requires="wpg">
            <w:drawing>
              <wp:inline distT="0" distB="0" distL="0" distR="0" wp14:anchorId="68588C83" wp14:editId="71330E10">
                <wp:extent cx="5494020" cy="1327574"/>
                <wp:effectExtent l="0" t="0" r="0" b="0"/>
                <wp:docPr id="202" name="Group 2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4020" cy="1327574"/>
                          <a:chOff x="0" y="0"/>
                          <a:chExt cx="5494020" cy="1327574"/>
                        </a:xfrm>
                      </wpg:grpSpPr>
                      <wps:wsp>
                        <wps:cNvPr id="97" name="Shape">
                          <a:extLst>
                            <a:ext uri="{FF2B5EF4-FFF2-40B4-BE49-F238E27FC236}">
                              <a16:creationId xmlns:a16="http://schemas.microsoft.com/office/drawing/2014/main" id="{38EC897D-167C-4DD5-B84D-7A72C6AC6009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4627880" cy="12382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28575" tIns="28575" rIns="28575" bIns="28575" anchor="ctr"/>
                      </wps:wsp>
                      <wpg:grpSp>
                        <wpg:cNvPr id="201" name="Group 201"/>
                        <wpg:cNvGrpSpPr/>
                        <wpg:grpSpPr>
                          <a:xfrm>
                            <a:off x="76200" y="93134"/>
                            <a:ext cx="5417820" cy="1234440"/>
                            <a:chOff x="0" y="0"/>
                            <a:chExt cx="5417820" cy="1234440"/>
                          </a:xfrm>
                        </wpg:grpSpPr>
                        <wpg:grpSp>
                          <wpg:cNvPr id="15" name="Group 10"/>
                          <wpg:cNvGrpSpPr/>
                          <wpg:grpSpPr>
                            <a:xfrm>
                              <a:off x="0" y="0"/>
                              <a:ext cx="4476751" cy="1107366"/>
                              <a:chOff x="-4948" y="-35471"/>
                              <a:chExt cx="2325394" cy="1374597"/>
                            </a:xfrm>
                          </wpg:grpSpPr>
                          <wps:wsp>
                            <wps:cNvPr id="16" name="TextBox 92"/>
                            <wps:cNvSpPr txBox="1"/>
                            <wps:spPr>
                              <a:xfrm>
                                <a:off x="-4948" y="-35471"/>
                                <a:ext cx="2320279" cy="49212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39573844" w14:textId="77777777" w:rsidR="00790DB4" w:rsidRDefault="00790DB4" w:rsidP="00BD56CB">
                                  <w:pPr>
                                    <w:jc w:val="lef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noProof/>
                                      <w:color w:val="767171" w:themeColor="background2" w:themeShade="80"/>
                                      <w:kern w:val="24"/>
                                      <w:sz w:val="36"/>
                                      <w:szCs w:val="36"/>
                                    </w:rPr>
                                    <w:t>Titularidad del negocio</w:t>
                                  </w:r>
                                </w:p>
                                <w:p w14:paraId="49C1E554" w14:textId="406D3A02" w:rsidR="00790DB4" w:rsidRDefault="00790DB4" w:rsidP="00EB27E6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wrap="square" lIns="0" rIns="0" rtlCol="0" anchor="b">
                              <a:noAutofit/>
                            </wps:bodyPr>
                          </wps:wsp>
                          <wps:wsp>
                            <wps:cNvPr id="17" name="TextBox 93"/>
                            <wps:cNvSpPr txBox="1"/>
                            <wps:spPr>
                              <a:xfrm>
                                <a:off x="6158" y="329218"/>
                                <a:ext cx="2314288" cy="100990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2E87A9F9" w14:textId="229AC3B2" w:rsidR="00790DB4" w:rsidRPr="00BD56CB" w:rsidRDefault="00790DB4" w:rsidP="00EB27E6">
                                  <w:pPr>
                                    <w:rPr>
                                      <w:sz w:val="24"/>
                                      <w:szCs w:val="24"/>
                                      <w:lang w:val="es-ES"/>
                                    </w:rPr>
                                  </w:pPr>
                                  <w:r w:rsidRPr="00DC246C">
                                    <w:rPr>
                                      <w:lang w:val="es-ES_tradnl"/>
                                    </w:rPr>
                                    <w:t xml:space="preserve">Negocios </w:t>
                                  </w:r>
                                  <w:r>
                                    <w:rPr>
                                      <w:lang w:val="es-ES_tradnl"/>
                                    </w:rPr>
                                    <w:t>en los que e</w:t>
                                  </w:r>
                                  <w:r w:rsidRPr="00DC246C">
                                    <w:rPr>
                                      <w:lang w:val="es-ES_tradnl"/>
                                    </w:rPr>
                                    <w:t xml:space="preserve">l </w:t>
                                  </w:r>
                                  <w:r w:rsidRPr="00E146B5">
                                    <w:rPr>
                                      <w:b/>
                                      <w:bCs/>
                                      <w:noProof/>
                                      <w:color w:val="0D95BC"/>
                                      <w:kern w:val="24"/>
                                      <w:lang w:val="es-ES_tradnl"/>
                                    </w:rPr>
                                    <w:t xml:space="preserve">cincuenta y uno por ciento </w:t>
                                  </w:r>
                                  <w:r>
                                    <w:rPr>
                                      <w:b/>
                                      <w:bCs/>
                                      <w:noProof/>
                                      <w:color w:val="0D95BC"/>
                                      <w:kern w:val="24"/>
                                      <w:lang w:val="es-ES_tradnl"/>
                                    </w:rPr>
                                    <w:t>(</w:t>
                                  </w:r>
                                  <w:r w:rsidRPr="00E146B5">
                                    <w:rPr>
                                      <w:b/>
                                      <w:bCs/>
                                      <w:noProof/>
                                      <w:color w:val="0D95BC"/>
                                      <w:kern w:val="24"/>
                                      <w:lang w:val="es-ES_tradnl"/>
                                    </w:rPr>
                                    <w:t>51%</w:t>
                                  </w:r>
                                  <w:r>
                                    <w:rPr>
                                      <w:b/>
                                      <w:bCs/>
                                      <w:noProof/>
                                      <w:color w:val="0D95BC"/>
                                      <w:kern w:val="24"/>
                                      <w:lang w:val="es-ES_tradnl"/>
                                    </w:rPr>
                                    <w:t>) o más</w:t>
                                  </w:r>
                                  <w:r w:rsidRPr="00DC246C">
                                    <w:rPr>
                                      <w:lang w:val="es-ES_tradnl"/>
                                    </w:rPr>
                                    <w:t xml:space="preserve"> de sus propietarios son residentes de</w:t>
                                  </w:r>
                                  <w:r>
                                    <w:rPr>
                                      <w:lang w:val="es-ES_tradnl"/>
                                    </w:rPr>
                                    <w:t>l proyecto de desarrollo de</w:t>
                                  </w:r>
                                  <w:r w:rsidRPr="00DC246C">
                                    <w:rPr>
                                      <w:lang w:val="es-ES_tradnl"/>
                                    </w:rPr>
                                    <w:t xml:space="preserve"> vivienda </w:t>
                                  </w:r>
                                  <w:r>
                                    <w:rPr>
                                      <w:lang w:val="es-ES_tradnl"/>
                                    </w:rPr>
                                    <w:t>para el cual se invierten fondos de Sección 3</w:t>
                                  </w:r>
                                  <w:r w:rsidRPr="00DC246C">
                                    <w:rPr>
                                      <w:lang w:val="es-ES_tradnl"/>
                                    </w:rPr>
                                    <w:t xml:space="preserve">, o </w:t>
                                  </w:r>
                                  <w:r>
                                    <w:rPr>
                                      <w:lang w:val="es-ES_tradnl"/>
                                    </w:rPr>
                                    <w:t>son r</w:t>
                                  </w:r>
                                  <w:r w:rsidRPr="00DC246C">
                                    <w:rPr>
                                      <w:lang w:val="es-ES_tradnl"/>
                                    </w:rPr>
                                    <w:t>esidente</w:t>
                                  </w:r>
                                  <w:r>
                                    <w:rPr>
                                      <w:lang w:val="es-ES_tradnl"/>
                                    </w:rPr>
                                    <w:t>s de Sección 3</w:t>
                                  </w:r>
                                  <w:r w:rsidRPr="00DC246C">
                                    <w:rPr>
                                      <w:lang w:val="es-ES_tradnl"/>
                                    </w:rPr>
                                    <w:t xml:space="preserve"> confirmado</w:t>
                                  </w:r>
                                  <w:r>
                                    <w:rPr>
                                      <w:lang w:val="es-ES_tradnl"/>
                                    </w:rPr>
                                    <w:t>s</w:t>
                                  </w:r>
                                  <w:r w:rsidRPr="00BD56CB">
                                    <w:rPr>
                                      <w:noProof/>
                                      <w:color w:val="595959" w:themeColor="text1" w:themeTint="A6"/>
                                      <w:kern w:val="24"/>
                                      <w:lang w:val="es-ES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wrap="square" lIns="0" rIns="0" rtlCol="0" anchor="t"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24" name="Graphic 13" descr="Office worker">
                              <a:extLst>
                                <a:ext uri="{FF2B5EF4-FFF2-40B4-BE49-F238E27FC236}">
                                  <a16:creationId xmlns:a16="http://schemas.microsoft.com/office/drawing/2014/main" id="{985BEA2B-08C3-41EA-86A7-846F165B252C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503420" y="320040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8588C83" id="Group 202" o:spid="_x0000_s1026" style="width:432.6pt;height:104.55pt;mso-position-horizontal-relative:char;mso-position-vertical-relative:line" coordsize="54940,132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">
                <v:rect id="Shape" o:spid="_x0000_s1027" style="position:absolute;width:46278;height:123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" fillcolor="#d8d8d8 [2732]" stroked="f" strokeweight="1pt">
                  <v:stroke miterlimit="4"/>
                  <v:textbox inset="2.25pt,2.25pt,2.25pt,2.25pt"/>
                </v:rect>
                <v:group id="Group 201" o:spid="_x0000_s1028" style="position:absolute;left:762;top:931;width:54178;height:12344" coordsize="54178,12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V67xgAAANw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asoht8z4QjI3Q8AAAD//wMAUEsBAi0AFAAGAAgAAAAhANvh9svuAAAAhQEAABMAAAAAAAAA&#10;AAAAAAAAAAAAAFtDb250ZW50X1R5cGVzXS54bWxQSwECLQAUAAYACAAAACEAWvQsW78AAAAVAQAA&#10;CwAAAAAAAAAAAAAAAAAfAQAAX3JlbHMvLnJlbHNQSwECLQAUAAYACAAAACEA/61eu8YAAADcAAAA&#10;DwAAAAAAAAAAAAAAAAAHAgAAZHJzL2Rvd25yZXYueG1sUEsFBgAAAAADAAMAtwAAAPoCAAAAAA==&#10;">
                  <v:group id="Group 10" o:spid="_x0000_s1029" style="position:absolute;width:44767;height:11073" coordorigin="-49,-354" coordsize="23253,13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92" o:spid="_x0000_s1030" type="#_x0000_t202" style="position:absolute;left:-49;top:-354;width:23202;height:492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" filled="f" stroked="f">
                      <v:textbox inset="0,,0">
                        <w:txbxContent>
                          <w:p w14:paraId="39573844" w14:textId="77777777" w:rsidR="00790DB4" w:rsidRDefault="00790DB4" w:rsidP="00BD56CB">
                            <w:pPr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767171" w:themeColor="background2" w:themeShade="80"/>
                                <w:kern w:val="24"/>
                                <w:sz w:val="36"/>
                                <w:szCs w:val="36"/>
                              </w:rPr>
                              <w:t>Titularidad del negocio</w:t>
                            </w:r>
                          </w:p>
                          <w:p w14:paraId="49C1E554" w14:textId="406D3A02" w:rsidR="00790DB4" w:rsidRDefault="00790DB4" w:rsidP="00EB27E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  <v:shape id="TextBox 93" o:spid="_x0000_s1031" type="#_x0000_t202" style="position:absolute;left:61;top:3292;width:23143;height:10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" filled="f" stroked="f">
                      <v:textbox inset="0,,0">
                        <w:txbxContent>
                          <w:p w14:paraId="2E87A9F9" w14:textId="229AC3B2" w:rsidR="00790DB4" w:rsidRPr="00BD56CB" w:rsidRDefault="00790DB4" w:rsidP="00EB27E6">
                            <w:p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DC246C">
                              <w:rPr>
                                <w:lang w:val="es-ES_tradnl"/>
                              </w:rPr>
                              <w:t xml:space="preserve">Negocios </w:t>
                            </w:r>
                            <w:r>
                              <w:rPr>
                                <w:lang w:val="es-ES_tradnl"/>
                              </w:rPr>
                              <w:t>en los que e</w:t>
                            </w:r>
                            <w:r w:rsidRPr="00DC246C">
                              <w:rPr>
                                <w:lang w:val="es-ES_tradnl"/>
                              </w:rPr>
                              <w:t xml:space="preserve">l </w:t>
                            </w:r>
                            <w:r w:rsidRPr="00E146B5">
                              <w:rPr>
                                <w:b/>
                                <w:bCs/>
                                <w:noProof/>
                                <w:color w:val="0D95BC"/>
                                <w:kern w:val="24"/>
                                <w:lang w:val="es-ES_tradnl"/>
                              </w:rPr>
                              <w:t xml:space="preserve">cincuenta y uno por ciento </w:t>
                            </w:r>
                            <w:r>
                              <w:rPr>
                                <w:b/>
                                <w:bCs/>
                                <w:noProof/>
                                <w:color w:val="0D95BC"/>
                                <w:kern w:val="24"/>
                                <w:lang w:val="es-ES_tradnl"/>
                              </w:rPr>
                              <w:t>(</w:t>
                            </w:r>
                            <w:r w:rsidRPr="00E146B5">
                              <w:rPr>
                                <w:b/>
                                <w:bCs/>
                                <w:noProof/>
                                <w:color w:val="0D95BC"/>
                                <w:kern w:val="24"/>
                                <w:lang w:val="es-ES_tradnl"/>
                              </w:rPr>
                              <w:t>51%</w:t>
                            </w:r>
                            <w:r>
                              <w:rPr>
                                <w:b/>
                                <w:bCs/>
                                <w:noProof/>
                                <w:color w:val="0D95BC"/>
                                <w:kern w:val="24"/>
                                <w:lang w:val="es-ES_tradnl"/>
                              </w:rPr>
                              <w:t>) o más</w:t>
                            </w:r>
                            <w:r w:rsidRPr="00DC246C">
                              <w:rPr>
                                <w:lang w:val="es-ES_tradnl"/>
                              </w:rPr>
                              <w:t xml:space="preserve"> de sus propietarios son residentes de</w:t>
                            </w:r>
                            <w:r>
                              <w:rPr>
                                <w:lang w:val="es-ES_tradnl"/>
                              </w:rPr>
                              <w:t>l proyecto de desarrollo de</w:t>
                            </w:r>
                            <w:r w:rsidRPr="00DC246C">
                              <w:rPr>
                                <w:lang w:val="es-ES_tradnl"/>
                              </w:rPr>
                              <w:t xml:space="preserve"> vivienda </w:t>
                            </w:r>
                            <w:r>
                              <w:rPr>
                                <w:lang w:val="es-ES_tradnl"/>
                              </w:rPr>
                              <w:t>para el cual se invierten fondos de Sección 3</w:t>
                            </w:r>
                            <w:r w:rsidRPr="00DC246C">
                              <w:rPr>
                                <w:lang w:val="es-ES_tradnl"/>
                              </w:rPr>
                              <w:t xml:space="preserve">, o </w:t>
                            </w:r>
                            <w:r>
                              <w:rPr>
                                <w:lang w:val="es-ES_tradnl"/>
                              </w:rPr>
                              <w:t>son r</w:t>
                            </w:r>
                            <w:r w:rsidRPr="00DC246C">
                              <w:rPr>
                                <w:lang w:val="es-ES_tradnl"/>
                              </w:rPr>
                              <w:t>esidente</w:t>
                            </w:r>
                            <w:r>
                              <w:rPr>
                                <w:lang w:val="es-ES_tradnl"/>
                              </w:rPr>
                              <w:t>s de Sección 3</w:t>
                            </w:r>
                            <w:r w:rsidRPr="00DC246C">
                              <w:rPr>
                                <w:lang w:val="es-ES_tradnl"/>
                              </w:rPr>
                              <w:t xml:space="preserve"> confirmado</w:t>
                            </w:r>
                            <w:r>
                              <w:rPr>
                                <w:lang w:val="es-ES_tradnl"/>
                              </w:rPr>
                              <w:t>s</w:t>
                            </w:r>
                            <w:r w:rsidRPr="00BD56CB">
                              <w:rPr>
                                <w:noProof/>
                                <w:color w:val="595959" w:themeColor="text1" w:themeTint="A6"/>
                                <w:kern w:val="24"/>
                                <w:lang w:val="es-ES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v:group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c 13" o:spid="_x0000_s1032" type="#_x0000_t75" alt="Office worker" style="position:absolute;left:45034;top:3200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">
                    <v:imagedata r:id="rId22" o:title="Office worker"/>
                  </v:shape>
                </v:group>
                <w10:anchorlock/>
              </v:group>
            </w:pict>
          </mc:Fallback>
        </mc:AlternateContent>
      </w:r>
    </w:p>
    <w:p w14:paraId="38535BAE" w14:textId="77777777" w:rsidR="00EB27E6" w:rsidRPr="007F60A8" w:rsidRDefault="00EB27E6" w:rsidP="00EB27E6">
      <w:pPr>
        <w:rPr>
          <w:lang w:val="es-PR"/>
        </w:rPr>
      </w:pPr>
      <w:r w:rsidRPr="007F60A8">
        <w:rPr>
          <w:noProof/>
          <w:lang w:val="es-PR"/>
        </w:rPr>
        <mc:AlternateContent>
          <mc:Choice Requires="wpg">
            <w:drawing>
              <wp:inline distT="0" distB="0" distL="0" distR="0" wp14:anchorId="0D74B5F1" wp14:editId="1F7FC8E1">
                <wp:extent cx="5554133" cy="1382376"/>
                <wp:effectExtent l="0" t="0" r="8890" b="0"/>
                <wp:docPr id="204" name="Group 2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54133" cy="1382376"/>
                          <a:chOff x="0" y="0"/>
                          <a:chExt cx="5554133" cy="1382376"/>
                        </a:xfrm>
                      </wpg:grpSpPr>
                      <wps:wsp>
                        <wps:cNvPr id="13" name="Shape"/>
                        <wps:cNvSpPr/>
                        <wps:spPr>
                          <a:xfrm>
                            <a:off x="0" y="0"/>
                            <a:ext cx="4627880" cy="1228725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28575" tIns="28575" rIns="28575" bIns="28575" anchor="ctr"/>
                      </wps:wsp>
                      <wpg:grpSp>
                        <wpg:cNvPr id="203" name="Group 203"/>
                        <wpg:cNvGrpSpPr/>
                        <wpg:grpSpPr>
                          <a:xfrm>
                            <a:off x="76200" y="65809"/>
                            <a:ext cx="5477933" cy="1316567"/>
                            <a:chOff x="0" y="0"/>
                            <a:chExt cx="5477933" cy="1316567"/>
                          </a:xfrm>
                        </wpg:grpSpPr>
                        <wpg:grpSp>
                          <wpg:cNvPr id="18" name="Group 9"/>
                          <wpg:cNvGrpSpPr/>
                          <wpg:grpSpPr>
                            <a:xfrm>
                              <a:off x="0" y="0"/>
                              <a:ext cx="4429125" cy="1132941"/>
                              <a:chOff x="0" y="0"/>
                              <a:chExt cx="3317797" cy="1149738"/>
                            </a:xfrm>
                          </wpg:grpSpPr>
                          <wps:wsp>
                            <wps:cNvPr id="19" name="TextBox 83"/>
                            <wps:cNvSpPr txBox="1"/>
                            <wps:spPr>
                              <a:xfrm>
                                <a:off x="0" y="0"/>
                                <a:ext cx="3317797" cy="454312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259082DC" w14:textId="1BE4E43C" w:rsidR="00790DB4" w:rsidRDefault="00790DB4" w:rsidP="00EB27E6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noProof/>
                                      <w:color w:val="767171" w:themeColor="background2" w:themeShade="80"/>
                                      <w:kern w:val="24"/>
                                      <w:sz w:val="36"/>
                                      <w:szCs w:val="36"/>
                                    </w:rPr>
                                    <w:t>Empleados para el negocio</w:t>
                                  </w:r>
                                </w:p>
                              </w:txbxContent>
                            </wps:txbx>
                            <wps:bodyPr wrap="square" lIns="0" rIns="0" rtlCol="0" anchor="b">
                              <a:noAutofit/>
                            </wps:bodyPr>
                          </wps:wsp>
                          <wps:wsp>
                            <wps:cNvPr id="20" name="TextBox 84"/>
                            <wps:cNvSpPr txBox="1"/>
                            <wps:spPr>
                              <a:xfrm>
                                <a:off x="6154" y="320338"/>
                                <a:ext cx="3304504" cy="8294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7C96816D" w14:textId="77777777" w:rsidR="00790DB4" w:rsidRPr="00BD7527" w:rsidRDefault="00790DB4" w:rsidP="00BD56CB">
                                  <w:pPr>
                                    <w:rPr>
                                      <w:sz w:val="24"/>
                                      <w:szCs w:val="24"/>
                                      <w:lang w:val="es-ES"/>
                                    </w:rPr>
                                  </w:pPr>
                                  <w:r w:rsidRPr="00E146B5">
                                    <w:rPr>
                                      <w:noProof/>
                                      <w:color w:val="595959" w:themeColor="text1" w:themeTint="A6"/>
                                      <w:kern w:val="24"/>
                                      <w:lang w:val="es-ES_tradnl"/>
                                    </w:rPr>
                                    <w:t xml:space="preserve">Negocios cuya </w:t>
                                  </w:r>
                                  <w:r>
                                    <w:rPr>
                                      <w:b/>
                                      <w:bCs/>
                                      <w:noProof/>
                                      <w:color w:val="0D95BC"/>
                                      <w:kern w:val="24"/>
                                      <w:lang w:val="es-ES_tradnl"/>
                                    </w:rPr>
                                    <w:t>plantilla de empleados permanentes que trabajan a tiempo completo incluye un t</w:t>
                                  </w:r>
                                  <w:r w:rsidRPr="00E146B5">
                                    <w:rPr>
                                      <w:b/>
                                      <w:bCs/>
                                      <w:noProof/>
                                      <w:color w:val="0D95BC"/>
                                      <w:kern w:val="24"/>
                                      <w:lang w:val="es-ES_tradnl"/>
                                    </w:rPr>
                                    <w:t xml:space="preserve">reinta por ciento (30%) de empleados </w:t>
                                  </w:r>
                                  <w:r w:rsidRPr="00E146B5">
                                    <w:rPr>
                                      <w:noProof/>
                                      <w:color w:val="595959" w:themeColor="text1" w:themeTint="A6"/>
                                      <w:kern w:val="24"/>
                                      <w:lang w:val="es-ES_tradnl"/>
                                    </w:rPr>
                                    <w:t xml:space="preserve">de Seccion 3; </w:t>
                                  </w:r>
                                  <w:r>
                                    <w:rPr>
                                      <w:noProof/>
                                      <w:color w:val="595959" w:themeColor="text1" w:themeTint="A6"/>
                                      <w:kern w:val="24"/>
                                      <w:lang w:val="es-ES_tradnl"/>
                                    </w:rPr>
                                    <w:t xml:space="preserve">o </w:t>
                                  </w:r>
                                  <w:r w:rsidRPr="00E146B5">
                                    <w:rPr>
                                      <w:noProof/>
                                      <w:color w:val="595959" w:themeColor="text1" w:themeTint="A6"/>
                                      <w:kern w:val="24"/>
                                      <w:lang w:val="es-ES_tradnl"/>
                                    </w:rPr>
                                    <w:t>dentro de tres (3) años a partir de su primer d</w:t>
                                  </w:r>
                                  <w:r>
                                    <w:rPr>
                                      <w:noProof/>
                                      <w:color w:val="595959" w:themeColor="text1" w:themeTint="A6"/>
                                      <w:kern w:val="24"/>
                                      <w:lang w:val="es-ES_tradnl"/>
                                    </w:rPr>
                                    <w:t>Í</w:t>
                                  </w:r>
                                  <w:r w:rsidRPr="00E146B5">
                                    <w:rPr>
                                      <w:noProof/>
                                      <w:color w:val="595959" w:themeColor="text1" w:themeTint="A6"/>
                                      <w:kern w:val="24"/>
                                      <w:lang w:val="es-ES_tradnl"/>
                                    </w:rPr>
                                    <w:t>a de empleo</w:t>
                                  </w:r>
                                  <w:r w:rsidRPr="00BD7527">
                                    <w:rPr>
                                      <w:noProof/>
                                      <w:color w:val="595959" w:themeColor="text1" w:themeTint="A6"/>
                                      <w:kern w:val="24"/>
                                      <w:lang w:val="es-ES"/>
                                    </w:rPr>
                                    <w:t>.</w:t>
                                  </w:r>
                                </w:p>
                                <w:p w14:paraId="33F8FDC0" w14:textId="25D1CC47" w:rsidR="00790DB4" w:rsidRPr="00BD56CB" w:rsidRDefault="00790DB4" w:rsidP="00EB27E6">
                                  <w:pPr>
                                    <w:rPr>
                                      <w:sz w:val="24"/>
                                      <w:szCs w:val="24"/>
                                      <w:lang w:val="es-ES"/>
                                    </w:rPr>
                                  </w:pPr>
                                </w:p>
                              </w:txbxContent>
                            </wps:txbx>
                            <wps:bodyPr wrap="square" lIns="0" rIns="0" rtlCol="0" anchor="t"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27" name="Graphic 11" descr="Target Audience">
                              <a:extLst>
                                <a:ext uri="{FF2B5EF4-FFF2-40B4-BE49-F238E27FC236}">
                                  <a16:creationId xmlns:a16="http://schemas.microsoft.com/office/drawing/2014/main" id="{39D08680-F0ED-4A3F-8C51-3DE97FCCBD0B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4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563533" y="402167"/>
                              <a:ext cx="914400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D74B5F1" id="Group 204" o:spid="_x0000_s1033" style="width:437.35pt;height:108.85pt;mso-position-horizontal-relative:char;mso-position-vertical-relative:line" coordsize="55541,13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">
                <v:rect id="Shape" o:spid="_x0000_s1034" style="position:absolute;width:46278;height:12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" fillcolor="#d8d8d8 [2732]" stroked="f" strokeweight="1pt">
                  <v:stroke miterlimit="4"/>
                  <v:textbox inset="2.25pt,2.25pt,2.25pt,2.25pt"/>
                </v:rect>
                <v:group id="Group 203" o:spid="_x0000_s1035" style="position:absolute;left:762;top:658;width:54779;height:13165" coordsize="54779,13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2VXxgAAANw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bN4Do8z4QjI9S8AAAD//wMAUEsBAi0AFAAGAAgAAAAhANvh9svuAAAAhQEAABMAAAAAAAAA&#10;AAAAAAAAAAAAAFtDb250ZW50X1R5cGVzXS54bWxQSwECLQAUAAYACAAAACEAWvQsW78AAAAVAQAA&#10;CwAAAAAAAAAAAAAAAAAfAQAAX3JlbHMvLnJlbHNQSwECLQAUAAYACAAAACEAYDNlV8YAAADcAAAA&#10;DwAAAAAAAAAAAAAAAAAHAgAAZHJzL2Rvd25yZXYueG1sUEsFBgAAAAADAAMAtwAAAPoCAAAAAA==&#10;">
                  <v:group id="Group 9" o:spid="_x0000_s1036" style="position:absolute;width:44291;height:11329" coordsize="33177,11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<v:shape id="TextBox 83" o:spid="_x0000_s1037" type="#_x0000_t202" style="position:absolute;width:33177;height:454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" filled="f" stroked="f">
                      <v:textbox inset="0,,0">
                        <w:txbxContent>
                          <w:p w14:paraId="259082DC" w14:textId="1BE4E43C" w:rsidR="00790DB4" w:rsidRDefault="00790DB4" w:rsidP="00EB27E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767171" w:themeColor="background2" w:themeShade="80"/>
                                <w:kern w:val="24"/>
                                <w:sz w:val="36"/>
                                <w:szCs w:val="36"/>
                              </w:rPr>
                              <w:t>Empleados para el negocio</w:t>
                            </w:r>
                          </w:p>
                        </w:txbxContent>
                      </v:textbox>
                    </v:shape>
                    <v:shape id="TextBox 84" o:spid="_x0000_s1038" type="#_x0000_t202" style="position:absolute;left:61;top:3203;width:33045;height:82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" filled="f" stroked="f">
                      <v:textbox inset="0,,0">
                        <w:txbxContent>
                          <w:p w14:paraId="7C96816D" w14:textId="77777777" w:rsidR="00790DB4" w:rsidRPr="00BD7527" w:rsidRDefault="00790DB4" w:rsidP="00BD56CB">
                            <w:p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E146B5">
                              <w:rPr>
                                <w:noProof/>
                                <w:color w:val="595959" w:themeColor="text1" w:themeTint="A6"/>
                                <w:kern w:val="24"/>
                                <w:lang w:val="es-ES_tradnl"/>
                              </w:rPr>
                              <w:t xml:space="preserve">Negocios cuya </w:t>
                            </w:r>
                            <w:r>
                              <w:rPr>
                                <w:b/>
                                <w:bCs/>
                                <w:noProof/>
                                <w:color w:val="0D95BC"/>
                                <w:kern w:val="24"/>
                                <w:lang w:val="es-ES_tradnl"/>
                              </w:rPr>
                              <w:t>plantilla de empleados permanentes que trabajan a tiempo completo incluye un t</w:t>
                            </w:r>
                            <w:r w:rsidRPr="00E146B5">
                              <w:rPr>
                                <w:b/>
                                <w:bCs/>
                                <w:noProof/>
                                <w:color w:val="0D95BC"/>
                                <w:kern w:val="24"/>
                                <w:lang w:val="es-ES_tradnl"/>
                              </w:rPr>
                              <w:t xml:space="preserve">reinta por ciento (30%) de empleados </w:t>
                            </w:r>
                            <w:r w:rsidRPr="00E146B5">
                              <w:rPr>
                                <w:noProof/>
                                <w:color w:val="595959" w:themeColor="text1" w:themeTint="A6"/>
                                <w:kern w:val="24"/>
                                <w:lang w:val="es-ES_tradnl"/>
                              </w:rPr>
                              <w:t xml:space="preserve">de Seccion 3; </w:t>
                            </w:r>
                            <w:r>
                              <w:rPr>
                                <w:noProof/>
                                <w:color w:val="595959" w:themeColor="text1" w:themeTint="A6"/>
                                <w:kern w:val="24"/>
                                <w:lang w:val="es-ES_tradnl"/>
                              </w:rPr>
                              <w:t xml:space="preserve">o </w:t>
                            </w:r>
                            <w:r w:rsidRPr="00E146B5">
                              <w:rPr>
                                <w:noProof/>
                                <w:color w:val="595959" w:themeColor="text1" w:themeTint="A6"/>
                                <w:kern w:val="24"/>
                                <w:lang w:val="es-ES_tradnl"/>
                              </w:rPr>
                              <w:t>dentro de tres (3) años a partir de su primer d</w:t>
                            </w:r>
                            <w:r>
                              <w:rPr>
                                <w:noProof/>
                                <w:color w:val="595959" w:themeColor="text1" w:themeTint="A6"/>
                                <w:kern w:val="24"/>
                                <w:lang w:val="es-ES_tradnl"/>
                              </w:rPr>
                              <w:t>Í</w:t>
                            </w:r>
                            <w:r w:rsidRPr="00E146B5">
                              <w:rPr>
                                <w:noProof/>
                                <w:color w:val="595959" w:themeColor="text1" w:themeTint="A6"/>
                                <w:kern w:val="24"/>
                                <w:lang w:val="es-ES_tradnl"/>
                              </w:rPr>
                              <w:t>a de empleo</w:t>
                            </w:r>
                            <w:r w:rsidRPr="00BD7527">
                              <w:rPr>
                                <w:noProof/>
                                <w:color w:val="595959" w:themeColor="text1" w:themeTint="A6"/>
                                <w:kern w:val="24"/>
                                <w:lang w:val="es-ES"/>
                              </w:rPr>
                              <w:t>.</w:t>
                            </w:r>
                          </w:p>
                          <w:p w14:paraId="33F8FDC0" w14:textId="25D1CC47" w:rsidR="00790DB4" w:rsidRPr="00BD56CB" w:rsidRDefault="00790DB4" w:rsidP="00EB27E6">
                            <w:p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</w:txbxContent>
                      </v:textbox>
                    </v:shape>
                  </v:group>
                  <v:shape id="Graphic 11" o:spid="_x0000_s1039" type="#_x0000_t75" alt="Target Audience" style="position:absolute;left:45635;top:4021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">
                    <v:imagedata r:id="rId25" o:title="Target Audience"/>
                  </v:shape>
                </v:group>
                <w10:anchorlock/>
              </v:group>
            </w:pict>
          </mc:Fallback>
        </mc:AlternateContent>
      </w:r>
    </w:p>
    <w:p w14:paraId="70F0FE4C" w14:textId="03735A1A" w:rsidR="00EB27E6" w:rsidRPr="007F60A8" w:rsidRDefault="00EB27E6" w:rsidP="00EB27E6">
      <w:pPr>
        <w:rPr>
          <w:lang w:val="es-PR"/>
        </w:rPr>
      </w:pPr>
      <w:r w:rsidRPr="007F60A8">
        <w:rPr>
          <w:noProof/>
          <w:lang w:val="es-PR"/>
        </w:rPr>
        <mc:AlternateContent>
          <mc:Choice Requires="wpg">
            <w:drawing>
              <wp:inline distT="0" distB="0" distL="0" distR="0" wp14:anchorId="7F60B03B" wp14:editId="3B55BA26">
                <wp:extent cx="5543550" cy="1353426"/>
                <wp:effectExtent l="0" t="0" r="0" b="0"/>
                <wp:docPr id="205" name="Group 2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550" cy="1353426"/>
                          <a:chOff x="0" y="0"/>
                          <a:chExt cx="5543550" cy="1353426"/>
                        </a:xfrm>
                      </wpg:grpSpPr>
                      <wps:wsp>
                        <wps:cNvPr id="14" name="Shape"/>
                        <wps:cNvSpPr/>
                        <wps:spPr>
                          <a:xfrm>
                            <a:off x="0" y="0"/>
                            <a:ext cx="4627880" cy="12001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28575" tIns="28575" rIns="28575" bIns="28575" anchor="ctr"/>
                      </wps:wsp>
                      <wpg:grpSp>
                        <wpg:cNvPr id="21" name="Group 8"/>
                        <wpg:cNvGrpSpPr/>
                        <wpg:grpSpPr>
                          <a:xfrm>
                            <a:off x="95250" y="90488"/>
                            <a:ext cx="4438650" cy="1123951"/>
                            <a:chOff x="0" y="-1"/>
                            <a:chExt cx="2320290" cy="1628301"/>
                          </a:xfrm>
                        </wpg:grpSpPr>
                        <wps:wsp>
                          <wps:cNvPr id="22" name="TextBox 86"/>
                          <wps:cNvSpPr txBox="1"/>
                          <wps:spPr>
                            <a:xfrm>
                              <a:off x="0" y="-1"/>
                              <a:ext cx="2320290" cy="620962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22B81B1" w14:textId="2C4CBC2D" w:rsidR="00790DB4" w:rsidRDefault="00790DB4" w:rsidP="00EB27E6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noProof/>
                                    <w:color w:val="767171" w:themeColor="background2" w:themeShade="80"/>
                                    <w:kern w:val="24"/>
                                    <w:sz w:val="36"/>
                                    <w:szCs w:val="36"/>
                                  </w:rPr>
                                  <w:t>Subcontratación</w:t>
                                </w:r>
                              </w:p>
                            </w:txbxContent>
                          </wps:txbx>
                          <wps:bodyPr wrap="square" lIns="0" rIns="0" rtlCol="0" anchor="b">
                            <a:noAutofit/>
                          </wps:bodyPr>
                        </wps:wsp>
                        <wps:wsp>
                          <wps:cNvPr id="23" name="TextBox 87"/>
                          <wps:cNvSpPr txBox="1"/>
                          <wps:spPr>
                            <a:xfrm>
                              <a:off x="6158" y="521495"/>
                              <a:ext cx="2313940" cy="110680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DD012DE" w14:textId="77777777" w:rsidR="00790DB4" w:rsidRPr="00BD7527" w:rsidRDefault="00790DB4" w:rsidP="00BD56CB">
                                <w:pPr>
                                  <w:rPr>
                                    <w:sz w:val="24"/>
                                    <w:szCs w:val="24"/>
                                    <w:lang w:val="es-ES"/>
                                  </w:rPr>
                                </w:pPr>
                                <w:r w:rsidRPr="00E146B5">
                                  <w:rPr>
                                    <w:noProof/>
                                    <w:color w:val="595959" w:themeColor="text1" w:themeTint="A6"/>
                                    <w:kern w:val="24"/>
                                    <w:lang w:val="es-ES_tradnl"/>
                                  </w:rPr>
                                  <w:t xml:space="preserve">Negocios que 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0D95BC"/>
                                    <w:kern w:val="24"/>
                                    <w:lang w:val="es-ES_tradnl"/>
                                  </w:rPr>
                                  <w:t>presenten evidencia de su compromiso de otorgar má</w:t>
                                </w:r>
                                <w:r w:rsidRPr="00E146B5">
                                  <w:rPr>
                                    <w:b/>
                                    <w:bCs/>
                                    <w:noProof/>
                                    <w:color w:val="0D95BC"/>
                                    <w:kern w:val="24"/>
                                    <w:lang w:val="es-ES_tradnl"/>
                                  </w:rPr>
                                  <w:t>s del veinticinco porciento (25%)</w:t>
                                </w:r>
                                <w:r w:rsidRPr="00E146B5">
                                  <w:rPr>
                                    <w:noProof/>
                                    <w:color w:val="595959" w:themeColor="text1" w:themeTint="A6"/>
                                    <w:kern w:val="24"/>
                                    <w:lang w:val="es-ES_tradnl"/>
                                  </w:rPr>
                                  <w:t xml:space="preserve"> de</w:t>
                                </w:r>
                                <w:r>
                                  <w:rPr>
                                    <w:noProof/>
                                    <w:color w:val="595959" w:themeColor="text1" w:themeTint="A6"/>
                                    <w:kern w:val="24"/>
                                    <w:lang w:val="es-ES_tradnl"/>
                                  </w:rPr>
                                  <w:t xml:space="preserve"> los fondos asignados para todos los subcontratos a Negocios de Seccion 3</w:t>
                                </w:r>
                                <w:r w:rsidRPr="00BD7527">
                                  <w:rPr>
                                    <w:noProof/>
                                    <w:color w:val="595959" w:themeColor="text1" w:themeTint="A6"/>
                                    <w:kern w:val="24"/>
                                    <w:lang w:val="es-ES"/>
                                  </w:rPr>
                                  <w:t>.</w:t>
                                </w:r>
                              </w:p>
                              <w:p w14:paraId="583538A4" w14:textId="20F18D8D" w:rsidR="00790DB4" w:rsidRPr="00BD56CB" w:rsidRDefault="00790DB4" w:rsidP="00EB27E6">
                                <w:pPr>
                                  <w:rPr>
                                    <w:sz w:val="24"/>
                                    <w:szCs w:val="24"/>
                                    <w:lang w:val="es-ES"/>
                                  </w:rPr>
                                </w:pPr>
                              </w:p>
                            </w:txbxContent>
                          </wps:txbx>
                          <wps:bodyPr wrap="square" lIns="0" rIns="0" rtlCol="0" anchor="t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29" name="Graphic 3" descr="Handshake">
                            <a:extLst>
                              <a:ext uri="{FF2B5EF4-FFF2-40B4-BE49-F238E27FC236}">
                                <a16:creationId xmlns:a16="http://schemas.microsoft.com/office/drawing/2014/main" id="{26DA9DCD-0559-4BD6-AE82-FA42130EC57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629150" y="439026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F60B03B" id="Group 205" o:spid="_x0000_s1040" style="width:436.5pt;height:106.55pt;mso-position-horizontal-relative:char;mso-position-vertical-relative:line" coordsize="55435,135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">
                <v:rect id="Shape" o:spid="_x0000_s1041" style="position:absolute;width:46278;height:12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" fillcolor="#d8d8d8 [2732]" stroked="f" strokeweight="1pt">
                  <v:stroke miterlimit="4"/>
                  <v:textbox inset="2.25pt,2.25pt,2.25pt,2.25pt"/>
                </v:rect>
                <v:group id="Group 8" o:spid="_x0000_s1042" style="position:absolute;left:952;top:904;width:44387;height:11240" coordorigin="" coordsize="23202,16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TextBox 86" o:spid="_x0000_s1043" type="#_x0000_t202" style="position:absolute;width:23202;height:620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" filled="f" stroked="f">
                    <v:textbox inset="0,,0">
                      <w:txbxContent>
                        <w:p w14:paraId="722B81B1" w14:textId="2C4CBC2D" w:rsidR="00790DB4" w:rsidRDefault="00790DB4" w:rsidP="00EB27E6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noProof/>
                              <w:color w:val="767171" w:themeColor="background2" w:themeShade="80"/>
                              <w:kern w:val="24"/>
                              <w:sz w:val="36"/>
                              <w:szCs w:val="36"/>
                            </w:rPr>
                            <w:t>Subcontratación</w:t>
                          </w:r>
                        </w:p>
                      </w:txbxContent>
                    </v:textbox>
                  </v:shape>
                  <v:shape id="TextBox 87" o:spid="_x0000_s1044" type="#_x0000_t202" style="position:absolute;left:61;top:5214;width:23139;height:11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" filled="f" stroked="f">
                    <v:textbox inset="0,,0">
                      <w:txbxContent>
                        <w:p w14:paraId="6DD012DE" w14:textId="77777777" w:rsidR="00790DB4" w:rsidRPr="00BD7527" w:rsidRDefault="00790DB4" w:rsidP="00BD56CB">
                          <w:pPr>
                            <w:rPr>
                              <w:sz w:val="24"/>
                              <w:szCs w:val="24"/>
                              <w:lang w:val="es-ES"/>
                            </w:rPr>
                          </w:pPr>
                          <w:r w:rsidRPr="00E146B5">
                            <w:rPr>
                              <w:noProof/>
                              <w:color w:val="595959" w:themeColor="text1" w:themeTint="A6"/>
                              <w:kern w:val="24"/>
                              <w:lang w:val="es-ES_tradnl"/>
                            </w:rPr>
                            <w:t xml:space="preserve">Negocios que </w:t>
                          </w:r>
                          <w:r>
                            <w:rPr>
                              <w:b/>
                              <w:bCs/>
                              <w:noProof/>
                              <w:color w:val="0D95BC"/>
                              <w:kern w:val="24"/>
                              <w:lang w:val="es-ES_tradnl"/>
                            </w:rPr>
                            <w:t>presenten evidencia de su compromiso de otorgar má</w:t>
                          </w:r>
                          <w:r w:rsidRPr="00E146B5">
                            <w:rPr>
                              <w:b/>
                              <w:bCs/>
                              <w:noProof/>
                              <w:color w:val="0D95BC"/>
                              <w:kern w:val="24"/>
                              <w:lang w:val="es-ES_tradnl"/>
                            </w:rPr>
                            <w:t>s del veinticinco porciento (25%)</w:t>
                          </w:r>
                          <w:r w:rsidRPr="00E146B5">
                            <w:rPr>
                              <w:noProof/>
                              <w:color w:val="595959" w:themeColor="text1" w:themeTint="A6"/>
                              <w:kern w:val="24"/>
                              <w:lang w:val="es-ES_tradnl"/>
                            </w:rPr>
                            <w:t xml:space="preserve"> de</w:t>
                          </w:r>
                          <w:r>
                            <w:rPr>
                              <w:noProof/>
                              <w:color w:val="595959" w:themeColor="text1" w:themeTint="A6"/>
                              <w:kern w:val="24"/>
                              <w:lang w:val="es-ES_tradnl"/>
                            </w:rPr>
                            <w:t xml:space="preserve"> los fondos asignados para todos los subcontratos a Negocios de Seccion 3</w:t>
                          </w:r>
                          <w:r w:rsidRPr="00BD7527">
                            <w:rPr>
                              <w:noProof/>
                              <w:color w:val="595959" w:themeColor="text1" w:themeTint="A6"/>
                              <w:kern w:val="24"/>
                              <w:lang w:val="es-ES"/>
                            </w:rPr>
                            <w:t>.</w:t>
                          </w:r>
                        </w:p>
                        <w:p w14:paraId="583538A4" w14:textId="20F18D8D" w:rsidR="00790DB4" w:rsidRPr="00BD56CB" w:rsidRDefault="00790DB4" w:rsidP="00EB27E6">
                          <w:pPr>
                            <w:rPr>
                              <w:sz w:val="24"/>
                              <w:szCs w:val="24"/>
                              <w:lang w:val="es-ES"/>
                            </w:rPr>
                          </w:pPr>
                        </w:p>
                      </w:txbxContent>
                    </v:textbox>
                  </v:shape>
                </v:group>
                <v:shape id="Graphic 3" o:spid="_x0000_s1045" type="#_x0000_t75" alt="Handshake" style="position:absolute;left:46291;top:4390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">
                  <v:imagedata r:id="rId31" o:title="Handshake"/>
                </v:shape>
                <w10:anchorlock/>
              </v:group>
            </w:pict>
          </mc:Fallback>
        </mc:AlternateContent>
      </w:r>
    </w:p>
    <w:p w14:paraId="7B5443A6" w14:textId="02E7C8AB" w:rsidR="00F62F7F" w:rsidRPr="007F60A8" w:rsidRDefault="00BD56CB" w:rsidP="00EB27E6">
      <w:pPr>
        <w:rPr>
          <w:lang w:val="es-PR"/>
        </w:rPr>
      </w:pPr>
      <w:bookmarkStart w:id="23" w:name="_Hlk31112681"/>
      <w:r w:rsidRPr="007F60A8">
        <w:rPr>
          <w:lang w:val="es-PR"/>
        </w:rPr>
        <w:t xml:space="preserve">Las empresas que puedan presentar evidencia de uno o más de los criterios antes mencionados deben entregar sus documentos a </w:t>
      </w:r>
      <w:r w:rsidR="00F62F7F" w:rsidRPr="007F60A8">
        <w:rPr>
          <w:b/>
          <w:lang w:val="es-PR"/>
        </w:rPr>
        <w:t>[</w:t>
      </w:r>
      <w:r w:rsidR="005F3FF5" w:rsidRPr="007F60A8">
        <w:rPr>
          <w:b/>
          <w:lang w:val="es-PR"/>
        </w:rPr>
        <w:t xml:space="preserve">Escriba el nombre del </w:t>
      </w:r>
      <w:r w:rsidR="00D41E36" w:rsidRPr="007F60A8">
        <w:rPr>
          <w:b/>
          <w:lang w:val="es-PR"/>
        </w:rPr>
        <w:t>recipiente</w:t>
      </w:r>
      <w:r w:rsidR="00F62F7F" w:rsidRPr="007F60A8">
        <w:rPr>
          <w:b/>
          <w:lang w:val="es-PR"/>
        </w:rPr>
        <w:t xml:space="preserve">] </w:t>
      </w:r>
      <w:r w:rsidRPr="007F60A8">
        <w:rPr>
          <w:lang w:val="es-PR"/>
        </w:rPr>
        <w:t>para su revisión</w:t>
      </w:r>
      <w:r w:rsidR="00F62F7F" w:rsidRPr="007F60A8">
        <w:rPr>
          <w:lang w:val="es-PR"/>
        </w:rPr>
        <w:t xml:space="preserve">. </w:t>
      </w:r>
    </w:p>
    <w:p w14:paraId="7C8F904A" w14:textId="26ABD758" w:rsidR="00F62F7F" w:rsidRPr="007F60A8" w:rsidRDefault="00F62F7F" w:rsidP="00EB27E6">
      <w:pPr>
        <w:rPr>
          <w:lang w:val="es-PR"/>
        </w:rPr>
      </w:pPr>
      <w:r w:rsidRPr="007F60A8">
        <w:rPr>
          <w:b/>
          <w:lang w:val="es-PR"/>
        </w:rPr>
        <w:t>[</w:t>
      </w:r>
      <w:r w:rsidR="005F3FF5" w:rsidRPr="007F60A8">
        <w:rPr>
          <w:b/>
          <w:lang w:val="es-PR"/>
        </w:rPr>
        <w:t xml:space="preserve">Escriba el nombre del </w:t>
      </w:r>
      <w:r w:rsidR="00D41E36" w:rsidRPr="007F60A8">
        <w:rPr>
          <w:b/>
          <w:lang w:val="es-PR"/>
        </w:rPr>
        <w:t>recipiente</w:t>
      </w:r>
      <w:r w:rsidRPr="007F60A8">
        <w:rPr>
          <w:b/>
          <w:lang w:val="es-PR"/>
        </w:rPr>
        <w:t xml:space="preserve">] </w:t>
      </w:r>
      <w:r w:rsidR="00BD56CB" w:rsidRPr="007F60A8">
        <w:rPr>
          <w:lang w:val="es-PR"/>
        </w:rPr>
        <w:t>llevará a cabo los esfuerzos de divulgación que se describen en este plan para descubrir empresas de Sección 3, cuando sea posible, y obtener y proporcionar listas a contratistas cuando las soliciten</w:t>
      </w:r>
      <w:r w:rsidRPr="007F60A8">
        <w:rPr>
          <w:lang w:val="es-PR"/>
        </w:rPr>
        <w:t>.</w:t>
      </w:r>
    </w:p>
    <w:p w14:paraId="357BED91" w14:textId="750D5412" w:rsidR="00F62F7F" w:rsidRPr="007F60A8" w:rsidRDefault="00BD56CB" w:rsidP="00F62F7F">
      <w:pPr>
        <w:rPr>
          <w:lang w:val="es-PR"/>
        </w:rPr>
      </w:pPr>
      <w:r w:rsidRPr="007F60A8">
        <w:rPr>
          <w:lang w:val="es-PR"/>
        </w:rPr>
        <w:t>Las empresas que se declaren como Empresas o Negocios de Sección 3 también deben registrarse en el sitio web de Sección 3 del HUD</w:t>
      </w:r>
      <w:r w:rsidRPr="007F60A8">
        <w:rPr>
          <w:rStyle w:val="FootnoteReference"/>
          <w:lang w:val="es-PR"/>
        </w:rPr>
        <w:t xml:space="preserve"> </w:t>
      </w:r>
      <w:r w:rsidR="00F62F7F" w:rsidRPr="007F60A8">
        <w:rPr>
          <w:rStyle w:val="FootnoteReference"/>
          <w:lang w:val="es-PR"/>
        </w:rPr>
        <w:footnoteReference w:id="4"/>
      </w:r>
      <w:r w:rsidR="00F62F7F" w:rsidRPr="007F60A8">
        <w:rPr>
          <w:lang w:val="es-PR"/>
        </w:rPr>
        <w:t xml:space="preserve"> </w:t>
      </w:r>
      <w:r w:rsidR="00903F41" w:rsidRPr="007F60A8">
        <w:rPr>
          <w:lang w:val="es-PR"/>
        </w:rPr>
        <w:t xml:space="preserve">y completar el Formulario de Autocertificación de Empresa o Negocio de Sección 3 de Vivienda y proporcionar </w:t>
      </w:r>
      <w:r w:rsidR="007F60A8" w:rsidRPr="007F60A8">
        <w:rPr>
          <w:lang w:val="es-PR"/>
        </w:rPr>
        <w:t>documentación justificativa</w:t>
      </w:r>
      <w:r w:rsidR="00903F41" w:rsidRPr="007F60A8">
        <w:rPr>
          <w:lang w:val="es-PR"/>
        </w:rPr>
        <w:t xml:space="preserve"> para revisión</w:t>
      </w:r>
      <w:r w:rsidR="00F62F7F" w:rsidRPr="007F60A8">
        <w:rPr>
          <w:lang w:val="es-PR"/>
        </w:rPr>
        <w:t xml:space="preserve">. </w:t>
      </w:r>
    </w:p>
    <w:bookmarkEnd w:id="23"/>
    <w:p w14:paraId="278CF88C" w14:textId="77777777" w:rsidR="00F62F7F" w:rsidRPr="007F60A8" w:rsidRDefault="00F62F7F" w:rsidP="00EB27E6">
      <w:pPr>
        <w:rPr>
          <w:lang w:val="es-PR"/>
        </w:rPr>
      </w:pPr>
    </w:p>
    <w:p w14:paraId="6BE535EF" w14:textId="7BEFB622" w:rsidR="002B2A97" w:rsidRPr="007F60A8" w:rsidRDefault="00903F41" w:rsidP="002B2A97">
      <w:pPr>
        <w:pStyle w:val="Heading1"/>
        <w:rPr>
          <w:b w:val="0"/>
          <w:lang w:val="es-PR"/>
        </w:rPr>
      </w:pPr>
      <w:bookmarkStart w:id="24" w:name="_Toc38971405"/>
      <w:bookmarkStart w:id="25" w:name="_Toc38982702"/>
      <w:r w:rsidRPr="007F60A8">
        <w:rPr>
          <w:lang w:val="es-PR"/>
        </w:rPr>
        <w:t>Formulario de Autocertificación de Empresa o Negocio de Sección 3</w:t>
      </w:r>
      <w:bookmarkEnd w:id="24"/>
      <w:bookmarkEnd w:id="25"/>
    </w:p>
    <w:p w14:paraId="0D6FCF95" w14:textId="32C56D74" w:rsidR="002B2A97" w:rsidRPr="007F60A8" w:rsidRDefault="00903F41">
      <w:pPr>
        <w:rPr>
          <w:b/>
          <w:lang w:val="es-PR"/>
        </w:rPr>
      </w:pPr>
      <w:bookmarkStart w:id="26" w:name="_Hlk31112737"/>
      <w:r w:rsidRPr="007F60A8">
        <w:rPr>
          <w:lang w:val="es-PR"/>
        </w:rPr>
        <w:t xml:space="preserve">Al marcar esta casilla </w:t>
      </w:r>
      <w:sdt>
        <w:sdtPr>
          <w:rPr>
            <w:b/>
            <w:sz w:val="28"/>
            <w:szCs w:val="44"/>
            <w:lang w:val="es-PR"/>
          </w:rPr>
          <w:id w:val="991066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60A8">
            <w:rPr>
              <w:rFonts w:ascii="MS Gothic" w:eastAsia="MS Gothic" w:hAnsi="MS Gothic"/>
              <w:b/>
              <w:sz w:val="28"/>
              <w:szCs w:val="44"/>
              <w:lang w:val="es-PR"/>
            </w:rPr>
            <w:t>☐</w:t>
          </w:r>
        </w:sdtContent>
      </w:sdt>
      <w:r w:rsidRPr="007F60A8">
        <w:rPr>
          <w:lang w:val="es-PR"/>
        </w:rPr>
        <w:t xml:space="preserve"> yo, </w:t>
      </w:r>
      <w:r w:rsidR="006F575E" w:rsidRPr="007F60A8">
        <w:rPr>
          <w:b/>
          <w:lang w:val="es-PR"/>
        </w:rPr>
        <w:t>[</w:t>
      </w:r>
      <w:r w:rsidR="005F3FF5" w:rsidRPr="007F60A8">
        <w:rPr>
          <w:b/>
          <w:lang w:val="es-PR"/>
        </w:rPr>
        <w:t xml:space="preserve">Escriba el nombre del </w:t>
      </w:r>
      <w:r w:rsidR="00D41E36" w:rsidRPr="007F60A8">
        <w:rPr>
          <w:b/>
          <w:lang w:val="es-PR"/>
        </w:rPr>
        <w:t>recipiente</w:t>
      </w:r>
      <w:r w:rsidR="006F575E" w:rsidRPr="007F60A8">
        <w:rPr>
          <w:b/>
          <w:lang w:val="es-PR"/>
        </w:rPr>
        <w:t>]</w:t>
      </w:r>
      <w:r w:rsidR="00A81AE1" w:rsidRPr="007F60A8">
        <w:rPr>
          <w:lang w:val="es-PR"/>
        </w:rPr>
        <w:t>,</w:t>
      </w:r>
      <w:r w:rsidR="002B2A97" w:rsidRPr="007F60A8">
        <w:rPr>
          <w:lang w:val="es-PR"/>
        </w:rPr>
        <w:t xml:space="preserve"> </w:t>
      </w:r>
      <w:r w:rsidR="005A336D" w:rsidRPr="007F60A8">
        <w:rPr>
          <w:lang w:val="es-PR"/>
        </w:rPr>
        <w:t xml:space="preserve">asignaré personal para revisar todas las autocertificaciones presentadas y completar todas las gestiones necesarias para verificar la validez de la información y </w:t>
      </w:r>
      <w:r w:rsidR="007F60A8" w:rsidRPr="007F60A8">
        <w:rPr>
          <w:lang w:val="es-PR"/>
        </w:rPr>
        <w:t>documentación justificativa</w:t>
      </w:r>
      <w:r w:rsidR="005A336D" w:rsidRPr="007F60A8">
        <w:rPr>
          <w:lang w:val="es-PR"/>
        </w:rPr>
        <w:t xml:space="preserve"> presentada antes de enviarlas a Vivienda. (Véase el </w:t>
      </w:r>
      <w:r w:rsidR="005A336D" w:rsidRPr="007F60A8">
        <w:rPr>
          <w:i/>
          <w:iCs/>
          <w:lang w:val="es-PR"/>
        </w:rPr>
        <w:t>Formulario de Autocertificación de Empresa o Negocio de Sección 3</w:t>
      </w:r>
      <w:r w:rsidR="005A336D" w:rsidRPr="007F60A8">
        <w:rPr>
          <w:lang w:val="es-PR"/>
        </w:rPr>
        <w:t>).</w:t>
      </w:r>
    </w:p>
    <w:p w14:paraId="157B31EA" w14:textId="074A585E" w:rsidR="002B2A97" w:rsidRPr="007F60A8" w:rsidRDefault="00B304A3" w:rsidP="002B2A97">
      <w:pPr>
        <w:pStyle w:val="Heading1"/>
        <w:rPr>
          <w:b w:val="0"/>
          <w:lang w:val="es-PR"/>
        </w:rPr>
      </w:pPr>
      <w:bookmarkStart w:id="27" w:name="_Toc31025348"/>
      <w:bookmarkStart w:id="28" w:name="_Toc38982703"/>
      <w:bookmarkEnd w:id="26"/>
      <w:r w:rsidRPr="007F60A8">
        <w:rPr>
          <w:lang w:val="es-PR"/>
        </w:rPr>
        <w:t>Resident</w:t>
      </w:r>
      <w:r w:rsidR="005A336D" w:rsidRPr="007F60A8">
        <w:rPr>
          <w:lang w:val="es-PR"/>
        </w:rPr>
        <w:t>e</w:t>
      </w:r>
      <w:r w:rsidRPr="007F60A8">
        <w:rPr>
          <w:lang w:val="es-PR"/>
        </w:rPr>
        <w:t>s</w:t>
      </w:r>
      <w:bookmarkEnd w:id="27"/>
      <w:r w:rsidR="005A336D" w:rsidRPr="007F60A8">
        <w:rPr>
          <w:lang w:val="es-PR"/>
        </w:rPr>
        <w:t xml:space="preserve"> de Sección 3</w:t>
      </w:r>
      <w:bookmarkEnd w:id="28"/>
      <w:r w:rsidRPr="007F60A8">
        <w:rPr>
          <w:lang w:val="es-PR"/>
        </w:rPr>
        <w:t xml:space="preserve"> </w:t>
      </w:r>
    </w:p>
    <w:p w14:paraId="676C3CC4" w14:textId="212C90AB" w:rsidR="00ED5472" w:rsidRPr="007F60A8" w:rsidRDefault="00ED5472" w:rsidP="004A4CDF">
      <w:pPr>
        <w:rPr>
          <w:lang w:val="es-PR"/>
        </w:rPr>
      </w:pPr>
      <w:r w:rsidRPr="007F60A8">
        <w:rPr>
          <w:b/>
          <w:lang w:val="es-PR"/>
        </w:rPr>
        <w:t>[</w:t>
      </w:r>
      <w:bookmarkStart w:id="29" w:name="_Hlk31112766"/>
      <w:r w:rsidR="005F3FF5" w:rsidRPr="007F60A8">
        <w:rPr>
          <w:b/>
          <w:lang w:val="es-PR"/>
        </w:rPr>
        <w:t xml:space="preserve">Escriba el nombre del </w:t>
      </w:r>
      <w:r w:rsidR="00D41E36" w:rsidRPr="007F60A8">
        <w:rPr>
          <w:b/>
          <w:lang w:val="es-PR"/>
        </w:rPr>
        <w:t>recipiente</w:t>
      </w:r>
      <w:r w:rsidRPr="007F60A8">
        <w:rPr>
          <w:b/>
          <w:lang w:val="es-PR"/>
        </w:rPr>
        <w:t xml:space="preserve">] </w:t>
      </w:r>
      <w:r w:rsidR="005A336D" w:rsidRPr="007F60A8">
        <w:rPr>
          <w:lang w:val="es-PR"/>
        </w:rPr>
        <w:t>garantizará y proveerá, en la medida posible, oportunidades de empleo y capacitación a residentes de Sección 3. Se considera que una persona es un residente de Sección 3 si recibe asistencia de vivienda pública o si cualifica por sus ingresos</w:t>
      </w:r>
      <w:r w:rsidR="00B304A3" w:rsidRPr="007F60A8">
        <w:rPr>
          <w:lang w:val="es-PR"/>
        </w:rPr>
        <w:t xml:space="preserve">. </w:t>
      </w:r>
    </w:p>
    <w:p w14:paraId="3236ACFC" w14:textId="11B6FF41" w:rsidR="00A81AE1" w:rsidRPr="007F60A8" w:rsidRDefault="005A336D" w:rsidP="004A4CDF">
      <w:pPr>
        <w:rPr>
          <w:lang w:val="es-PR"/>
        </w:rPr>
      </w:pPr>
      <w:r w:rsidRPr="007F60A8">
        <w:rPr>
          <w:lang w:val="es-PR"/>
        </w:rPr>
        <w:t xml:space="preserve">Los residentes que desean demostrar su condición como residentes de Sección 3 deben completar el </w:t>
      </w:r>
      <w:r w:rsidRPr="007F60A8">
        <w:rPr>
          <w:i/>
          <w:iCs/>
          <w:lang w:val="es-PR"/>
        </w:rPr>
        <w:t>Formulario de Autocertificación de Sección 3</w:t>
      </w:r>
      <w:r w:rsidRPr="007F60A8">
        <w:rPr>
          <w:lang w:val="es-PR"/>
        </w:rPr>
        <w:t xml:space="preserve"> de Vivienda y presentar </w:t>
      </w:r>
      <w:r w:rsidR="007F60A8" w:rsidRPr="007F60A8">
        <w:rPr>
          <w:lang w:val="es-PR"/>
        </w:rPr>
        <w:t>documentación justificativa</w:t>
      </w:r>
      <w:r w:rsidRPr="007F60A8">
        <w:rPr>
          <w:lang w:val="es-PR"/>
        </w:rPr>
        <w:t xml:space="preserve"> a</w:t>
      </w:r>
      <w:r w:rsidR="00ED5472" w:rsidRPr="007F60A8">
        <w:rPr>
          <w:lang w:val="es-PR"/>
        </w:rPr>
        <w:t xml:space="preserve"> </w:t>
      </w:r>
      <w:r w:rsidR="00ED5472" w:rsidRPr="007F60A8">
        <w:rPr>
          <w:b/>
          <w:lang w:val="es-PR"/>
        </w:rPr>
        <w:t>[</w:t>
      </w:r>
      <w:r w:rsidR="005F3FF5" w:rsidRPr="007F60A8">
        <w:rPr>
          <w:b/>
          <w:lang w:val="es-PR"/>
        </w:rPr>
        <w:t xml:space="preserve">Escriba el nombre del </w:t>
      </w:r>
      <w:r w:rsidR="00D41E36" w:rsidRPr="007F60A8">
        <w:rPr>
          <w:b/>
          <w:lang w:val="es-PR"/>
        </w:rPr>
        <w:t>recipiente</w:t>
      </w:r>
      <w:r w:rsidR="00ED5472" w:rsidRPr="007F60A8">
        <w:rPr>
          <w:b/>
          <w:lang w:val="es-PR"/>
        </w:rPr>
        <w:t xml:space="preserve">] </w:t>
      </w:r>
      <w:r w:rsidRPr="007F60A8">
        <w:rPr>
          <w:lang w:val="es-PR"/>
        </w:rPr>
        <w:t>para revisión</w:t>
      </w:r>
      <w:r w:rsidR="00ED5472" w:rsidRPr="007F60A8">
        <w:rPr>
          <w:lang w:val="es-PR"/>
        </w:rPr>
        <w:t>.</w:t>
      </w:r>
      <w:r w:rsidR="00F46F25" w:rsidRPr="007F60A8">
        <w:rPr>
          <w:lang w:val="es-PR"/>
        </w:rPr>
        <w:t xml:space="preserve"> </w:t>
      </w:r>
    </w:p>
    <w:p w14:paraId="483EB587" w14:textId="755B37B3" w:rsidR="00F62F7F" w:rsidRPr="007F60A8" w:rsidRDefault="005A336D" w:rsidP="00524615">
      <w:pPr>
        <w:pStyle w:val="Heading1"/>
        <w:rPr>
          <w:lang w:val="es-PR"/>
        </w:rPr>
      </w:pPr>
      <w:bookmarkStart w:id="30" w:name="_Toc38982704"/>
      <w:bookmarkEnd w:id="29"/>
      <w:r w:rsidRPr="007F60A8">
        <w:rPr>
          <w:lang w:val="es-PR"/>
        </w:rPr>
        <w:t xml:space="preserve">Formulario de Autoidentificación de Residentes de Sección </w:t>
      </w:r>
      <w:r w:rsidR="00F62F7F" w:rsidRPr="007F60A8">
        <w:rPr>
          <w:lang w:val="es-PR"/>
        </w:rPr>
        <w:t>3</w:t>
      </w:r>
      <w:bookmarkEnd w:id="30"/>
      <w:r w:rsidR="00F62F7F" w:rsidRPr="007F60A8">
        <w:rPr>
          <w:lang w:val="es-PR"/>
        </w:rPr>
        <w:t xml:space="preserve"> </w:t>
      </w:r>
    </w:p>
    <w:p w14:paraId="1A8B211C" w14:textId="0CCDFF2B" w:rsidR="002B2A97" w:rsidRPr="007F60A8" w:rsidRDefault="005A336D" w:rsidP="005A336D">
      <w:pPr>
        <w:rPr>
          <w:lang w:val="es-PR"/>
        </w:rPr>
      </w:pPr>
      <w:r w:rsidRPr="007F60A8">
        <w:rPr>
          <w:lang w:val="es-PR"/>
        </w:rPr>
        <w:t xml:space="preserve">Al marcar esta casilla </w:t>
      </w:r>
      <w:sdt>
        <w:sdtPr>
          <w:rPr>
            <w:b/>
            <w:sz w:val="28"/>
            <w:szCs w:val="44"/>
            <w:lang w:val="es-PR"/>
          </w:rPr>
          <w:id w:val="14526662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60A8">
            <w:rPr>
              <w:rFonts w:ascii="MS Gothic" w:eastAsia="MS Gothic" w:hAnsi="MS Gothic"/>
              <w:b/>
              <w:sz w:val="28"/>
              <w:szCs w:val="44"/>
              <w:lang w:val="es-PR"/>
            </w:rPr>
            <w:t>☐</w:t>
          </w:r>
        </w:sdtContent>
      </w:sdt>
      <w:r w:rsidRPr="007F60A8">
        <w:rPr>
          <w:bCs/>
          <w:sz w:val="28"/>
          <w:szCs w:val="44"/>
          <w:lang w:val="es-PR"/>
        </w:rPr>
        <w:t>,</w:t>
      </w:r>
      <w:r w:rsidRPr="007F60A8">
        <w:rPr>
          <w:sz w:val="18"/>
          <w:lang w:val="es-PR"/>
        </w:rPr>
        <w:t xml:space="preserve"> </w:t>
      </w:r>
      <w:r w:rsidRPr="007F60A8">
        <w:rPr>
          <w:lang w:val="es-PR"/>
        </w:rPr>
        <w:t xml:space="preserve"> yo,</w:t>
      </w:r>
      <w:r w:rsidR="00A81AE1" w:rsidRPr="007F60A8">
        <w:rPr>
          <w:lang w:val="es-PR"/>
        </w:rPr>
        <w:t xml:space="preserve"> </w:t>
      </w:r>
      <w:r w:rsidR="006F575E" w:rsidRPr="007F60A8">
        <w:rPr>
          <w:b/>
          <w:lang w:val="es-PR"/>
        </w:rPr>
        <w:t>[</w:t>
      </w:r>
      <w:r w:rsidR="005F3FF5" w:rsidRPr="007F60A8">
        <w:rPr>
          <w:b/>
          <w:lang w:val="es-PR"/>
        </w:rPr>
        <w:t xml:space="preserve">Escriba el nombre del </w:t>
      </w:r>
      <w:r w:rsidR="00D41E36" w:rsidRPr="007F60A8">
        <w:rPr>
          <w:b/>
          <w:lang w:val="es-PR"/>
        </w:rPr>
        <w:t>recipiente</w:t>
      </w:r>
      <w:r w:rsidR="006F575E" w:rsidRPr="007F60A8">
        <w:rPr>
          <w:b/>
          <w:lang w:val="es-PR"/>
        </w:rPr>
        <w:t>]</w:t>
      </w:r>
      <w:r w:rsidR="00A81AE1" w:rsidRPr="007F60A8">
        <w:rPr>
          <w:lang w:val="es-PR"/>
        </w:rPr>
        <w:t>,</w:t>
      </w:r>
      <w:r w:rsidR="002B2A97" w:rsidRPr="007F60A8">
        <w:rPr>
          <w:lang w:val="es-PR"/>
        </w:rPr>
        <w:t xml:space="preserve"> </w:t>
      </w:r>
      <w:r w:rsidRPr="007F60A8">
        <w:rPr>
          <w:lang w:val="es-PR"/>
        </w:rPr>
        <w:t xml:space="preserve">asignaré personal para revisar las autocertificaciones recibidas y asignaré personal para revisar todas las autocertificaciones presentadas y llevaré a cabo todas las gestiones necesarias para verificar la validez de la información y </w:t>
      </w:r>
      <w:r w:rsidR="007F60A8" w:rsidRPr="007F60A8">
        <w:rPr>
          <w:lang w:val="es-PR"/>
        </w:rPr>
        <w:t>documentación justificativa</w:t>
      </w:r>
      <w:r w:rsidRPr="007F60A8">
        <w:rPr>
          <w:lang w:val="es-PR"/>
        </w:rPr>
        <w:t xml:space="preserve"> presentada antes de enviarlas a Vivienda. (Véase el </w:t>
      </w:r>
      <w:r w:rsidRPr="007F60A8">
        <w:rPr>
          <w:i/>
          <w:iCs/>
          <w:lang w:val="es-PR"/>
        </w:rPr>
        <w:t>Formulario de Autocertificación de Personas de Sección 3</w:t>
      </w:r>
      <w:r w:rsidR="00121AAA" w:rsidRPr="007F60A8">
        <w:rPr>
          <w:lang w:val="es-PR"/>
        </w:rPr>
        <w:t>)</w:t>
      </w:r>
      <w:r w:rsidRPr="007F60A8">
        <w:rPr>
          <w:lang w:val="es-PR"/>
        </w:rPr>
        <w:t>.</w:t>
      </w:r>
    </w:p>
    <w:p w14:paraId="6681ED6F" w14:textId="53E5BA0B" w:rsidR="002B2A97" w:rsidRPr="007F60A8" w:rsidRDefault="002B2A97" w:rsidP="002B2A97">
      <w:pPr>
        <w:pStyle w:val="Heading1"/>
        <w:rPr>
          <w:b w:val="0"/>
          <w:lang w:val="es-PR"/>
        </w:rPr>
      </w:pPr>
      <w:bookmarkStart w:id="31" w:name="_Toc31025349"/>
      <w:bookmarkStart w:id="32" w:name="_Toc38982705"/>
      <w:r w:rsidRPr="007F60A8">
        <w:rPr>
          <w:lang w:val="es-PR"/>
        </w:rPr>
        <w:t>Documenta</w:t>
      </w:r>
      <w:r w:rsidR="007F60A8">
        <w:rPr>
          <w:lang w:val="es-PR"/>
        </w:rPr>
        <w:t>ción de los esfuerzos</w:t>
      </w:r>
      <w:bookmarkEnd w:id="31"/>
      <w:bookmarkEnd w:id="32"/>
    </w:p>
    <w:p w14:paraId="5B15C5D9" w14:textId="5B3470E4" w:rsidR="009935EF" w:rsidRPr="007F60A8" w:rsidRDefault="005A336D" w:rsidP="005E1518">
      <w:pPr>
        <w:spacing w:line="276" w:lineRule="auto"/>
        <w:rPr>
          <w:lang w:val="es-PR"/>
        </w:rPr>
      </w:pPr>
      <w:bookmarkStart w:id="33" w:name="_Hlk38976971"/>
      <w:bookmarkStart w:id="34" w:name="_Hlk31112829"/>
      <w:r w:rsidRPr="007F60A8">
        <w:rPr>
          <w:lang w:val="es-PR"/>
        </w:rPr>
        <w:t xml:space="preserve">Al marcar esta casilla </w:t>
      </w:r>
      <w:sdt>
        <w:sdtPr>
          <w:rPr>
            <w:b/>
            <w:sz w:val="28"/>
            <w:szCs w:val="44"/>
            <w:lang w:val="es-PR"/>
          </w:rPr>
          <w:id w:val="-3808688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60A8">
            <w:rPr>
              <w:rFonts w:ascii="MS Gothic" w:eastAsia="MS Gothic" w:hAnsi="MS Gothic"/>
              <w:b/>
              <w:sz w:val="28"/>
              <w:szCs w:val="44"/>
              <w:lang w:val="es-PR"/>
            </w:rPr>
            <w:t>☐</w:t>
          </w:r>
        </w:sdtContent>
      </w:sdt>
      <w:r w:rsidRPr="007F60A8">
        <w:rPr>
          <w:bCs/>
          <w:sz w:val="28"/>
          <w:szCs w:val="44"/>
          <w:lang w:val="es-PR"/>
        </w:rPr>
        <w:t>,</w:t>
      </w:r>
      <w:r w:rsidRPr="007F60A8">
        <w:rPr>
          <w:sz w:val="18"/>
          <w:lang w:val="es-PR"/>
        </w:rPr>
        <w:t xml:space="preserve"> </w:t>
      </w:r>
      <w:r w:rsidRPr="007F60A8">
        <w:rPr>
          <w:lang w:val="es-PR"/>
        </w:rPr>
        <w:t xml:space="preserve"> yo,</w:t>
      </w:r>
      <w:bookmarkEnd w:id="33"/>
      <w:r w:rsidRPr="007F60A8">
        <w:rPr>
          <w:lang w:val="es-PR"/>
        </w:rPr>
        <w:t xml:space="preserve"> </w:t>
      </w:r>
      <w:r w:rsidR="001E4E6C" w:rsidRPr="007F60A8">
        <w:rPr>
          <w:lang w:val="es-PR"/>
        </w:rPr>
        <w:t xml:space="preserve"> </w:t>
      </w:r>
      <w:r w:rsidR="006F575E" w:rsidRPr="007F60A8">
        <w:rPr>
          <w:b/>
          <w:lang w:val="es-PR"/>
        </w:rPr>
        <w:t>[</w:t>
      </w:r>
      <w:r w:rsidR="005F3FF5" w:rsidRPr="007F60A8">
        <w:rPr>
          <w:b/>
          <w:lang w:val="es-PR"/>
        </w:rPr>
        <w:t xml:space="preserve">Escriba el nombre del </w:t>
      </w:r>
      <w:r w:rsidR="00D41E36" w:rsidRPr="007F60A8">
        <w:rPr>
          <w:b/>
          <w:lang w:val="es-PR"/>
        </w:rPr>
        <w:t>recipiente</w:t>
      </w:r>
      <w:r w:rsidR="006F575E" w:rsidRPr="007F60A8">
        <w:rPr>
          <w:b/>
          <w:lang w:val="es-PR"/>
        </w:rPr>
        <w:t>]</w:t>
      </w:r>
      <w:r w:rsidR="001E4E6C" w:rsidRPr="007F60A8">
        <w:rPr>
          <w:lang w:val="es-PR"/>
        </w:rPr>
        <w:t>,</w:t>
      </w:r>
      <w:r w:rsidR="001A2D35" w:rsidRPr="007F60A8">
        <w:rPr>
          <w:lang w:val="es-PR"/>
        </w:rPr>
        <w:t xml:space="preserve"> </w:t>
      </w:r>
      <w:r w:rsidR="00233C50" w:rsidRPr="007F60A8">
        <w:rPr>
          <w:lang w:val="es-PR"/>
        </w:rPr>
        <w:t>entiendo e indico los tipos de esfuerzos disponibles para contratación y reclutamiento bajo la Sección 3, según se indica en las Guías de Sección 3 de Vivienda y según lo ha identificado el HUD en la Sección 135 del Título 24 del Código de Regulaciones Federales (24 C.F.R. §135)</w:t>
      </w:r>
      <w:r w:rsidR="001E4E6C" w:rsidRPr="007F60A8">
        <w:rPr>
          <w:lang w:val="es-PR"/>
        </w:rPr>
        <w:t>.</w:t>
      </w:r>
      <w:r w:rsidR="005E1518" w:rsidRPr="007F60A8">
        <w:rPr>
          <w:lang w:val="es-PR"/>
        </w:rPr>
        <w:t xml:space="preserve"> </w:t>
      </w:r>
    </w:p>
    <w:p w14:paraId="217EB95B" w14:textId="7D4B850D" w:rsidR="001A2D35" w:rsidRPr="007F60A8" w:rsidRDefault="006F575E" w:rsidP="00524615">
      <w:pPr>
        <w:spacing w:line="276" w:lineRule="auto"/>
        <w:rPr>
          <w:lang w:val="es-PR"/>
        </w:rPr>
      </w:pPr>
      <w:r w:rsidRPr="007F60A8">
        <w:rPr>
          <w:b/>
          <w:lang w:val="es-PR"/>
        </w:rPr>
        <w:t>[</w:t>
      </w:r>
      <w:r w:rsidR="005F3FF5" w:rsidRPr="007F60A8">
        <w:rPr>
          <w:b/>
          <w:lang w:val="es-PR"/>
        </w:rPr>
        <w:t xml:space="preserve">Escriba el nombre del </w:t>
      </w:r>
      <w:r w:rsidR="00D41E36" w:rsidRPr="007F60A8">
        <w:rPr>
          <w:b/>
          <w:lang w:val="es-PR"/>
        </w:rPr>
        <w:t>recipiente</w:t>
      </w:r>
      <w:r w:rsidRPr="007F60A8">
        <w:rPr>
          <w:b/>
          <w:lang w:val="es-PR"/>
        </w:rPr>
        <w:t>]</w:t>
      </w:r>
      <w:r w:rsidRPr="007F60A8">
        <w:rPr>
          <w:lang w:val="es-PR"/>
        </w:rPr>
        <w:t xml:space="preserve"> </w:t>
      </w:r>
      <w:r w:rsidR="00233C50" w:rsidRPr="007F60A8">
        <w:rPr>
          <w:lang w:val="es-PR"/>
        </w:rPr>
        <w:t xml:space="preserve">se compromete a documentar los esfuerzos realizados para reclutar y contratar residentes y empresas o negocios de Sección 3 en la mayor medida posible. Me aseguraré de que todos los subcontratistas cumplan con la documentación de sus esfuerzos de reclutamiento y contratación. Estoy al tanto de que tengo la opción de utilizar una plantilla de Vivienda para presentar documentación </w:t>
      </w:r>
      <w:r w:rsidR="00233C50" w:rsidRPr="007F60A8">
        <w:rPr>
          <w:lang w:val="es-PR"/>
        </w:rPr>
        <w:lastRenderedPageBreak/>
        <w:t xml:space="preserve">sobre los esfuerzos realizados. </w:t>
      </w:r>
      <w:r w:rsidR="00233C50" w:rsidRPr="007F60A8">
        <w:rPr>
          <w:b/>
          <w:bCs/>
          <w:lang w:val="es-PR"/>
        </w:rPr>
        <w:t>[Escriba el nombre del recipiente]</w:t>
      </w:r>
      <w:r w:rsidR="00233C50" w:rsidRPr="007F60A8">
        <w:rPr>
          <w:lang w:val="es-PR"/>
        </w:rPr>
        <w:t xml:space="preserve"> podrá proporcionar métricas u otros informes sobre sus esfuerzos según sea necesario</w:t>
      </w:r>
      <w:r w:rsidR="005E1518" w:rsidRPr="007F60A8">
        <w:rPr>
          <w:lang w:val="es-PR"/>
        </w:rPr>
        <w:t xml:space="preserve">. </w:t>
      </w:r>
    </w:p>
    <w:p w14:paraId="15999F78" w14:textId="788D1F76" w:rsidR="001A2D35" w:rsidRPr="007F60A8" w:rsidRDefault="00233C50" w:rsidP="006F4745">
      <w:pPr>
        <w:rPr>
          <w:lang w:val="es-PR"/>
        </w:rPr>
      </w:pPr>
      <w:r w:rsidRPr="007F60A8">
        <w:rPr>
          <w:lang w:val="es-PR"/>
        </w:rPr>
        <w:t>Las siguientes son listas no exhaustivas</w:t>
      </w:r>
      <w:r w:rsidR="00654B4D" w:rsidRPr="007F60A8">
        <w:rPr>
          <w:lang w:val="es-PR"/>
        </w:rPr>
        <w:t>:</w:t>
      </w:r>
    </w:p>
    <w:p w14:paraId="4187760A" w14:textId="67E899EC" w:rsidR="00654B4D" w:rsidRPr="007F60A8" w:rsidRDefault="00233C50" w:rsidP="00553930">
      <w:pPr>
        <w:pStyle w:val="Heading2"/>
        <w:numPr>
          <w:ilvl w:val="1"/>
          <w:numId w:val="15"/>
        </w:numPr>
        <w:rPr>
          <w:lang w:val="es-PR"/>
        </w:rPr>
      </w:pPr>
      <w:bookmarkStart w:id="35" w:name="_Toc38971408"/>
      <w:bookmarkStart w:id="36" w:name="_Toc38982706"/>
      <w:bookmarkEnd w:id="34"/>
      <w:r w:rsidRPr="007F60A8">
        <w:rPr>
          <w:lang w:val="es-PR"/>
        </w:rPr>
        <w:t>Esfuerzos para ofrecer oportunidades de empleo y capacitación a residentes de Sección 3</w:t>
      </w:r>
      <w:bookmarkEnd w:id="35"/>
      <w:bookmarkEnd w:id="36"/>
      <w:r w:rsidR="00654B4D" w:rsidRPr="007F60A8">
        <w:rPr>
          <w:lang w:val="es-PR"/>
        </w:rPr>
        <w:t xml:space="preserve"> </w:t>
      </w:r>
    </w:p>
    <w:p w14:paraId="1BBA40A0" w14:textId="77777777" w:rsidR="00553930" w:rsidRPr="007F60A8" w:rsidRDefault="00553930" w:rsidP="00553930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r w:rsidRPr="007F60A8">
        <w:rPr>
          <w:lang w:val="es-PR"/>
        </w:rPr>
        <w:t>Patrocinar o establecer programas de capacitación y empleo para residentes de Sección 3.</w:t>
      </w:r>
    </w:p>
    <w:p w14:paraId="534E0DD2" w14:textId="77777777" w:rsidR="00553930" w:rsidRPr="007F60A8" w:rsidRDefault="00553930" w:rsidP="00553930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r w:rsidRPr="007F60A8">
        <w:rPr>
          <w:lang w:val="es-PR"/>
        </w:rPr>
        <w:t>Anunciar las plazas vacantes para empleo y capacitación en el área de servicio del proyecto o en la comunidad donde se lleva a cabo el proyecto, mediante la distribución de volantes (plazas que se van a cubrir, requisitos, recursos de información).</w:t>
      </w:r>
    </w:p>
    <w:p w14:paraId="74750701" w14:textId="77777777" w:rsidR="00553930" w:rsidRPr="007F60A8" w:rsidRDefault="00553930" w:rsidP="00553930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r w:rsidRPr="007F60A8">
        <w:rPr>
          <w:lang w:val="es-PR"/>
        </w:rPr>
        <w:t>Colocar anuncios en las áreas comunes o en otras áreas prominentes del proyecto de vivienda.</w:t>
      </w:r>
    </w:p>
    <w:p w14:paraId="489AA9C6" w14:textId="77777777" w:rsidR="00553930" w:rsidRPr="007F60A8" w:rsidRDefault="00553930" w:rsidP="00553930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bookmarkStart w:id="37" w:name="_Hlk38582965"/>
      <w:r w:rsidRPr="007F60A8">
        <w:rPr>
          <w:lang w:val="es-PR"/>
        </w:rPr>
        <w:t>Contactar a los consejos de residentes, organizaciones comunitarias, agencias estatales y locales, agencias de libertad condicional o libertad bajo palabra, programas de compensación por desempleo y otros funcionarios u organizaciones correspondientes, para ayudar con el reclutamiento de residentes de Sección</w:t>
      </w:r>
      <w:bookmarkEnd w:id="37"/>
      <w:r w:rsidRPr="007F60A8">
        <w:rPr>
          <w:lang w:val="es-PR"/>
        </w:rPr>
        <w:t xml:space="preserve"> 3.</w:t>
      </w:r>
    </w:p>
    <w:p w14:paraId="706FE6DF" w14:textId="77777777" w:rsidR="00553930" w:rsidRPr="007F60A8" w:rsidRDefault="00553930" w:rsidP="00553930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bookmarkStart w:id="38" w:name="_Hlk38582998"/>
      <w:r w:rsidRPr="007F60A8">
        <w:rPr>
          <w:lang w:val="es-PR"/>
        </w:rPr>
        <w:t>Patrocinar una feria de empleo o una reunión informativa para los residentes</w:t>
      </w:r>
      <w:bookmarkEnd w:id="38"/>
      <w:r w:rsidRPr="007F60A8">
        <w:rPr>
          <w:lang w:val="es-PR"/>
        </w:rPr>
        <w:t>.</w:t>
      </w:r>
    </w:p>
    <w:p w14:paraId="0FF8DFF7" w14:textId="77777777" w:rsidR="00553930" w:rsidRPr="007F60A8" w:rsidRDefault="00553930" w:rsidP="00553930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r w:rsidRPr="007F60A8">
        <w:rPr>
          <w:lang w:val="es-PR"/>
        </w:rPr>
        <w:t>Brindar asistencia a los Residentes de Sección 3 con relación a las destrezas necesarias para la búsqueda de empleo.</w:t>
      </w:r>
    </w:p>
    <w:p w14:paraId="59B4D062" w14:textId="77777777" w:rsidR="00553930" w:rsidRPr="007F60A8" w:rsidRDefault="00553930" w:rsidP="00553930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r w:rsidRPr="007F60A8">
        <w:rPr>
          <w:lang w:val="es-PR"/>
        </w:rPr>
        <w:t>Consultar con proveedores locales de servicio de empleo.</w:t>
      </w:r>
    </w:p>
    <w:p w14:paraId="08AB2EA6" w14:textId="77777777" w:rsidR="00553930" w:rsidRPr="007F60A8" w:rsidRDefault="00553930" w:rsidP="00553930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r w:rsidRPr="007F60A8">
        <w:rPr>
          <w:lang w:val="es-PR"/>
        </w:rPr>
        <w:t>Establecer programas de capacitación que sean compatibles con los requisitos del Departamento del Trabajo para los residentes de viviendas públicas, viviendas para indígenas y otros residentes de Sección 3, en el sector de la construcción.</w:t>
      </w:r>
    </w:p>
    <w:p w14:paraId="2A295120" w14:textId="77777777" w:rsidR="00553930" w:rsidRPr="007F60A8" w:rsidRDefault="00553930" w:rsidP="00553930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r w:rsidRPr="007F60A8">
        <w:rPr>
          <w:lang w:val="es-PR"/>
        </w:rPr>
        <w:t>Coordinar actividades con instituciones educativas locales.</w:t>
      </w:r>
    </w:p>
    <w:p w14:paraId="0B6D4ECA" w14:textId="0E1A02A8" w:rsidR="00654B4D" w:rsidRPr="007F60A8" w:rsidRDefault="00553930" w:rsidP="00553930">
      <w:pPr>
        <w:pStyle w:val="ListParagraph"/>
        <w:numPr>
          <w:ilvl w:val="0"/>
          <w:numId w:val="9"/>
        </w:numPr>
        <w:spacing w:line="276" w:lineRule="auto"/>
        <w:rPr>
          <w:lang w:val="es-PR"/>
        </w:rPr>
      </w:pPr>
      <w:r w:rsidRPr="007F60A8">
        <w:rPr>
          <w:lang w:val="es-PR"/>
        </w:rPr>
        <w:t>Mantener un registro de solicitantes elegibles e interesados</w:t>
      </w:r>
      <w:r w:rsidR="00654B4D" w:rsidRPr="007F60A8">
        <w:rPr>
          <w:lang w:val="es-PR"/>
        </w:rPr>
        <w:t>.</w:t>
      </w:r>
    </w:p>
    <w:p w14:paraId="7B744890" w14:textId="35182547" w:rsidR="00654B4D" w:rsidRPr="007F60A8" w:rsidRDefault="00553930" w:rsidP="00553930">
      <w:pPr>
        <w:pStyle w:val="Heading2"/>
        <w:numPr>
          <w:ilvl w:val="1"/>
          <w:numId w:val="15"/>
        </w:numPr>
        <w:rPr>
          <w:lang w:val="es-PR"/>
        </w:rPr>
      </w:pPr>
      <w:bookmarkStart w:id="39" w:name="_Toc38971409"/>
      <w:bookmarkStart w:id="40" w:name="_Toc38982707"/>
      <w:r w:rsidRPr="007F60A8">
        <w:rPr>
          <w:lang w:val="es-PR"/>
        </w:rPr>
        <w:t>Esfuerzos para otorgar contratos a empresas o negocios de Sección 3</w:t>
      </w:r>
      <w:bookmarkEnd w:id="39"/>
      <w:bookmarkEnd w:id="40"/>
    </w:p>
    <w:p w14:paraId="120947B4" w14:textId="77777777" w:rsidR="00553930" w:rsidRPr="007F60A8" w:rsidRDefault="00553930" w:rsidP="00553930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7F60A8">
        <w:rPr>
          <w:lang w:val="es-PR"/>
        </w:rPr>
        <w:t>Contactar a las agencias de asistencia empresarial, asociaciones de contratación de minorías y organizaciones comunitarias, para informarles sobre las oportunidades disponibles y buscar ayuda para identificar a las empresas elegibles.</w:t>
      </w:r>
    </w:p>
    <w:p w14:paraId="09107A0B" w14:textId="77777777" w:rsidR="00553930" w:rsidRPr="007F60A8" w:rsidRDefault="00553930" w:rsidP="00553930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7F60A8">
        <w:rPr>
          <w:lang w:val="es-PR"/>
        </w:rPr>
        <w:t>Licitaciones y convocatorias: Enviar avisos de licitación a todos las empresas o negocios de Sección 3 conocidos y crear una red de comunicación entre las empresas y negocios de Sección 3.</w:t>
      </w:r>
    </w:p>
    <w:p w14:paraId="5826AD92" w14:textId="77777777" w:rsidR="00553930" w:rsidRPr="007F60A8" w:rsidRDefault="00553930" w:rsidP="00553930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7F60A8">
        <w:rPr>
          <w:lang w:val="es-PR"/>
        </w:rPr>
        <w:t xml:space="preserve">Dar énfasis a la Sección 3 en las conferencias previas a las licitaciones y coordinar las reuniones previas a las licitaciones en las que se puede informar a las empresas </w:t>
      </w:r>
      <w:r w:rsidRPr="007F60A8">
        <w:rPr>
          <w:lang w:val="es-PR"/>
        </w:rPr>
        <w:lastRenderedPageBreak/>
        <w:t>o negocios de Sección 3 sobre las próximas oportunidades de contratación y subcontratación.</w:t>
      </w:r>
    </w:p>
    <w:p w14:paraId="5EDD8F02" w14:textId="77777777" w:rsidR="00553930" w:rsidRPr="007F60A8" w:rsidRDefault="00553930" w:rsidP="00553930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7F60A8">
        <w:rPr>
          <w:lang w:val="es-PR"/>
        </w:rPr>
        <w:t>Realizar talleres para contratistas.</w:t>
      </w:r>
    </w:p>
    <w:p w14:paraId="74C418D0" w14:textId="77777777" w:rsidR="00553930" w:rsidRPr="007F60A8" w:rsidRDefault="00553930" w:rsidP="00553930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7F60A8">
        <w:rPr>
          <w:lang w:val="es-PR"/>
        </w:rPr>
        <w:t>Brindar asistencia técnica a las pequeñas empresas.</w:t>
      </w:r>
    </w:p>
    <w:p w14:paraId="21F8E2A5" w14:textId="77777777" w:rsidR="00553930" w:rsidRPr="007F60A8" w:rsidRDefault="00553930" w:rsidP="00553930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7F60A8">
        <w:rPr>
          <w:lang w:val="es-PR"/>
        </w:rPr>
        <w:t>Proveer recursos a las empresas o negocios de Sección 3 con el propósito de buscar ayuda para superar limitaciones, tales como la incapacidad para conseguir fianzas de licitación, líneas de crédito, financiamiento o seguros.</w:t>
      </w:r>
    </w:p>
    <w:p w14:paraId="641B89D0" w14:textId="77777777" w:rsidR="00553930" w:rsidRPr="007F60A8" w:rsidRDefault="00553930" w:rsidP="00553930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7F60A8">
        <w:rPr>
          <w:lang w:val="es-PR"/>
        </w:rPr>
        <w:t>Anunciar las oportunidades de contratación mediante documentos y boletines de asociaciones profesionales y a través de los medios locales, tales como las cadenas de televisión comunitarias, periódicos de circulación general, la radio, o a través de Vivienda.</w:t>
      </w:r>
    </w:p>
    <w:p w14:paraId="0F82E168" w14:textId="77777777" w:rsidR="00553930" w:rsidRPr="007F60A8" w:rsidRDefault="00553930" w:rsidP="00553930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7F60A8">
        <w:rPr>
          <w:lang w:val="es-PR"/>
        </w:rPr>
        <w:t>Notificar a las agencias de los programas YouthBuild del HUD sobre las oportunidades de contratación.</w:t>
      </w:r>
    </w:p>
    <w:p w14:paraId="2B0E1B63" w14:textId="77777777" w:rsidR="00553930" w:rsidRPr="007F60A8" w:rsidRDefault="00553930" w:rsidP="00553930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7F60A8">
        <w:rPr>
          <w:lang w:val="es-PR"/>
        </w:rPr>
        <w:t>Establecer objetivos numéricos para la adjudicación de contratos a negocios de Sección 3.</w:t>
      </w:r>
    </w:p>
    <w:p w14:paraId="573D7F2D" w14:textId="77777777" w:rsidR="00553930" w:rsidRPr="007F60A8" w:rsidRDefault="00553930" w:rsidP="00553930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7F60A8">
        <w:rPr>
          <w:lang w:val="es-PR"/>
        </w:rPr>
        <w:t>Alentar a las instituciones financieras a cumplir con los requisitos de la Ley de Responsabilidad Corporativa, concediendo préstamos a las empresas o negocios de Sección 3.</w:t>
      </w:r>
    </w:p>
    <w:p w14:paraId="6D44D5DC" w14:textId="77777777" w:rsidR="00553930" w:rsidRPr="007F60A8" w:rsidRDefault="00553930" w:rsidP="00553930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7F60A8">
        <w:rPr>
          <w:lang w:val="es-PR"/>
        </w:rPr>
        <w:t>Dar apoyo activamente a las empresas conjuntas con empresas o negocios de Sección 3.</w:t>
      </w:r>
    </w:p>
    <w:p w14:paraId="04CD4413" w14:textId="77777777" w:rsidR="00553930" w:rsidRPr="007F60A8" w:rsidRDefault="00553930" w:rsidP="00553930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7F60A8">
        <w:rPr>
          <w:lang w:val="es-PR"/>
        </w:rPr>
        <w:t>Dar apoyo a las incubadoras de negocios que brindan asistencia a las empresas o negocios de Sección 3</w:t>
      </w:r>
    </w:p>
    <w:p w14:paraId="51B936C9" w14:textId="77777777" w:rsidR="00553930" w:rsidRPr="007F60A8" w:rsidRDefault="00553930" w:rsidP="00553930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7F60A8">
        <w:rPr>
          <w:lang w:val="es-PR"/>
        </w:rPr>
        <w:t>Al determinar la responsabilidad de los posibles contratistas, tomar en consideración su historial de cumplimiento con la Sección 3 y sus planes actuales para el contrato pendiente.</w:t>
      </w:r>
    </w:p>
    <w:p w14:paraId="4977AB77" w14:textId="77777777" w:rsidR="00553930" w:rsidRPr="007F60A8" w:rsidRDefault="00553930" w:rsidP="00553930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7F60A8">
        <w:rPr>
          <w:lang w:val="es-PR"/>
        </w:rPr>
        <w:t>Dar seguimiento las empresas o negocios de Sección 3 que han expresado su interés en las oportunidades de contratación.</w:t>
      </w:r>
    </w:p>
    <w:p w14:paraId="084A0DB9" w14:textId="0EF9C408" w:rsidR="00654B4D" w:rsidRPr="007F60A8" w:rsidRDefault="00553930" w:rsidP="00553930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7F60A8">
        <w:rPr>
          <w:lang w:val="es-PR"/>
        </w:rPr>
        <w:t>Cuando corresponda, dividir los elementos de trabajo del contrato en unidades económicamente viables, para facilitar la participación de las empresas o negocios de Sección 3</w:t>
      </w:r>
      <w:r w:rsidR="00654B4D" w:rsidRPr="007F60A8">
        <w:rPr>
          <w:lang w:val="es-PR"/>
        </w:rPr>
        <w:t>.</w:t>
      </w:r>
    </w:p>
    <w:p w14:paraId="1BFD21DD" w14:textId="1424334F" w:rsidR="00654B4D" w:rsidRPr="007F60A8" w:rsidRDefault="00553930" w:rsidP="001A419B">
      <w:pPr>
        <w:pStyle w:val="ListParagraph"/>
        <w:numPr>
          <w:ilvl w:val="0"/>
          <w:numId w:val="10"/>
        </w:numPr>
        <w:spacing w:line="276" w:lineRule="auto"/>
        <w:rPr>
          <w:lang w:val="es-PR"/>
        </w:rPr>
      </w:pPr>
      <w:r w:rsidRPr="007F60A8">
        <w:rPr>
          <w:lang w:val="es-PR"/>
        </w:rPr>
        <w:t>Dar apoyo a las empresas que ofrecen oportunidades económicas a las personas de bajos ingresos, al conectarlos con servicios de apoyo tales como la Administración de Pequeñas Empresas (</w:t>
      </w:r>
      <w:r w:rsidRPr="007F60A8">
        <w:rPr>
          <w:b/>
          <w:lang w:val="es-PR"/>
        </w:rPr>
        <w:t>SBA</w:t>
      </w:r>
      <w:r w:rsidRPr="007F60A8">
        <w:rPr>
          <w:lang w:val="es-PR"/>
        </w:rPr>
        <w:t>, por sus siglas en inglés), el Departamento de Comercio y otras agencias similares</w:t>
      </w:r>
      <w:r w:rsidR="00654B4D" w:rsidRPr="007F60A8">
        <w:rPr>
          <w:lang w:val="es-PR"/>
        </w:rPr>
        <w:t>.</w:t>
      </w:r>
    </w:p>
    <w:p w14:paraId="44F33DDA" w14:textId="12D1A70B" w:rsidR="00B554C6" w:rsidRPr="007F60A8" w:rsidRDefault="00553930" w:rsidP="00553930">
      <w:pPr>
        <w:pStyle w:val="Heading2"/>
        <w:rPr>
          <w:lang w:val="es-PR"/>
        </w:rPr>
      </w:pPr>
      <w:bookmarkStart w:id="41" w:name="_Toc31111454"/>
      <w:bookmarkStart w:id="42" w:name="_Toc38971410"/>
      <w:bookmarkStart w:id="43" w:name="_Toc38982708"/>
      <w:r w:rsidRPr="007F60A8">
        <w:rPr>
          <w:lang w:val="es-PR"/>
        </w:rPr>
        <w:t xml:space="preserve">Tabla C – Esfuerzos de Sección 3 </w:t>
      </w:r>
      <w:bookmarkEnd w:id="41"/>
      <w:r w:rsidRPr="007F60A8">
        <w:rPr>
          <w:lang w:val="es-PR"/>
        </w:rPr>
        <w:t>que deberán implementarse</w:t>
      </w:r>
      <w:bookmarkEnd w:id="42"/>
      <w:bookmarkEnd w:id="43"/>
    </w:p>
    <w:tbl>
      <w:tblPr>
        <w:tblStyle w:val="GridTable2-Accent6"/>
        <w:tblW w:w="0" w:type="auto"/>
        <w:tblLook w:val="04A0" w:firstRow="1" w:lastRow="0" w:firstColumn="1" w:lastColumn="0" w:noHBand="0" w:noVBand="1"/>
      </w:tblPr>
      <w:tblGrid>
        <w:gridCol w:w="7105"/>
        <w:gridCol w:w="2245"/>
      </w:tblGrid>
      <w:tr w:rsidR="00654B4D" w:rsidRPr="00D67336" w14:paraId="777E93BF" w14:textId="77777777" w:rsidTr="002509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shd w:val="clear" w:color="auto" w:fill="000000" w:themeFill="text1"/>
          </w:tcPr>
          <w:p w14:paraId="5A8DEF16" w14:textId="079CFE2C" w:rsidR="00654B4D" w:rsidRPr="007F60A8" w:rsidRDefault="00C72638" w:rsidP="00486CA5">
            <w:pPr>
              <w:rPr>
                <w:b w:val="0"/>
                <w:bCs w:val="0"/>
                <w:lang w:val="es-PR"/>
              </w:rPr>
            </w:pPr>
            <w:r w:rsidRPr="007F60A8">
              <w:rPr>
                <w:lang w:val="es-PR"/>
              </w:rPr>
              <w:t>[</w:t>
            </w:r>
            <w:r w:rsidR="005F3FF5" w:rsidRPr="007F60A8">
              <w:rPr>
                <w:lang w:val="es-PR"/>
              </w:rPr>
              <w:t xml:space="preserve">Escriba el nombre del </w:t>
            </w:r>
            <w:r w:rsidR="00D41E36" w:rsidRPr="007F60A8">
              <w:rPr>
                <w:lang w:val="es-PR"/>
              </w:rPr>
              <w:t>recipiente</w:t>
            </w:r>
            <w:r w:rsidRPr="007F60A8">
              <w:rPr>
                <w:lang w:val="es-PR"/>
              </w:rPr>
              <w:t>]</w:t>
            </w:r>
            <w:r w:rsidR="00B554C6" w:rsidRPr="007F60A8">
              <w:rPr>
                <w:lang w:val="es-PR"/>
              </w:rPr>
              <w:t xml:space="preserve"> </w:t>
            </w:r>
            <w:r w:rsidR="00553930" w:rsidRPr="007F60A8">
              <w:rPr>
                <w:lang w:val="es-PR"/>
              </w:rPr>
              <w:t>Esfuerzos de Sección 3 que deberán implementarse</w:t>
            </w:r>
          </w:p>
          <w:p w14:paraId="4298B5AD" w14:textId="3296B441" w:rsidR="002509E0" w:rsidRPr="007F60A8" w:rsidRDefault="002509E0" w:rsidP="00486CA5">
            <w:pPr>
              <w:rPr>
                <w:lang w:val="es-PR"/>
              </w:rPr>
            </w:pPr>
          </w:p>
        </w:tc>
      </w:tr>
      <w:tr w:rsidR="00D52E94" w:rsidRPr="007F60A8" w14:paraId="2EB8B28E" w14:textId="77777777" w:rsidTr="005246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4DF707CA" w14:textId="3D6537BD" w:rsidR="00D52E94" w:rsidRPr="007F60A8" w:rsidRDefault="00553930" w:rsidP="00486CA5">
            <w:pPr>
              <w:rPr>
                <w:b w:val="0"/>
                <w:lang w:val="es-PR"/>
              </w:rPr>
            </w:pPr>
            <w:r w:rsidRPr="007F60A8">
              <w:rPr>
                <w:lang w:val="es-PR"/>
              </w:rPr>
              <w:t>Utilizar e implementar esta Plantilla para el Plan de Sección 3</w:t>
            </w:r>
            <w:r w:rsidR="00D52E94" w:rsidRPr="007F60A8">
              <w:rPr>
                <w:lang w:val="es-PR"/>
              </w:rPr>
              <w:t>.</w:t>
            </w:r>
          </w:p>
        </w:tc>
        <w:tc>
          <w:tcPr>
            <w:tcW w:w="0" w:type="dxa"/>
          </w:tcPr>
          <w:p w14:paraId="18F29E89" w14:textId="3C5A17DA" w:rsidR="00D52E94" w:rsidRPr="007F60A8" w:rsidRDefault="00511CFB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1103457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419B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553930" w:rsidRPr="007F60A8">
              <w:rPr>
                <w:b/>
                <w:lang w:val="es-PR"/>
              </w:rPr>
              <w:t xml:space="preserve"> Sí</w:t>
            </w:r>
            <w:r w:rsidR="00D52E94" w:rsidRPr="007F60A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-1330910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7F60A8">
              <w:rPr>
                <w:b/>
                <w:lang w:val="es-PR"/>
              </w:rPr>
              <w:t xml:space="preserve"> No</w:t>
            </w:r>
          </w:p>
        </w:tc>
      </w:tr>
      <w:tr w:rsidR="00D52E94" w:rsidRPr="007F60A8" w14:paraId="528AF8AB" w14:textId="77777777" w:rsidTr="00524615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7EA6C1AE" w14:textId="6EC32DE6" w:rsidR="00D52E94" w:rsidRPr="007F60A8" w:rsidRDefault="00553930" w:rsidP="00486CA5">
            <w:pPr>
              <w:rPr>
                <w:lang w:val="es-PR"/>
              </w:rPr>
            </w:pPr>
            <w:r w:rsidRPr="007F60A8">
              <w:rPr>
                <w:lang w:val="es-PR"/>
              </w:rPr>
              <w:lastRenderedPageBreak/>
              <w:t>Establecer un Coordinador de Sección 3 que será el punto principal de contacto para planificar, implementar y rendir informes sobre los requerimientos de la Sección 3</w:t>
            </w:r>
            <w:r w:rsidR="004A5E20" w:rsidRPr="007F60A8">
              <w:rPr>
                <w:lang w:val="es-PR"/>
              </w:rPr>
              <w:t>.</w:t>
            </w:r>
          </w:p>
        </w:tc>
        <w:tc>
          <w:tcPr>
            <w:tcW w:w="0" w:type="dxa"/>
          </w:tcPr>
          <w:p w14:paraId="5E613715" w14:textId="6751EC9F" w:rsidR="00D52E94" w:rsidRPr="007F60A8" w:rsidRDefault="00511CFB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505177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419B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553930" w:rsidRPr="007F60A8">
              <w:rPr>
                <w:b/>
                <w:lang w:val="es-PR"/>
              </w:rPr>
              <w:t xml:space="preserve"> Sí</w:t>
            </w:r>
            <w:r w:rsidR="00D52E94" w:rsidRPr="007F60A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-1665698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7F60A8">
              <w:rPr>
                <w:b/>
                <w:lang w:val="es-PR"/>
              </w:rPr>
              <w:t xml:space="preserve"> No</w:t>
            </w:r>
          </w:p>
        </w:tc>
      </w:tr>
      <w:tr w:rsidR="002D189F" w:rsidRPr="007F60A8" w14:paraId="7B67E442" w14:textId="77777777" w:rsidTr="002509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14:paraId="7A33F12D" w14:textId="1D1D5F4D" w:rsidR="002D189F" w:rsidRPr="007F60A8" w:rsidRDefault="002D189F" w:rsidP="00486CA5">
            <w:pPr>
              <w:rPr>
                <w:b w:val="0"/>
                <w:lang w:val="es-PR"/>
              </w:rPr>
            </w:pPr>
            <w:r w:rsidRPr="007F60A8">
              <w:rPr>
                <w:lang w:val="es-PR"/>
              </w:rPr>
              <w:t>C</w:t>
            </w:r>
            <w:r w:rsidR="007C3302" w:rsidRPr="007F60A8">
              <w:rPr>
                <w:lang w:val="es-PR"/>
              </w:rPr>
              <w:t>u</w:t>
            </w:r>
            <w:r w:rsidRPr="007F60A8">
              <w:rPr>
                <w:lang w:val="es-PR"/>
              </w:rPr>
              <w:t>mpl</w:t>
            </w:r>
            <w:r w:rsidR="007C3302" w:rsidRPr="007F60A8">
              <w:rPr>
                <w:lang w:val="es-PR"/>
              </w:rPr>
              <w:t>ir con las directrices publicadas en el sitio web de Vivienda y alentar a los contratistas a cumplir con dichas directrices</w:t>
            </w:r>
            <w:r w:rsidR="001A419B" w:rsidRPr="007F60A8">
              <w:rPr>
                <w:lang w:val="es-PR"/>
              </w:rPr>
              <w:t>.</w:t>
            </w:r>
          </w:p>
        </w:tc>
        <w:tc>
          <w:tcPr>
            <w:tcW w:w="2245" w:type="dxa"/>
          </w:tcPr>
          <w:p w14:paraId="35B8537E" w14:textId="4CEF7537" w:rsidR="002D189F" w:rsidRPr="007F60A8" w:rsidRDefault="00511CFB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444048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419B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553930" w:rsidRPr="007F60A8">
              <w:rPr>
                <w:b/>
                <w:lang w:val="es-PR"/>
              </w:rPr>
              <w:t xml:space="preserve"> Sí</w:t>
            </w:r>
            <w:r w:rsidR="002D189F" w:rsidRPr="007F60A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-833218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89F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2D189F" w:rsidRPr="007F60A8">
              <w:rPr>
                <w:b/>
                <w:lang w:val="es-PR"/>
              </w:rPr>
              <w:t xml:space="preserve"> No</w:t>
            </w:r>
          </w:p>
        </w:tc>
      </w:tr>
      <w:tr w:rsidR="00D52E94" w:rsidRPr="007F60A8" w14:paraId="48525B14" w14:textId="77777777" w:rsidTr="002509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14:paraId="3872A25F" w14:textId="002115B4" w:rsidR="00D52E94" w:rsidRPr="007F60A8" w:rsidRDefault="00553930" w:rsidP="00486CA5">
            <w:pPr>
              <w:rPr>
                <w:b w:val="0"/>
                <w:lang w:val="es-PR"/>
              </w:rPr>
            </w:pPr>
            <w:r w:rsidRPr="007F60A8">
              <w:rPr>
                <w:lang w:val="es-PR"/>
              </w:rPr>
              <w:t>Participar en las reuniones previas a una licitación e identificar oportunidades de reclutamiento y contratación de Sección 3</w:t>
            </w:r>
            <w:r w:rsidR="00D52E94" w:rsidRPr="007F60A8">
              <w:rPr>
                <w:lang w:val="es-PR"/>
              </w:rPr>
              <w:t>.</w:t>
            </w:r>
          </w:p>
        </w:tc>
        <w:tc>
          <w:tcPr>
            <w:tcW w:w="2245" w:type="dxa"/>
          </w:tcPr>
          <w:p w14:paraId="20CBDFB8" w14:textId="19709693" w:rsidR="00D52E94" w:rsidRPr="007F60A8" w:rsidRDefault="00511CFB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159206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51F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553930" w:rsidRPr="007F60A8">
              <w:rPr>
                <w:b/>
                <w:lang w:val="es-PR"/>
              </w:rPr>
              <w:t xml:space="preserve"> Sí</w:t>
            </w:r>
            <w:r w:rsidR="00D52E94" w:rsidRPr="007F60A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377590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7F60A8">
              <w:rPr>
                <w:b/>
                <w:lang w:val="es-PR"/>
              </w:rPr>
              <w:t xml:space="preserve"> No</w:t>
            </w:r>
          </w:p>
        </w:tc>
      </w:tr>
      <w:tr w:rsidR="00D52E94" w:rsidRPr="007F60A8" w14:paraId="5D4CFA42" w14:textId="77777777" w:rsidTr="002509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14:paraId="1A7CE1D0" w14:textId="29C07019" w:rsidR="00D52E94" w:rsidRPr="007F60A8" w:rsidRDefault="00553930" w:rsidP="00486CA5">
            <w:pPr>
              <w:rPr>
                <w:b w:val="0"/>
                <w:lang w:val="es-PR"/>
              </w:rPr>
            </w:pPr>
            <w:r w:rsidRPr="007F60A8">
              <w:rPr>
                <w:lang w:val="es-PR"/>
              </w:rPr>
              <w:t>Patrocinar, organizar o participar en eventos para establecer contactos o eventos relacionados con oportunidades de reclutamiento y contratación bajo la Sección 3</w:t>
            </w:r>
            <w:r w:rsidR="00D52E94" w:rsidRPr="007F60A8">
              <w:rPr>
                <w:lang w:val="es-PR"/>
              </w:rPr>
              <w:t>.</w:t>
            </w:r>
          </w:p>
        </w:tc>
        <w:tc>
          <w:tcPr>
            <w:tcW w:w="2245" w:type="dxa"/>
          </w:tcPr>
          <w:p w14:paraId="43EFB058" w14:textId="0F4D45D8" w:rsidR="00D52E94" w:rsidRPr="007F60A8" w:rsidRDefault="00511CFB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708152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553930" w:rsidRPr="007F60A8">
              <w:rPr>
                <w:b/>
                <w:lang w:val="es-PR"/>
              </w:rPr>
              <w:t xml:space="preserve"> Sí</w:t>
            </w:r>
            <w:r w:rsidR="00D52E94" w:rsidRPr="007F60A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1293866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7F60A8">
              <w:rPr>
                <w:b/>
                <w:lang w:val="es-PR"/>
              </w:rPr>
              <w:t xml:space="preserve"> No</w:t>
            </w:r>
          </w:p>
        </w:tc>
      </w:tr>
      <w:tr w:rsidR="00D52E94" w:rsidRPr="007F60A8" w14:paraId="793EB5EE" w14:textId="77777777" w:rsidTr="002509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14:paraId="6D298B18" w14:textId="04B57AF3" w:rsidR="00D52E94" w:rsidRPr="007F60A8" w:rsidRDefault="007C3302" w:rsidP="00486CA5">
            <w:pPr>
              <w:rPr>
                <w:b w:val="0"/>
                <w:lang w:val="es-PR"/>
              </w:rPr>
            </w:pPr>
            <w:r w:rsidRPr="007F60A8">
              <w:rPr>
                <w:lang w:val="es-PR"/>
              </w:rPr>
              <w:t xml:space="preserve">Alentar a los contratistas a remitir las adquisiciones </w:t>
            </w:r>
            <w:r w:rsidR="000624A3">
              <w:rPr>
                <w:lang w:val="es-PR"/>
              </w:rPr>
              <w:t>públicas</w:t>
            </w:r>
            <w:r w:rsidRPr="007F60A8">
              <w:rPr>
                <w:lang w:val="es-PR"/>
              </w:rPr>
              <w:t xml:space="preserve"> a posibles empresas de Sección 3. </w:t>
            </w:r>
            <w:r w:rsidR="002D189F" w:rsidRPr="007F60A8">
              <w:rPr>
                <w:lang w:val="es-PR"/>
              </w:rPr>
              <w:t xml:space="preserve"> </w:t>
            </w:r>
          </w:p>
        </w:tc>
        <w:tc>
          <w:tcPr>
            <w:tcW w:w="2245" w:type="dxa"/>
          </w:tcPr>
          <w:p w14:paraId="6DC9FEBE" w14:textId="227D2B0A" w:rsidR="00D52E94" w:rsidRPr="007F60A8" w:rsidRDefault="00511CFB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31608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553930" w:rsidRPr="007F60A8">
              <w:rPr>
                <w:b/>
                <w:lang w:val="es-PR"/>
              </w:rPr>
              <w:t xml:space="preserve"> Sí</w:t>
            </w:r>
            <w:r w:rsidR="00D52E94" w:rsidRPr="007F60A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-669718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7F60A8">
              <w:rPr>
                <w:b/>
                <w:lang w:val="es-PR"/>
              </w:rPr>
              <w:t xml:space="preserve"> No</w:t>
            </w:r>
          </w:p>
        </w:tc>
      </w:tr>
      <w:tr w:rsidR="002D189F" w:rsidRPr="007F60A8" w14:paraId="712706B4" w14:textId="77777777" w:rsidTr="002509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14:paraId="7CA854A8" w14:textId="44001C97" w:rsidR="002D189F" w:rsidRPr="007F60A8" w:rsidRDefault="002835E1" w:rsidP="00486CA5">
            <w:pPr>
              <w:rPr>
                <w:b w:val="0"/>
                <w:lang w:val="es-PR"/>
              </w:rPr>
            </w:pPr>
            <w:r w:rsidRPr="007F60A8">
              <w:rPr>
                <w:lang w:val="es-PR"/>
              </w:rPr>
              <w:t xml:space="preserve">Remitir las adquisiciones </w:t>
            </w:r>
            <w:r w:rsidR="007C3302" w:rsidRPr="007F60A8">
              <w:rPr>
                <w:lang w:val="es-PR"/>
              </w:rPr>
              <w:t>públicas</w:t>
            </w:r>
            <w:r w:rsidRPr="007F60A8">
              <w:rPr>
                <w:lang w:val="es-PR"/>
              </w:rPr>
              <w:t xml:space="preserve"> a posibles empresas o negocios de Sección 3</w:t>
            </w:r>
            <w:r w:rsidR="002D189F" w:rsidRPr="007F60A8">
              <w:rPr>
                <w:lang w:val="es-PR"/>
              </w:rPr>
              <w:t>.</w:t>
            </w:r>
          </w:p>
        </w:tc>
        <w:tc>
          <w:tcPr>
            <w:tcW w:w="2245" w:type="dxa"/>
          </w:tcPr>
          <w:p w14:paraId="60C498CE" w14:textId="36E8E19F" w:rsidR="002D189F" w:rsidRPr="007F60A8" w:rsidRDefault="00511CFB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-2007272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89F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553930" w:rsidRPr="007F60A8">
              <w:rPr>
                <w:b/>
                <w:lang w:val="es-PR"/>
              </w:rPr>
              <w:t xml:space="preserve"> Sí</w:t>
            </w:r>
            <w:r w:rsidR="002D189F" w:rsidRPr="007F60A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-1646962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89F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2D189F" w:rsidRPr="007F60A8">
              <w:rPr>
                <w:b/>
                <w:lang w:val="es-PR"/>
              </w:rPr>
              <w:t xml:space="preserve"> No</w:t>
            </w:r>
          </w:p>
        </w:tc>
      </w:tr>
      <w:tr w:rsidR="00D52E94" w:rsidRPr="007F60A8" w14:paraId="63ECB86D" w14:textId="77777777" w:rsidTr="002509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14:paraId="75D675DA" w14:textId="71957432" w:rsidR="00D52E94" w:rsidRPr="007F60A8" w:rsidRDefault="002835E1" w:rsidP="00486CA5">
            <w:pPr>
              <w:rPr>
                <w:b w:val="0"/>
                <w:lang w:val="es-PR"/>
              </w:rPr>
            </w:pPr>
            <w:r w:rsidRPr="007F60A8">
              <w:rPr>
                <w:lang w:val="es-PR"/>
              </w:rPr>
              <w:t>Conseguir y proveer a los contratistas una lista actualizada de las personas de Sección 3</w:t>
            </w:r>
            <w:r w:rsidR="00D52E94" w:rsidRPr="007F60A8">
              <w:rPr>
                <w:lang w:val="es-PR"/>
              </w:rPr>
              <w:t>.</w:t>
            </w:r>
          </w:p>
        </w:tc>
        <w:tc>
          <w:tcPr>
            <w:tcW w:w="2245" w:type="dxa"/>
          </w:tcPr>
          <w:p w14:paraId="3F7418EB" w14:textId="1F245313" w:rsidR="00D52E94" w:rsidRPr="007F60A8" w:rsidRDefault="00511CFB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-2147412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553930" w:rsidRPr="007F60A8">
              <w:rPr>
                <w:b/>
                <w:lang w:val="es-PR"/>
              </w:rPr>
              <w:t xml:space="preserve"> Sí</w:t>
            </w:r>
            <w:r w:rsidR="00D52E94" w:rsidRPr="007F60A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-822428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7F60A8">
              <w:rPr>
                <w:b/>
                <w:lang w:val="es-PR"/>
              </w:rPr>
              <w:t xml:space="preserve"> No</w:t>
            </w:r>
          </w:p>
        </w:tc>
      </w:tr>
      <w:tr w:rsidR="00D52E94" w:rsidRPr="007F60A8" w14:paraId="43BB2C3C" w14:textId="77777777" w:rsidTr="002509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14:paraId="0B6C0B43" w14:textId="4B9AE469" w:rsidR="00D52E94" w:rsidRPr="007F60A8" w:rsidRDefault="002835E1" w:rsidP="00486CA5">
            <w:pPr>
              <w:rPr>
                <w:b w:val="0"/>
                <w:lang w:val="es-PR"/>
              </w:rPr>
            </w:pPr>
            <w:r w:rsidRPr="007F60A8">
              <w:rPr>
                <w:lang w:val="es-PR"/>
              </w:rPr>
              <w:t>Conseguir y proveer a los contratistas una lista de asociaciones y organizaciones de residentes</w:t>
            </w:r>
            <w:r w:rsidR="001E4E6C" w:rsidRPr="007F60A8">
              <w:rPr>
                <w:lang w:val="es-PR"/>
              </w:rPr>
              <w:t>.</w:t>
            </w:r>
          </w:p>
        </w:tc>
        <w:tc>
          <w:tcPr>
            <w:tcW w:w="2245" w:type="dxa"/>
          </w:tcPr>
          <w:p w14:paraId="4AF8BEC3" w14:textId="4F93D03A" w:rsidR="00D52E94" w:rsidRPr="007F60A8" w:rsidRDefault="00511CFB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24901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553930" w:rsidRPr="007F60A8">
              <w:rPr>
                <w:b/>
                <w:lang w:val="es-PR"/>
              </w:rPr>
              <w:t xml:space="preserve"> Sí</w:t>
            </w:r>
            <w:r w:rsidR="00D52E94" w:rsidRPr="007F60A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1260715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7F60A8">
              <w:rPr>
                <w:b/>
                <w:lang w:val="es-PR"/>
              </w:rPr>
              <w:t xml:space="preserve"> No</w:t>
            </w:r>
          </w:p>
        </w:tc>
      </w:tr>
      <w:tr w:rsidR="00D52E94" w:rsidRPr="007F60A8" w14:paraId="31C2C9CE" w14:textId="77777777" w:rsidTr="002509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14:paraId="628F58F4" w14:textId="03826CB4" w:rsidR="001E4E6C" w:rsidRPr="007F60A8" w:rsidRDefault="007C3302" w:rsidP="00486CA5">
            <w:pPr>
              <w:rPr>
                <w:lang w:val="es-PR"/>
              </w:rPr>
            </w:pPr>
            <w:r w:rsidRPr="007F60A8">
              <w:rPr>
                <w:lang w:val="es-PR"/>
              </w:rPr>
              <w:t>Colaborar con One Stop Career Center</w:t>
            </w:r>
            <w:r w:rsidR="002E0155" w:rsidRPr="007F60A8">
              <w:rPr>
                <w:rStyle w:val="FootnoteReference"/>
                <w:lang w:val="es-PR"/>
              </w:rPr>
              <w:footnoteReference w:id="5"/>
            </w:r>
            <w:r w:rsidR="007505B1" w:rsidRPr="007F60A8">
              <w:rPr>
                <w:lang w:val="es-PR"/>
              </w:rPr>
              <w:t xml:space="preserve"> </w:t>
            </w:r>
            <w:r w:rsidR="00CF5E56" w:rsidRPr="007F60A8">
              <w:rPr>
                <w:lang w:val="es-PR"/>
              </w:rPr>
              <w:t xml:space="preserve">y </w:t>
            </w:r>
            <w:r w:rsidRPr="007F60A8">
              <w:rPr>
                <w:lang w:val="es-PR"/>
              </w:rPr>
              <w:t>otras organizaciones sin fines de lucro o escuelas vocacionales que conectan individuos con oportunidades de empleo, para conseguir residentes de Sección 3</w:t>
            </w:r>
            <w:r w:rsidR="00D52E94" w:rsidRPr="007F60A8">
              <w:rPr>
                <w:lang w:val="es-PR"/>
              </w:rPr>
              <w:t>.</w:t>
            </w:r>
          </w:p>
        </w:tc>
        <w:tc>
          <w:tcPr>
            <w:tcW w:w="2245" w:type="dxa"/>
          </w:tcPr>
          <w:p w14:paraId="30546C12" w14:textId="74A8101E" w:rsidR="00D52E94" w:rsidRPr="007F60A8" w:rsidRDefault="00511CFB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-1930891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553930" w:rsidRPr="007F60A8">
              <w:rPr>
                <w:b/>
                <w:lang w:val="es-PR"/>
              </w:rPr>
              <w:t xml:space="preserve"> Sí</w:t>
            </w:r>
            <w:r w:rsidR="00D52E94" w:rsidRPr="007F60A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1982035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7F60A8">
              <w:rPr>
                <w:b/>
                <w:lang w:val="es-PR"/>
              </w:rPr>
              <w:t xml:space="preserve"> No</w:t>
            </w:r>
          </w:p>
        </w:tc>
      </w:tr>
      <w:tr w:rsidR="00D52E94" w:rsidRPr="007F60A8" w14:paraId="7188E8E6" w14:textId="77777777" w:rsidTr="002509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14:paraId="4A4C59F5" w14:textId="5B151442" w:rsidR="001E4E6C" w:rsidRPr="007F60A8" w:rsidRDefault="007C3302" w:rsidP="00486CA5">
            <w:pPr>
              <w:rPr>
                <w:rFonts w:eastAsia="Times New Roman"/>
                <w:b w:val="0"/>
                <w:bCs w:val="0"/>
                <w:lang w:val="es-PR"/>
              </w:rPr>
            </w:pPr>
            <w:r w:rsidRPr="007F60A8">
              <w:rPr>
                <w:lang w:val="es-PR"/>
              </w:rPr>
              <w:t>Hacer obligatorio el uso de la “Cláusula de Sección 3 del Contrato Modelo</w:t>
            </w:r>
            <w:r w:rsidR="00D52E94" w:rsidRPr="007F60A8">
              <w:rPr>
                <w:rFonts w:eastAsia="Times New Roman"/>
                <w:lang w:val="es-PR"/>
              </w:rPr>
              <w:t>”</w:t>
            </w:r>
            <w:r w:rsidR="00D52E94" w:rsidRPr="007F60A8">
              <w:rPr>
                <w:rStyle w:val="FootnoteReference"/>
                <w:rFonts w:eastAsia="Times New Roman"/>
                <w:lang w:val="es-PR"/>
              </w:rPr>
              <w:footnoteReference w:id="6"/>
            </w:r>
            <w:r w:rsidR="00D52E94" w:rsidRPr="007F60A8">
              <w:rPr>
                <w:rFonts w:eastAsia="Times New Roman"/>
                <w:lang w:val="es-PR"/>
              </w:rPr>
              <w:t xml:space="preserve">  </w:t>
            </w:r>
            <w:r w:rsidRPr="007F60A8">
              <w:rPr>
                <w:rFonts w:eastAsia="Times New Roman"/>
                <w:lang w:val="es-PR"/>
              </w:rPr>
              <w:t>en todos los contratos y subcontratos</w:t>
            </w:r>
            <w:r w:rsidR="001E4E6C" w:rsidRPr="007F60A8">
              <w:rPr>
                <w:rFonts w:eastAsia="Times New Roman"/>
                <w:lang w:val="es-PR"/>
              </w:rPr>
              <w:t>.</w:t>
            </w:r>
          </w:p>
        </w:tc>
        <w:tc>
          <w:tcPr>
            <w:tcW w:w="2245" w:type="dxa"/>
          </w:tcPr>
          <w:p w14:paraId="6E23E158" w14:textId="6E7F40F0" w:rsidR="00D52E94" w:rsidRPr="007F60A8" w:rsidRDefault="00511CFB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s-PR"/>
              </w:rPr>
            </w:pPr>
            <w:sdt>
              <w:sdtPr>
                <w:rPr>
                  <w:b/>
                  <w:lang w:val="es-PR"/>
                </w:rPr>
                <w:id w:val="-1922635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2CD6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553930" w:rsidRPr="007F60A8">
              <w:rPr>
                <w:b/>
                <w:lang w:val="es-PR"/>
              </w:rPr>
              <w:t xml:space="preserve"> Sí</w:t>
            </w:r>
            <w:r w:rsidR="00D52E94" w:rsidRPr="007F60A8">
              <w:rPr>
                <w:b/>
                <w:lang w:val="es-PR"/>
              </w:rPr>
              <w:t xml:space="preserve">   </w:t>
            </w:r>
            <w:sdt>
              <w:sdtPr>
                <w:rPr>
                  <w:b/>
                  <w:lang w:val="es-PR"/>
                </w:rPr>
                <w:id w:val="-518312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2E94" w:rsidRPr="007F60A8">
                  <w:rPr>
                    <w:rFonts w:ascii="Segoe UI Symbol" w:eastAsia="MS Gothic" w:hAnsi="Segoe UI Symbol" w:cs="Segoe UI Symbol"/>
                    <w:b/>
                    <w:lang w:val="es-PR"/>
                  </w:rPr>
                  <w:t>☐</w:t>
                </w:r>
              </w:sdtContent>
            </w:sdt>
            <w:r w:rsidR="00D52E94" w:rsidRPr="007F60A8">
              <w:rPr>
                <w:b/>
                <w:lang w:val="es-PR"/>
              </w:rPr>
              <w:t xml:space="preserve"> No</w:t>
            </w:r>
          </w:p>
        </w:tc>
      </w:tr>
      <w:tr w:rsidR="00654B4D" w:rsidRPr="007F60A8" w14:paraId="58FCF003" w14:textId="77777777" w:rsidTr="002509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14:paraId="2C5BAA2E" w14:textId="5910AB12" w:rsidR="00654B4D" w:rsidRPr="007F60A8" w:rsidRDefault="007C3302" w:rsidP="00486CA5">
            <w:pPr>
              <w:rPr>
                <w:b w:val="0"/>
                <w:bCs w:val="0"/>
                <w:lang w:val="es-PR"/>
              </w:rPr>
            </w:pPr>
            <w:r w:rsidRPr="007F60A8">
              <w:rPr>
                <w:lang w:val="es-PR"/>
              </w:rPr>
              <w:t>Indique los esfuerzos adicionales</w:t>
            </w:r>
            <w:r w:rsidR="00654B4D" w:rsidRPr="007F60A8">
              <w:rPr>
                <w:lang w:val="es-PR"/>
              </w:rPr>
              <w:t xml:space="preserve">: </w:t>
            </w:r>
          </w:p>
          <w:p w14:paraId="539C6C78" w14:textId="77777777" w:rsidR="00654B4D" w:rsidRPr="007F60A8" w:rsidRDefault="00654B4D" w:rsidP="00486CA5">
            <w:pPr>
              <w:rPr>
                <w:b w:val="0"/>
                <w:bCs w:val="0"/>
                <w:lang w:val="es-PR"/>
              </w:rPr>
            </w:pPr>
          </w:p>
          <w:p w14:paraId="32FA158E" w14:textId="77777777" w:rsidR="00654B4D" w:rsidRPr="007F60A8" w:rsidRDefault="00654B4D" w:rsidP="00486CA5">
            <w:pPr>
              <w:rPr>
                <w:b w:val="0"/>
                <w:lang w:val="es-PR"/>
              </w:rPr>
            </w:pPr>
          </w:p>
        </w:tc>
        <w:tc>
          <w:tcPr>
            <w:tcW w:w="2245" w:type="dxa"/>
          </w:tcPr>
          <w:p w14:paraId="3F19B9E2" w14:textId="22EB22B6" w:rsidR="00654B4D" w:rsidRPr="007F60A8" w:rsidRDefault="00511CFB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36"/>
                <w:lang w:val="es-PR"/>
              </w:rPr>
            </w:pPr>
            <w:sdt>
              <w:sdtPr>
                <w:rPr>
                  <w:b/>
                  <w:szCs w:val="36"/>
                  <w:lang w:val="es-PR"/>
                </w:rPr>
                <w:id w:val="-319191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B4D" w:rsidRPr="007F60A8">
                  <w:rPr>
                    <w:rFonts w:ascii="Segoe UI Symbol" w:eastAsia="MS Gothic" w:hAnsi="Segoe UI Symbol" w:cs="Segoe UI Symbol"/>
                    <w:b/>
                    <w:szCs w:val="36"/>
                    <w:lang w:val="es-PR"/>
                  </w:rPr>
                  <w:t>☐</w:t>
                </w:r>
              </w:sdtContent>
            </w:sdt>
            <w:r w:rsidR="00553930" w:rsidRPr="007F60A8">
              <w:rPr>
                <w:b/>
                <w:szCs w:val="36"/>
                <w:lang w:val="es-PR"/>
              </w:rPr>
              <w:t xml:space="preserve"> </w:t>
            </w:r>
            <w:r w:rsidR="00553930" w:rsidRPr="007F60A8">
              <w:rPr>
                <w:b/>
                <w:szCs w:val="28"/>
                <w:lang w:val="es-PR"/>
              </w:rPr>
              <w:t>Sí</w:t>
            </w:r>
            <w:r w:rsidR="00654B4D" w:rsidRPr="007F60A8">
              <w:rPr>
                <w:b/>
                <w:szCs w:val="36"/>
                <w:lang w:val="es-PR"/>
              </w:rPr>
              <w:t xml:space="preserve">   </w:t>
            </w:r>
            <w:sdt>
              <w:sdtPr>
                <w:rPr>
                  <w:b/>
                  <w:szCs w:val="36"/>
                  <w:lang w:val="es-PR"/>
                </w:rPr>
                <w:id w:val="572314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B4D" w:rsidRPr="007F60A8">
                  <w:rPr>
                    <w:rFonts w:ascii="Segoe UI Symbol" w:eastAsia="MS Gothic" w:hAnsi="Segoe UI Symbol" w:cs="Segoe UI Symbol"/>
                    <w:b/>
                    <w:szCs w:val="36"/>
                    <w:lang w:val="es-PR"/>
                  </w:rPr>
                  <w:t>☐</w:t>
                </w:r>
              </w:sdtContent>
            </w:sdt>
            <w:r w:rsidR="00654B4D" w:rsidRPr="007F60A8">
              <w:rPr>
                <w:b/>
                <w:szCs w:val="36"/>
                <w:lang w:val="es-PR"/>
              </w:rPr>
              <w:t xml:space="preserve"> </w:t>
            </w:r>
            <w:r w:rsidR="00654B4D" w:rsidRPr="007F60A8">
              <w:rPr>
                <w:b/>
                <w:szCs w:val="28"/>
                <w:lang w:val="es-PR"/>
              </w:rPr>
              <w:t>No</w:t>
            </w:r>
          </w:p>
        </w:tc>
      </w:tr>
      <w:tr w:rsidR="00654B4D" w:rsidRPr="007F60A8" w14:paraId="2F3FD711" w14:textId="77777777" w:rsidTr="002509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14:paraId="7A9085EB" w14:textId="1502F817" w:rsidR="00654B4D" w:rsidRPr="007F60A8" w:rsidRDefault="007C3302" w:rsidP="00486CA5">
            <w:pPr>
              <w:rPr>
                <w:b w:val="0"/>
                <w:bCs w:val="0"/>
                <w:lang w:val="es-PR"/>
              </w:rPr>
            </w:pPr>
            <w:r w:rsidRPr="007F60A8">
              <w:rPr>
                <w:lang w:val="es-PR"/>
              </w:rPr>
              <w:t>Indique los esfuerzos adicionales</w:t>
            </w:r>
            <w:r w:rsidR="00654B4D" w:rsidRPr="007F60A8">
              <w:rPr>
                <w:lang w:val="es-PR"/>
              </w:rPr>
              <w:t>:</w:t>
            </w:r>
          </w:p>
          <w:p w14:paraId="156E789E" w14:textId="77777777" w:rsidR="00654B4D" w:rsidRPr="007F60A8" w:rsidRDefault="00654B4D" w:rsidP="00486CA5">
            <w:pPr>
              <w:rPr>
                <w:b w:val="0"/>
                <w:bCs w:val="0"/>
                <w:lang w:val="es-PR"/>
              </w:rPr>
            </w:pPr>
          </w:p>
          <w:p w14:paraId="4A15FCC5" w14:textId="77777777" w:rsidR="00654B4D" w:rsidRPr="007F60A8" w:rsidRDefault="00654B4D" w:rsidP="00486CA5">
            <w:pPr>
              <w:rPr>
                <w:b w:val="0"/>
                <w:lang w:val="es-PR"/>
              </w:rPr>
            </w:pPr>
          </w:p>
        </w:tc>
        <w:tc>
          <w:tcPr>
            <w:tcW w:w="2245" w:type="dxa"/>
          </w:tcPr>
          <w:p w14:paraId="488EF452" w14:textId="319F6CC5" w:rsidR="00654B4D" w:rsidRPr="007F60A8" w:rsidRDefault="00511CFB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36"/>
                <w:lang w:val="es-PR"/>
              </w:rPr>
            </w:pPr>
            <w:sdt>
              <w:sdtPr>
                <w:rPr>
                  <w:b/>
                  <w:szCs w:val="36"/>
                  <w:lang w:val="es-PR"/>
                </w:rPr>
                <w:id w:val="1076624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B4D" w:rsidRPr="007F60A8">
                  <w:rPr>
                    <w:rFonts w:ascii="Segoe UI Symbol" w:eastAsia="MS Gothic" w:hAnsi="Segoe UI Symbol" w:cs="Segoe UI Symbol"/>
                    <w:b/>
                    <w:szCs w:val="36"/>
                    <w:lang w:val="es-PR"/>
                  </w:rPr>
                  <w:t>☐</w:t>
                </w:r>
              </w:sdtContent>
            </w:sdt>
            <w:r w:rsidR="00553930" w:rsidRPr="007F60A8">
              <w:rPr>
                <w:b/>
                <w:szCs w:val="36"/>
                <w:lang w:val="es-PR"/>
              </w:rPr>
              <w:t xml:space="preserve"> </w:t>
            </w:r>
            <w:r w:rsidR="00553930" w:rsidRPr="007F60A8">
              <w:rPr>
                <w:b/>
                <w:szCs w:val="28"/>
                <w:lang w:val="es-PR"/>
              </w:rPr>
              <w:t>Sí</w:t>
            </w:r>
            <w:r w:rsidR="00654B4D" w:rsidRPr="007F60A8">
              <w:rPr>
                <w:b/>
                <w:szCs w:val="36"/>
                <w:lang w:val="es-PR"/>
              </w:rPr>
              <w:t xml:space="preserve">   </w:t>
            </w:r>
            <w:sdt>
              <w:sdtPr>
                <w:rPr>
                  <w:b/>
                  <w:szCs w:val="36"/>
                  <w:lang w:val="es-PR"/>
                </w:rPr>
                <w:id w:val="1464692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B4D" w:rsidRPr="007F60A8">
                  <w:rPr>
                    <w:rFonts w:ascii="Segoe UI Symbol" w:eastAsia="MS Gothic" w:hAnsi="Segoe UI Symbol" w:cs="Segoe UI Symbol"/>
                    <w:b/>
                    <w:szCs w:val="36"/>
                    <w:lang w:val="es-PR"/>
                  </w:rPr>
                  <w:t>☐</w:t>
                </w:r>
              </w:sdtContent>
            </w:sdt>
            <w:r w:rsidR="00654B4D" w:rsidRPr="007F60A8">
              <w:rPr>
                <w:b/>
                <w:szCs w:val="36"/>
                <w:lang w:val="es-PR"/>
              </w:rPr>
              <w:t xml:space="preserve"> </w:t>
            </w:r>
            <w:r w:rsidR="00654B4D" w:rsidRPr="007F60A8">
              <w:rPr>
                <w:b/>
                <w:szCs w:val="28"/>
                <w:lang w:val="es-PR"/>
              </w:rPr>
              <w:t>No</w:t>
            </w:r>
          </w:p>
        </w:tc>
      </w:tr>
    </w:tbl>
    <w:p w14:paraId="3F2A6285" w14:textId="77777777" w:rsidR="002054A6" w:rsidRPr="007F60A8" w:rsidRDefault="002054A6" w:rsidP="002054A6">
      <w:pPr>
        <w:rPr>
          <w:lang w:val="es-PR"/>
        </w:rPr>
      </w:pPr>
    </w:p>
    <w:p w14:paraId="58125CC2" w14:textId="61FFCDE3" w:rsidR="00D52E94" w:rsidRPr="007F60A8" w:rsidRDefault="00CF5E56" w:rsidP="00654B4D">
      <w:pPr>
        <w:pStyle w:val="Heading1"/>
        <w:rPr>
          <w:b w:val="0"/>
          <w:lang w:val="es-PR"/>
        </w:rPr>
      </w:pPr>
      <w:bookmarkStart w:id="44" w:name="_Toc38971411"/>
      <w:bookmarkStart w:id="45" w:name="_Toc38982709"/>
      <w:r w:rsidRPr="007F60A8">
        <w:rPr>
          <w:lang w:val="es-PR"/>
        </w:rPr>
        <w:t>Esfuerzos de divulgación</w:t>
      </w:r>
      <w:bookmarkEnd w:id="44"/>
      <w:bookmarkEnd w:id="45"/>
    </w:p>
    <w:p w14:paraId="537D7384" w14:textId="0839ECA4" w:rsidR="00581F0F" w:rsidRPr="007F60A8" w:rsidRDefault="00CF5E56" w:rsidP="001A419B">
      <w:pPr>
        <w:rPr>
          <w:lang w:val="es-PR"/>
        </w:rPr>
      </w:pPr>
      <w:bookmarkStart w:id="46" w:name="_Hlk31113172"/>
      <w:r w:rsidRPr="007F60A8">
        <w:rPr>
          <w:lang w:val="es-PR"/>
        </w:rPr>
        <w:t>Los esfuerzos de divulgación se deben llevar a cabo de manera continua por el tiempo que duren los programas o proyectos. La Tabla D, a continuación, detalla el plan para lograr los objetivos de los esfuerzos de divulgación</w:t>
      </w:r>
      <w:r w:rsidR="00654B4D" w:rsidRPr="007F60A8">
        <w:rPr>
          <w:lang w:val="es-PR"/>
        </w:rPr>
        <w:t>.</w:t>
      </w:r>
    </w:p>
    <w:p w14:paraId="3687CF0D" w14:textId="77777777" w:rsidR="000624A3" w:rsidRDefault="000624A3">
      <w:pPr>
        <w:jc w:val="left"/>
        <w:rPr>
          <w:rFonts w:eastAsia="Century Gothic" w:cs="Century Gothic"/>
          <w:b/>
          <w:color w:val="2F5496"/>
          <w:w w:val="105"/>
          <w:sz w:val="24"/>
          <w:szCs w:val="24"/>
          <w:lang w:val="es-PR"/>
        </w:rPr>
      </w:pPr>
      <w:bookmarkStart w:id="47" w:name="_Toc31111456"/>
      <w:bookmarkStart w:id="48" w:name="_Toc38971412"/>
      <w:bookmarkEnd w:id="46"/>
      <w:r>
        <w:rPr>
          <w:lang w:val="es-PR"/>
        </w:rPr>
        <w:br w:type="page"/>
      </w:r>
    </w:p>
    <w:p w14:paraId="4D7BA66D" w14:textId="75D63A4F" w:rsidR="0059481B" w:rsidRPr="007F60A8" w:rsidRDefault="00CF5E56" w:rsidP="00553930">
      <w:pPr>
        <w:pStyle w:val="Heading2"/>
        <w:rPr>
          <w:lang w:val="es-PR"/>
        </w:rPr>
      </w:pPr>
      <w:bookmarkStart w:id="49" w:name="_Toc38982710"/>
      <w:r w:rsidRPr="007F60A8">
        <w:rPr>
          <w:lang w:val="es-PR"/>
        </w:rPr>
        <w:lastRenderedPageBreak/>
        <w:t>Tabla D – Esfuerzos de divulgación que deberán llevarse a cabo</w:t>
      </w:r>
      <w:bookmarkEnd w:id="47"/>
      <w:bookmarkEnd w:id="48"/>
      <w:bookmarkEnd w:id="49"/>
    </w:p>
    <w:tbl>
      <w:tblPr>
        <w:tblStyle w:val="ListTable7Colorful-Accent6"/>
        <w:tblW w:w="9795" w:type="dxa"/>
        <w:tblLook w:val="04A0" w:firstRow="1" w:lastRow="0" w:firstColumn="1" w:lastColumn="0" w:noHBand="0" w:noVBand="1"/>
      </w:tblPr>
      <w:tblGrid>
        <w:gridCol w:w="4667"/>
        <w:gridCol w:w="5128"/>
      </w:tblGrid>
      <w:tr w:rsidR="0059481B" w:rsidRPr="00D67336" w14:paraId="2897F6CA" w14:textId="77777777" w:rsidTr="005E15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4B9D7C8" w14:textId="2B0FD1D1" w:rsidR="00AE742C" w:rsidRPr="007F60A8" w:rsidRDefault="00CF5E56" w:rsidP="00CF5E56">
            <w:pPr>
              <w:jc w:val="center"/>
              <w:rPr>
                <w:b/>
                <w:color w:val="auto"/>
                <w:lang w:val="es-PR"/>
              </w:rPr>
            </w:pPr>
            <w:r w:rsidRPr="007F60A8">
              <w:rPr>
                <w:b/>
                <w:color w:val="auto"/>
                <w:lang w:val="es-PR"/>
              </w:rPr>
              <w:t xml:space="preserve">Esfuerzos de divulgación de </w:t>
            </w:r>
            <w:r w:rsidR="00C72638" w:rsidRPr="007F60A8">
              <w:rPr>
                <w:b/>
                <w:color w:val="auto"/>
                <w:lang w:val="es-PR"/>
              </w:rPr>
              <w:t>[</w:t>
            </w:r>
            <w:r w:rsidR="005F3FF5" w:rsidRPr="007F60A8">
              <w:rPr>
                <w:b/>
                <w:color w:val="auto"/>
                <w:lang w:val="es-PR"/>
              </w:rPr>
              <w:t xml:space="preserve">Escriba el nombre del </w:t>
            </w:r>
            <w:r w:rsidR="00D41E36" w:rsidRPr="007F60A8">
              <w:rPr>
                <w:b/>
                <w:color w:val="auto"/>
                <w:lang w:val="es-PR"/>
              </w:rPr>
              <w:t>recipiente</w:t>
            </w:r>
            <w:r w:rsidR="00C72638" w:rsidRPr="007F60A8">
              <w:rPr>
                <w:b/>
                <w:color w:val="auto"/>
                <w:lang w:val="es-PR"/>
              </w:rPr>
              <w:t>]</w:t>
            </w:r>
            <w:r w:rsidR="00654B4D" w:rsidRPr="007F60A8">
              <w:rPr>
                <w:b/>
                <w:color w:val="auto"/>
                <w:lang w:val="es-PR"/>
              </w:rPr>
              <w:t xml:space="preserve"> </w:t>
            </w:r>
          </w:p>
        </w:tc>
      </w:tr>
      <w:tr w:rsidR="00230A6D" w:rsidRPr="007F60A8" w14:paraId="41467FFA" w14:textId="77777777" w:rsidTr="00AE74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7" w:type="dxa"/>
            <w:tcBorders>
              <w:left w:val="single" w:sz="4" w:space="0" w:color="auto"/>
            </w:tcBorders>
          </w:tcPr>
          <w:p w14:paraId="68E362C5" w14:textId="451BBF35" w:rsidR="00D52E94" w:rsidRPr="007F60A8" w:rsidRDefault="00CF5E56" w:rsidP="008F64F6">
            <w:pPr>
              <w:jc w:val="left"/>
              <w:rPr>
                <w:color w:val="000000" w:themeColor="text1"/>
                <w:sz w:val="22"/>
                <w:lang w:val="es-PR"/>
              </w:rPr>
            </w:pPr>
            <w:r w:rsidRPr="007F60A8">
              <w:rPr>
                <w:color w:val="000000" w:themeColor="text1"/>
                <w:lang w:val="es-PR"/>
              </w:rPr>
              <w:t>Listado de todas las asociaciones/organizaciones de residentes que se contactarán</w:t>
            </w:r>
            <w:r w:rsidR="00D52E94" w:rsidRPr="007F60A8">
              <w:rPr>
                <w:color w:val="000000" w:themeColor="text1"/>
                <w:lang w:val="es-PR"/>
              </w:rPr>
              <w:t>.</w:t>
            </w:r>
          </w:p>
        </w:tc>
        <w:tc>
          <w:tcPr>
            <w:tcW w:w="5128" w:type="dxa"/>
            <w:tcBorders>
              <w:right w:val="single" w:sz="4" w:space="0" w:color="auto"/>
            </w:tcBorders>
          </w:tcPr>
          <w:p w14:paraId="27B59E5F" w14:textId="291A9E33" w:rsidR="00A13B11" w:rsidRPr="007F60A8" w:rsidRDefault="00A13B11" w:rsidP="00A13B11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PR"/>
              </w:rPr>
            </w:pPr>
            <w:r w:rsidRPr="007F60A8">
              <w:rPr>
                <w:rFonts w:cs="Times New Roman"/>
                <w:color w:val="000000" w:themeColor="text1"/>
                <w:lang w:val="es-PR"/>
              </w:rPr>
              <w:t>[</w:t>
            </w:r>
            <w:r w:rsidR="005F3FF5" w:rsidRPr="007F60A8">
              <w:rPr>
                <w:rFonts w:cs="Times New Roman"/>
                <w:color w:val="000000" w:themeColor="text1"/>
                <w:lang w:val="es-PR"/>
              </w:rPr>
              <w:t>Escriba aquí</w:t>
            </w:r>
            <w:r w:rsidRPr="007F60A8">
              <w:rPr>
                <w:rFonts w:cs="Times New Roman"/>
                <w:color w:val="000000" w:themeColor="text1"/>
                <w:lang w:val="es-PR"/>
              </w:rPr>
              <w:t>]</w:t>
            </w:r>
          </w:p>
          <w:p w14:paraId="76511307" w14:textId="4B4ECAF4" w:rsidR="00D52E94" w:rsidRPr="007F60A8" w:rsidRDefault="00CF5E56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lang w:val="es-PR"/>
              </w:rPr>
            </w:pPr>
            <w:r w:rsidRPr="007F60A8">
              <w:rPr>
                <w:color w:val="000000" w:themeColor="text1"/>
                <w:sz w:val="18"/>
                <w:szCs w:val="18"/>
                <w:lang w:val="es-PR"/>
              </w:rPr>
              <w:t>Ejemplo: Cartas a administradores de viviendas públicas con información sobre plazas vacantes en Aguadilla y Dorado el 1/9/2020. Copias disponibles para consulta</w:t>
            </w:r>
            <w:r w:rsidR="00436161" w:rsidRPr="007F60A8">
              <w:rPr>
                <w:color w:val="000000" w:themeColor="text1"/>
                <w:sz w:val="18"/>
                <w:szCs w:val="18"/>
                <w:lang w:val="es-PR"/>
              </w:rPr>
              <w:t>.</w:t>
            </w:r>
          </w:p>
          <w:p w14:paraId="1F53F03A" w14:textId="77777777" w:rsidR="00654B4D" w:rsidRPr="007F60A8" w:rsidRDefault="00654B4D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s-PR"/>
              </w:rPr>
            </w:pPr>
          </w:p>
          <w:p w14:paraId="1E331EFF" w14:textId="77777777" w:rsidR="00654B4D" w:rsidRPr="007F60A8" w:rsidRDefault="00654B4D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s-PR"/>
              </w:rPr>
            </w:pPr>
          </w:p>
          <w:p w14:paraId="63BC75DD" w14:textId="77777777" w:rsidR="00AE742C" w:rsidRPr="007F60A8" w:rsidRDefault="00AE742C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s-PR"/>
              </w:rPr>
            </w:pPr>
          </w:p>
          <w:p w14:paraId="72339E22" w14:textId="2A38E52B" w:rsidR="00AE742C" w:rsidRPr="007F60A8" w:rsidRDefault="00AE742C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s-PR"/>
              </w:rPr>
            </w:pPr>
          </w:p>
        </w:tc>
      </w:tr>
      <w:tr w:rsidR="00230A6D" w:rsidRPr="00D67336" w14:paraId="0FEC236F" w14:textId="77777777" w:rsidTr="00AE74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7" w:type="dxa"/>
            <w:tcBorders>
              <w:left w:val="single" w:sz="4" w:space="0" w:color="auto"/>
            </w:tcBorders>
          </w:tcPr>
          <w:p w14:paraId="48A87CF3" w14:textId="467665A4" w:rsidR="008F64F6" w:rsidRPr="007F60A8" w:rsidRDefault="00CF5E56" w:rsidP="008F64F6">
            <w:pPr>
              <w:jc w:val="left"/>
              <w:rPr>
                <w:i w:val="0"/>
                <w:iCs w:val="0"/>
                <w:color w:val="000000" w:themeColor="text1"/>
                <w:sz w:val="24"/>
                <w:szCs w:val="20"/>
                <w:lang w:val="es-PR"/>
              </w:rPr>
            </w:pPr>
            <w:r w:rsidRPr="007F60A8">
              <w:rPr>
                <w:color w:val="000000" w:themeColor="text1"/>
                <w:sz w:val="24"/>
                <w:szCs w:val="20"/>
                <w:lang w:val="es-PR"/>
              </w:rPr>
              <w:t>Periódicos, revistas u otras publicaciones donde se publicarán las ofertas de empleo</w:t>
            </w:r>
          </w:p>
          <w:p w14:paraId="02CE5C09" w14:textId="77777777" w:rsidR="00D52E94" w:rsidRPr="007F60A8" w:rsidRDefault="00D52E94" w:rsidP="008F64F6">
            <w:pPr>
              <w:jc w:val="left"/>
              <w:rPr>
                <w:color w:val="000000" w:themeColor="text1"/>
                <w:sz w:val="24"/>
                <w:szCs w:val="20"/>
                <w:lang w:val="es-PR"/>
              </w:rPr>
            </w:pPr>
            <w:r w:rsidRPr="007F60A8">
              <w:rPr>
                <w:color w:val="000000" w:themeColor="text1"/>
                <w:sz w:val="24"/>
                <w:szCs w:val="20"/>
                <w:lang w:val="es-PR"/>
              </w:rPr>
              <w:t xml:space="preserve"> </w:t>
            </w:r>
          </w:p>
        </w:tc>
        <w:tc>
          <w:tcPr>
            <w:tcW w:w="5128" w:type="dxa"/>
            <w:tcBorders>
              <w:right w:val="single" w:sz="4" w:space="0" w:color="auto"/>
            </w:tcBorders>
          </w:tcPr>
          <w:p w14:paraId="7D895F20" w14:textId="4A232373" w:rsidR="00A13B11" w:rsidRPr="007F60A8" w:rsidRDefault="00A13B11" w:rsidP="00A13B11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PR"/>
              </w:rPr>
            </w:pPr>
            <w:r w:rsidRPr="007F60A8">
              <w:rPr>
                <w:rFonts w:cs="Times New Roman"/>
                <w:color w:val="000000" w:themeColor="text1"/>
                <w:lang w:val="es-PR"/>
              </w:rPr>
              <w:t>[</w:t>
            </w:r>
            <w:r w:rsidR="005F3FF5" w:rsidRPr="007F60A8">
              <w:rPr>
                <w:rFonts w:cs="Times New Roman"/>
                <w:color w:val="000000" w:themeColor="text1"/>
                <w:lang w:val="es-PR"/>
              </w:rPr>
              <w:t>Escriba aquí</w:t>
            </w:r>
            <w:r w:rsidRPr="007F60A8">
              <w:rPr>
                <w:rFonts w:cs="Times New Roman"/>
                <w:color w:val="000000" w:themeColor="text1"/>
                <w:lang w:val="es-PR"/>
              </w:rPr>
              <w:t>]</w:t>
            </w:r>
          </w:p>
          <w:p w14:paraId="41AD6C02" w14:textId="78330651" w:rsidR="00D52E94" w:rsidRPr="007F60A8" w:rsidRDefault="00CF5E56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lang w:val="es-PR"/>
              </w:rPr>
            </w:pPr>
            <w:r w:rsidRPr="007F60A8">
              <w:rPr>
                <w:color w:val="000000" w:themeColor="text1"/>
                <w:sz w:val="18"/>
                <w:szCs w:val="18"/>
                <w:lang w:val="es-PR"/>
              </w:rPr>
              <w:t>Anunciaremos el programa de aprendizaje para el proyecto x publicado en los Clasificados (2 semanas), El Metro (2 semanas), empezando el 1/9/2020</w:t>
            </w:r>
            <w:r w:rsidR="008F64F6" w:rsidRPr="007F60A8">
              <w:rPr>
                <w:color w:val="000000" w:themeColor="text1"/>
                <w:sz w:val="18"/>
                <w:szCs w:val="18"/>
                <w:lang w:val="es-PR"/>
              </w:rPr>
              <w:t>.</w:t>
            </w:r>
          </w:p>
          <w:p w14:paraId="0E8AFD26" w14:textId="77777777" w:rsidR="001C3FF4" w:rsidRPr="007F60A8" w:rsidRDefault="001C3FF4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lang w:val="es-PR"/>
              </w:rPr>
            </w:pPr>
          </w:p>
          <w:p w14:paraId="75BF5C8F" w14:textId="77777777" w:rsidR="00AE742C" w:rsidRPr="007F60A8" w:rsidRDefault="00AE742C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lang w:val="es-PR"/>
              </w:rPr>
            </w:pPr>
          </w:p>
          <w:p w14:paraId="70870253" w14:textId="77777777" w:rsidR="00AE742C" w:rsidRPr="007F60A8" w:rsidRDefault="00AE742C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lang w:val="es-PR"/>
              </w:rPr>
            </w:pPr>
          </w:p>
          <w:p w14:paraId="3C3C705C" w14:textId="77777777" w:rsidR="00AE742C" w:rsidRPr="007F60A8" w:rsidRDefault="00AE742C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lang w:val="es-PR"/>
              </w:rPr>
            </w:pPr>
          </w:p>
          <w:p w14:paraId="5F4E4336" w14:textId="77777777" w:rsidR="00AE742C" w:rsidRPr="007F60A8" w:rsidRDefault="00AE742C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lang w:val="es-PR"/>
              </w:rPr>
            </w:pPr>
          </w:p>
          <w:p w14:paraId="35155F0C" w14:textId="75AF409A" w:rsidR="00AE742C" w:rsidRPr="007F60A8" w:rsidRDefault="00AE742C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lang w:val="es-PR"/>
              </w:rPr>
            </w:pPr>
          </w:p>
        </w:tc>
      </w:tr>
      <w:tr w:rsidR="00230A6D" w:rsidRPr="00D67336" w14:paraId="219DBDD6" w14:textId="77777777" w:rsidTr="00AE74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7" w:type="dxa"/>
            <w:tcBorders>
              <w:left w:val="single" w:sz="4" w:space="0" w:color="auto"/>
            </w:tcBorders>
          </w:tcPr>
          <w:p w14:paraId="71180528" w14:textId="24376F3A" w:rsidR="00D52E94" w:rsidRPr="007F60A8" w:rsidRDefault="00CF5E56" w:rsidP="008F64F6">
            <w:pPr>
              <w:jc w:val="left"/>
              <w:rPr>
                <w:i w:val="0"/>
                <w:iCs w:val="0"/>
                <w:color w:val="000000" w:themeColor="text1"/>
                <w:sz w:val="24"/>
                <w:szCs w:val="20"/>
                <w:lang w:val="es-PR"/>
              </w:rPr>
            </w:pPr>
            <w:r w:rsidRPr="007F60A8">
              <w:rPr>
                <w:color w:val="000000" w:themeColor="text1"/>
                <w:sz w:val="24"/>
                <w:szCs w:val="20"/>
                <w:lang w:val="es-PR"/>
              </w:rPr>
              <w:t>Lugares específicos donde se instalarán afiches o volantes sobre eventos de capacitación o eventos para establecer contactos para reclutamiento local</w:t>
            </w:r>
          </w:p>
          <w:p w14:paraId="418AB356" w14:textId="77777777" w:rsidR="008F64F6" w:rsidRPr="007F60A8" w:rsidRDefault="008F64F6" w:rsidP="008F64F6">
            <w:pPr>
              <w:jc w:val="left"/>
              <w:rPr>
                <w:color w:val="000000" w:themeColor="text1"/>
                <w:sz w:val="24"/>
                <w:szCs w:val="20"/>
                <w:lang w:val="es-PR"/>
              </w:rPr>
            </w:pPr>
          </w:p>
        </w:tc>
        <w:tc>
          <w:tcPr>
            <w:tcW w:w="5128" w:type="dxa"/>
            <w:tcBorders>
              <w:right w:val="single" w:sz="4" w:space="0" w:color="auto"/>
            </w:tcBorders>
          </w:tcPr>
          <w:p w14:paraId="1A134CCF" w14:textId="31808558" w:rsidR="00A13B11" w:rsidRPr="007F60A8" w:rsidRDefault="00A13B11" w:rsidP="00A13B11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PR"/>
              </w:rPr>
            </w:pPr>
            <w:r w:rsidRPr="007F60A8">
              <w:rPr>
                <w:rFonts w:cs="Times New Roman"/>
                <w:color w:val="000000" w:themeColor="text1"/>
                <w:lang w:val="es-PR"/>
              </w:rPr>
              <w:t>[</w:t>
            </w:r>
            <w:r w:rsidR="005F3FF5" w:rsidRPr="007F60A8">
              <w:rPr>
                <w:rFonts w:cs="Times New Roman"/>
                <w:color w:val="000000" w:themeColor="text1"/>
                <w:lang w:val="es-PR"/>
              </w:rPr>
              <w:t>Escriba aquí</w:t>
            </w:r>
            <w:r w:rsidRPr="007F60A8">
              <w:rPr>
                <w:rFonts w:cs="Times New Roman"/>
                <w:color w:val="000000" w:themeColor="text1"/>
                <w:lang w:val="es-PR"/>
              </w:rPr>
              <w:t>]</w:t>
            </w:r>
          </w:p>
          <w:p w14:paraId="010EC1FD" w14:textId="170BBEE0" w:rsidR="00D52E94" w:rsidRPr="007F60A8" w:rsidRDefault="00CF5E56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lang w:val="es-PR"/>
              </w:rPr>
            </w:pPr>
            <w:r w:rsidRPr="007F60A8">
              <w:rPr>
                <w:color w:val="000000" w:themeColor="text1"/>
                <w:sz w:val="18"/>
                <w:szCs w:val="18"/>
                <w:lang w:val="es-PR"/>
              </w:rPr>
              <w:t>Ejemplo: Publicaremos todas las ofertas de empleo, tales como las plazas vacantes de capataz, en todos los Supermercados Econo y las iglesias locales, incluida la Parroquia San Antonio Abad en Guánica, cerca del área del proyecto, el segundo viernes del mes</w:t>
            </w:r>
            <w:r w:rsidR="00A45518" w:rsidRPr="007F60A8">
              <w:rPr>
                <w:color w:val="000000" w:themeColor="text1"/>
                <w:sz w:val="18"/>
                <w:szCs w:val="18"/>
                <w:lang w:val="es-PR"/>
              </w:rPr>
              <w:t>.</w:t>
            </w:r>
          </w:p>
          <w:p w14:paraId="2E34AEEC" w14:textId="587564C7" w:rsidR="00D52E94" w:rsidRPr="007F60A8" w:rsidRDefault="00D52E94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s-PR"/>
              </w:rPr>
            </w:pPr>
          </w:p>
          <w:p w14:paraId="2AA8114B" w14:textId="0CAC2C69" w:rsidR="00AE742C" w:rsidRPr="007F60A8" w:rsidRDefault="00AE742C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s-PR"/>
              </w:rPr>
            </w:pPr>
          </w:p>
          <w:p w14:paraId="44307A88" w14:textId="77777777" w:rsidR="00AE742C" w:rsidRPr="007F60A8" w:rsidRDefault="00AE742C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s-PR"/>
              </w:rPr>
            </w:pPr>
          </w:p>
          <w:p w14:paraId="36276D6D" w14:textId="77777777" w:rsidR="001C3FF4" w:rsidRPr="007F60A8" w:rsidRDefault="001C3FF4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s-PR"/>
              </w:rPr>
            </w:pPr>
          </w:p>
        </w:tc>
      </w:tr>
      <w:tr w:rsidR="00230A6D" w:rsidRPr="00D67336" w14:paraId="5D1E23BE" w14:textId="77777777" w:rsidTr="00AE74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7" w:type="dxa"/>
            <w:tcBorders>
              <w:left w:val="single" w:sz="4" w:space="0" w:color="auto"/>
            </w:tcBorders>
          </w:tcPr>
          <w:p w14:paraId="3B88849F" w14:textId="00758F2B" w:rsidR="00D52E94" w:rsidRPr="007F60A8" w:rsidRDefault="00CF5E56" w:rsidP="008F64F6">
            <w:pPr>
              <w:jc w:val="left"/>
              <w:rPr>
                <w:i w:val="0"/>
                <w:iCs w:val="0"/>
                <w:color w:val="000000" w:themeColor="text1"/>
                <w:sz w:val="24"/>
                <w:szCs w:val="20"/>
                <w:lang w:val="es-PR"/>
              </w:rPr>
            </w:pPr>
            <w:r w:rsidRPr="007F60A8">
              <w:rPr>
                <w:color w:val="000000" w:themeColor="text1"/>
                <w:sz w:val="24"/>
                <w:szCs w:val="20"/>
                <w:lang w:val="es-PR"/>
              </w:rPr>
              <w:t>Listado de uniones o programas de aprendizaje que serán contactados</w:t>
            </w:r>
            <w:r w:rsidR="00C72638" w:rsidRPr="007F60A8">
              <w:rPr>
                <w:color w:val="000000" w:themeColor="text1"/>
                <w:sz w:val="24"/>
                <w:szCs w:val="20"/>
                <w:lang w:val="es-PR"/>
              </w:rPr>
              <w:t>.</w:t>
            </w:r>
          </w:p>
          <w:p w14:paraId="7F54A558" w14:textId="77777777" w:rsidR="008F64F6" w:rsidRPr="007F60A8" w:rsidRDefault="008F64F6" w:rsidP="008F64F6">
            <w:pPr>
              <w:jc w:val="left"/>
              <w:rPr>
                <w:color w:val="000000" w:themeColor="text1"/>
                <w:sz w:val="24"/>
                <w:szCs w:val="20"/>
                <w:lang w:val="es-PR"/>
              </w:rPr>
            </w:pPr>
          </w:p>
        </w:tc>
        <w:tc>
          <w:tcPr>
            <w:tcW w:w="5128" w:type="dxa"/>
            <w:tcBorders>
              <w:right w:val="single" w:sz="4" w:space="0" w:color="auto"/>
            </w:tcBorders>
          </w:tcPr>
          <w:p w14:paraId="7176502D" w14:textId="4BBA4CC0" w:rsidR="00A13B11" w:rsidRPr="007F60A8" w:rsidRDefault="00A13B11" w:rsidP="00A13B11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PR"/>
              </w:rPr>
            </w:pPr>
            <w:r w:rsidRPr="007F60A8">
              <w:rPr>
                <w:rFonts w:cs="Times New Roman"/>
                <w:color w:val="000000" w:themeColor="text1"/>
                <w:lang w:val="es-PR"/>
              </w:rPr>
              <w:t>[</w:t>
            </w:r>
            <w:r w:rsidR="005F3FF5" w:rsidRPr="007F60A8">
              <w:rPr>
                <w:rFonts w:cs="Times New Roman"/>
                <w:color w:val="000000" w:themeColor="text1"/>
                <w:lang w:val="es-PR"/>
              </w:rPr>
              <w:t>Escriba aquí</w:t>
            </w:r>
            <w:r w:rsidRPr="007F60A8">
              <w:rPr>
                <w:rFonts w:cs="Times New Roman"/>
                <w:color w:val="000000" w:themeColor="text1"/>
                <w:lang w:val="es-PR"/>
              </w:rPr>
              <w:t>]</w:t>
            </w:r>
          </w:p>
          <w:p w14:paraId="6D581C26" w14:textId="6D1191E4" w:rsidR="00D52E94" w:rsidRPr="007F60A8" w:rsidRDefault="00CF5E56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lang w:val="es-PR"/>
              </w:rPr>
            </w:pPr>
            <w:r w:rsidRPr="007F60A8">
              <w:rPr>
                <w:color w:val="000000" w:themeColor="text1"/>
                <w:sz w:val="18"/>
                <w:szCs w:val="18"/>
                <w:lang w:val="es-PR"/>
              </w:rPr>
              <w:t>Ejemplo: Contactaremos a la Unión de Tronquistas para divulgar oportunidades de empleo y de programas de capacitación</w:t>
            </w:r>
            <w:r w:rsidR="008F64F6" w:rsidRPr="007F60A8">
              <w:rPr>
                <w:color w:val="000000" w:themeColor="text1"/>
                <w:sz w:val="18"/>
                <w:szCs w:val="18"/>
                <w:lang w:val="es-PR"/>
              </w:rPr>
              <w:t>.</w:t>
            </w:r>
          </w:p>
          <w:p w14:paraId="683CCF52" w14:textId="77777777" w:rsidR="00654B4D" w:rsidRPr="007F60A8" w:rsidRDefault="00654B4D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s-PR"/>
              </w:rPr>
            </w:pPr>
          </w:p>
          <w:p w14:paraId="3EAABFF5" w14:textId="77777777" w:rsidR="00654B4D" w:rsidRPr="007F60A8" w:rsidRDefault="00654B4D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s-PR"/>
              </w:rPr>
            </w:pPr>
          </w:p>
          <w:p w14:paraId="19908EF0" w14:textId="77777777" w:rsidR="00AE742C" w:rsidRPr="007F60A8" w:rsidRDefault="00AE742C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s-PR"/>
              </w:rPr>
            </w:pPr>
          </w:p>
          <w:p w14:paraId="76BB1982" w14:textId="77777777" w:rsidR="00AE742C" w:rsidRPr="007F60A8" w:rsidRDefault="00AE742C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s-PR"/>
              </w:rPr>
            </w:pPr>
          </w:p>
          <w:p w14:paraId="7FEA5DD1" w14:textId="59C85D96" w:rsidR="00AE742C" w:rsidRPr="007F60A8" w:rsidRDefault="00AE742C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s-PR"/>
              </w:rPr>
            </w:pPr>
          </w:p>
        </w:tc>
      </w:tr>
      <w:tr w:rsidR="00230A6D" w:rsidRPr="00D67336" w14:paraId="4F7BC494" w14:textId="77777777" w:rsidTr="00AE74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7" w:type="dxa"/>
            <w:tcBorders>
              <w:left w:val="single" w:sz="4" w:space="0" w:color="auto"/>
              <w:bottom w:val="single" w:sz="4" w:space="0" w:color="auto"/>
            </w:tcBorders>
          </w:tcPr>
          <w:p w14:paraId="18C587F4" w14:textId="391F475B" w:rsidR="008F64F6" w:rsidRPr="007F60A8" w:rsidRDefault="00CF5E56" w:rsidP="008F64F6">
            <w:pPr>
              <w:jc w:val="left"/>
              <w:rPr>
                <w:color w:val="000000" w:themeColor="text1"/>
                <w:sz w:val="24"/>
                <w:szCs w:val="20"/>
                <w:lang w:val="es-PR"/>
              </w:rPr>
            </w:pPr>
            <w:r w:rsidRPr="007F60A8">
              <w:rPr>
                <w:color w:val="000000" w:themeColor="text1"/>
                <w:sz w:val="24"/>
                <w:szCs w:val="20"/>
                <w:lang w:val="es-PR"/>
              </w:rPr>
              <w:t>Eventos de capacitación para residentes de Sección 3 que se patrocinarán este año. Se deben incluir fechas, temas y el público objetivo.</w:t>
            </w:r>
          </w:p>
        </w:tc>
        <w:tc>
          <w:tcPr>
            <w:tcW w:w="5128" w:type="dxa"/>
            <w:tcBorders>
              <w:bottom w:val="single" w:sz="4" w:space="0" w:color="auto"/>
              <w:right w:val="single" w:sz="4" w:space="0" w:color="auto"/>
            </w:tcBorders>
          </w:tcPr>
          <w:p w14:paraId="62EECA47" w14:textId="5B74538F" w:rsidR="00A13B11" w:rsidRPr="007F60A8" w:rsidRDefault="00A13B11" w:rsidP="00A13B11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 w:themeColor="text1"/>
                <w:lang w:val="es-PR"/>
              </w:rPr>
            </w:pPr>
            <w:r w:rsidRPr="007F60A8">
              <w:rPr>
                <w:rFonts w:cs="Times New Roman"/>
                <w:color w:val="000000" w:themeColor="text1"/>
                <w:lang w:val="es-PR"/>
              </w:rPr>
              <w:t>[</w:t>
            </w:r>
            <w:r w:rsidR="005F3FF5" w:rsidRPr="007F60A8">
              <w:rPr>
                <w:rFonts w:cs="Times New Roman"/>
                <w:color w:val="000000" w:themeColor="text1"/>
                <w:lang w:val="es-PR"/>
              </w:rPr>
              <w:t>Escriba aquí</w:t>
            </w:r>
            <w:r w:rsidRPr="007F60A8">
              <w:rPr>
                <w:rFonts w:cs="Times New Roman"/>
                <w:color w:val="000000" w:themeColor="text1"/>
                <w:lang w:val="es-PR"/>
              </w:rPr>
              <w:t>]</w:t>
            </w:r>
          </w:p>
          <w:p w14:paraId="6CFD6657" w14:textId="174D268F" w:rsidR="00D52E94" w:rsidRPr="007F60A8" w:rsidRDefault="00CF5E56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  <w:lang w:val="es-PR"/>
              </w:rPr>
            </w:pPr>
            <w:r w:rsidRPr="007F60A8">
              <w:rPr>
                <w:color w:val="000000" w:themeColor="text1"/>
                <w:sz w:val="18"/>
                <w:szCs w:val="18"/>
                <w:lang w:val="es-PR"/>
              </w:rPr>
              <w:t>Ejemplo: 1/3/2020 Capacitación Osha 10, Residentes de Vivienda Pública, Región Noreste</w:t>
            </w:r>
            <w:r w:rsidR="00654B4D" w:rsidRPr="007F60A8">
              <w:rPr>
                <w:color w:val="000000" w:themeColor="text1"/>
                <w:sz w:val="18"/>
                <w:szCs w:val="18"/>
                <w:lang w:val="es-PR"/>
              </w:rPr>
              <w:t xml:space="preserve">. </w:t>
            </w:r>
          </w:p>
          <w:p w14:paraId="504C1B7B" w14:textId="77777777" w:rsidR="00654B4D" w:rsidRPr="007F60A8" w:rsidRDefault="00654B4D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s-PR"/>
              </w:rPr>
            </w:pPr>
          </w:p>
          <w:p w14:paraId="12C70B8A" w14:textId="77777777" w:rsidR="00654B4D" w:rsidRPr="007F60A8" w:rsidRDefault="00654B4D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s-PR"/>
              </w:rPr>
            </w:pPr>
          </w:p>
          <w:p w14:paraId="7912560A" w14:textId="77777777" w:rsidR="00654B4D" w:rsidRPr="007F60A8" w:rsidRDefault="00654B4D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s-PR"/>
              </w:rPr>
            </w:pPr>
          </w:p>
        </w:tc>
      </w:tr>
    </w:tbl>
    <w:tbl>
      <w:tblPr>
        <w:tblW w:w="9795" w:type="dxa"/>
        <w:tblLook w:val="04A0" w:firstRow="1" w:lastRow="0" w:firstColumn="1" w:lastColumn="0" w:noHBand="0" w:noVBand="1"/>
      </w:tblPr>
      <w:tblGrid>
        <w:gridCol w:w="9795"/>
      </w:tblGrid>
      <w:tr w:rsidR="00230A6D" w:rsidRPr="007F60A8" w14:paraId="2F0642F4" w14:textId="77777777" w:rsidTr="00D41E36">
        <w:tc>
          <w:tcPr>
            <w:tcW w:w="9795" w:type="dxa"/>
            <w:tcBorders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00E765E3" w14:textId="037D29C0" w:rsidR="00CA115D" w:rsidRPr="007F60A8" w:rsidRDefault="00CF5E56" w:rsidP="008F64F6">
            <w:pPr>
              <w:rPr>
                <w:color w:val="000000" w:themeColor="text1"/>
                <w:lang w:val="es-PR"/>
              </w:rPr>
            </w:pPr>
            <w:r w:rsidRPr="007F60A8">
              <w:rPr>
                <w:lang w:val="es-PR"/>
              </w:rPr>
              <w:t>Esfuerzos de divulgación adicionales que se llevarán a cabo</w:t>
            </w:r>
            <w:r w:rsidR="00CA115D" w:rsidRPr="007F60A8">
              <w:rPr>
                <w:color w:val="000000" w:themeColor="text1"/>
                <w:lang w:val="es-PR"/>
              </w:rPr>
              <w:t>:</w:t>
            </w:r>
          </w:p>
          <w:p w14:paraId="2A5C3912" w14:textId="17ABBAE1" w:rsidR="00CA115D" w:rsidRPr="007F60A8" w:rsidRDefault="00CA115D" w:rsidP="000624A3">
            <w:pPr>
              <w:autoSpaceDE w:val="0"/>
              <w:autoSpaceDN w:val="0"/>
              <w:adjustRightInd w:val="0"/>
              <w:rPr>
                <w:color w:val="000000" w:themeColor="text1"/>
                <w:lang w:val="es-PR"/>
              </w:rPr>
            </w:pPr>
            <w:r w:rsidRPr="007F60A8">
              <w:rPr>
                <w:rFonts w:cs="Times New Roman"/>
                <w:color w:val="000000" w:themeColor="text1"/>
                <w:lang w:val="es-PR"/>
              </w:rPr>
              <w:t>[</w:t>
            </w:r>
            <w:r w:rsidR="005F3FF5" w:rsidRPr="007F60A8">
              <w:rPr>
                <w:rFonts w:cs="Times New Roman"/>
                <w:color w:val="000000" w:themeColor="text1"/>
                <w:lang w:val="es-PR"/>
              </w:rPr>
              <w:t>Escriba aquí</w:t>
            </w:r>
          </w:p>
        </w:tc>
      </w:tr>
    </w:tbl>
    <w:p w14:paraId="1E435532" w14:textId="77777777" w:rsidR="00D52E94" w:rsidRPr="007F60A8" w:rsidRDefault="00D52E94" w:rsidP="002B2A97">
      <w:pPr>
        <w:rPr>
          <w:lang w:val="es-PR"/>
        </w:rPr>
      </w:pPr>
    </w:p>
    <w:p w14:paraId="18282EBE" w14:textId="6D78AB49" w:rsidR="00D52E94" w:rsidRPr="007F60A8" w:rsidRDefault="00CF5E56" w:rsidP="00D52E94">
      <w:pPr>
        <w:pStyle w:val="Heading1"/>
        <w:rPr>
          <w:b w:val="0"/>
          <w:lang w:val="es-PR"/>
        </w:rPr>
      </w:pPr>
      <w:bookmarkStart w:id="50" w:name="_Toc38971413"/>
      <w:bookmarkStart w:id="51" w:name="_Toc38982711"/>
      <w:r w:rsidRPr="007F60A8">
        <w:rPr>
          <w:lang w:val="es-PR"/>
        </w:rPr>
        <w:t>Rendición de informes de Sección 3</w:t>
      </w:r>
      <w:bookmarkEnd w:id="50"/>
      <w:bookmarkEnd w:id="51"/>
    </w:p>
    <w:p w14:paraId="5895DEC0" w14:textId="76A71D09" w:rsidR="00D52E94" w:rsidRPr="007F60A8" w:rsidRDefault="00CF5E56" w:rsidP="00DB0C65">
      <w:pPr>
        <w:spacing w:line="276" w:lineRule="auto"/>
        <w:rPr>
          <w:lang w:val="es-PR"/>
        </w:rPr>
      </w:pPr>
      <w:r w:rsidRPr="007F60A8">
        <w:rPr>
          <w:lang w:val="es-PR"/>
        </w:rPr>
        <w:t>Al marcar esta casilla</w:t>
      </w:r>
      <w:r w:rsidR="000624A3">
        <w:rPr>
          <w:lang w:val="es-PR"/>
        </w:rPr>
        <w:t xml:space="preserve"> </w:t>
      </w:r>
      <w:sdt>
        <w:sdtPr>
          <w:rPr>
            <w:b/>
            <w:lang w:val="es-PR"/>
          </w:rPr>
          <w:id w:val="28006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60A8">
            <w:rPr>
              <w:rFonts w:ascii="MS Gothic" w:eastAsia="MS Gothic" w:hAnsi="MS Gothic"/>
              <w:b/>
              <w:lang w:val="es-PR"/>
            </w:rPr>
            <w:t>☐</w:t>
          </w:r>
        </w:sdtContent>
      </w:sdt>
      <w:r w:rsidRPr="007F60A8">
        <w:rPr>
          <w:b/>
          <w:lang w:val="es-PR"/>
        </w:rPr>
        <w:t>,</w:t>
      </w:r>
      <w:r w:rsidRPr="007F60A8">
        <w:rPr>
          <w:lang w:val="es-PR"/>
        </w:rPr>
        <w:t xml:space="preserve"> yo,</w:t>
      </w:r>
      <w:r w:rsidR="00D52E94" w:rsidRPr="007F60A8">
        <w:rPr>
          <w:color w:val="262626" w:themeColor="text1" w:themeTint="D9"/>
          <w:lang w:val="es-PR"/>
        </w:rPr>
        <w:t xml:space="preserve"> </w:t>
      </w:r>
      <w:r w:rsidR="00A13B11" w:rsidRPr="007F60A8">
        <w:rPr>
          <w:b/>
          <w:lang w:val="es-PR"/>
        </w:rPr>
        <w:t>[</w:t>
      </w:r>
      <w:r w:rsidR="005F3FF5" w:rsidRPr="007F60A8">
        <w:rPr>
          <w:b/>
          <w:lang w:val="es-PR"/>
        </w:rPr>
        <w:t xml:space="preserve">Escriba el nombre del </w:t>
      </w:r>
      <w:r w:rsidR="00D41E36" w:rsidRPr="007F60A8">
        <w:rPr>
          <w:b/>
          <w:lang w:val="es-PR"/>
        </w:rPr>
        <w:t>recipiente</w:t>
      </w:r>
      <w:r w:rsidR="00A13B11" w:rsidRPr="007F60A8">
        <w:rPr>
          <w:b/>
          <w:lang w:val="es-PR"/>
        </w:rPr>
        <w:t>]</w:t>
      </w:r>
      <w:r w:rsidR="002D189F" w:rsidRPr="007F60A8">
        <w:rPr>
          <w:color w:val="262626" w:themeColor="text1" w:themeTint="D9"/>
          <w:lang w:val="es-PR"/>
        </w:rPr>
        <w:t xml:space="preserve">, </w:t>
      </w:r>
      <w:r w:rsidR="004B5724" w:rsidRPr="007F60A8">
        <w:rPr>
          <w:color w:val="262626" w:themeColor="text1" w:themeTint="D9"/>
          <w:lang w:val="es-PR"/>
        </w:rPr>
        <w:t>mediante el uso de fondos</w:t>
      </w:r>
      <w:r w:rsidR="004B5724" w:rsidRPr="007F60A8">
        <w:rPr>
          <w:lang w:val="es-PR"/>
        </w:rPr>
        <w:t xml:space="preserve"> CDBG-DR, reconozco, certifico y me comprometo firmemente a completar todos los informes trimestrales identificados por Vivienda para los propósitos de rendición de reportes federales y guardaré copias de los siguientes tipos de </w:t>
      </w:r>
      <w:r w:rsidR="007F60A8" w:rsidRPr="007F60A8">
        <w:rPr>
          <w:lang w:val="es-PR"/>
        </w:rPr>
        <w:t>documentación justificativa</w:t>
      </w:r>
      <w:r w:rsidR="004B5724" w:rsidRPr="007F60A8">
        <w:rPr>
          <w:lang w:val="es-PR"/>
        </w:rPr>
        <w:t>, según corresponda</w:t>
      </w:r>
      <w:r w:rsidR="00D52E94" w:rsidRPr="007F60A8">
        <w:rPr>
          <w:lang w:val="es-PR"/>
        </w:rPr>
        <w:t xml:space="preserve">: </w:t>
      </w:r>
    </w:p>
    <w:p w14:paraId="2C027581" w14:textId="77777777" w:rsidR="004B5724" w:rsidRPr="007F60A8" w:rsidRDefault="004B5724" w:rsidP="004B5724">
      <w:pPr>
        <w:pStyle w:val="ListParagraph"/>
        <w:numPr>
          <w:ilvl w:val="0"/>
          <w:numId w:val="8"/>
        </w:numPr>
        <w:spacing w:line="276" w:lineRule="auto"/>
        <w:rPr>
          <w:lang w:val="es-PR"/>
        </w:rPr>
      </w:pPr>
      <w:r w:rsidRPr="007F60A8">
        <w:rPr>
          <w:lang w:val="es-PR"/>
        </w:rPr>
        <w:t xml:space="preserve">Resumen de rendición de informes con métricas de las estrategias seleccionadas o descritas anteriormente; </w:t>
      </w:r>
    </w:p>
    <w:p w14:paraId="7562B312" w14:textId="77777777" w:rsidR="004B5724" w:rsidRPr="007F60A8" w:rsidRDefault="004B5724" w:rsidP="004B5724">
      <w:pPr>
        <w:pStyle w:val="ListParagraph"/>
        <w:numPr>
          <w:ilvl w:val="0"/>
          <w:numId w:val="8"/>
        </w:numPr>
        <w:spacing w:line="276" w:lineRule="auto"/>
        <w:rPr>
          <w:lang w:val="es-PR"/>
        </w:rPr>
      </w:pPr>
      <w:r w:rsidRPr="007F60A8">
        <w:rPr>
          <w:lang w:val="es-PR"/>
        </w:rPr>
        <w:t>Una descripción narrativa que explique todos los obstáculos;</w:t>
      </w:r>
    </w:p>
    <w:p w14:paraId="34A6FDF6" w14:textId="667CB83E" w:rsidR="00D52E94" w:rsidRPr="007F60A8" w:rsidRDefault="004B5724" w:rsidP="004B5724">
      <w:pPr>
        <w:pStyle w:val="ListParagraph"/>
        <w:numPr>
          <w:ilvl w:val="0"/>
          <w:numId w:val="8"/>
        </w:numPr>
        <w:spacing w:line="276" w:lineRule="auto"/>
        <w:rPr>
          <w:lang w:val="es-PR"/>
        </w:rPr>
      </w:pPr>
      <w:r w:rsidRPr="007F60A8">
        <w:rPr>
          <w:lang w:val="es-PR"/>
        </w:rPr>
        <w:t>Mantener una base de datos de apoyo no procesados</w:t>
      </w:r>
      <w:r w:rsidR="00CE6EF7" w:rsidRPr="007F60A8">
        <w:rPr>
          <w:lang w:val="es-PR"/>
        </w:rPr>
        <w:t>;</w:t>
      </w:r>
    </w:p>
    <w:p w14:paraId="0569A8E7" w14:textId="3A8EDB96" w:rsidR="00D52E94" w:rsidRPr="007F60A8" w:rsidRDefault="004B5724" w:rsidP="00DB0C65">
      <w:pPr>
        <w:pStyle w:val="ListParagraph"/>
        <w:numPr>
          <w:ilvl w:val="0"/>
          <w:numId w:val="8"/>
        </w:numPr>
        <w:spacing w:line="276" w:lineRule="auto"/>
        <w:rPr>
          <w:lang w:val="es-PR"/>
        </w:rPr>
      </w:pPr>
      <w:r w:rsidRPr="007F60A8">
        <w:rPr>
          <w:lang w:val="es-PR"/>
        </w:rPr>
        <w:t>Copias de todos los Formularios de Autocertificación para individuos y negocios; y/o</w:t>
      </w:r>
    </w:p>
    <w:p w14:paraId="418153ED" w14:textId="5CFC61F8" w:rsidR="00D52E94" w:rsidRPr="007F60A8" w:rsidRDefault="004B5724" w:rsidP="00DB0C65">
      <w:pPr>
        <w:pStyle w:val="ListParagraph"/>
        <w:numPr>
          <w:ilvl w:val="0"/>
          <w:numId w:val="8"/>
        </w:numPr>
        <w:spacing w:line="276" w:lineRule="auto"/>
        <w:rPr>
          <w:lang w:val="es-PR"/>
        </w:rPr>
      </w:pPr>
      <w:r w:rsidRPr="007F60A8">
        <w:rPr>
          <w:lang w:val="es-PR"/>
        </w:rPr>
        <w:t>Todos los informes o datos especiales adicionales solicitados</w:t>
      </w:r>
      <w:r w:rsidR="00CE6EF7" w:rsidRPr="007F60A8">
        <w:rPr>
          <w:lang w:val="es-PR"/>
        </w:rPr>
        <w:t>.</w:t>
      </w:r>
    </w:p>
    <w:p w14:paraId="197D72CF" w14:textId="77777777" w:rsidR="00D52E94" w:rsidRPr="007F60A8" w:rsidRDefault="00D52E94" w:rsidP="00D52E94">
      <w:pPr>
        <w:pStyle w:val="ListParagraph"/>
        <w:rPr>
          <w:lang w:val="es-PR"/>
        </w:rPr>
      </w:pPr>
    </w:p>
    <w:p w14:paraId="7CAA1C27" w14:textId="020CA088" w:rsidR="00D52E94" w:rsidRPr="007F60A8" w:rsidRDefault="004B5724" w:rsidP="00D52E94">
      <w:pPr>
        <w:pStyle w:val="Heading1"/>
        <w:rPr>
          <w:b w:val="0"/>
          <w:lang w:val="es-PR"/>
        </w:rPr>
      </w:pPr>
      <w:bookmarkStart w:id="52" w:name="_Toc38971414"/>
      <w:bookmarkStart w:id="53" w:name="_Toc38982712"/>
      <w:r w:rsidRPr="007F60A8">
        <w:rPr>
          <w:lang w:val="es-PR"/>
        </w:rPr>
        <w:t>Proceso para presentar querellas de Sección 3</w:t>
      </w:r>
      <w:bookmarkEnd w:id="52"/>
      <w:bookmarkEnd w:id="53"/>
    </w:p>
    <w:p w14:paraId="244D36CC" w14:textId="32198071" w:rsidR="000A6E66" w:rsidRPr="007F60A8" w:rsidRDefault="004B5724" w:rsidP="00037F91">
      <w:pPr>
        <w:spacing w:line="276" w:lineRule="auto"/>
        <w:rPr>
          <w:lang w:val="es-PR"/>
        </w:rPr>
      </w:pPr>
      <w:r w:rsidRPr="007F60A8">
        <w:rPr>
          <w:lang w:val="es-PR"/>
        </w:rPr>
        <w:t xml:space="preserve">Al marcar esta casilla, </w:t>
      </w:r>
      <w:sdt>
        <w:sdtPr>
          <w:rPr>
            <w:b/>
            <w:lang w:val="es-PR"/>
          </w:rPr>
          <w:id w:val="-459189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60A8">
            <w:rPr>
              <w:rFonts w:ascii="MS Gothic" w:eastAsia="MS Gothic" w:hAnsi="MS Gothic"/>
              <w:b/>
              <w:lang w:val="es-PR"/>
            </w:rPr>
            <w:t>☐</w:t>
          </w:r>
        </w:sdtContent>
      </w:sdt>
      <w:r w:rsidRPr="007F60A8">
        <w:rPr>
          <w:lang w:val="es-PR"/>
        </w:rPr>
        <w:t xml:space="preserve">  </w:t>
      </w:r>
      <w:r w:rsidRPr="007F60A8">
        <w:rPr>
          <w:color w:val="262626" w:themeColor="text1" w:themeTint="D9"/>
          <w:lang w:val="es-PR"/>
        </w:rPr>
        <w:t xml:space="preserve">yo, </w:t>
      </w:r>
      <w:r w:rsidR="00F62F7F" w:rsidRPr="007F60A8">
        <w:rPr>
          <w:b/>
          <w:lang w:val="es-PR"/>
        </w:rPr>
        <w:t>[</w:t>
      </w:r>
      <w:r w:rsidR="005F3FF5" w:rsidRPr="007F60A8">
        <w:rPr>
          <w:b/>
          <w:lang w:val="es-PR"/>
        </w:rPr>
        <w:t xml:space="preserve">Escriba el nombre del </w:t>
      </w:r>
      <w:r w:rsidR="00D41E36" w:rsidRPr="007F60A8">
        <w:rPr>
          <w:b/>
          <w:lang w:val="es-PR"/>
        </w:rPr>
        <w:t>recipiente</w:t>
      </w:r>
      <w:r w:rsidR="00F62F7F" w:rsidRPr="007F60A8">
        <w:rPr>
          <w:b/>
          <w:lang w:val="es-PR"/>
        </w:rPr>
        <w:t xml:space="preserve">] </w:t>
      </w:r>
      <w:r w:rsidR="007E05C8" w:rsidRPr="007F60A8">
        <w:rPr>
          <w:bCs/>
          <w:lang w:val="es-PR"/>
        </w:rPr>
        <w:t>adopto y me aseguraré de que mis contratistas cumplan con este proceso, según se describe a continuación</w:t>
      </w:r>
      <w:r w:rsidR="00F62F7F" w:rsidRPr="007F60A8">
        <w:rPr>
          <w:lang w:val="es-PR"/>
        </w:rPr>
        <w:t xml:space="preserve">. </w:t>
      </w:r>
    </w:p>
    <w:p w14:paraId="1928834C" w14:textId="6FDE4550" w:rsidR="00D52E94" w:rsidRPr="007F60A8" w:rsidRDefault="007E05C8" w:rsidP="00037F91">
      <w:pPr>
        <w:spacing w:line="276" w:lineRule="auto"/>
        <w:rPr>
          <w:lang w:val="es-PR"/>
        </w:rPr>
      </w:pPr>
      <w:r w:rsidRPr="007F60A8">
        <w:rPr>
          <w:lang w:val="es-PR"/>
        </w:rPr>
        <w:t xml:space="preserve">De conformidad con lo dispuesto en la Sección 135.76 del Título 24 del Código de Regulaciones Federales (24 C.F.R. §135.76), si alguno de los siguientes individuos o negocios considera que </w:t>
      </w:r>
      <w:r w:rsidR="001861FC" w:rsidRPr="007F60A8">
        <w:rPr>
          <w:lang w:val="es-PR"/>
        </w:rPr>
        <w:t>[</w:t>
      </w:r>
      <w:r w:rsidR="005F3FF5" w:rsidRPr="007F60A8">
        <w:rPr>
          <w:b/>
          <w:lang w:val="es-PR"/>
        </w:rPr>
        <w:t xml:space="preserve">Escriba el nombre del </w:t>
      </w:r>
      <w:r w:rsidR="00D41E36" w:rsidRPr="007F60A8">
        <w:rPr>
          <w:b/>
          <w:lang w:val="es-PR"/>
        </w:rPr>
        <w:t>recipiente</w:t>
      </w:r>
      <w:r w:rsidR="001861FC" w:rsidRPr="007F60A8">
        <w:rPr>
          <w:b/>
          <w:lang w:val="es-PR"/>
        </w:rPr>
        <w:t xml:space="preserve">], </w:t>
      </w:r>
      <w:r w:rsidRPr="007F60A8">
        <w:rPr>
          <w:lang w:val="es-PR"/>
        </w:rPr>
        <w:t>o cualquier contratista o subcontratista ha violado las estipulaciones de la Sección 3 o alega incumplimiento con la Sección 3, puede radicar una querella en la Oficina de Vivienda Justa e Igualdad de Oportunidades (</w:t>
      </w:r>
      <w:r w:rsidRPr="007F60A8">
        <w:rPr>
          <w:b/>
          <w:bCs/>
          <w:lang w:val="es-PR"/>
        </w:rPr>
        <w:t>FHEO</w:t>
      </w:r>
      <w:r w:rsidRPr="007F60A8">
        <w:rPr>
          <w:lang w:val="es-PR"/>
        </w:rPr>
        <w:t>, por sus siglas en inglés)</w:t>
      </w:r>
      <w:r w:rsidR="00D52E94" w:rsidRPr="007F60A8">
        <w:rPr>
          <w:lang w:val="es-PR"/>
        </w:rPr>
        <w:t>:</w:t>
      </w:r>
    </w:p>
    <w:p w14:paraId="4241AF36" w14:textId="28255B85" w:rsidR="00D52E94" w:rsidRPr="007F60A8" w:rsidRDefault="007E05C8" w:rsidP="00037F91">
      <w:pPr>
        <w:pStyle w:val="ListParagraph"/>
        <w:numPr>
          <w:ilvl w:val="0"/>
          <w:numId w:val="5"/>
        </w:numPr>
        <w:spacing w:line="276" w:lineRule="auto"/>
        <w:rPr>
          <w:rFonts w:cs="Arial"/>
          <w:shd w:val="clear" w:color="auto" w:fill="FFFFFF"/>
          <w:lang w:val="es-PR"/>
        </w:rPr>
      </w:pPr>
      <w:r w:rsidRPr="007F60A8">
        <w:rPr>
          <w:rFonts w:cs="Arial"/>
          <w:shd w:val="clear" w:color="auto" w:fill="FFFFFF"/>
          <w:lang w:val="es-PR"/>
        </w:rPr>
        <w:t>Todo residente de Sección 3, ya sea en su propio nombre o en representación de otras personas en una situación similar, que busca empleo, capacitación u otras oportunidades económicas generadas por el uso de los fondos de un recipiente o contratista cubiertos bajo la Sección 3, o por un representante que no es un residente de Sección 3 pero que representa uno o más de los residentes de Sección 3.</w:t>
      </w:r>
    </w:p>
    <w:p w14:paraId="6CEB71B9" w14:textId="6EFEF16F" w:rsidR="00D52E94" w:rsidRPr="007F60A8" w:rsidRDefault="007E05C8" w:rsidP="00037F91">
      <w:pPr>
        <w:pStyle w:val="ListParagraph"/>
        <w:numPr>
          <w:ilvl w:val="0"/>
          <w:numId w:val="5"/>
        </w:numPr>
        <w:spacing w:line="276" w:lineRule="auto"/>
        <w:rPr>
          <w:lang w:val="es-PR"/>
        </w:rPr>
      </w:pPr>
      <w:r w:rsidRPr="007F60A8">
        <w:rPr>
          <w:rFonts w:cs="Arial"/>
          <w:shd w:val="clear" w:color="auto" w:fill="FFFFFF"/>
          <w:lang w:val="es-PR"/>
        </w:rPr>
        <w:t>Todo negocio de Sección 3, ya sea en su propio nombre o en representación de otros negocios de Sección 3 en una situación similar, que busca oportunidades de contratación generadas por el uso de los fondos de un recipiente o contratista cubiertos bajo la Sección 3, o por un representante individual de un negocio de Sección 3</w:t>
      </w:r>
      <w:r w:rsidR="00D52E94" w:rsidRPr="007F60A8">
        <w:rPr>
          <w:rFonts w:cs="Arial"/>
          <w:shd w:val="clear" w:color="auto" w:fill="FFFFFF"/>
          <w:lang w:val="es-PR"/>
        </w:rPr>
        <w:t>.</w:t>
      </w:r>
      <w:r w:rsidR="00D52E94" w:rsidRPr="007F60A8">
        <w:rPr>
          <w:lang w:val="es-PR"/>
        </w:rPr>
        <w:t xml:space="preserve"> </w:t>
      </w:r>
    </w:p>
    <w:p w14:paraId="1F76AE82" w14:textId="79192CFC" w:rsidR="00D52E94" w:rsidRPr="007F60A8" w:rsidRDefault="007E05C8" w:rsidP="00037F91">
      <w:pPr>
        <w:spacing w:line="276" w:lineRule="auto"/>
        <w:rPr>
          <w:rFonts w:cs="Arial"/>
          <w:shd w:val="clear" w:color="auto" w:fill="FFFFFF"/>
          <w:lang w:val="es-PR"/>
        </w:rPr>
      </w:pPr>
      <w:r w:rsidRPr="007F60A8">
        <w:rPr>
          <w:rFonts w:cs="Arial"/>
          <w:shd w:val="clear" w:color="auto" w:fill="FFFFFF"/>
          <w:lang w:val="es-PR"/>
        </w:rPr>
        <w:lastRenderedPageBreak/>
        <w:t>El momento para radicar una querella debe cumplir con los siguientes requisitos</w:t>
      </w:r>
      <w:r w:rsidR="00D52E94" w:rsidRPr="007F60A8">
        <w:rPr>
          <w:rFonts w:cs="Arial"/>
          <w:shd w:val="clear" w:color="auto" w:fill="FFFFFF"/>
          <w:lang w:val="es-PR"/>
        </w:rPr>
        <w:t>:</w:t>
      </w:r>
    </w:p>
    <w:p w14:paraId="27118513" w14:textId="55C349C8" w:rsidR="00D52E94" w:rsidRPr="007F60A8" w:rsidRDefault="007E05C8" w:rsidP="00037F91">
      <w:pPr>
        <w:pStyle w:val="ListParagraph"/>
        <w:numPr>
          <w:ilvl w:val="0"/>
          <w:numId w:val="6"/>
        </w:numPr>
        <w:spacing w:after="0" w:line="276" w:lineRule="auto"/>
        <w:rPr>
          <w:rFonts w:cs="Arial"/>
          <w:lang w:val="es-PR"/>
        </w:rPr>
      </w:pPr>
      <w:r w:rsidRPr="007F60A8">
        <w:rPr>
          <w:rFonts w:cs="Arial"/>
          <w:lang w:val="es-PR"/>
        </w:rPr>
        <w:t xml:space="preserve">La querella debe recibirse no más tarde de ciento ochenta </w:t>
      </w:r>
      <w:r w:rsidRPr="007F60A8">
        <w:rPr>
          <w:rFonts w:cs="Arial"/>
          <w:b/>
          <w:bCs/>
          <w:lang w:val="es-PR"/>
        </w:rPr>
        <w:t>(180) días</w:t>
      </w:r>
      <w:r w:rsidRPr="007F60A8">
        <w:rPr>
          <w:rFonts w:cs="Arial"/>
          <w:lang w:val="es-PR"/>
        </w:rPr>
        <w:t xml:space="preserve"> a partir de la fecha de la acción u omisión que da lugar a la querella, a menos que la FHEO extienda el período de radicación por una causa justa comprobada. </w:t>
      </w:r>
      <w:r w:rsidRPr="007F60A8">
        <w:rPr>
          <w:lang w:val="es-PR"/>
        </w:rPr>
        <w:t>24 C.F.R. §135.76 (c)(1)</w:t>
      </w:r>
      <w:r w:rsidR="00D52E94" w:rsidRPr="007F60A8">
        <w:rPr>
          <w:lang w:val="es-PR"/>
        </w:rPr>
        <w:t>.</w:t>
      </w:r>
    </w:p>
    <w:p w14:paraId="662AE731" w14:textId="32257BC9" w:rsidR="00D52E94" w:rsidRPr="007F60A8" w:rsidRDefault="007E05C8" w:rsidP="00037F91">
      <w:pPr>
        <w:pStyle w:val="ListParagraph"/>
        <w:numPr>
          <w:ilvl w:val="0"/>
          <w:numId w:val="6"/>
        </w:numPr>
        <w:spacing w:line="276" w:lineRule="auto"/>
        <w:rPr>
          <w:rFonts w:cs="Arial"/>
          <w:lang w:val="es-PR"/>
        </w:rPr>
      </w:pPr>
      <w:r w:rsidRPr="007F60A8">
        <w:rPr>
          <w:rFonts w:cs="Arial"/>
          <w:lang w:val="es-PR"/>
        </w:rPr>
        <w:t xml:space="preserve">En el caso de una querella que alegue incumplimiento con la Sección 3 y sus reglamentaciones de manera continua, según evidenciado por múltiples incidentes de incumplimiento, se considerará que la querella se ha radicado a tiempo si se radica dentro de ciento ochenta </w:t>
      </w:r>
      <w:r w:rsidRPr="007F60A8">
        <w:rPr>
          <w:rFonts w:cs="Arial"/>
          <w:b/>
          <w:bCs/>
          <w:lang w:val="es-PR"/>
        </w:rPr>
        <w:t>(180) días</w:t>
      </w:r>
      <w:r w:rsidRPr="007F60A8">
        <w:rPr>
          <w:rFonts w:cs="Arial"/>
          <w:lang w:val="es-PR"/>
        </w:rPr>
        <w:t xml:space="preserve"> a partir del último presunto incidente de incumplimiento. </w:t>
      </w:r>
      <w:r w:rsidRPr="007F60A8">
        <w:rPr>
          <w:lang w:val="es-PR"/>
        </w:rPr>
        <w:t>24 C.F.R. §135.76 (c)(2)</w:t>
      </w:r>
      <w:r w:rsidR="00D52E94" w:rsidRPr="007F60A8">
        <w:rPr>
          <w:lang w:val="es-PR"/>
        </w:rPr>
        <w:t>.</w:t>
      </w:r>
    </w:p>
    <w:p w14:paraId="16F432F9" w14:textId="2A2C96C6" w:rsidR="00D52E94" w:rsidRPr="007F60A8" w:rsidRDefault="007E05C8" w:rsidP="00037F91">
      <w:pPr>
        <w:pStyle w:val="ListParagraph"/>
        <w:numPr>
          <w:ilvl w:val="0"/>
          <w:numId w:val="6"/>
        </w:numPr>
        <w:spacing w:line="276" w:lineRule="auto"/>
        <w:rPr>
          <w:rFonts w:cs="Arial"/>
          <w:lang w:val="es-PR"/>
        </w:rPr>
      </w:pPr>
      <w:r w:rsidRPr="007F60A8">
        <w:rPr>
          <w:rFonts w:cs="Arial"/>
          <w:lang w:val="es-PR"/>
        </w:rPr>
        <w:t xml:space="preserve">En el caso de una querella que contenga información incompleta, la FHEO solicitará la información necesaria al querellante. Si esta información no se presenta a la FHEO dentro de sesenta </w:t>
      </w:r>
      <w:r w:rsidRPr="007F60A8">
        <w:rPr>
          <w:rFonts w:cs="Arial"/>
          <w:b/>
          <w:bCs/>
          <w:lang w:val="es-PR"/>
        </w:rPr>
        <w:t>(60) días</w:t>
      </w:r>
      <w:r w:rsidRPr="007F60A8">
        <w:rPr>
          <w:rFonts w:cs="Arial"/>
          <w:lang w:val="es-PR"/>
        </w:rPr>
        <w:t xml:space="preserve"> a partir de la fecha su solicitud, </w:t>
      </w:r>
      <w:bookmarkStart w:id="54" w:name="_Hlk38981380"/>
      <w:r w:rsidRPr="007F60A8">
        <w:rPr>
          <w:rFonts w:cs="Arial"/>
          <w:lang w:val="es-PR"/>
        </w:rPr>
        <w:t>se podrá cerrar la querella</w:t>
      </w:r>
      <w:bookmarkEnd w:id="54"/>
      <w:r w:rsidRPr="007F60A8">
        <w:rPr>
          <w:rFonts w:cs="Arial"/>
          <w:lang w:val="es-PR"/>
        </w:rPr>
        <w:t xml:space="preserve">. </w:t>
      </w:r>
      <w:r w:rsidRPr="007F60A8">
        <w:rPr>
          <w:lang w:val="es-PR"/>
        </w:rPr>
        <w:t>24 C.F.R. §135.76 (c)(3)</w:t>
      </w:r>
      <w:r w:rsidR="00D52E94" w:rsidRPr="007F60A8">
        <w:rPr>
          <w:lang w:val="es-PR"/>
        </w:rPr>
        <w:t>.</w:t>
      </w:r>
    </w:p>
    <w:p w14:paraId="54E3059A" w14:textId="77777777" w:rsidR="007E05C8" w:rsidRPr="007F60A8" w:rsidRDefault="007E05C8" w:rsidP="007E05C8">
      <w:pPr>
        <w:spacing w:line="276" w:lineRule="auto"/>
        <w:rPr>
          <w:rFonts w:cs="Arial"/>
          <w:lang w:val="es-PR"/>
        </w:rPr>
      </w:pPr>
      <w:r w:rsidRPr="007F60A8">
        <w:rPr>
          <w:rFonts w:cs="Arial"/>
          <w:lang w:val="es-PR"/>
        </w:rPr>
        <w:t>Las querellas deben presentarse por escrito, deben estar firmadas por el querellante y deben incluir la siguiente información:</w:t>
      </w:r>
    </w:p>
    <w:p w14:paraId="245AB5DF" w14:textId="77777777" w:rsidR="007E05C8" w:rsidRPr="007F60A8" w:rsidRDefault="007E05C8" w:rsidP="007E05C8">
      <w:pPr>
        <w:pStyle w:val="ListParagraph"/>
        <w:numPr>
          <w:ilvl w:val="0"/>
          <w:numId w:val="7"/>
        </w:numPr>
        <w:spacing w:after="0" w:line="276" w:lineRule="auto"/>
        <w:rPr>
          <w:rFonts w:eastAsia="Times New Roman" w:cs="Arial"/>
          <w:lang w:val="es-PR"/>
        </w:rPr>
      </w:pPr>
      <w:r w:rsidRPr="007F60A8">
        <w:rPr>
          <w:rFonts w:eastAsia="Times New Roman" w:cs="Arial"/>
          <w:lang w:val="es-PR"/>
        </w:rPr>
        <w:t>El nombre y la dirección del querellante;</w:t>
      </w:r>
    </w:p>
    <w:p w14:paraId="46FFE615" w14:textId="77777777" w:rsidR="007E05C8" w:rsidRPr="007F60A8" w:rsidRDefault="007E05C8" w:rsidP="007E05C8">
      <w:pPr>
        <w:pStyle w:val="ListParagraph"/>
        <w:numPr>
          <w:ilvl w:val="0"/>
          <w:numId w:val="7"/>
        </w:numPr>
        <w:spacing w:after="0" w:line="276" w:lineRule="auto"/>
        <w:rPr>
          <w:rFonts w:eastAsia="Times New Roman" w:cs="Arial"/>
          <w:lang w:val="es-PR"/>
        </w:rPr>
      </w:pPr>
      <w:r w:rsidRPr="007F60A8">
        <w:rPr>
          <w:rFonts w:eastAsia="Times New Roman" w:cs="Arial"/>
          <w:lang w:val="es-PR"/>
        </w:rPr>
        <w:t>El nombre y la dirección del querellado; y</w:t>
      </w:r>
    </w:p>
    <w:p w14:paraId="622A84B3" w14:textId="77777777" w:rsidR="007E05C8" w:rsidRPr="007F60A8" w:rsidRDefault="007E05C8" w:rsidP="007E05C8">
      <w:pPr>
        <w:pStyle w:val="ListParagraph"/>
        <w:numPr>
          <w:ilvl w:val="0"/>
          <w:numId w:val="7"/>
        </w:numPr>
        <w:spacing w:after="0" w:line="276" w:lineRule="auto"/>
        <w:rPr>
          <w:rFonts w:eastAsia="Times New Roman" w:cs="Arial"/>
          <w:lang w:val="es-PR"/>
        </w:rPr>
      </w:pPr>
      <w:r w:rsidRPr="007F60A8">
        <w:rPr>
          <w:rFonts w:eastAsia="Times New Roman" w:cs="Arial"/>
          <w:lang w:val="es-PR"/>
        </w:rPr>
        <w:t>Una descripción de los actos u omisiones del querellado que sea suficiente para informar a la FHEO sobre la naturaleza y la fecha del presunto incumplimiento.</w:t>
      </w:r>
    </w:p>
    <w:p w14:paraId="1431B566" w14:textId="77777777" w:rsidR="007E05C8" w:rsidRPr="007F60A8" w:rsidRDefault="007E05C8" w:rsidP="007E05C8">
      <w:pPr>
        <w:spacing w:after="0" w:line="276" w:lineRule="auto"/>
        <w:rPr>
          <w:rFonts w:eastAsia="Times New Roman" w:cs="Arial"/>
          <w:sz w:val="24"/>
          <w:szCs w:val="24"/>
          <w:lang w:val="es-PR"/>
        </w:rPr>
      </w:pPr>
    </w:p>
    <w:p w14:paraId="5208D2E2" w14:textId="77777777" w:rsidR="007E05C8" w:rsidRPr="007F60A8" w:rsidRDefault="007E05C8" w:rsidP="007E05C8">
      <w:pPr>
        <w:spacing w:line="276" w:lineRule="auto"/>
        <w:rPr>
          <w:rFonts w:cs="Arial"/>
          <w:lang w:val="es-PR"/>
        </w:rPr>
      </w:pPr>
      <w:r w:rsidRPr="007F60A8">
        <w:rPr>
          <w:rFonts w:eastAsia="Times New Roman" w:cs="Arial"/>
          <w:lang w:val="es-PR"/>
        </w:rPr>
        <w:t xml:space="preserve">El querellante puede proporcionar información sobre la querella por teléfono al HUD o a cualquier Oficina de Campo del HUD. El personal del HUD escribirá la información provista por teléfono en el formulario de querella y enviará el formulario al querellante para que lo firme. </w:t>
      </w:r>
      <w:r w:rsidRPr="007F60A8">
        <w:rPr>
          <w:lang w:val="es-PR"/>
        </w:rPr>
        <w:t>24 C.F.R. §135.76 (d)(iv).</w:t>
      </w:r>
    </w:p>
    <w:p w14:paraId="070C6DF3" w14:textId="378F1739" w:rsidR="00D52E94" w:rsidRPr="007F60A8" w:rsidRDefault="007E05C8" w:rsidP="007E05C8">
      <w:pPr>
        <w:spacing w:line="276" w:lineRule="auto"/>
        <w:rPr>
          <w:rStyle w:val="Hyperlink"/>
          <w:rFonts w:cs="Arial"/>
          <w:shd w:val="clear" w:color="auto" w:fill="FFFFFF"/>
          <w:lang w:val="es-PR"/>
        </w:rPr>
      </w:pPr>
      <w:r w:rsidRPr="007F60A8">
        <w:rPr>
          <w:rFonts w:cs="Arial"/>
          <w:shd w:val="clear" w:color="auto" w:fill="FFFFFF"/>
          <w:lang w:val="es-PR"/>
        </w:rPr>
        <w:t xml:space="preserve">Para obtener más información sobre el proceso de presentación de querellas, consulte </w:t>
      </w:r>
      <w:hyperlink r:id="rId32" w:history="1">
        <w:r w:rsidRPr="007F60A8">
          <w:rPr>
            <w:rStyle w:val="Hyperlink"/>
            <w:rFonts w:cs="Arial"/>
            <w:shd w:val="clear" w:color="auto" w:fill="FFFFFF"/>
            <w:lang w:val="es-PR"/>
          </w:rPr>
          <w:t>https://www.cdbg-dr.pr.gov/en/citizen-assistance/section-3/</w:t>
        </w:r>
      </w:hyperlink>
    </w:p>
    <w:p w14:paraId="64362373" w14:textId="77777777" w:rsidR="000624A3" w:rsidRDefault="000624A3">
      <w:pPr>
        <w:jc w:val="left"/>
        <w:rPr>
          <w:rFonts w:eastAsia="Century Gothic" w:cs="Arial"/>
          <w:b/>
          <w:color w:val="0563C1" w:themeColor="hyperlink"/>
          <w:w w:val="105"/>
          <w:sz w:val="24"/>
          <w:szCs w:val="24"/>
          <w:u w:val="single"/>
          <w:shd w:val="clear" w:color="auto" w:fill="FFFFFF"/>
          <w:lang w:val="es-PR"/>
        </w:rPr>
      </w:pPr>
      <w:bookmarkStart w:id="55" w:name="_Toc38971415"/>
      <w:r>
        <w:rPr>
          <w:rFonts w:cs="Arial"/>
          <w:color w:val="0563C1" w:themeColor="hyperlink"/>
          <w:u w:val="single"/>
          <w:shd w:val="clear" w:color="auto" w:fill="FFFFFF"/>
          <w:lang w:val="es-PR"/>
        </w:rPr>
        <w:br w:type="page"/>
      </w:r>
    </w:p>
    <w:p w14:paraId="6A73EEE5" w14:textId="02B13B21" w:rsidR="00105F23" w:rsidRPr="007F60A8" w:rsidRDefault="007F60A8" w:rsidP="00553930">
      <w:pPr>
        <w:pStyle w:val="Heading2"/>
        <w:rPr>
          <w:shd w:val="clear" w:color="auto" w:fill="FFFFFF"/>
          <w:lang w:val="es-PR"/>
        </w:rPr>
      </w:pPr>
      <w:bookmarkStart w:id="56" w:name="_Toc38982713"/>
      <w:r w:rsidRPr="007F60A8">
        <w:rPr>
          <w:rFonts w:cs="Arial"/>
          <w:color w:val="0563C1" w:themeColor="hyperlink"/>
          <w:u w:val="single"/>
          <w:shd w:val="clear" w:color="auto" w:fill="FFFFFF"/>
          <w:lang w:val="es-PR"/>
        </w:rPr>
        <w:lastRenderedPageBreak/>
        <w:t>Tabla E – Certificaciones finales y opciones de participación voluntaria</w:t>
      </w:r>
      <w:bookmarkEnd w:id="55"/>
      <w:bookmarkEnd w:id="56"/>
    </w:p>
    <w:tbl>
      <w:tblPr>
        <w:tblStyle w:val="ListTable7Colorful-Accent1"/>
        <w:tblW w:w="9330" w:type="dxa"/>
        <w:tblInd w:w="15" w:type="dxa"/>
        <w:tblLook w:val="04A0" w:firstRow="1" w:lastRow="0" w:firstColumn="1" w:lastColumn="0" w:noHBand="0" w:noVBand="1"/>
      </w:tblPr>
      <w:tblGrid>
        <w:gridCol w:w="2955"/>
        <w:gridCol w:w="6375"/>
      </w:tblGrid>
      <w:tr w:rsidR="00486CA5" w:rsidRPr="00D67336" w14:paraId="19121D3F" w14:textId="77777777" w:rsidTr="005246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4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</w:tcBorders>
          </w:tcPr>
          <w:p w14:paraId="4C39B66D" w14:textId="0E1B76E5" w:rsidR="00581F0F" w:rsidRPr="000624A3" w:rsidRDefault="007F60A8" w:rsidP="00486CA5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i w:val="0"/>
                <w:color w:val="auto"/>
                <w:sz w:val="24"/>
                <w:szCs w:val="20"/>
                <w:lang w:val="es-PR"/>
              </w:rPr>
            </w:pPr>
            <w:r w:rsidRPr="000624A3">
              <w:rPr>
                <w:rFonts w:cs="Times New Roman"/>
                <w:b/>
                <w:color w:val="auto"/>
                <w:sz w:val="24"/>
                <w:szCs w:val="20"/>
                <w:lang w:val="es-PR"/>
              </w:rPr>
              <w:t>Certificaciones finales y opciones de participación voluntaria</w:t>
            </w:r>
          </w:p>
        </w:tc>
        <w:tc>
          <w:tcPr>
            <w:tcW w:w="0" w:type="dxa"/>
            <w:tcBorders>
              <w:top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5D1851EF" w14:textId="072B2013" w:rsidR="00581F0F" w:rsidRPr="000624A3" w:rsidRDefault="00511CFB" w:rsidP="00486CA5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color w:val="auto"/>
                <w:sz w:val="24"/>
                <w:szCs w:val="20"/>
                <w:lang w:val="es-PR"/>
              </w:rPr>
            </w:pPr>
            <w:sdt>
              <w:sdtPr>
                <w:rPr>
                  <w:b/>
                  <w:sz w:val="24"/>
                  <w:szCs w:val="20"/>
                  <w:highlight w:val="yellow"/>
                  <w:lang w:val="es-PR"/>
                </w:rPr>
                <w:id w:val="567692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1F0F" w:rsidRPr="000624A3">
                  <w:rPr>
                    <w:rFonts w:ascii="Segoe UI Symbol" w:eastAsia="MS Gothic" w:hAnsi="Segoe UI Symbol" w:cs="Segoe UI Symbol"/>
                    <w:b/>
                    <w:sz w:val="24"/>
                    <w:szCs w:val="20"/>
                    <w:highlight w:val="yellow"/>
                    <w:lang w:val="es-PR"/>
                  </w:rPr>
                  <w:t>☐</w:t>
                </w:r>
              </w:sdtContent>
            </w:sdt>
            <w:r w:rsidR="00581F0F" w:rsidRPr="000624A3">
              <w:rPr>
                <w:b/>
                <w:color w:val="auto"/>
                <w:sz w:val="24"/>
                <w:szCs w:val="20"/>
                <w:lang w:val="es-PR"/>
              </w:rPr>
              <w:t xml:space="preserve"> </w:t>
            </w:r>
            <w:r w:rsidR="007F60A8" w:rsidRPr="000624A3">
              <w:rPr>
                <w:sz w:val="24"/>
                <w:szCs w:val="20"/>
                <w:lang w:val="es-PR"/>
              </w:rPr>
              <w:t>Al marcar esta casilla, doy fe de que toda la información que aparece en este formulario es verdadera e intencional</w:t>
            </w:r>
            <w:r w:rsidR="00B554C6" w:rsidRPr="000624A3">
              <w:rPr>
                <w:sz w:val="24"/>
                <w:szCs w:val="20"/>
                <w:lang w:val="es-PR"/>
              </w:rPr>
              <w:t>.</w:t>
            </w:r>
          </w:p>
          <w:p w14:paraId="090C229B" w14:textId="77777777" w:rsidR="00581F0F" w:rsidRPr="000624A3" w:rsidRDefault="00581F0F" w:rsidP="00486CA5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color w:val="auto"/>
                <w:sz w:val="24"/>
                <w:szCs w:val="20"/>
                <w:lang w:val="es-PR"/>
              </w:rPr>
            </w:pPr>
          </w:p>
          <w:p w14:paraId="3198538D" w14:textId="70841B26" w:rsidR="00581F0F" w:rsidRPr="000624A3" w:rsidRDefault="00511CFB" w:rsidP="00486CA5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 w:val="0"/>
                <w:color w:val="auto"/>
                <w:sz w:val="24"/>
                <w:szCs w:val="20"/>
                <w:lang w:val="es-PR"/>
              </w:rPr>
            </w:pPr>
            <w:sdt>
              <w:sdtPr>
                <w:rPr>
                  <w:b/>
                  <w:sz w:val="24"/>
                  <w:szCs w:val="20"/>
                  <w:highlight w:val="yellow"/>
                  <w:lang w:val="es-PR"/>
                </w:rPr>
                <w:id w:val="1846972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1F0F" w:rsidRPr="000624A3">
                  <w:rPr>
                    <w:rFonts w:ascii="Segoe UI Symbol" w:eastAsia="MS Gothic" w:hAnsi="Segoe UI Symbol" w:cs="Segoe UI Symbol"/>
                    <w:b/>
                    <w:sz w:val="24"/>
                    <w:szCs w:val="20"/>
                    <w:highlight w:val="yellow"/>
                    <w:lang w:val="es-PR"/>
                  </w:rPr>
                  <w:t>☐</w:t>
                </w:r>
              </w:sdtContent>
            </w:sdt>
            <w:r w:rsidR="00581F0F" w:rsidRPr="000624A3">
              <w:rPr>
                <w:b/>
                <w:color w:val="auto"/>
                <w:sz w:val="24"/>
                <w:szCs w:val="20"/>
                <w:lang w:val="es-PR"/>
              </w:rPr>
              <w:t xml:space="preserve"> </w:t>
            </w:r>
            <w:r w:rsidR="007F60A8" w:rsidRPr="000624A3">
              <w:rPr>
                <w:sz w:val="24"/>
                <w:szCs w:val="20"/>
                <w:lang w:val="es-PR"/>
              </w:rPr>
              <w:t>Al marcar esta casilla, doy fe de que toda la documentación complementaria que se proveerá será verdadera y fáctica</w:t>
            </w:r>
            <w:r w:rsidR="00581F0F" w:rsidRPr="000624A3">
              <w:rPr>
                <w:sz w:val="24"/>
                <w:szCs w:val="20"/>
                <w:lang w:val="es-PR"/>
              </w:rPr>
              <w:t>.</w:t>
            </w:r>
          </w:p>
          <w:p w14:paraId="3BCA0763" w14:textId="77777777" w:rsidR="00581F0F" w:rsidRPr="000624A3" w:rsidRDefault="00581F0F" w:rsidP="00486CA5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i w:val="0"/>
                <w:color w:val="auto"/>
                <w:sz w:val="24"/>
                <w:szCs w:val="20"/>
                <w:lang w:val="es-PR"/>
              </w:rPr>
            </w:pPr>
          </w:p>
          <w:p w14:paraId="28CCDDBB" w14:textId="7627CE7B" w:rsidR="002054A6" w:rsidRPr="000624A3" w:rsidRDefault="00511CFB" w:rsidP="00486CA5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color w:val="auto"/>
                <w:sz w:val="24"/>
                <w:szCs w:val="20"/>
                <w:lang w:val="es-PR"/>
              </w:rPr>
            </w:pPr>
            <w:sdt>
              <w:sdtPr>
                <w:rPr>
                  <w:b/>
                  <w:sz w:val="24"/>
                  <w:szCs w:val="20"/>
                  <w:highlight w:val="yellow"/>
                  <w:lang w:val="es-PR"/>
                </w:rPr>
                <w:id w:val="244155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54A6" w:rsidRPr="000624A3">
                  <w:rPr>
                    <w:rFonts w:ascii="Segoe UI Symbol" w:eastAsia="MS Gothic" w:hAnsi="Segoe UI Symbol" w:cs="Segoe UI Symbol"/>
                    <w:b/>
                    <w:sz w:val="24"/>
                    <w:szCs w:val="20"/>
                    <w:highlight w:val="yellow"/>
                    <w:lang w:val="es-PR"/>
                  </w:rPr>
                  <w:t>☐</w:t>
                </w:r>
              </w:sdtContent>
            </w:sdt>
            <w:r w:rsidR="002054A6" w:rsidRPr="000624A3">
              <w:rPr>
                <w:color w:val="auto"/>
                <w:sz w:val="24"/>
                <w:szCs w:val="20"/>
                <w:lang w:val="es-PR"/>
              </w:rPr>
              <w:t xml:space="preserve"> </w:t>
            </w:r>
            <w:r w:rsidR="007F60A8" w:rsidRPr="000624A3">
              <w:rPr>
                <w:sz w:val="24"/>
                <w:szCs w:val="20"/>
                <w:lang w:val="es-PR"/>
              </w:rPr>
              <w:t>Al marcar esta casilla, confirmo que deseo que Vivienda me envíe listas de residentes de Sección 3 que están disponibles para trabajar, de ser solicitadas</w:t>
            </w:r>
            <w:r w:rsidR="002054A6" w:rsidRPr="000624A3">
              <w:rPr>
                <w:sz w:val="24"/>
                <w:szCs w:val="20"/>
                <w:lang w:val="es-PR"/>
              </w:rPr>
              <w:t>.</w:t>
            </w:r>
          </w:p>
          <w:p w14:paraId="56630E66" w14:textId="77777777" w:rsidR="00581F0F" w:rsidRPr="000624A3" w:rsidRDefault="00581F0F" w:rsidP="00486CA5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 w:val="0"/>
                <w:color w:val="auto"/>
                <w:sz w:val="24"/>
                <w:szCs w:val="20"/>
                <w:lang w:val="es-PR"/>
              </w:rPr>
            </w:pPr>
            <w:r w:rsidRPr="000624A3">
              <w:rPr>
                <w:b/>
                <w:color w:val="auto"/>
                <w:sz w:val="24"/>
                <w:szCs w:val="20"/>
                <w:lang w:val="es-PR"/>
              </w:rPr>
              <w:t xml:space="preserve">      </w:t>
            </w:r>
          </w:p>
          <w:p w14:paraId="583B7018" w14:textId="6A26C137" w:rsidR="00B554C6" w:rsidRPr="000624A3" w:rsidRDefault="00511CFB" w:rsidP="00486CA5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Cs w:val="0"/>
                <w:color w:val="auto"/>
                <w:sz w:val="24"/>
                <w:szCs w:val="20"/>
                <w:lang w:val="es-PR"/>
              </w:rPr>
            </w:pPr>
            <w:sdt>
              <w:sdtPr>
                <w:rPr>
                  <w:b/>
                  <w:sz w:val="24"/>
                  <w:szCs w:val="20"/>
                  <w:highlight w:val="yellow"/>
                  <w:lang w:val="es-PR"/>
                </w:rPr>
                <w:id w:val="1394005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4C6" w:rsidRPr="000624A3">
                  <w:rPr>
                    <w:rFonts w:ascii="Segoe UI Symbol" w:eastAsia="MS Gothic" w:hAnsi="Segoe UI Symbol" w:cs="Segoe UI Symbol"/>
                    <w:b/>
                    <w:sz w:val="24"/>
                    <w:szCs w:val="20"/>
                    <w:highlight w:val="yellow"/>
                    <w:lang w:val="es-PR"/>
                  </w:rPr>
                  <w:t>☐</w:t>
                </w:r>
              </w:sdtContent>
            </w:sdt>
            <w:r w:rsidR="00581F0F" w:rsidRPr="000624A3">
              <w:rPr>
                <w:b/>
                <w:color w:val="auto"/>
                <w:sz w:val="24"/>
                <w:szCs w:val="20"/>
                <w:lang w:val="es-PR"/>
              </w:rPr>
              <w:t xml:space="preserve"> </w:t>
            </w:r>
            <w:r w:rsidR="007F60A8" w:rsidRPr="000624A3">
              <w:rPr>
                <w:sz w:val="24"/>
                <w:szCs w:val="20"/>
                <w:lang w:val="es-PR"/>
              </w:rPr>
              <w:t>Al marcar esta casilla, confirmo que deseo que Vivienda u otros recipientes me envíen notificaciones sobre futuros eventos para establecer contactos</w:t>
            </w:r>
            <w:r w:rsidR="002D189F" w:rsidRPr="000624A3">
              <w:rPr>
                <w:sz w:val="24"/>
                <w:szCs w:val="20"/>
                <w:lang w:val="es-PR"/>
              </w:rPr>
              <w:t>.</w:t>
            </w:r>
          </w:p>
          <w:p w14:paraId="7B482075" w14:textId="77777777" w:rsidR="00B554C6" w:rsidRPr="000624A3" w:rsidRDefault="00B554C6" w:rsidP="00486CA5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 w:val="0"/>
                <w:color w:val="auto"/>
                <w:sz w:val="24"/>
                <w:szCs w:val="20"/>
                <w:lang w:val="es-PR"/>
              </w:rPr>
            </w:pPr>
          </w:p>
        </w:tc>
      </w:tr>
      <w:tr w:rsidR="00486CA5" w:rsidRPr="000624A3" w14:paraId="707553E4" w14:textId="77777777" w:rsidTr="005E1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66F8AD5C" w14:textId="01F247DF" w:rsidR="00D52E94" w:rsidRPr="000624A3" w:rsidRDefault="007F60A8" w:rsidP="007F60A8">
            <w:pPr>
              <w:jc w:val="left"/>
              <w:rPr>
                <w:i w:val="0"/>
                <w:color w:val="auto"/>
                <w:sz w:val="24"/>
                <w:szCs w:val="20"/>
                <w:lang w:val="es-PR"/>
              </w:rPr>
            </w:pPr>
            <w:r w:rsidRPr="000624A3">
              <w:rPr>
                <w:sz w:val="24"/>
                <w:szCs w:val="20"/>
                <w:lang w:val="es-PR"/>
              </w:rPr>
              <w:t>Firma del Representante Autorizado</w:t>
            </w:r>
          </w:p>
        </w:tc>
        <w:tc>
          <w:tcPr>
            <w:tcW w:w="0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  <w:shd w:val="clear" w:color="auto" w:fill="E2EFD9"/>
          </w:tcPr>
          <w:p w14:paraId="6D1F9A74" w14:textId="2ECDEBBE" w:rsidR="00D52E94" w:rsidRPr="000624A3" w:rsidRDefault="00070B39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0"/>
                <w:lang w:val="es-PR"/>
              </w:rPr>
            </w:pPr>
            <w:r w:rsidRPr="000624A3">
              <w:rPr>
                <w:color w:val="auto"/>
                <w:sz w:val="24"/>
                <w:szCs w:val="20"/>
                <w:lang w:val="es-PR"/>
              </w:rPr>
              <w:t>[</w:t>
            </w:r>
            <w:r w:rsidR="007F60A8" w:rsidRPr="000624A3">
              <w:rPr>
                <w:color w:val="auto"/>
                <w:sz w:val="24"/>
                <w:szCs w:val="20"/>
                <w:lang w:val="es-PR"/>
              </w:rPr>
              <w:t>Firme aquí</w:t>
            </w:r>
            <w:r w:rsidRPr="000624A3">
              <w:rPr>
                <w:color w:val="auto"/>
                <w:sz w:val="24"/>
                <w:szCs w:val="20"/>
                <w:lang w:val="es-PR"/>
              </w:rPr>
              <w:t>]</w:t>
            </w:r>
          </w:p>
        </w:tc>
      </w:tr>
      <w:tr w:rsidR="00486CA5" w:rsidRPr="000624A3" w14:paraId="316409DD" w14:textId="77777777" w:rsidTr="00B554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5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6020467D" w14:textId="2F7272AD" w:rsidR="00D52E94" w:rsidRPr="000624A3" w:rsidRDefault="007F60A8" w:rsidP="00486CA5">
            <w:pPr>
              <w:rPr>
                <w:i w:val="0"/>
                <w:color w:val="auto"/>
                <w:sz w:val="24"/>
                <w:szCs w:val="20"/>
                <w:lang w:val="es-PR"/>
              </w:rPr>
            </w:pPr>
            <w:r w:rsidRPr="000624A3">
              <w:rPr>
                <w:sz w:val="24"/>
                <w:szCs w:val="20"/>
                <w:lang w:val="es-PR"/>
              </w:rPr>
              <w:t xml:space="preserve">Nombre del Representado Autorizado </w:t>
            </w:r>
          </w:p>
        </w:tc>
        <w:tc>
          <w:tcPr>
            <w:tcW w:w="6375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  <w:shd w:val="clear" w:color="auto" w:fill="FFFFFF" w:themeFill="background1"/>
          </w:tcPr>
          <w:p w14:paraId="205DFE8F" w14:textId="245679BB" w:rsidR="00A13B11" w:rsidRPr="000624A3" w:rsidRDefault="00A13B11" w:rsidP="00A13B11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 w:val="24"/>
                <w:szCs w:val="20"/>
                <w:lang w:val="es-PR"/>
              </w:rPr>
            </w:pPr>
            <w:r w:rsidRPr="000624A3">
              <w:rPr>
                <w:rFonts w:cs="Times New Roman"/>
                <w:color w:val="auto"/>
                <w:sz w:val="24"/>
                <w:szCs w:val="20"/>
                <w:lang w:val="es-PR"/>
              </w:rPr>
              <w:t>[</w:t>
            </w:r>
            <w:r w:rsidR="005F3FF5" w:rsidRPr="000624A3">
              <w:rPr>
                <w:rFonts w:cs="Times New Roman"/>
                <w:color w:val="auto"/>
                <w:sz w:val="24"/>
                <w:szCs w:val="20"/>
                <w:lang w:val="es-PR"/>
              </w:rPr>
              <w:t>Escriba aquí</w:t>
            </w:r>
            <w:r w:rsidRPr="000624A3">
              <w:rPr>
                <w:rFonts w:cs="Times New Roman"/>
                <w:color w:val="auto"/>
                <w:sz w:val="24"/>
                <w:szCs w:val="20"/>
                <w:lang w:val="es-PR"/>
              </w:rPr>
              <w:t>]</w:t>
            </w:r>
          </w:p>
          <w:p w14:paraId="513D2292" w14:textId="77777777" w:rsidR="00D52E94" w:rsidRPr="000624A3" w:rsidRDefault="00D52E94" w:rsidP="00486C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0"/>
                <w:lang w:val="es-PR"/>
              </w:rPr>
            </w:pPr>
          </w:p>
        </w:tc>
      </w:tr>
      <w:tr w:rsidR="00486CA5" w:rsidRPr="000624A3" w14:paraId="0DB43626" w14:textId="77777777" w:rsidTr="005E15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</w:tcPr>
          <w:p w14:paraId="65DB406B" w14:textId="7F0619B7" w:rsidR="00D52E94" w:rsidRPr="000624A3" w:rsidRDefault="007F60A8" w:rsidP="00486CA5">
            <w:pPr>
              <w:rPr>
                <w:i w:val="0"/>
                <w:color w:val="auto"/>
                <w:sz w:val="24"/>
                <w:szCs w:val="20"/>
                <w:lang w:val="es-PR"/>
              </w:rPr>
            </w:pPr>
            <w:r w:rsidRPr="000624A3">
              <w:rPr>
                <w:sz w:val="24"/>
                <w:szCs w:val="20"/>
                <w:lang w:val="es-PR"/>
              </w:rPr>
              <w:t>Fecha</w:t>
            </w:r>
          </w:p>
        </w:tc>
        <w:tc>
          <w:tcPr>
            <w:tcW w:w="0" w:type="dxa"/>
            <w:tcBorders>
              <w:top w:val="single" w:sz="12" w:space="0" w:color="323E4F" w:themeColor="text2" w:themeShade="BF"/>
              <w:left w:val="single" w:sz="12" w:space="0" w:color="323E4F" w:themeColor="text2" w:themeShade="BF"/>
              <w:bottom w:val="single" w:sz="12" w:space="0" w:color="323E4F" w:themeColor="text2" w:themeShade="BF"/>
              <w:right w:val="single" w:sz="12" w:space="0" w:color="323E4F" w:themeColor="text2" w:themeShade="BF"/>
            </w:tcBorders>
            <w:shd w:val="clear" w:color="auto" w:fill="E2EFD9"/>
          </w:tcPr>
          <w:p w14:paraId="2743409C" w14:textId="2CB716E0" w:rsidR="00D52E94" w:rsidRPr="000624A3" w:rsidRDefault="00A13B11" w:rsidP="00524615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 w:val="24"/>
                <w:szCs w:val="20"/>
                <w:lang w:val="es-PR"/>
              </w:rPr>
            </w:pPr>
            <w:r w:rsidRPr="000624A3">
              <w:rPr>
                <w:rFonts w:cs="Times New Roman"/>
                <w:color w:val="auto"/>
                <w:sz w:val="24"/>
                <w:szCs w:val="20"/>
                <w:lang w:val="es-PR"/>
              </w:rPr>
              <w:t>[</w:t>
            </w:r>
            <w:r w:rsidR="005F3FF5" w:rsidRPr="000624A3">
              <w:rPr>
                <w:rFonts w:cs="Times New Roman"/>
                <w:color w:val="auto"/>
                <w:sz w:val="24"/>
                <w:szCs w:val="20"/>
                <w:lang w:val="es-PR"/>
              </w:rPr>
              <w:t>Escriba aquí</w:t>
            </w:r>
            <w:r w:rsidRPr="000624A3">
              <w:rPr>
                <w:rFonts w:cs="Times New Roman"/>
                <w:color w:val="auto"/>
                <w:sz w:val="24"/>
                <w:szCs w:val="20"/>
                <w:lang w:val="es-PR"/>
              </w:rPr>
              <w:t>]</w:t>
            </w:r>
          </w:p>
          <w:p w14:paraId="5A125E30" w14:textId="77777777" w:rsidR="00700C9A" w:rsidRPr="000624A3" w:rsidRDefault="00700C9A" w:rsidP="00486C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0"/>
                <w:lang w:val="es-PR"/>
              </w:rPr>
            </w:pPr>
          </w:p>
        </w:tc>
      </w:tr>
    </w:tbl>
    <w:p w14:paraId="0DB65F2B" w14:textId="77777777" w:rsidR="002B0651" w:rsidRPr="007F60A8" w:rsidRDefault="002B0651" w:rsidP="00AD553D">
      <w:pPr>
        <w:rPr>
          <w:b/>
          <w:i/>
          <w:iCs/>
          <w:lang w:val="es-PR"/>
        </w:rPr>
      </w:pPr>
    </w:p>
    <w:p w14:paraId="737AC9A5" w14:textId="0099F135" w:rsidR="0060367B" w:rsidRPr="007F60A8" w:rsidRDefault="007F60A8" w:rsidP="005E1518">
      <w:pPr>
        <w:rPr>
          <w:sz w:val="21"/>
          <w:szCs w:val="21"/>
          <w:lang w:val="es-PR"/>
        </w:rPr>
      </w:pPr>
      <w:r w:rsidRPr="007F60A8">
        <w:rPr>
          <w:iCs/>
          <w:lang w:val="es-PR"/>
        </w:rPr>
        <w:t xml:space="preserve">Este plan y todos los documentos justificativos deben enviarse por correo electrónico a: </w:t>
      </w:r>
      <w:r w:rsidR="00524615" w:rsidRPr="007F60A8">
        <w:rPr>
          <w:lang w:val="es-PR"/>
        </w:rPr>
        <w:t xml:space="preserve"> </w:t>
      </w:r>
      <w:hyperlink r:id="rId33" w:history="1">
        <w:r w:rsidR="00D67336" w:rsidRPr="004F4E0E">
          <w:rPr>
            <w:rStyle w:val="Hyperlink"/>
            <w:b/>
            <w:iCs/>
            <w:lang w:val="es-PR"/>
          </w:rPr>
          <w:t>Section3CDBG@vivienda.pr.gov</w:t>
        </w:r>
      </w:hyperlink>
      <w:r w:rsidR="00743124" w:rsidRPr="007F60A8">
        <w:rPr>
          <w:i/>
          <w:lang w:val="es-PR"/>
        </w:rPr>
        <w:t>.</w:t>
      </w:r>
    </w:p>
    <w:sectPr w:rsidR="0060367B" w:rsidRPr="007F60A8" w:rsidSect="00906D43">
      <w:headerReference w:type="even" r:id="rId34"/>
      <w:headerReference w:type="default" r:id="rId35"/>
      <w:headerReference w:type="first" r:id="rId36"/>
      <w:pgSz w:w="12240" w:h="15840"/>
      <w:pgMar w:top="1440" w:right="1440" w:bottom="1440" w:left="1440" w:header="720" w:footer="1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77DA44" w14:textId="77777777" w:rsidR="00511CFB" w:rsidRDefault="00511CFB" w:rsidP="00297C38">
      <w:pPr>
        <w:spacing w:after="0" w:line="240" w:lineRule="auto"/>
      </w:pPr>
      <w:r>
        <w:separator/>
      </w:r>
    </w:p>
  </w:endnote>
  <w:endnote w:type="continuationSeparator" w:id="0">
    <w:p w14:paraId="10C98C09" w14:textId="77777777" w:rsidR="00511CFB" w:rsidRDefault="00511CFB" w:rsidP="00297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A17D38" w14:textId="77777777" w:rsidR="00511CFB" w:rsidRDefault="00511CFB" w:rsidP="00297C38">
      <w:pPr>
        <w:spacing w:after="0" w:line="240" w:lineRule="auto"/>
      </w:pPr>
      <w:r>
        <w:separator/>
      </w:r>
    </w:p>
  </w:footnote>
  <w:footnote w:type="continuationSeparator" w:id="0">
    <w:p w14:paraId="0DCC5906" w14:textId="77777777" w:rsidR="00511CFB" w:rsidRDefault="00511CFB" w:rsidP="00297C38">
      <w:pPr>
        <w:spacing w:after="0" w:line="240" w:lineRule="auto"/>
      </w:pPr>
      <w:r>
        <w:continuationSeparator/>
      </w:r>
    </w:p>
  </w:footnote>
  <w:footnote w:id="1">
    <w:p w14:paraId="2B49C1C0" w14:textId="6527D51C" w:rsidR="00790DB4" w:rsidRPr="001E6025" w:rsidRDefault="00790DB4" w:rsidP="001E6025">
      <w:pPr>
        <w:spacing w:after="0" w:line="257" w:lineRule="auto"/>
        <w:rPr>
          <w:sz w:val="16"/>
          <w:szCs w:val="16"/>
          <w:lang w:val="es-ES"/>
        </w:rPr>
      </w:pPr>
      <w:r w:rsidRPr="00ED3DDD">
        <w:rPr>
          <w:rStyle w:val="FootnoteReference"/>
          <w:sz w:val="16"/>
          <w:szCs w:val="16"/>
        </w:rPr>
        <w:footnoteRef/>
      </w:r>
      <w:r w:rsidRPr="001E6025">
        <w:rPr>
          <w:sz w:val="16"/>
          <w:szCs w:val="16"/>
          <w:lang w:val="es-ES"/>
        </w:rPr>
        <w:t xml:space="preserve"> </w:t>
      </w:r>
      <w:bookmarkStart w:id="3" w:name="_Hlk38982602"/>
      <w:r>
        <w:rPr>
          <w:sz w:val="16"/>
          <w:szCs w:val="16"/>
          <w:lang w:val="es-PR" w:eastAsia="ja-JP"/>
        </w:rPr>
        <w:t xml:space="preserve">Los ejemplos de los tipos de evidencia aceptables </w:t>
      </w:r>
      <w:bookmarkEnd w:id="3"/>
      <w:r>
        <w:rPr>
          <w:sz w:val="16"/>
          <w:szCs w:val="16"/>
          <w:lang w:val="es-PR" w:eastAsia="ja-JP"/>
        </w:rPr>
        <w:t>para determinar la elegibilidad para recibir preferencia incluyen prueba de residencia en un proyecto de vivienda pública, recibo de asistencia pública o evidencia de participación en un programa de asistencia pública</w:t>
      </w:r>
      <w:r w:rsidRPr="001E6025">
        <w:rPr>
          <w:sz w:val="16"/>
          <w:szCs w:val="16"/>
          <w:lang w:val="es-ES"/>
        </w:rPr>
        <w:t>.</w:t>
      </w:r>
    </w:p>
  </w:footnote>
  <w:footnote w:id="2">
    <w:p w14:paraId="61D5F85E" w14:textId="2DEF666C" w:rsidR="00790DB4" w:rsidRPr="005F3FF5" w:rsidRDefault="00790DB4" w:rsidP="008227D0">
      <w:pPr>
        <w:pStyle w:val="FootnoteText"/>
        <w:rPr>
          <w:sz w:val="16"/>
          <w:szCs w:val="16"/>
          <w:lang w:val="es-ES"/>
        </w:rPr>
      </w:pPr>
      <w:r w:rsidRPr="00A307A1">
        <w:rPr>
          <w:rStyle w:val="FootnoteReference"/>
          <w:sz w:val="16"/>
          <w:szCs w:val="16"/>
        </w:rPr>
        <w:footnoteRef/>
      </w:r>
      <w:r w:rsidRPr="005F3FF5">
        <w:rPr>
          <w:sz w:val="16"/>
          <w:szCs w:val="16"/>
          <w:lang w:val="es-ES"/>
        </w:rPr>
        <w:t xml:space="preserve"> </w:t>
      </w:r>
      <w:r>
        <w:rPr>
          <w:sz w:val="16"/>
          <w:szCs w:val="16"/>
          <w:lang w:val="es-PR" w:eastAsia="ja-JP"/>
        </w:rPr>
        <w:t>Deben incluir un a dirección de correo electrónico o una persona contacto con quien puedan radicar una querella e indicar que divulgarán la información a Vivienda</w:t>
      </w:r>
      <w:r w:rsidRPr="005F3FF5">
        <w:rPr>
          <w:sz w:val="16"/>
          <w:szCs w:val="16"/>
          <w:lang w:val="es-ES"/>
        </w:rPr>
        <w:t>.</w:t>
      </w:r>
    </w:p>
  </w:footnote>
  <w:footnote w:id="3">
    <w:p w14:paraId="68A61506" w14:textId="6387839F" w:rsidR="00790DB4" w:rsidRPr="005F3FF5" w:rsidRDefault="00790DB4" w:rsidP="008227D0">
      <w:pPr>
        <w:pStyle w:val="FootnoteText"/>
        <w:rPr>
          <w:lang w:val="es-ES"/>
        </w:rPr>
      </w:pPr>
      <w:r w:rsidRPr="00A307A1">
        <w:rPr>
          <w:rStyle w:val="FootnoteReference"/>
          <w:sz w:val="16"/>
          <w:szCs w:val="16"/>
        </w:rPr>
        <w:footnoteRef/>
      </w:r>
      <w:r w:rsidRPr="005F3FF5">
        <w:rPr>
          <w:sz w:val="16"/>
          <w:szCs w:val="16"/>
          <w:lang w:val="es-ES"/>
        </w:rPr>
        <w:t xml:space="preserve"> </w:t>
      </w:r>
      <w:r w:rsidRPr="0093758E">
        <w:rPr>
          <w:sz w:val="16"/>
          <w:szCs w:val="16"/>
          <w:lang w:val="es-ES"/>
        </w:rPr>
        <w:t xml:space="preserve">Los </w:t>
      </w:r>
      <w:r>
        <w:rPr>
          <w:sz w:val="16"/>
          <w:szCs w:val="16"/>
          <w:lang w:val="es-ES"/>
        </w:rPr>
        <w:t>recipiente</w:t>
      </w:r>
      <w:r w:rsidRPr="0093758E">
        <w:rPr>
          <w:sz w:val="16"/>
          <w:szCs w:val="16"/>
          <w:lang w:val="es-ES"/>
        </w:rPr>
        <w:t>s, contratistas y s</w:t>
      </w:r>
      <w:r>
        <w:rPr>
          <w:sz w:val="16"/>
          <w:szCs w:val="16"/>
          <w:lang w:val="es-ES"/>
        </w:rPr>
        <w:t>ubcontratistas deben ser conscientes de que la rendición de informes sobre los contratos, reclutamiento y esfuerzos bajo Sección 3 es una obligación que debe cumplirse sin excepciones</w:t>
      </w:r>
      <w:r w:rsidRPr="005F3FF5">
        <w:rPr>
          <w:sz w:val="16"/>
          <w:szCs w:val="16"/>
          <w:lang w:val="es-ES"/>
        </w:rPr>
        <w:t>.</w:t>
      </w:r>
    </w:p>
  </w:footnote>
  <w:footnote w:id="4">
    <w:p w14:paraId="6E559383" w14:textId="47619875" w:rsidR="00790DB4" w:rsidRPr="00903F41" w:rsidRDefault="00790DB4" w:rsidP="00F62F7F">
      <w:pPr>
        <w:pStyle w:val="FootnoteText"/>
      </w:pPr>
      <w:r w:rsidRPr="005E1518">
        <w:rPr>
          <w:rStyle w:val="FootnoteReference"/>
          <w:sz w:val="16"/>
        </w:rPr>
        <w:footnoteRef/>
      </w:r>
      <w:r w:rsidRPr="00903F41">
        <w:rPr>
          <w:sz w:val="16"/>
        </w:rPr>
        <w:t xml:space="preserve"> Siti</w:t>
      </w:r>
      <w:r>
        <w:rPr>
          <w:sz w:val="16"/>
        </w:rPr>
        <w:t>o web</w:t>
      </w:r>
      <w:r w:rsidRPr="00903F41">
        <w:rPr>
          <w:sz w:val="16"/>
        </w:rPr>
        <w:t xml:space="preserve"> </w:t>
      </w:r>
      <w:hyperlink r:id="rId1" w:history="1">
        <w:r w:rsidRPr="00903F41">
          <w:rPr>
            <w:rStyle w:val="Hyperlink"/>
            <w:sz w:val="16"/>
          </w:rPr>
          <w:t>https://www.hud.gov/section3</w:t>
        </w:r>
      </w:hyperlink>
      <w:r w:rsidRPr="00903F41">
        <w:rPr>
          <w:sz w:val="16"/>
        </w:rPr>
        <w:t xml:space="preserve"> </w:t>
      </w:r>
    </w:p>
  </w:footnote>
  <w:footnote w:id="5">
    <w:p w14:paraId="1DD52641" w14:textId="048F789C" w:rsidR="00790DB4" w:rsidRPr="00D67336" w:rsidRDefault="00790DB4">
      <w:pPr>
        <w:pStyle w:val="FootnoteText"/>
        <w:rPr>
          <w:sz w:val="16"/>
          <w:szCs w:val="16"/>
          <w:lang w:val="es-PR"/>
        </w:rPr>
      </w:pPr>
      <w:r w:rsidRPr="000251DA">
        <w:rPr>
          <w:rStyle w:val="FootnoteReference"/>
          <w:sz w:val="16"/>
          <w:szCs w:val="16"/>
        </w:rPr>
        <w:footnoteRef/>
      </w:r>
      <w:r w:rsidRPr="00D67336">
        <w:rPr>
          <w:sz w:val="16"/>
          <w:szCs w:val="16"/>
          <w:lang w:val="es-PR"/>
        </w:rPr>
        <w:t xml:space="preserve"> </w:t>
      </w:r>
      <w:hyperlink r:id="rId2" w:history="1">
        <w:r w:rsidRPr="00D67336">
          <w:rPr>
            <w:rStyle w:val="Hyperlink"/>
            <w:sz w:val="16"/>
            <w:szCs w:val="16"/>
            <w:lang w:val="es-PR"/>
          </w:rPr>
          <w:t>https://www.onestopcareerpr.org/</w:t>
        </w:r>
      </w:hyperlink>
    </w:p>
  </w:footnote>
  <w:footnote w:id="6">
    <w:p w14:paraId="76BEF3BE" w14:textId="63EED739" w:rsidR="00790DB4" w:rsidRPr="006F1EC1" w:rsidRDefault="00790DB4">
      <w:pPr>
        <w:pStyle w:val="FootnoteText"/>
        <w:rPr>
          <w:sz w:val="16"/>
          <w:szCs w:val="16"/>
          <w:lang w:val="es-ES"/>
        </w:rPr>
      </w:pPr>
      <w:r w:rsidRPr="00BD0A8F">
        <w:rPr>
          <w:rStyle w:val="FootnoteReference"/>
          <w:sz w:val="16"/>
          <w:szCs w:val="16"/>
        </w:rPr>
        <w:footnoteRef/>
      </w:r>
      <w:r w:rsidRPr="006F1EC1">
        <w:rPr>
          <w:sz w:val="16"/>
          <w:szCs w:val="16"/>
          <w:lang w:val="es-ES"/>
        </w:rPr>
        <w:t xml:space="preserve">  </w:t>
      </w:r>
      <w:r>
        <w:rPr>
          <w:sz w:val="16"/>
          <w:szCs w:val="16"/>
          <w:lang w:val="es-PR" w:eastAsia="ja-JP"/>
        </w:rPr>
        <w:t xml:space="preserve">El lenguaje de la cláusula de </w:t>
      </w:r>
      <w:r w:rsidRPr="00E05C9D">
        <w:rPr>
          <w:sz w:val="16"/>
          <w:szCs w:val="16"/>
          <w:lang w:val="es-PR" w:eastAsia="ja-JP"/>
        </w:rPr>
        <w:t>Sec</w:t>
      </w:r>
      <w:r>
        <w:rPr>
          <w:sz w:val="16"/>
          <w:szCs w:val="16"/>
          <w:lang w:val="es-PR" w:eastAsia="ja-JP"/>
        </w:rPr>
        <w:t>ció</w:t>
      </w:r>
      <w:r w:rsidRPr="00E05C9D">
        <w:rPr>
          <w:sz w:val="16"/>
          <w:szCs w:val="16"/>
          <w:lang w:val="es-PR" w:eastAsia="ja-JP"/>
        </w:rPr>
        <w:t xml:space="preserve">n 3 </w:t>
      </w:r>
      <w:r>
        <w:rPr>
          <w:sz w:val="16"/>
          <w:szCs w:val="16"/>
          <w:lang w:val="es-PR" w:eastAsia="ja-JP"/>
        </w:rPr>
        <w:t xml:space="preserve">debe </w:t>
      </w:r>
      <w:r w:rsidRPr="003A12B7">
        <w:rPr>
          <w:sz w:val="16"/>
          <w:szCs w:val="16"/>
          <w:lang w:val="es-PR" w:eastAsia="ja-JP"/>
        </w:rPr>
        <w:t>ser cónsono</w:t>
      </w:r>
      <w:r>
        <w:rPr>
          <w:sz w:val="16"/>
          <w:szCs w:val="16"/>
          <w:lang w:val="es-PR" w:eastAsia="ja-JP"/>
        </w:rPr>
        <w:t xml:space="preserve"> con el lenguaje incluido en</w:t>
      </w:r>
      <w:r w:rsidRPr="00E05C9D">
        <w:rPr>
          <w:sz w:val="16"/>
          <w:szCs w:val="16"/>
          <w:lang w:val="es-PR" w:eastAsia="ja-JP"/>
        </w:rPr>
        <w:t xml:space="preserve"> 24 C.F.R. §135.38 </w:t>
      </w:r>
      <w:r>
        <w:rPr>
          <w:sz w:val="16"/>
          <w:szCs w:val="16"/>
          <w:lang w:val="es-PR" w:eastAsia="ja-JP"/>
        </w:rPr>
        <w:t>y según lo requiere la Política de Sección 3 de Vivienda</w:t>
      </w:r>
      <w:r w:rsidRPr="006F1EC1">
        <w:rPr>
          <w:sz w:val="16"/>
          <w:szCs w:val="16"/>
          <w:lang w:val="es-E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287430" w14:textId="55102167" w:rsidR="00790DB4" w:rsidRDefault="00511CFB">
    <w:pPr>
      <w:pStyle w:val="Header"/>
    </w:pPr>
    <w:r>
      <w:rPr>
        <w:noProof/>
      </w:rPr>
      <w:pict w14:anchorId="4D65CA5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25263360" o:spid="_x0000_s2050" type="#_x0000_t136" style="position:absolute;left:0;text-align:left;margin-left:0;margin-top:0;width:527.85pt;height:131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entury Gothic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ED2319" w14:textId="765517EA" w:rsidR="00790DB4" w:rsidRPr="00B80285" w:rsidRDefault="00790DB4" w:rsidP="00F61176">
    <w:pPr>
      <w:pStyle w:val="Header"/>
      <w:ind w:left="-720"/>
      <w:jc w:val="right"/>
      <w:rPr>
        <w:sz w:val="18"/>
        <w:lang w:val="es-PR"/>
      </w:rPr>
    </w:pPr>
    <w:r w:rsidRPr="00B80285">
      <w:rPr>
        <w:sz w:val="18"/>
        <w:lang w:val="es-PR"/>
      </w:rPr>
      <w:t>Program</w:t>
    </w:r>
    <w:r w:rsidR="00511CFB">
      <w:rPr>
        <w:noProof/>
        <w:lang w:val="es-PR"/>
      </w:rPr>
      <w:pict w14:anchorId="4F8C75F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25263361" o:spid="_x0000_s2051" type="#_x0000_t136" style="position:absolute;left:0;text-align:left;margin-left:0;margin-top:0;width:527.85pt;height:131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entury Gothic&quot;;font-size:1pt" string="Plantilla"/>
          <w10:wrap anchorx="margin" anchory="margin"/>
        </v:shape>
      </w:pict>
    </w:r>
    <w:r w:rsidRPr="00B80285">
      <w:rPr>
        <w:sz w:val="18"/>
        <w:lang w:val="es-PR"/>
      </w:rPr>
      <w:t xml:space="preserve">a CDBG-DR </w:t>
    </w:r>
  </w:p>
  <w:p w14:paraId="5C068A3A" w14:textId="5C633E84" w:rsidR="00790DB4" w:rsidRPr="00B80285" w:rsidRDefault="00790DB4" w:rsidP="00F61176">
    <w:pPr>
      <w:pStyle w:val="Header"/>
      <w:ind w:left="-720"/>
      <w:jc w:val="right"/>
      <w:rPr>
        <w:sz w:val="18"/>
        <w:lang w:val="es-PR"/>
      </w:rPr>
    </w:pPr>
    <w:r>
      <w:rPr>
        <w:sz w:val="18"/>
        <w:lang w:val="es-PR"/>
      </w:rPr>
      <w:t xml:space="preserve">Plan del Recipiente de Sección </w:t>
    </w:r>
    <w:r w:rsidRPr="00B80285">
      <w:rPr>
        <w:sz w:val="18"/>
        <w:lang w:val="es-PR"/>
      </w:rPr>
      <w:t xml:space="preserve">3  </w:t>
    </w:r>
  </w:p>
  <w:p w14:paraId="01F1AC77" w14:textId="2FF22E9A" w:rsidR="00790DB4" w:rsidRPr="00B80285" w:rsidRDefault="00790DB4" w:rsidP="00F61176">
    <w:pPr>
      <w:pStyle w:val="Header"/>
      <w:ind w:left="-720"/>
      <w:jc w:val="right"/>
      <w:rPr>
        <w:sz w:val="18"/>
        <w:lang w:val="es-PR"/>
      </w:rPr>
    </w:pPr>
    <w:r>
      <w:rPr>
        <w:sz w:val="18"/>
        <w:lang w:val="es-PR"/>
      </w:rPr>
      <w:t xml:space="preserve">Todos los programas de Sección 3 aplicables </w:t>
    </w:r>
  </w:p>
  <w:p w14:paraId="2F721019" w14:textId="01E10507" w:rsidR="00790DB4" w:rsidRDefault="00790DB4" w:rsidP="00F61176">
    <w:pPr>
      <w:pStyle w:val="Header"/>
      <w:ind w:left="-720"/>
      <w:jc w:val="right"/>
      <w:rPr>
        <w:sz w:val="18"/>
        <w:lang w:val="es-PR"/>
      </w:rPr>
    </w:pPr>
    <w:r w:rsidRPr="00B80285">
      <w:rPr>
        <w:sz w:val="18"/>
        <w:lang w:val="es-PR"/>
      </w:rPr>
      <w:t>P</w:t>
    </w:r>
    <w:r>
      <w:rPr>
        <w:sz w:val="18"/>
        <w:lang w:val="es-PR"/>
      </w:rPr>
      <w:t>ágina</w:t>
    </w:r>
    <w:r w:rsidRPr="00B80285">
      <w:rPr>
        <w:sz w:val="18"/>
        <w:lang w:val="es-PR"/>
      </w:rPr>
      <w:t xml:space="preserve"> </w:t>
    </w:r>
    <w:r w:rsidRPr="00B80285">
      <w:rPr>
        <w:sz w:val="18"/>
        <w:lang w:val="es-PR"/>
      </w:rPr>
      <w:fldChar w:fldCharType="begin"/>
    </w:r>
    <w:r w:rsidRPr="00B80285">
      <w:rPr>
        <w:sz w:val="18"/>
        <w:lang w:val="es-PR"/>
      </w:rPr>
      <w:instrText xml:space="preserve"> PAGE   \* MERGEFORMAT </w:instrText>
    </w:r>
    <w:r w:rsidRPr="00B80285">
      <w:rPr>
        <w:sz w:val="18"/>
        <w:lang w:val="es-PR"/>
      </w:rPr>
      <w:fldChar w:fldCharType="separate"/>
    </w:r>
    <w:r w:rsidRPr="00B80285">
      <w:rPr>
        <w:sz w:val="18"/>
        <w:lang w:val="es-PR"/>
      </w:rPr>
      <w:t>2</w:t>
    </w:r>
    <w:r w:rsidRPr="00B80285">
      <w:rPr>
        <w:sz w:val="18"/>
        <w:lang w:val="es-PR"/>
      </w:rPr>
      <w:fldChar w:fldCharType="end"/>
    </w:r>
    <w:r w:rsidRPr="00B80285">
      <w:rPr>
        <w:sz w:val="18"/>
        <w:lang w:val="es-PR"/>
      </w:rPr>
      <w:t xml:space="preserve"> / </w:t>
    </w:r>
    <w:r w:rsidRPr="00B80285">
      <w:rPr>
        <w:sz w:val="18"/>
        <w:lang w:val="es-PR"/>
      </w:rPr>
      <w:fldChar w:fldCharType="begin"/>
    </w:r>
    <w:r w:rsidRPr="00B80285">
      <w:rPr>
        <w:sz w:val="18"/>
        <w:lang w:val="es-PR"/>
      </w:rPr>
      <w:instrText xml:space="preserve"> NUMPAGES   \* MERGEFORMAT </w:instrText>
    </w:r>
    <w:r w:rsidRPr="00B80285">
      <w:rPr>
        <w:sz w:val="18"/>
        <w:lang w:val="es-PR"/>
      </w:rPr>
      <w:fldChar w:fldCharType="separate"/>
    </w:r>
    <w:r w:rsidRPr="00B80285">
      <w:rPr>
        <w:sz w:val="18"/>
        <w:lang w:val="es-PR"/>
      </w:rPr>
      <w:t>14</w:t>
    </w:r>
    <w:r w:rsidRPr="00B80285">
      <w:rPr>
        <w:sz w:val="18"/>
        <w:lang w:val="es-PR"/>
      </w:rPr>
      <w:fldChar w:fldCharType="end"/>
    </w:r>
  </w:p>
  <w:p w14:paraId="308A84CF" w14:textId="6912EC4E" w:rsidR="000E17C1" w:rsidRPr="00B80285" w:rsidRDefault="000E17C1" w:rsidP="00F61176">
    <w:pPr>
      <w:pStyle w:val="Header"/>
      <w:ind w:left="-720"/>
      <w:jc w:val="right"/>
      <w:rPr>
        <w:sz w:val="18"/>
        <w:lang w:val="es-PR"/>
      </w:rPr>
    </w:pPr>
    <w:r>
      <w:rPr>
        <w:sz w:val="18"/>
        <w:lang w:val="es-PR"/>
      </w:rPr>
      <w:t>28 de abril 2020</w:t>
    </w:r>
  </w:p>
  <w:p w14:paraId="1AF3BBCE" w14:textId="77777777" w:rsidR="00790DB4" w:rsidRPr="00B80285" w:rsidRDefault="00790DB4">
    <w:pPr>
      <w:pStyle w:val="Header"/>
      <w:rPr>
        <w:lang w:val="es-P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29BC29" w14:textId="2286A2DD" w:rsidR="00790DB4" w:rsidRDefault="00511CFB">
    <w:pPr>
      <w:pStyle w:val="Header"/>
    </w:pPr>
    <w:r>
      <w:rPr>
        <w:noProof/>
      </w:rPr>
      <w:pict w14:anchorId="461EB15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25263359" o:spid="_x0000_s2049" type="#_x0000_t136" style="position:absolute;left:0;text-align:left;margin-left:0;margin-top:0;width:527.85pt;height:131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entury Gothic&quot;;font-size:1pt" string="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4C34F4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C71108"/>
    <w:multiLevelType w:val="hybridMultilevel"/>
    <w:tmpl w:val="1A800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A61215"/>
    <w:multiLevelType w:val="hybridMultilevel"/>
    <w:tmpl w:val="EA4CF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6D7877"/>
    <w:multiLevelType w:val="hybridMultilevel"/>
    <w:tmpl w:val="4086E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0E0181"/>
    <w:multiLevelType w:val="hybridMultilevel"/>
    <w:tmpl w:val="AC944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1C50CB"/>
    <w:multiLevelType w:val="hybridMultilevel"/>
    <w:tmpl w:val="9FD8B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E03DA1"/>
    <w:multiLevelType w:val="hybridMultilevel"/>
    <w:tmpl w:val="0352CEE4"/>
    <w:lvl w:ilvl="0" w:tplc="2E8E7B24">
      <w:start w:val="1"/>
      <w:numFmt w:val="decimal"/>
      <w:lvlText w:val="%1.1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F73E9D"/>
    <w:multiLevelType w:val="hybridMultilevel"/>
    <w:tmpl w:val="5B927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F60A0A"/>
    <w:multiLevelType w:val="hybridMultilevel"/>
    <w:tmpl w:val="9A8670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E822925"/>
    <w:multiLevelType w:val="hybridMultilevel"/>
    <w:tmpl w:val="712E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26201C"/>
    <w:multiLevelType w:val="multilevel"/>
    <w:tmpl w:val="F7FE588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1" w15:restartNumberingAfterBreak="0">
    <w:nsid w:val="5AB63B28"/>
    <w:multiLevelType w:val="multilevel"/>
    <w:tmpl w:val="36FA678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630B64D0"/>
    <w:multiLevelType w:val="multilevel"/>
    <w:tmpl w:val="A134F32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67E2236A"/>
    <w:multiLevelType w:val="hybridMultilevel"/>
    <w:tmpl w:val="0E24B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A12BA2"/>
    <w:multiLevelType w:val="hybridMultilevel"/>
    <w:tmpl w:val="4FA0FF1E"/>
    <w:lvl w:ilvl="0" w:tplc="2FFC31C6">
      <w:start w:val="1"/>
      <w:numFmt w:val="decimal"/>
      <w:pStyle w:val="Heading1"/>
      <w:lvlText w:val="%1  "/>
      <w:lvlJc w:val="left"/>
      <w:pPr>
        <w:ind w:left="720" w:hanging="360"/>
      </w:pPr>
      <w:rPr>
        <w:rFonts w:ascii="Century Gothic" w:hAnsi="Century Gothic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9"/>
  </w:num>
  <w:num w:numId="4">
    <w:abstractNumId w:val="8"/>
  </w:num>
  <w:num w:numId="5">
    <w:abstractNumId w:val="13"/>
  </w:num>
  <w:num w:numId="6">
    <w:abstractNumId w:val="7"/>
  </w:num>
  <w:num w:numId="7">
    <w:abstractNumId w:val="5"/>
  </w:num>
  <w:num w:numId="8">
    <w:abstractNumId w:val="1"/>
  </w:num>
  <w:num w:numId="9">
    <w:abstractNumId w:val="4"/>
  </w:num>
  <w:num w:numId="10">
    <w:abstractNumId w:val="2"/>
  </w:num>
  <w:num w:numId="11">
    <w:abstractNumId w:val="14"/>
  </w:num>
  <w:num w:numId="12">
    <w:abstractNumId w:val="6"/>
  </w:num>
  <w:num w:numId="13">
    <w:abstractNumId w:val="10"/>
  </w:num>
  <w:num w:numId="14">
    <w:abstractNumId w:val="1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zc2NjO1NDE2tTRX0lEKTi0uzszPAykwrAUAMZUiWiwAAAA="/>
  </w:docVars>
  <w:rsids>
    <w:rsidRoot w:val="00297C38"/>
    <w:rsid w:val="000064B7"/>
    <w:rsid w:val="000115B4"/>
    <w:rsid w:val="000251DA"/>
    <w:rsid w:val="00037F91"/>
    <w:rsid w:val="00052CCF"/>
    <w:rsid w:val="000624A3"/>
    <w:rsid w:val="00070B39"/>
    <w:rsid w:val="00082B2F"/>
    <w:rsid w:val="000914C2"/>
    <w:rsid w:val="000A6E66"/>
    <w:rsid w:val="000B3DDB"/>
    <w:rsid w:val="000C47F1"/>
    <w:rsid w:val="000E17C1"/>
    <w:rsid w:val="000F066F"/>
    <w:rsid w:val="000F54DD"/>
    <w:rsid w:val="00101954"/>
    <w:rsid w:val="00102CEC"/>
    <w:rsid w:val="00105F23"/>
    <w:rsid w:val="001160A2"/>
    <w:rsid w:val="00121AAA"/>
    <w:rsid w:val="00127908"/>
    <w:rsid w:val="001345E8"/>
    <w:rsid w:val="00151FCF"/>
    <w:rsid w:val="00164829"/>
    <w:rsid w:val="00181DC1"/>
    <w:rsid w:val="001861FC"/>
    <w:rsid w:val="001A2D35"/>
    <w:rsid w:val="001A416F"/>
    <w:rsid w:val="001A419B"/>
    <w:rsid w:val="001C3FF4"/>
    <w:rsid w:val="001E4E6C"/>
    <w:rsid w:val="001E6025"/>
    <w:rsid w:val="001F1F77"/>
    <w:rsid w:val="00203115"/>
    <w:rsid w:val="002054A6"/>
    <w:rsid w:val="002118D2"/>
    <w:rsid w:val="00216342"/>
    <w:rsid w:val="00230A6D"/>
    <w:rsid w:val="00233C50"/>
    <w:rsid w:val="00241502"/>
    <w:rsid w:val="00243B61"/>
    <w:rsid w:val="002509E0"/>
    <w:rsid w:val="002726B2"/>
    <w:rsid w:val="002835E1"/>
    <w:rsid w:val="0029045B"/>
    <w:rsid w:val="002959F6"/>
    <w:rsid w:val="00297C38"/>
    <w:rsid w:val="002A2E8B"/>
    <w:rsid w:val="002B0651"/>
    <w:rsid w:val="002B2A97"/>
    <w:rsid w:val="002C1E51"/>
    <w:rsid w:val="002D189F"/>
    <w:rsid w:val="002D751B"/>
    <w:rsid w:val="002E0155"/>
    <w:rsid w:val="002F3340"/>
    <w:rsid w:val="002F4D7B"/>
    <w:rsid w:val="003010A1"/>
    <w:rsid w:val="0030439F"/>
    <w:rsid w:val="00310C0C"/>
    <w:rsid w:val="0034407E"/>
    <w:rsid w:val="003469D3"/>
    <w:rsid w:val="003623F7"/>
    <w:rsid w:val="00363115"/>
    <w:rsid w:val="00375930"/>
    <w:rsid w:val="00377046"/>
    <w:rsid w:val="003956CF"/>
    <w:rsid w:val="003A4FC8"/>
    <w:rsid w:val="003C191E"/>
    <w:rsid w:val="003F05B3"/>
    <w:rsid w:val="003F1766"/>
    <w:rsid w:val="0042799F"/>
    <w:rsid w:val="00436161"/>
    <w:rsid w:val="00470216"/>
    <w:rsid w:val="00481116"/>
    <w:rsid w:val="00486CA5"/>
    <w:rsid w:val="00491EDD"/>
    <w:rsid w:val="00492878"/>
    <w:rsid w:val="004941A0"/>
    <w:rsid w:val="004A4CDF"/>
    <w:rsid w:val="004A52B1"/>
    <w:rsid w:val="004A5E20"/>
    <w:rsid w:val="004B5724"/>
    <w:rsid w:val="004C15FB"/>
    <w:rsid w:val="004C51D5"/>
    <w:rsid w:val="004D1DBC"/>
    <w:rsid w:val="004E1334"/>
    <w:rsid w:val="004F1A37"/>
    <w:rsid w:val="004F3858"/>
    <w:rsid w:val="005105B9"/>
    <w:rsid w:val="00511CFB"/>
    <w:rsid w:val="005205B5"/>
    <w:rsid w:val="00521CBB"/>
    <w:rsid w:val="00524615"/>
    <w:rsid w:val="005316B1"/>
    <w:rsid w:val="00542741"/>
    <w:rsid w:val="005427AF"/>
    <w:rsid w:val="00550D6E"/>
    <w:rsid w:val="00553930"/>
    <w:rsid w:val="00561021"/>
    <w:rsid w:val="00581F0F"/>
    <w:rsid w:val="005828DE"/>
    <w:rsid w:val="0059481B"/>
    <w:rsid w:val="005A336D"/>
    <w:rsid w:val="005A5AEF"/>
    <w:rsid w:val="005A6815"/>
    <w:rsid w:val="005B410E"/>
    <w:rsid w:val="005C5B50"/>
    <w:rsid w:val="005D2E08"/>
    <w:rsid w:val="005D38A8"/>
    <w:rsid w:val="005E1518"/>
    <w:rsid w:val="005F3FF5"/>
    <w:rsid w:val="005F6F52"/>
    <w:rsid w:val="00601425"/>
    <w:rsid w:val="00602645"/>
    <w:rsid w:val="0060367B"/>
    <w:rsid w:val="00637423"/>
    <w:rsid w:val="00642AB7"/>
    <w:rsid w:val="00650E29"/>
    <w:rsid w:val="00654B4D"/>
    <w:rsid w:val="00656E3F"/>
    <w:rsid w:val="006577D2"/>
    <w:rsid w:val="00662FC9"/>
    <w:rsid w:val="006660B3"/>
    <w:rsid w:val="006804C9"/>
    <w:rsid w:val="00686030"/>
    <w:rsid w:val="006B579A"/>
    <w:rsid w:val="006B779E"/>
    <w:rsid w:val="006C0622"/>
    <w:rsid w:val="006C781A"/>
    <w:rsid w:val="006D6A20"/>
    <w:rsid w:val="006F1EC1"/>
    <w:rsid w:val="006F4745"/>
    <w:rsid w:val="006F575E"/>
    <w:rsid w:val="00700C9A"/>
    <w:rsid w:val="00712029"/>
    <w:rsid w:val="007149E5"/>
    <w:rsid w:val="00743124"/>
    <w:rsid w:val="00743FB7"/>
    <w:rsid w:val="007505B1"/>
    <w:rsid w:val="00760781"/>
    <w:rsid w:val="0076151C"/>
    <w:rsid w:val="00763E16"/>
    <w:rsid w:val="00773AE8"/>
    <w:rsid w:val="00790DB4"/>
    <w:rsid w:val="00795F22"/>
    <w:rsid w:val="007A5BC0"/>
    <w:rsid w:val="007C3302"/>
    <w:rsid w:val="007E05C8"/>
    <w:rsid w:val="007F60A8"/>
    <w:rsid w:val="00820364"/>
    <w:rsid w:val="008227D0"/>
    <w:rsid w:val="00882619"/>
    <w:rsid w:val="00886B0B"/>
    <w:rsid w:val="008E58EC"/>
    <w:rsid w:val="008E651C"/>
    <w:rsid w:val="008F64F6"/>
    <w:rsid w:val="00903D1D"/>
    <w:rsid w:val="00903F41"/>
    <w:rsid w:val="00906D43"/>
    <w:rsid w:val="00913F7A"/>
    <w:rsid w:val="00931B3B"/>
    <w:rsid w:val="00933E36"/>
    <w:rsid w:val="00951667"/>
    <w:rsid w:val="00956119"/>
    <w:rsid w:val="00956213"/>
    <w:rsid w:val="00973A51"/>
    <w:rsid w:val="009775A4"/>
    <w:rsid w:val="0099154C"/>
    <w:rsid w:val="009935EF"/>
    <w:rsid w:val="009A1AEF"/>
    <w:rsid w:val="009C25E1"/>
    <w:rsid w:val="009D7F7D"/>
    <w:rsid w:val="009E0E9B"/>
    <w:rsid w:val="00A04E62"/>
    <w:rsid w:val="00A0551F"/>
    <w:rsid w:val="00A1354B"/>
    <w:rsid w:val="00A13B11"/>
    <w:rsid w:val="00A307A1"/>
    <w:rsid w:val="00A42E9A"/>
    <w:rsid w:val="00A45518"/>
    <w:rsid w:val="00A512AC"/>
    <w:rsid w:val="00A626F3"/>
    <w:rsid w:val="00A62CBF"/>
    <w:rsid w:val="00A71F69"/>
    <w:rsid w:val="00A81AE1"/>
    <w:rsid w:val="00A873B4"/>
    <w:rsid w:val="00AA66F8"/>
    <w:rsid w:val="00AA749D"/>
    <w:rsid w:val="00AD553D"/>
    <w:rsid w:val="00AE742C"/>
    <w:rsid w:val="00AF3F48"/>
    <w:rsid w:val="00B21B6C"/>
    <w:rsid w:val="00B304A3"/>
    <w:rsid w:val="00B52892"/>
    <w:rsid w:val="00B52B30"/>
    <w:rsid w:val="00B54A0C"/>
    <w:rsid w:val="00B554C6"/>
    <w:rsid w:val="00B61E47"/>
    <w:rsid w:val="00B629C5"/>
    <w:rsid w:val="00B80285"/>
    <w:rsid w:val="00B8148A"/>
    <w:rsid w:val="00B82983"/>
    <w:rsid w:val="00BB3544"/>
    <w:rsid w:val="00BB435C"/>
    <w:rsid w:val="00BC752D"/>
    <w:rsid w:val="00BD0A8F"/>
    <w:rsid w:val="00BD56CB"/>
    <w:rsid w:val="00BF1061"/>
    <w:rsid w:val="00C04253"/>
    <w:rsid w:val="00C102D3"/>
    <w:rsid w:val="00C21076"/>
    <w:rsid w:val="00C312AD"/>
    <w:rsid w:val="00C33700"/>
    <w:rsid w:val="00C3713C"/>
    <w:rsid w:val="00C42AED"/>
    <w:rsid w:val="00C468C0"/>
    <w:rsid w:val="00C62884"/>
    <w:rsid w:val="00C72638"/>
    <w:rsid w:val="00C91F58"/>
    <w:rsid w:val="00C97681"/>
    <w:rsid w:val="00CA115D"/>
    <w:rsid w:val="00CB2BB3"/>
    <w:rsid w:val="00CC30D3"/>
    <w:rsid w:val="00CD70F0"/>
    <w:rsid w:val="00CE1CA2"/>
    <w:rsid w:val="00CE603C"/>
    <w:rsid w:val="00CE6EF7"/>
    <w:rsid w:val="00CE7F04"/>
    <w:rsid w:val="00CF5E56"/>
    <w:rsid w:val="00D15EF4"/>
    <w:rsid w:val="00D24D42"/>
    <w:rsid w:val="00D31AC1"/>
    <w:rsid w:val="00D41E36"/>
    <w:rsid w:val="00D52E94"/>
    <w:rsid w:val="00D67336"/>
    <w:rsid w:val="00D7222B"/>
    <w:rsid w:val="00D9555A"/>
    <w:rsid w:val="00DB0C65"/>
    <w:rsid w:val="00DB1813"/>
    <w:rsid w:val="00DE6FF5"/>
    <w:rsid w:val="00DF08FD"/>
    <w:rsid w:val="00E12A96"/>
    <w:rsid w:val="00E31A6A"/>
    <w:rsid w:val="00E43C78"/>
    <w:rsid w:val="00E46896"/>
    <w:rsid w:val="00E622CD"/>
    <w:rsid w:val="00E62CD6"/>
    <w:rsid w:val="00E83DCD"/>
    <w:rsid w:val="00E966C0"/>
    <w:rsid w:val="00EA36E7"/>
    <w:rsid w:val="00EB27E6"/>
    <w:rsid w:val="00EC12A8"/>
    <w:rsid w:val="00ED5472"/>
    <w:rsid w:val="00EE3239"/>
    <w:rsid w:val="00F42B64"/>
    <w:rsid w:val="00F44978"/>
    <w:rsid w:val="00F46F25"/>
    <w:rsid w:val="00F567C6"/>
    <w:rsid w:val="00F56EB4"/>
    <w:rsid w:val="00F61176"/>
    <w:rsid w:val="00F62F7F"/>
    <w:rsid w:val="00F770AF"/>
    <w:rsid w:val="00F91D65"/>
    <w:rsid w:val="00FA2DF5"/>
    <w:rsid w:val="00FB314F"/>
    <w:rsid w:val="00FD41E5"/>
    <w:rsid w:val="00FE74F9"/>
    <w:rsid w:val="00FF34CE"/>
    <w:rsid w:val="00FF3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3FC2D89"/>
  <w15:chartTrackingRefBased/>
  <w15:docId w15:val="{9B50F8A4-30FA-4833-9513-EC5891B46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B0651"/>
    <w:pPr>
      <w:jc w:val="both"/>
    </w:pPr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4E62"/>
    <w:pPr>
      <w:keepNext/>
      <w:keepLines/>
      <w:numPr>
        <w:numId w:val="11"/>
      </w:numPr>
      <w:spacing w:before="240" w:after="0"/>
      <w:ind w:left="360"/>
      <w:outlineLvl w:val="0"/>
    </w:pPr>
    <w:rPr>
      <w:rFonts w:eastAsiaTheme="majorEastAsia" w:cstheme="majorBidi"/>
      <w:b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53930"/>
    <w:pPr>
      <w:keepNext/>
      <w:keepLines/>
      <w:spacing w:before="40" w:after="120" w:line="257" w:lineRule="auto"/>
      <w:ind w:left="360"/>
      <w:outlineLvl w:val="1"/>
    </w:pPr>
    <w:rPr>
      <w:rFonts w:eastAsia="Century Gothic" w:cs="Century Gothic"/>
      <w:b/>
      <w:color w:val="2F5496"/>
      <w:w w:val="105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C38"/>
  </w:style>
  <w:style w:type="paragraph" w:styleId="Footer">
    <w:name w:val="footer"/>
    <w:basedOn w:val="Normal"/>
    <w:link w:val="FooterChar"/>
    <w:uiPriority w:val="99"/>
    <w:unhideWhenUsed/>
    <w:rsid w:val="00297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C38"/>
  </w:style>
  <w:style w:type="paragraph" w:styleId="BalloonText">
    <w:name w:val="Balloon Text"/>
    <w:basedOn w:val="Normal"/>
    <w:link w:val="BalloonTextChar"/>
    <w:uiPriority w:val="99"/>
    <w:semiHidden/>
    <w:unhideWhenUsed/>
    <w:rsid w:val="00297C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C3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316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53930"/>
    <w:rPr>
      <w:rFonts w:ascii="Century Gothic" w:eastAsia="Century Gothic" w:hAnsi="Century Gothic" w:cs="Century Gothic"/>
      <w:b/>
      <w:color w:val="2F5496"/>
      <w:w w:val="105"/>
      <w:sz w:val="24"/>
      <w:szCs w:val="24"/>
    </w:rPr>
  </w:style>
  <w:style w:type="paragraph" w:styleId="FootnoteText">
    <w:name w:val="footnote text"/>
    <w:basedOn w:val="Normal"/>
    <w:link w:val="FootnoteTextChar"/>
    <w:unhideWhenUsed/>
    <w:rsid w:val="005316B1"/>
    <w:pPr>
      <w:spacing w:after="0" w:line="240" w:lineRule="auto"/>
    </w:pPr>
    <w:rPr>
      <w:rFonts w:eastAsia="SimSu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316B1"/>
    <w:rPr>
      <w:rFonts w:ascii="Century Gothic" w:eastAsia="SimSun" w:hAnsi="Century Gothic"/>
      <w:sz w:val="20"/>
      <w:szCs w:val="20"/>
    </w:rPr>
  </w:style>
  <w:style w:type="character" w:styleId="FootnoteReference">
    <w:name w:val="footnote reference"/>
    <w:basedOn w:val="DefaultParagraphFont"/>
    <w:unhideWhenUsed/>
    <w:rsid w:val="005316B1"/>
    <w:rPr>
      <w:vertAlign w:val="superscript"/>
    </w:rPr>
  </w:style>
  <w:style w:type="table" w:styleId="ListTable7Colorful-Accent1">
    <w:name w:val="List Table 7 Colorful Accent 1"/>
    <w:basedOn w:val="TableNormal"/>
    <w:uiPriority w:val="52"/>
    <w:rsid w:val="005316B1"/>
    <w:pPr>
      <w:spacing w:after="0" w:line="240" w:lineRule="auto"/>
    </w:pPr>
    <w:rPr>
      <w:rFonts w:eastAsia="SimSun"/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04E62"/>
    <w:rPr>
      <w:rFonts w:ascii="Century Gothic" w:eastAsiaTheme="majorEastAsia" w:hAnsi="Century Gothic" w:cstheme="majorBidi"/>
      <w:b/>
      <w:color w:val="2F5496" w:themeColor="accent1" w:themeShade="BF"/>
      <w:sz w:val="28"/>
      <w:szCs w:val="32"/>
    </w:rPr>
  </w:style>
  <w:style w:type="character" w:customStyle="1" w:styleId="ListParagraphChar">
    <w:name w:val="List Paragraph Char"/>
    <w:aliases w:val="Pull Quote Char"/>
    <w:basedOn w:val="DefaultParagraphFont"/>
    <w:link w:val="ListParagraph"/>
    <w:uiPriority w:val="34"/>
    <w:locked/>
    <w:rsid w:val="009C25E1"/>
    <w:rPr>
      <w:rFonts w:ascii="Century Gothic" w:hAnsi="Century Gothic"/>
    </w:rPr>
  </w:style>
  <w:style w:type="paragraph" w:styleId="ListParagraph">
    <w:name w:val="List Paragraph"/>
    <w:aliases w:val="Pull Quote"/>
    <w:basedOn w:val="Normal"/>
    <w:link w:val="ListParagraphChar"/>
    <w:uiPriority w:val="34"/>
    <w:qFormat/>
    <w:rsid w:val="009C25E1"/>
    <w:pPr>
      <w:spacing w:line="256" w:lineRule="auto"/>
      <w:ind w:left="720"/>
      <w:contextualSpacing/>
    </w:pPr>
  </w:style>
  <w:style w:type="table" w:styleId="TableGrid">
    <w:name w:val="Table Grid"/>
    <w:basedOn w:val="TableNormal"/>
    <w:uiPriority w:val="59"/>
    <w:rsid w:val="00E9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-Accent4">
    <w:name w:val="List Table 7 Colorful Accent 4"/>
    <w:basedOn w:val="TableNormal"/>
    <w:uiPriority w:val="52"/>
    <w:rsid w:val="00AD553D"/>
    <w:pPr>
      <w:spacing w:after="0" w:line="240" w:lineRule="auto"/>
    </w:pPr>
    <w:rPr>
      <w:rFonts w:eastAsia="SimSun"/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4">
    <w:name w:val="Grid Table 3 Accent 4"/>
    <w:basedOn w:val="TableNormal"/>
    <w:uiPriority w:val="48"/>
    <w:rsid w:val="00AD553D"/>
    <w:pPr>
      <w:spacing w:after="0" w:line="240" w:lineRule="auto"/>
    </w:pPr>
    <w:rPr>
      <w:rFonts w:eastAsia="SimSun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ListTable4-Accent4">
    <w:name w:val="List Table 4 Accent 4"/>
    <w:basedOn w:val="TableNormal"/>
    <w:uiPriority w:val="49"/>
    <w:rsid w:val="00FF3581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FF3581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7Colorful-Accent11">
    <w:name w:val="List Table 7 Colorful - Accent 11"/>
    <w:basedOn w:val="TableNormal"/>
    <w:next w:val="ListTable7Colorful-Accent1"/>
    <w:uiPriority w:val="52"/>
    <w:rsid w:val="00E83DCD"/>
    <w:pPr>
      <w:spacing w:after="0" w:line="240" w:lineRule="auto"/>
    </w:pPr>
    <w:rPr>
      <w:rFonts w:eastAsia="SimSun"/>
      <w:color w:val="365F91"/>
    </w:rPr>
    <w:tblPr>
      <w:tblStyleRowBandSize w:val="1"/>
      <w:tblStyleColBandSize w:val="1"/>
    </w:tblPr>
    <w:tblStylePr w:type="firstRow">
      <w:rPr>
        <w:rFonts w:ascii="Cambria" w:eastAsia="Times New Roman" w:hAnsi="Cambria" w:cs="Times New Roman"/>
        <w:i/>
        <w:iCs/>
        <w:sz w:val="26"/>
      </w:rPr>
      <w:tblPr/>
      <w:tcPr>
        <w:tcBorders>
          <w:bottom w:val="single" w:sz="4" w:space="0" w:color="4F81BD"/>
        </w:tcBorders>
        <w:shd w:val="clear" w:color="auto" w:fill="FFFFFF"/>
      </w:tcPr>
    </w:tblStylePr>
    <w:tblStylePr w:type="lastRow">
      <w:rPr>
        <w:rFonts w:ascii="Cambria" w:eastAsia="Times New Roman" w:hAnsi="Cambria" w:cs="Times New Roman"/>
        <w:i/>
        <w:iCs/>
        <w:sz w:val="26"/>
      </w:rPr>
      <w:tblPr/>
      <w:tcPr>
        <w:tcBorders>
          <w:top w:val="single" w:sz="4" w:space="0" w:color="4F81BD"/>
        </w:tcBorders>
        <w:shd w:val="clear" w:color="auto" w:fill="FFFFFF"/>
      </w:tcPr>
    </w:tblStylePr>
    <w:tblStylePr w:type="firstCol">
      <w:pPr>
        <w:jc w:val="right"/>
      </w:pPr>
      <w:rPr>
        <w:rFonts w:ascii="Cambria" w:eastAsia="Times New Roman" w:hAnsi="Cambria" w:cs="Times New Roman"/>
        <w:i/>
        <w:iCs/>
        <w:sz w:val="26"/>
      </w:rPr>
      <w:tblPr/>
      <w:tcPr>
        <w:tcBorders>
          <w:right w:val="single" w:sz="4" w:space="0" w:color="4F81BD"/>
        </w:tcBorders>
        <w:shd w:val="clear" w:color="auto" w:fill="FFFFFF"/>
      </w:tcPr>
    </w:tblStylePr>
    <w:tblStylePr w:type="lastCol">
      <w:rPr>
        <w:rFonts w:ascii="Cambria" w:eastAsia="Times New Roman" w:hAnsi="Cambria" w:cs="Times New Roman"/>
        <w:i/>
        <w:iCs/>
        <w:sz w:val="26"/>
      </w:rPr>
      <w:tblPr/>
      <w:tcPr>
        <w:tcBorders>
          <w:left w:val="single" w:sz="4" w:space="0" w:color="4F81BD"/>
        </w:tcBorders>
        <w:shd w:val="clear" w:color="auto" w:fill="FFFFFF"/>
      </w:tc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2-Accent1">
    <w:name w:val="Grid Table 2 Accent 1"/>
    <w:basedOn w:val="TableNormal"/>
    <w:uiPriority w:val="47"/>
    <w:rsid w:val="002B2A97"/>
    <w:pPr>
      <w:spacing w:after="0" w:line="240" w:lineRule="auto"/>
    </w:pPr>
    <w:rPr>
      <w:rFonts w:eastAsia="SimSun"/>
    </w:r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D52E94"/>
    <w:rPr>
      <w:color w:val="0563C1" w:themeColor="hyperlink"/>
      <w:u w:val="single"/>
    </w:rPr>
  </w:style>
  <w:style w:type="table" w:styleId="ListTable3-Accent6">
    <w:name w:val="List Table 3 Accent 6"/>
    <w:basedOn w:val="TableNormal"/>
    <w:uiPriority w:val="48"/>
    <w:rsid w:val="009A1AEF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9A1AEF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2-Accent6">
    <w:name w:val="Grid Table 2 Accent 6"/>
    <w:basedOn w:val="TableNormal"/>
    <w:uiPriority w:val="47"/>
    <w:rsid w:val="002509E0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21076"/>
    <w:pPr>
      <w:numPr>
        <w:numId w:val="0"/>
      </w:numPr>
      <w:jc w:val="left"/>
      <w:outlineLvl w:val="9"/>
    </w:pPr>
    <w:rPr>
      <w:rFonts w:asciiTheme="majorHAnsi" w:hAnsiTheme="majorHAnsi"/>
      <w:b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C2107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2107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D56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6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6CB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6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6CB"/>
    <w:rPr>
      <w:rFonts w:ascii="Century Gothic" w:hAnsi="Century Gothic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673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596662">
          <w:marLeft w:val="-3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6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41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3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843034">
          <w:marLeft w:val="-3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09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41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314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352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diagramColors" Target="diagrams/colors1.xml"/><Relationship Id="rId26" Type="http://schemas.openxmlformats.org/officeDocument/2006/relationships/image" Target="media/image13.png"/><Relationship Id="rId39" Type="http://schemas.openxmlformats.org/officeDocument/2006/relationships/customXml" Target="../customXml/item2.xml"/><Relationship Id="rId21" Type="http://schemas.openxmlformats.org/officeDocument/2006/relationships/image" Target="media/image8.sv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svg"/><Relationship Id="rId17" Type="http://schemas.openxmlformats.org/officeDocument/2006/relationships/diagramQuickStyle" Target="diagrams/quickStyle1.xml"/><Relationship Id="rId25" Type="http://schemas.openxmlformats.org/officeDocument/2006/relationships/image" Target="media/image12.png"/><Relationship Id="rId33" Type="http://schemas.openxmlformats.org/officeDocument/2006/relationships/hyperlink" Target="mailto:Section3CDBG@vivienda.pr.gov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diagramLayout" Target="diagrams/layout1.xml"/><Relationship Id="rId20" Type="http://schemas.openxmlformats.org/officeDocument/2006/relationships/image" Target="media/image7.png"/><Relationship Id="rId41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svg"/><Relationship Id="rId32" Type="http://schemas.openxmlformats.org/officeDocument/2006/relationships/hyperlink" Target="https://www.cdbg-dr.pr.gov/en/citizen-assistance/section-3/" TargetMode="External"/><Relationship Id="rId37" Type="http://schemas.openxmlformats.org/officeDocument/2006/relationships/fontTable" Target="fontTable.xml"/><Relationship Id="rId40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diagramData" Target="diagrams/data1.xml"/><Relationship Id="rId23" Type="http://schemas.openxmlformats.org/officeDocument/2006/relationships/image" Target="media/image10.png"/><Relationship Id="rId36" Type="http://schemas.openxmlformats.org/officeDocument/2006/relationships/header" Target="header3.xml"/><Relationship Id="rId10" Type="http://schemas.openxmlformats.org/officeDocument/2006/relationships/hyperlink" Target="mailto:Section3CDBG@vivienda.pr.gov" TargetMode="External"/><Relationship Id="rId19" Type="http://schemas.microsoft.com/office/2007/relationships/diagramDrawing" Target="diagrams/drawing1.xml"/><Relationship Id="rId31" Type="http://schemas.openxmlformats.org/officeDocument/2006/relationships/image" Target="media/image15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svg"/><Relationship Id="rId22" Type="http://schemas.openxmlformats.org/officeDocument/2006/relationships/image" Target="media/image9.png"/><Relationship Id="rId27" Type="http://schemas.openxmlformats.org/officeDocument/2006/relationships/image" Target="media/image14.svg"/><Relationship Id="rId35" Type="http://schemas.openxmlformats.org/officeDocument/2006/relationships/header" Target="header2.xml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onestopcareerpr.org/" TargetMode="External"/><Relationship Id="rId1" Type="http://schemas.openxmlformats.org/officeDocument/2006/relationships/hyperlink" Target="https://www.hud.gov/section3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4">
  <dgm:title val=""/>
  <dgm:desc val=""/>
  <dgm:catLst>
    <dgm:cat type="accent1" pri="11400"/>
  </dgm:catLst>
  <dgm:styleLbl name="node0">
    <dgm:fillClrLst meth="cycle">
      <a:schemeClr val="accent1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1">
        <a:shade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1">
        <a:shade val="50000"/>
      </a:schemeClr>
      <a:schemeClr val="accent1">
        <a:tint val="55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1">
        <a:shade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1">
        <a:shade val="80000"/>
        <a:alpha val="50000"/>
      </a:schemeClr>
      <a:schemeClr val="accent1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1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55000"/>
      </a:schemeClr>
    </dgm:fillClrLst>
    <dgm:linClrLst meth="repeat">
      <a:schemeClr val="accent1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55000"/>
      </a:schemeClr>
    </dgm:fillClrLst>
    <dgm:linClrLst meth="repeat">
      <a:schemeClr val="accent1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55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95DB949-4362-4A9D-8922-304F86EE5C7D}" type="doc">
      <dgm:prSet loTypeId="urn:microsoft.com/office/officeart/2005/8/layout/vList5" loCatId="list" qsTypeId="urn:microsoft.com/office/officeart/2005/8/quickstyle/simple3" qsCatId="simple" csTypeId="urn:microsoft.com/office/officeart/2005/8/colors/accent1_4" csCatId="accent1" phldr="1"/>
      <dgm:spPr/>
      <dgm:t>
        <a:bodyPr/>
        <a:lstStyle/>
        <a:p>
          <a:endParaRPr lang="en-US"/>
        </a:p>
      </dgm:t>
    </dgm:pt>
    <dgm:pt modelId="{FB95F252-DE94-4D45-AF8B-CD82C2B94F4A}">
      <dgm:prSet phldrT="[Text]" custT="1">
        <dgm:style>
          <a:lnRef idx="1">
            <a:schemeClr val="dk1"/>
          </a:lnRef>
          <a:fillRef idx="2">
            <a:schemeClr val="dk1"/>
          </a:fillRef>
          <a:effectRef idx="1">
            <a:schemeClr val="dk1"/>
          </a:effectRef>
          <a:fontRef idx="minor">
            <a:schemeClr val="dk1"/>
          </a:fontRef>
        </dgm:style>
      </dgm:prSet>
      <dgm:spPr>
        <a:ln w="28575">
          <a:solidFill>
            <a:schemeClr val="accent1"/>
          </a:solidFill>
        </a:ln>
      </dgm:spPr>
      <dgm:t>
        <a:bodyPr/>
        <a:lstStyle/>
        <a:p>
          <a:pPr algn="r"/>
          <a:r>
            <a:rPr lang="en-US" sz="1600"/>
            <a:t>Reclutamiento</a:t>
          </a:r>
          <a:endParaRPr lang="en-US" sz="2000"/>
        </a:p>
      </dgm:t>
    </dgm:pt>
    <dgm:pt modelId="{52AD2EB2-E2D2-4DAA-8C24-57D233625623}" type="parTrans" cxnId="{CBEF4016-9517-4065-9EB9-8F58330C7EFB}">
      <dgm:prSet/>
      <dgm:spPr/>
      <dgm:t>
        <a:bodyPr/>
        <a:lstStyle/>
        <a:p>
          <a:pPr algn="r"/>
          <a:endParaRPr lang="en-US"/>
        </a:p>
      </dgm:t>
    </dgm:pt>
    <dgm:pt modelId="{49564E59-E11E-4091-95F8-244D3D947D63}" type="sibTrans" cxnId="{CBEF4016-9517-4065-9EB9-8F58330C7EFB}">
      <dgm:prSet/>
      <dgm:spPr/>
      <dgm:t>
        <a:bodyPr/>
        <a:lstStyle/>
        <a:p>
          <a:pPr algn="r"/>
          <a:endParaRPr lang="en-US"/>
        </a:p>
      </dgm:t>
    </dgm:pt>
    <dgm:pt modelId="{91C350CE-3A7F-4F52-99C9-09BB1EE38C15}">
      <dgm:prSet phldrT="[Text]" custT="1">
        <dgm:style>
          <a:lnRef idx="1">
            <a:schemeClr val="accent1"/>
          </a:lnRef>
          <a:fillRef idx="2">
            <a:schemeClr val="accent1"/>
          </a:fillRef>
          <a:effectRef idx="1">
            <a:schemeClr val="accent1"/>
          </a:effectRef>
          <a:fontRef idx="minor">
            <a:schemeClr val="dk1"/>
          </a:fontRef>
        </dgm:style>
      </dgm:prSet>
      <dgm:spPr>
        <a:ln w="28575">
          <a:solidFill>
            <a:schemeClr val="tx1">
              <a:lumMod val="75000"/>
              <a:lumOff val="25000"/>
            </a:schemeClr>
          </a:solidFill>
        </a:ln>
      </dgm:spPr>
      <dgm:t>
        <a:bodyPr/>
        <a:lstStyle/>
        <a:p>
          <a:pPr algn="just"/>
          <a:r>
            <a:rPr lang="en-US" sz="900" b="1">
              <a:latin typeface="Century Gothic" panose="020B0502020202020204" pitchFamily="34" charset="0"/>
            </a:rPr>
            <a:t>El treinta por ciento (30%) </a:t>
          </a:r>
          <a:r>
            <a:rPr lang="en-US" sz="900">
              <a:latin typeface="Century Gothic" panose="020B0502020202020204" pitchFamily="34" charset="0"/>
            </a:rPr>
            <a:t>del total de </a:t>
          </a:r>
          <a:r>
            <a:rPr lang="en-US" sz="900" u="sng">
              <a:latin typeface="Century Gothic" panose="020B0502020202020204" pitchFamily="34" charset="0"/>
            </a:rPr>
            <a:t>nuevas contrataciones</a:t>
          </a:r>
          <a:r>
            <a:rPr lang="en-US" sz="900" u="none">
              <a:latin typeface="Century Gothic" panose="020B0502020202020204" pitchFamily="34" charset="0"/>
            </a:rPr>
            <a:t> </a:t>
          </a:r>
          <a:r>
            <a:rPr lang="en-US" sz="900">
              <a:latin typeface="Century Gothic" panose="020B0502020202020204" pitchFamily="34" charset="0"/>
            </a:rPr>
            <a:t>anuales debe ser de residentes de Sección 3; </a:t>
          </a:r>
        </a:p>
      </dgm:t>
    </dgm:pt>
    <dgm:pt modelId="{59A55DCF-6275-43E5-93A1-DBC0717F73E8}" type="parTrans" cxnId="{30FED76B-F569-4E60-AE93-80CF99518419}">
      <dgm:prSet/>
      <dgm:spPr/>
      <dgm:t>
        <a:bodyPr/>
        <a:lstStyle/>
        <a:p>
          <a:pPr algn="r"/>
          <a:endParaRPr lang="en-US"/>
        </a:p>
      </dgm:t>
    </dgm:pt>
    <dgm:pt modelId="{7E83F1AE-265D-4250-A597-C498254693FD}" type="sibTrans" cxnId="{30FED76B-F569-4E60-AE93-80CF99518419}">
      <dgm:prSet/>
      <dgm:spPr/>
      <dgm:t>
        <a:bodyPr/>
        <a:lstStyle/>
        <a:p>
          <a:pPr algn="r"/>
          <a:endParaRPr lang="en-US"/>
        </a:p>
      </dgm:t>
    </dgm:pt>
    <dgm:pt modelId="{561E4AE7-4FCC-4D10-8DDE-0F9E03607C52}">
      <dgm:prSet phldrT="[Text]" custT="1">
        <dgm:style>
          <a:lnRef idx="1">
            <a:schemeClr val="accent1"/>
          </a:lnRef>
          <a:fillRef idx="2">
            <a:schemeClr val="accent1"/>
          </a:fillRef>
          <a:effectRef idx="1">
            <a:schemeClr val="accent1"/>
          </a:effectRef>
          <a:fontRef idx="minor">
            <a:schemeClr val="dk1"/>
          </a:fontRef>
        </dgm:style>
      </dgm:prSet>
      <dgm:spPr>
        <a:ln w="28575">
          <a:solidFill>
            <a:schemeClr val="tx1">
              <a:lumMod val="75000"/>
              <a:lumOff val="25000"/>
            </a:schemeClr>
          </a:solidFill>
        </a:ln>
      </dgm:spPr>
      <dgm:t>
        <a:bodyPr/>
        <a:lstStyle/>
        <a:p>
          <a:pPr algn="just">
            <a:buNone/>
          </a:pPr>
          <a:r>
            <a:rPr lang="en-US" sz="900" i="1" dirty="0">
              <a:solidFill>
                <a:sysClr val="windowText" lastClr="000000"/>
              </a:solidFill>
              <a:latin typeface="Century Gothic" panose="020B0502020202020204" pitchFamily="34" charset="0"/>
            </a:rPr>
            <a:t>*</a:t>
          </a:r>
          <a:r>
            <a:rPr lang="en-US" sz="900" i="1">
              <a:latin typeface="Century Gothic" panose="020B0502020202020204" pitchFamily="34" charset="0"/>
            </a:rPr>
            <a:t>Los residentes de Sección 3 deben cumplir con los requisitos para el puesto que se va a ocupar</a:t>
          </a:r>
          <a:r>
            <a:rPr lang="en-US" sz="900" i="1" dirty="0">
              <a:solidFill>
                <a:sysClr val="windowText" lastClr="000000"/>
              </a:solidFill>
              <a:latin typeface="Century Gothic" panose="020B0502020202020204" pitchFamily="34" charset="0"/>
            </a:rPr>
            <a:t>.</a:t>
          </a:r>
          <a:endParaRPr lang="en-US" sz="900">
            <a:solidFill>
              <a:sysClr val="windowText" lastClr="000000"/>
            </a:solidFill>
            <a:latin typeface="Century Gothic" panose="020B0502020202020204" pitchFamily="34" charset="0"/>
          </a:endParaRPr>
        </a:p>
      </dgm:t>
    </dgm:pt>
    <dgm:pt modelId="{AB17E9AF-0F5B-491B-9626-3B14E8E21900}" type="parTrans" cxnId="{2B77B8C8-7C17-4978-B921-AB90CCFBA819}">
      <dgm:prSet/>
      <dgm:spPr/>
      <dgm:t>
        <a:bodyPr/>
        <a:lstStyle/>
        <a:p>
          <a:pPr algn="r"/>
          <a:endParaRPr lang="en-US"/>
        </a:p>
      </dgm:t>
    </dgm:pt>
    <dgm:pt modelId="{91461371-9FFB-4506-AE0C-0CCD32EA46A6}" type="sibTrans" cxnId="{2B77B8C8-7C17-4978-B921-AB90CCFBA819}">
      <dgm:prSet/>
      <dgm:spPr/>
      <dgm:t>
        <a:bodyPr/>
        <a:lstStyle/>
        <a:p>
          <a:pPr algn="r"/>
          <a:endParaRPr lang="en-US"/>
        </a:p>
      </dgm:t>
    </dgm:pt>
    <dgm:pt modelId="{9FB61CF8-95A5-4B21-B5AC-2DB656561D4C}">
      <dgm:prSet phldrT="[Text]" custT="1">
        <dgm:style>
          <a:lnRef idx="1">
            <a:schemeClr val="dk1"/>
          </a:lnRef>
          <a:fillRef idx="2">
            <a:schemeClr val="dk1"/>
          </a:fillRef>
          <a:effectRef idx="1">
            <a:schemeClr val="dk1"/>
          </a:effectRef>
          <a:fontRef idx="minor">
            <a:schemeClr val="dk1"/>
          </a:fontRef>
        </dgm:style>
      </dgm:prSet>
      <dgm:spPr>
        <a:ln w="28575">
          <a:solidFill>
            <a:schemeClr val="accent1"/>
          </a:solidFill>
        </a:ln>
      </dgm:spPr>
      <dgm:t>
        <a:bodyPr/>
        <a:lstStyle/>
        <a:p>
          <a:pPr algn="r"/>
          <a:r>
            <a:rPr lang="en-US" sz="2000"/>
            <a:t>Construcción</a:t>
          </a:r>
        </a:p>
      </dgm:t>
    </dgm:pt>
    <dgm:pt modelId="{9612DE4B-F0A9-4BDF-AEAA-9BA6F7F66DBD}" type="parTrans" cxnId="{F9E3B883-92FA-4E42-91AF-01D5FC4B9508}">
      <dgm:prSet/>
      <dgm:spPr/>
      <dgm:t>
        <a:bodyPr/>
        <a:lstStyle/>
        <a:p>
          <a:pPr algn="r"/>
          <a:endParaRPr lang="en-US"/>
        </a:p>
      </dgm:t>
    </dgm:pt>
    <dgm:pt modelId="{B38B5E44-C78C-43C3-A8CD-0EBA3BD21A47}" type="sibTrans" cxnId="{F9E3B883-92FA-4E42-91AF-01D5FC4B9508}">
      <dgm:prSet/>
      <dgm:spPr/>
      <dgm:t>
        <a:bodyPr/>
        <a:lstStyle/>
        <a:p>
          <a:pPr algn="r"/>
          <a:endParaRPr lang="en-US"/>
        </a:p>
      </dgm:t>
    </dgm:pt>
    <dgm:pt modelId="{0CD45191-63F3-444F-B9B6-AB183B6C8894}">
      <dgm:prSet phldrT="[Text]" custT="1">
        <dgm:style>
          <a:lnRef idx="1">
            <a:schemeClr val="accent1"/>
          </a:lnRef>
          <a:fillRef idx="2">
            <a:schemeClr val="accent1"/>
          </a:fillRef>
          <a:effectRef idx="1">
            <a:schemeClr val="accent1"/>
          </a:effectRef>
          <a:fontRef idx="minor">
            <a:schemeClr val="dk1"/>
          </a:fontRef>
        </dgm:style>
      </dgm:prSet>
      <dgm:spPr>
        <a:ln w="28575">
          <a:solidFill>
            <a:schemeClr val="tx1">
              <a:lumMod val="75000"/>
              <a:lumOff val="25000"/>
            </a:schemeClr>
          </a:solidFill>
        </a:ln>
      </dgm:spPr>
      <dgm:t>
        <a:bodyPr/>
        <a:lstStyle/>
        <a:p>
          <a:pPr algn="just"/>
          <a:r>
            <a:rPr lang="en-US" sz="900">
              <a:latin typeface="Century Gothic" panose="020B0502020202020204" pitchFamily="34" charset="0"/>
            </a:rPr>
            <a:t>El </a:t>
          </a:r>
          <a:r>
            <a:rPr lang="en-US" sz="900" b="1">
              <a:latin typeface="Century Gothic" panose="020B0502020202020204" pitchFamily="34" charset="0"/>
            </a:rPr>
            <a:t>diez por ciento (10%) </a:t>
          </a:r>
          <a:r>
            <a:rPr lang="en-US" sz="900">
              <a:latin typeface="Century Gothic" panose="020B0502020202020204" pitchFamily="34" charset="0"/>
            </a:rPr>
            <a:t>del monto total en dólares de todos los contratos cubiertos por  la Sección 3 para trabajos de mantenimiento, reparación, modernización o desarrollo de viviendas públicas en el sector de la construcción, o para trabajos de construcción que surjan en relación con la rehabilitación de viviendas, la construcción de viviendas y otros proyectos públicos de construcción.</a:t>
          </a:r>
        </a:p>
      </dgm:t>
    </dgm:pt>
    <dgm:pt modelId="{A454C29D-0606-4D38-89E6-0CA493775DE8}" type="parTrans" cxnId="{4B0939AC-3F90-4531-98B5-A9254158D044}">
      <dgm:prSet/>
      <dgm:spPr/>
      <dgm:t>
        <a:bodyPr/>
        <a:lstStyle/>
        <a:p>
          <a:pPr algn="r"/>
          <a:endParaRPr lang="en-US"/>
        </a:p>
      </dgm:t>
    </dgm:pt>
    <dgm:pt modelId="{FEA1DFAB-94CF-4EB7-A86D-DFA174BFCAEA}" type="sibTrans" cxnId="{4B0939AC-3F90-4531-98B5-A9254158D044}">
      <dgm:prSet/>
      <dgm:spPr/>
      <dgm:t>
        <a:bodyPr/>
        <a:lstStyle/>
        <a:p>
          <a:pPr algn="r"/>
          <a:endParaRPr lang="en-US"/>
        </a:p>
      </dgm:t>
    </dgm:pt>
    <dgm:pt modelId="{31312F65-6AD0-4DC8-BD93-DB4BF5E9DA6E}">
      <dgm:prSet phldrT="[Text]" custT="1">
        <dgm:style>
          <a:lnRef idx="1">
            <a:schemeClr val="accent1"/>
          </a:lnRef>
          <a:fillRef idx="2">
            <a:schemeClr val="accent1"/>
          </a:fillRef>
          <a:effectRef idx="1">
            <a:schemeClr val="accent1"/>
          </a:effectRef>
          <a:fontRef idx="minor">
            <a:schemeClr val="dk1"/>
          </a:fontRef>
        </dgm:style>
      </dgm:prSet>
      <dgm:spPr>
        <a:ln w="28575">
          <a:solidFill>
            <a:schemeClr val="tx1">
              <a:lumMod val="75000"/>
              <a:lumOff val="25000"/>
            </a:schemeClr>
          </a:solidFill>
        </a:ln>
      </dgm:spPr>
      <dgm:t>
        <a:bodyPr/>
        <a:lstStyle/>
        <a:p>
          <a:pPr algn="just">
            <a:buNone/>
          </a:pPr>
          <a:r>
            <a:rPr lang="en-US" sz="900" i="1" dirty="0">
              <a:solidFill>
                <a:sysClr val="windowText" lastClr="000000"/>
              </a:solidFill>
              <a:latin typeface="Century Gothic" panose="020B0502020202020204" pitchFamily="34" charset="0"/>
            </a:rPr>
            <a:t>* Un Negocio de Sección 3 debe tener la habilidad y capacidad para realizar el alcance del trabajo.</a:t>
          </a:r>
          <a:endParaRPr lang="en-US" sz="900">
            <a:solidFill>
              <a:sysClr val="windowText" lastClr="000000"/>
            </a:solidFill>
            <a:latin typeface="Century Gothic" panose="020B0502020202020204" pitchFamily="34" charset="0"/>
          </a:endParaRPr>
        </a:p>
      </dgm:t>
    </dgm:pt>
    <dgm:pt modelId="{6B217E81-20C9-4D47-8AD4-30DE96A8F2D7}" type="parTrans" cxnId="{2D07498F-CE7B-4DDF-A9CC-CAC2F555F7C4}">
      <dgm:prSet/>
      <dgm:spPr/>
      <dgm:t>
        <a:bodyPr/>
        <a:lstStyle/>
        <a:p>
          <a:pPr algn="r"/>
          <a:endParaRPr lang="en-US"/>
        </a:p>
      </dgm:t>
    </dgm:pt>
    <dgm:pt modelId="{94C88911-4631-4B4F-AE2D-C1179CE273E1}" type="sibTrans" cxnId="{2D07498F-CE7B-4DDF-A9CC-CAC2F555F7C4}">
      <dgm:prSet/>
      <dgm:spPr/>
      <dgm:t>
        <a:bodyPr/>
        <a:lstStyle/>
        <a:p>
          <a:pPr algn="r"/>
          <a:endParaRPr lang="en-US"/>
        </a:p>
      </dgm:t>
    </dgm:pt>
    <dgm:pt modelId="{CA4E7C6F-E3F1-4FD3-8EBF-08AB9A2A65A0}">
      <dgm:prSet phldrT="[Text]" custT="1">
        <dgm:style>
          <a:lnRef idx="1">
            <a:schemeClr val="dk1"/>
          </a:lnRef>
          <a:fillRef idx="2">
            <a:schemeClr val="dk1"/>
          </a:fillRef>
          <a:effectRef idx="1">
            <a:schemeClr val="dk1"/>
          </a:effectRef>
          <a:fontRef idx="minor">
            <a:schemeClr val="dk1"/>
          </a:fontRef>
        </dgm:style>
      </dgm:prSet>
      <dgm:spPr>
        <a:ln w="28575">
          <a:solidFill>
            <a:schemeClr val="accent1"/>
          </a:solidFill>
        </a:ln>
      </dgm:spPr>
      <dgm:t>
        <a:bodyPr/>
        <a:lstStyle/>
        <a:p>
          <a:pPr algn="r"/>
          <a:r>
            <a:rPr lang="en-US" sz="2000"/>
            <a:t>Non-Construction</a:t>
          </a:r>
        </a:p>
      </dgm:t>
    </dgm:pt>
    <dgm:pt modelId="{A4D1E828-6564-4E5B-B668-C520CB7F0337}" type="parTrans" cxnId="{53B00C90-F0DA-479A-8FB7-693E9010489E}">
      <dgm:prSet/>
      <dgm:spPr/>
      <dgm:t>
        <a:bodyPr/>
        <a:lstStyle/>
        <a:p>
          <a:pPr algn="r"/>
          <a:endParaRPr lang="en-US"/>
        </a:p>
      </dgm:t>
    </dgm:pt>
    <dgm:pt modelId="{24E5E417-F8D3-4CB4-9189-6818D46C1BA8}" type="sibTrans" cxnId="{53B00C90-F0DA-479A-8FB7-693E9010489E}">
      <dgm:prSet/>
      <dgm:spPr/>
      <dgm:t>
        <a:bodyPr/>
        <a:lstStyle/>
        <a:p>
          <a:pPr algn="r"/>
          <a:endParaRPr lang="en-US"/>
        </a:p>
      </dgm:t>
    </dgm:pt>
    <dgm:pt modelId="{BB57F7B8-AF82-4E42-9FB9-C66759F16D0E}">
      <dgm:prSet phldrT="[Text]" custT="1">
        <dgm:style>
          <a:lnRef idx="1">
            <a:schemeClr val="accent1"/>
          </a:lnRef>
          <a:fillRef idx="2">
            <a:schemeClr val="accent1"/>
          </a:fillRef>
          <a:effectRef idx="1">
            <a:schemeClr val="accent1"/>
          </a:effectRef>
          <a:fontRef idx="minor">
            <a:schemeClr val="dk1"/>
          </a:fontRef>
        </dgm:style>
      </dgm:prSet>
      <dgm:spPr>
        <a:ln w="28575">
          <a:solidFill>
            <a:schemeClr val="tx1">
              <a:lumMod val="75000"/>
              <a:lumOff val="25000"/>
            </a:schemeClr>
          </a:solidFill>
        </a:ln>
      </dgm:spPr>
      <dgm:t>
        <a:bodyPr/>
        <a:lstStyle/>
        <a:p>
          <a:pPr algn="just"/>
          <a:r>
            <a:rPr lang="en-US" sz="1000" b="1">
              <a:latin typeface="Century Gothic" panose="020B0502020202020204" pitchFamily="34" charset="0"/>
            </a:rPr>
            <a:t>El Tres por ciento (3%) </a:t>
          </a:r>
          <a:r>
            <a:rPr lang="en-US" sz="1000">
              <a:latin typeface="Century Gothic" panose="020B0502020202020204" pitchFamily="34" charset="0"/>
            </a:rPr>
            <a:t>del monto total en dólares de todos los demás contratos de Sección 3 no relacionados con la construcción. </a:t>
          </a:r>
        </a:p>
      </dgm:t>
    </dgm:pt>
    <dgm:pt modelId="{5D85F544-6EB0-4F25-B2D0-0C9C56DCDDF8}" type="parTrans" cxnId="{FE83D987-533C-4C21-A245-0E3DCE7BC746}">
      <dgm:prSet/>
      <dgm:spPr/>
      <dgm:t>
        <a:bodyPr/>
        <a:lstStyle/>
        <a:p>
          <a:pPr algn="r"/>
          <a:endParaRPr lang="en-US"/>
        </a:p>
      </dgm:t>
    </dgm:pt>
    <dgm:pt modelId="{87A6A1C0-6A3B-4B32-8F53-AF6394FF63A6}" type="sibTrans" cxnId="{FE83D987-533C-4C21-A245-0E3DCE7BC746}">
      <dgm:prSet/>
      <dgm:spPr/>
      <dgm:t>
        <a:bodyPr/>
        <a:lstStyle/>
        <a:p>
          <a:pPr algn="r"/>
          <a:endParaRPr lang="en-US"/>
        </a:p>
      </dgm:t>
    </dgm:pt>
    <dgm:pt modelId="{868E483D-3B69-4FB3-98A8-19B338ACAC49}" type="pres">
      <dgm:prSet presAssocID="{795DB949-4362-4A9D-8922-304F86EE5C7D}" presName="Name0" presStyleCnt="0">
        <dgm:presLayoutVars>
          <dgm:dir/>
          <dgm:animLvl val="lvl"/>
          <dgm:resizeHandles val="exact"/>
        </dgm:presLayoutVars>
      </dgm:prSet>
      <dgm:spPr/>
    </dgm:pt>
    <dgm:pt modelId="{A1422F33-4E00-44BB-BB57-D9B27E65847F}" type="pres">
      <dgm:prSet presAssocID="{FB95F252-DE94-4D45-AF8B-CD82C2B94F4A}" presName="linNode" presStyleCnt="0"/>
      <dgm:spPr/>
    </dgm:pt>
    <dgm:pt modelId="{F7ABD87A-610E-4B7C-AF9B-3EDFFAFB6019}" type="pres">
      <dgm:prSet presAssocID="{FB95F252-DE94-4D45-AF8B-CD82C2B94F4A}" presName="parentText" presStyleLbl="node1" presStyleIdx="0" presStyleCnt="3" custScaleX="130007" custScaleY="75796">
        <dgm:presLayoutVars>
          <dgm:chMax val="1"/>
          <dgm:bulletEnabled val="1"/>
        </dgm:presLayoutVars>
      </dgm:prSet>
      <dgm:spPr/>
    </dgm:pt>
    <dgm:pt modelId="{F31BE96D-9D44-457D-A19E-7EC8214DE7BA}" type="pres">
      <dgm:prSet presAssocID="{FB95F252-DE94-4D45-AF8B-CD82C2B94F4A}" presName="descendantText" presStyleLbl="alignAccFollowNode1" presStyleIdx="0" presStyleCnt="3" custScaleY="133627">
        <dgm:presLayoutVars>
          <dgm:bulletEnabled val="1"/>
        </dgm:presLayoutVars>
      </dgm:prSet>
      <dgm:spPr/>
    </dgm:pt>
    <dgm:pt modelId="{A504E9E6-F393-4A58-90CA-E1DDCDA65E4C}" type="pres">
      <dgm:prSet presAssocID="{49564E59-E11E-4091-95F8-244D3D947D63}" presName="sp" presStyleCnt="0"/>
      <dgm:spPr/>
    </dgm:pt>
    <dgm:pt modelId="{79526502-6398-4852-AFC6-F14CFBC4AD61}" type="pres">
      <dgm:prSet presAssocID="{9FB61CF8-95A5-4B21-B5AC-2DB656561D4C}" presName="linNode" presStyleCnt="0"/>
      <dgm:spPr/>
    </dgm:pt>
    <dgm:pt modelId="{21C6E14B-1613-4582-AB3A-F5F9F85B7C79}" type="pres">
      <dgm:prSet presAssocID="{9FB61CF8-95A5-4B21-B5AC-2DB656561D4C}" presName="parentText" presStyleLbl="node1" presStyleIdx="1" presStyleCnt="3" custScaleX="128053" custScaleY="135935">
        <dgm:presLayoutVars>
          <dgm:chMax val="1"/>
          <dgm:bulletEnabled val="1"/>
        </dgm:presLayoutVars>
      </dgm:prSet>
      <dgm:spPr/>
    </dgm:pt>
    <dgm:pt modelId="{E3BAC015-A643-4B69-BB3A-A2A4F7A4F5E3}" type="pres">
      <dgm:prSet presAssocID="{9FB61CF8-95A5-4B21-B5AC-2DB656561D4C}" presName="descendantText" presStyleLbl="alignAccFollowNode1" presStyleIdx="1" presStyleCnt="3" custScaleY="275035">
        <dgm:presLayoutVars>
          <dgm:bulletEnabled val="1"/>
        </dgm:presLayoutVars>
      </dgm:prSet>
      <dgm:spPr/>
    </dgm:pt>
    <dgm:pt modelId="{A6032FBA-EDB9-49A1-BC66-12C84F9CA790}" type="pres">
      <dgm:prSet presAssocID="{B38B5E44-C78C-43C3-A8CD-0EBA3BD21A47}" presName="sp" presStyleCnt="0"/>
      <dgm:spPr/>
    </dgm:pt>
    <dgm:pt modelId="{CE92C88B-3E2E-4BA1-9165-E644DBD4FB82}" type="pres">
      <dgm:prSet presAssocID="{CA4E7C6F-E3F1-4FD3-8EBF-08AB9A2A65A0}" presName="linNode" presStyleCnt="0"/>
      <dgm:spPr/>
    </dgm:pt>
    <dgm:pt modelId="{BDC1A607-CEA6-47DF-9354-8E2039E43DFD}" type="pres">
      <dgm:prSet presAssocID="{CA4E7C6F-E3F1-4FD3-8EBF-08AB9A2A65A0}" presName="parentText" presStyleLbl="node1" presStyleIdx="2" presStyleCnt="3" custScaleX="124465" custScaleY="82615">
        <dgm:presLayoutVars>
          <dgm:chMax val="1"/>
          <dgm:bulletEnabled val="1"/>
        </dgm:presLayoutVars>
      </dgm:prSet>
      <dgm:spPr/>
    </dgm:pt>
    <dgm:pt modelId="{AB3F9D78-540F-4FE2-AEB4-06FA39082E4C}" type="pres">
      <dgm:prSet presAssocID="{CA4E7C6F-E3F1-4FD3-8EBF-08AB9A2A65A0}" presName="descendantText" presStyleLbl="alignAccFollowNode1" presStyleIdx="2" presStyleCnt="3">
        <dgm:presLayoutVars>
          <dgm:bulletEnabled val="1"/>
        </dgm:presLayoutVars>
      </dgm:prSet>
      <dgm:spPr/>
    </dgm:pt>
  </dgm:ptLst>
  <dgm:cxnLst>
    <dgm:cxn modelId="{1E41DF0C-6C31-42BE-ACEB-B453FF11EE83}" type="presOf" srcId="{CA4E7C6F-E3F1-4FD3-8EBF-08AB9A2A65A0}" destId="{BDC1A607-CEA6-47DF-9354-8E2039E43DFD}" srcOrd="0" destOrd="0" presId="urn:microsoft.com/office/officeart/2005/8/layout/vList5"/>
    <dgm:cxn modelId="{362EEF0C-D83E-4A7D-975D-20A86AB9F9C5}" type="presOf" srcId="{0CD45191-63F3-444F-B9B6-AB183B6C8894}" destId="{E3BAC015-A643-4B69-BB3A-A2A4F7A4F5E3}" srcOrd="0" destOrd="0" presId="urn:microsoft.com/office/officeart/2005/8/layout/vList5"/>
    <dgm:cxn modelId="{CBEF4016-9517-4065-9EB9-8F58330C7EFB}" srcId="{795DB949-4362-4A9D-8922-304F86EE5C7D}" destId="{FB95F252-DE94-4D45-AF8B-CD82C2B94F4A}" srcOrd="0" destOrd="0" parTransId="{52AD2EB2-E2D2-4DAA-8C24-57D233625623}" sibTransId="{49564E59-E11E-4091-95F8-244D3D947D63}"/>
    <dgm:cxn modelId="{5C8A225E-DA7B-41D8-BD28-09142C6AA9F5}" type="presOf" srcId="{561E4AE7-4FCC-4D10-8DDE-0F9E03607C52}" destId="{F31BE96D-9D44-457D-A19E-7EC8214DE7BA}" srcOrd="0" destOrd="1" presId="urn:microsoft.com/office/officeart/2005/8/layout/vList5"/>
    <dgm:cxn modelId="{30FED76B-F569-4E60-AE93-80CF99518419}" srcId="{FB95F252-DE94-4D45-AF8B-CD82C2B94F4A}" destId="{91C350CE-3A7F-4F52-99C9-09BB1EE38C15}" srcOrd="0" destOrd="0" parTransId="{59A55DCF-6275-43E5-93A1-DBC0717F73E8}" sibTransId="{7E83F1AE-265D-4250-A597-C498254693FD}"/>
    <dgm:cxn modelId="{F47ECB51-7C25-4017-9009-A9CFBBDA8BAD}" type="presOf" srcId="{FB95F252-DE94-4D45-AF8B-CD82C2B94F4A}" destId="{F7ABD87A-610E-4B7C-AF9B-3EDFFAFB6019}" srcOrd="0" destOrd="0" presId="urn:microsoft.com/office/officeart/2005/8/layout/vList5"/>
    <dgm:cxn modelId="{F9E3B883-92FA-4E42-91AF-01D5FC4B9508}" srcId="{795DB949-4362-4A9D-8922-304F86EE5C7D}" destId="{9FB61CF8-95A5-4B21-B5AC-2DB656561D4C}" srcOrd="1" destOrd="0" parTransId="{9612DE4B-F0A9-4BDF-AEAA-9BA6F7F66DBD}" sibTransId="{B38B5E44-C78C-43C3-A8CD-0EBA3BD21A47}"/>
    <dgm:cxn modelId="{FE83D987-533C-4C21-A245-0E3DCE7BC746}" srcId="{CA4E7C6F-E3F1-4FD3-8EBF-08AB9A2A65A0}" destId="{BB57F7B8-AF82-4E42-9FB9-C66759F16D0E}" srcOrd="0" destOrd="0" parTransId="{5D85F544-6EB0-4F25-B2D0-0C9C56DCDDF8}" sibTransId="{87A6A1C0-6A3B-4B32-8F53-AF6394FF63A6}"/>
    <dgm:cxn modelId="{2D07498F-CE7B-4DDF-A9CC-CAC2F555F7C4}" srcId="{9FB61CF8-95A5-4B21-B5AC-2DB656561D4C}" destId="{31312F65-6AD0-4DC8-BD93-DB4BF5E9DA6E}" srcOrd="1" destOrd="0" parTransId="{6B217E81-20C9-4D47-8AD4-30DE96A8F2D7}" sibTransId="{94C88911-4631-4B4F-AE2D-C1179CE273E1}"/>
    <dgm:cxn modelId="{53B00C90-F0DA-479A-8FB7-693E9010489E}" srcId="{795DB949-4362-4A9D-8922-304F86EE5C7D}" destId="{CA4E7C6F-E3F1-4FD3-8EBF-08AB9A2A65A0}" srcOrd="2" destOrd="0" parTransId="{A4D1E828-6564-4E5B-B668-C520CB7F0337}" sibTransId="{24E5E417-F8D3-4CB4-9189-6818D46C1BA8}"/>
    <dgm:cxn modelId="{BFE42497-C548-4AC8-A997-4573088C1548}" type="presOf" srcId="{9FB61CF8-95A5-4B21-B5AC-2DB656561D4C}" destId="{21C6E14B-1613-4582-AB3A-F5F9F85B7C79}" srcOrd="0" destOrd="0" presId="urn:microsoft.com/office/officeart/2005/8/layout/vList5"/>
    <dgm:cxn modelId="{6A30B09E-8836-4B33-AEFF-8F98016657D2}" type="presOf" srcId="{91C350CE-3A7F-4F52-99C9-09BB1EE38C15}" destId="{F31BE96D-9D44-457D-A19E-7EC8214DE7BA}" srcOrd="0" destOrd="0" presId="urn:microsoft.com/office/officeart/2005/8/layout/vList5"/>
    <dgm:cxn modelId="{2767E6A4-3568-4AEC-AA1F-D98E92047275}" type="presOf" srcId="{BB57F7B8-AF82-4E42-9FB9-C66759F16D0E}" destId="{AB3F9D78-540F-4FE2-AEB4-06FA39082E4C}" srcOrd="0" destOrd="0" presId="urn:microsoft.com/office/officeart/2005/8/layout/vList5"/>
    <dgm:cxn modelId="{4B0939AC-3F90-4531-98B5-A9254158D044}" srcId="{9FB61CF8-95A5-4B21-B5AC-2DB656561D4C}" destId="{0CD45191-63F3-444F-B9B6-AB183B6C8894}" srcOrd="0" destOrd="0" parTransId="{A454C29D-0606-4D38-89E6-0CA493775DE8}" sibTransId="{FEA1DFAB-94CF-4EB7-A86D-DFA174BFCAEA}"/>
    <dgm:cxn modelId="{2B77B8C8-7C17-4978-B921-AB90CCFBA819}" srcId="{FB95F252-DE94-4D45-AF8B-CD82C2B94F4A}" destId="{561E4AE7-4FCC-4D10-8DDE-0F9E03607C52}" srcOrd="1" destOrd="0" parTransId="{AB17E9AF-0F5B-491B-9626-3B14E8E21900}" sibTransId="{91461371-9FFB-4506-AE0C-0CCD32EA46A6}"/>
    <dgm:cxn modelId="{3C11FDD2-93C4-4F85-BB19-3362775B85F1}" type="presOf" srcId="{795DB949-4362-4A9D-8922-304F86EE5C7D}" destId="{868E483D-3B69-4FB3-98A8-19B338ACAC49}" srcOrd="0" destOrd="0" presId="urn:microsoft.com/office/officeart/2005/8/layout/vList5"/>
    <dgm:cxn modelId="{B3B956DC-A326-4AC5-9BCC-0FE1943CC811}" type="presOf" srcId="{31312F65-6AD0-4DC8-BD93-DB4BF5E9DA6E}" destId="{E3BAC015-A643-4B69-BB3A-A2A4F7A4F5E3}" srcOrd="0" destOrd="1" presId="urn:microsoft.com/office/officeart/2005/8/layout/vList5"/>
    <dgm:cxn modelId="{64DE6EAE-4AF0-4824-B74D-5D5CFB3ECB3C}" type="presParOf" srcId="{868E483D-3B69-4FB3-98A8-19B338ACAC49}" destId="{A1422F33-4E00-44BB-BB57-D9B27E65847F}" srcOrd="0" destOrd="0" presId="urn:microsoft.com/office/officeart/2005/8/layout/vList5"/>
    <dgm:cxn modelId="{702FB1AB-1945-4C51-8FE7-62B166018CF4}" type="presParOf" srcId="{A1422F33-4E00-44BB-BB57-D9B27E65847F}" destId="{F7ABD87A-610E-4B7C-AF9B-3EDFFAFB6019}" srcOrd="0" destOrd="0" presId="urn:microsoft.com/office/officeart/2005/8/layout/vList5"/>
    <dgm:cxn modelId="{8E1EBBB5-AD0D-462A-B0FD-5B36B9ACB94C}" type="presParOf" srcId="{A1422F33-4E00-44BB-BB57-D9B27E65847F}" destId="{F31BE96D-9D44-457D-A19E-7EC8214DE7BA}" srcOrd="1" destOrd="0" presId="urn:microsoft.com/office/officeart/2005/8/layout/vList5"/>
    <dgm:cxn modelId="{B41E6A87-1C0F-476A-BE40-5B2F4883A089}" type="presParOf" srcId="{868E483D-3B69-4FB3-98A8-19B338ACAC49}" destId="{A504E9E6-F393-4A58-90CA-E1DDCDA65E4C}" srcOrd="1" destOrd="0" presId="urn:microsoft.com/office/officeart/2005/8/layout/vList5"/>
    <dgm:cxn modelId="{D37A9980-40C5-460B-8F3B-5BAF2888F153}" type="presParOf" srcId="{868E483D-3B69-4FB3-98A8-19B338ACAC49}" destId="{79526502-6398-4852-AFC6-F14CFBC4AD61}" srcOrd="2" destOrd="0" presId="urn:microsoft.com/office/officeart/2005/8/layout/vList5"/>
    <dgm:cxn modelId="{79401A88-D890-4534-83F0-20DD28FD7C1B}" type="presParOf" srcId="{79526502-6398-4852-AFC6-F14CFBC4AD61}" destId="{21C6E14B-1613-4582-AB3A-F5F9F85B7C79}" srcOrd="0" destOrd="0" presId="urn:microsoft.com/office/officeart/2005/8/layout/vList5"/>
    <dgm:cxn modelId="{E263BDBE-2091-4056-A7BC-07954EA85AC3}" type="presParOf" srcId="{79526502-6398-4852-AFC6-F14CFBC4AD61}" destId="{E3BAC015-A643-4B69-BB3A-A2A4F7A4F5E3}" srcOrd="1" destOrd="0" presId="urn:microsoft.com/office/officeart/2005/8/layout/vList5"/>
    <dgm:cxn modelId="{FF427C5E-AEE7-46DB-ADEB-0385C8AB4AD0}" type="presParOf" srcId="{868E483D-3B69-4FB3-98A8-19B338ACAC49}" destId="{A6032FBA-EDB9-49A1-BC66-12C84F9CA790}" srcOrd="3" destOrd="0" presId="urn:microsoft.com/office/officeart/2005/8/layout/vList5"/>
    <dgm:cxn modelId="{B33C39F9-CBAD-4738-A443-126D6AC3C626}" type="presParOf" srcId="{868E483D-3B69-4FB3-98A8-19B338ACAC49}" destId="{CE92C88B-3E2E-4BA1-9165-E644DBD4FB82}" srcOrd="4" destOrd="0" presId="urn:microsoft.com/office/officeart/2005/8/layout/vList5"/>
    <dgm:cxn modelId="{6D67B7C4-1BC0-4BC6-B8F6-809AD068D555}" type="presParOf" srcId="{CE92C88B-3E2E-4BA1-9165-E644DBD4FB82}" destId="{BDC1A607-CEA6-47DF-9354-8E2039E43DFD}" srcOrd="0" destOrd="0" presId="urn:microsoft.com/office/officeart/2005/8/layout/vList5"/>
    <dgm:cxn modelId="{01814C44-629B-4797-AE58-64DF4ADFBFD5}" type="presParOf" srcId="{CE92C88B-3E2E-4BA1-9165-E644DBD4FB82}" destId="{AB3F9D78-540F-4FE2-AEB4-06FA39082E4C}" srcOrd="1" destOrd="0" presId="urn:microsoft.com/office/officeart/2005/8/layout/vList5"/>
  </dgm:cxnLst>
  <dgm:bg>
    <a:noFill/>
  </dgm:bg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31BE96D-9D44-457D-A19E-7EC8214DE7BA}">
      <dsp:nvSpPr>
        <dsp:cNvPr id="0" name=""/>
        <dsp:cNvSpPr/>
      </dsp:nvSpPr>
      <dsp:spPr>
        <a:xfrm rot="5400000">
          <a:off x="3732348" y="-1275028"/>
          <a:ext cx="808271" cy="3359292"/>
        </a:xfrm>
        <a:prstGeom prst="round2SameRect">
          <a:avLst/>
        </a:prstGeom>
        <a:gradFill rotWithShape="1">
          <a:gsLst>
            <a:gs pos="0">
              <a:schemeClr val="accent1">
                <a:lumMod val="110000"/>
                <a:satMod val="105000"/>
                <a:tint val="67000"/>
              </a:schemeClr>
            </a:gs>
            <a:gs pos="50000">
              <a:schemeClr val="accent1">
                <a:lumMod val="105000"/>
                <a:satMod val="103000"/>
                <a:tint val="73000"/>
              </a:schemeClr>
            </a:gs>
            <a:gs pos="100000">
              <a:schemeClr val="accent1">
                <a:lumMod val="105000"/>
                <a:satMod val="109000"/>
                <a:tint val="81000"/>
              </a:schemeClr>
            </a:gs>
          </a:gsLst>
          <a:lin ang="5400000" scaled="0"/>
        </a:gradFill>
        <a:ln w="28575" cap="flat" cmpd="sng" algn="ctr">
          <a:solidFill>
            <a:schemeClr val="tx1">
              <a:lumMod val="75000"/>
              <a:lumOff val="25000"/>
            </a:schemeClr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just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900" b="1" kern="1200">
              <a:latin typeface="Century Gothic" panose="020B0502020202020204" pitchFamily="34" charset="0"/>
            </a:rPr>
            <a:t>El treinta por ciento (30%) </a:t>
          </a:r>
          <a:r>
            <a:rPr lang="en-US" sz="900" kern="1200">
              <a:latin typeface="Century Gothic" panose="020B0502020202020204" pitchFamily="34" charset="0"/>
            </a:rPr>
            <a:t>del total de </a:t>
          </a:r>
          <a:r>
            <a:rPr lang="en-US" sz="900" u="sng" kern="1200">
              <a:latin typeface="Century Gothic" panose="020B0502020202020204" pitchFamily="34" charset="0"/>
            </a:rPr>
            <a:t>nuevas contrataciones</a:t>
          </a:r>
          <a:r>
            <a:rPr lang="en-US" sz="900" u="none" kern="1200">
              <a:latin typeface="Century Gothic" panose="020B0502020202020204" pitchFamily="34" charset="0"/>
            </a:rPr>
            <a:t> </a:t>
          </a:r>
          <a:r>
            <a:rPr lang="en-US" sz="900" kern="1200">
              <a:latin typeface="Century Gothic" panose="020B0502020202020204" pitchFamily="34" charset="0"/>
            </a:rPr>
            <a:t>anuales debe ser de residentes de Sección 3; </a:t>
          </a:r>
        </a:p>
        <a:p>
          <a:pPr marL="57150" lvl="1" indent="-57150" algn="just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None/>
          </a:pPr>
          <a:r>
            <a:rPr lang="en-US" sz="900" i="1" kern="1200" dirty="0">
              <a:solidFill>
                <a:sysClr val="windowText" lastClr="000000"/>
              </a:solidFill>
              <a:latin typeface="Century Gothic" panose="020B0502020202020204" pitchFamily="34" charset="0"/>
            </a:rPr>
            <a:t>*</a:t>
          </a:r>
          <a:r>
            <a:rPr lang="en-US" sz="900" i="1" kern="1200">
              <a:latin typeface="Century Gothic" panose="020B0502020202020204" pitchFamily="34" charset="0"/>
            </a:rPr>
            <a:t>Los residentes de Sección 3 deben cumplir con los requisitos para el puesto que se va a ocupar</a:t>
          </a:r>
          <a:r>
            <a:rPr lang="en-US" sz="900" i="1" kern="1200" dirty="0">
              <a:solidFill>
                <a:sysClr val="windowText" lastClr="000000"/>
              </a:solidFill>
              <a:latin typeface="Century Gothic" panose="020B0502020202020204" pitchFamily="34" charset="0"/>
            </a:rPr>
            <a:t>.</a:t>
          </a:r>
          <a:endParaRPr lang="en-US" sz="900" kern="1200">
            <a:solidFill>
              <a:sysClr val="windowText" lastClr="000000"/>
            </a:solidFill>
            <a:latin typeface="Century Gothic" panose="020B0502020202020204" pitchFamily="34" charset="0"/>
          </a:endParaRPr>
        </a:p>
      </dsp:txBody>
      <dsp:txXfrm rot="-5400000">
        <a:off x="2456838" y="39939"/>
        <a:ext cx="3319835" cy="729357"/>
      </dsp:txXfrm>
    </dsp:sp>
    <dsp:sp modelId="{F7ABD87A-610E-4B7C-AF9B-3EDFFAFB6019}">
      <dsp:nvSpPr>
        <dsp:cNvPr id="0" name=""/>
        <dsp:cNvSpPr/>
      </dsp:nvSpPr>
      <dsp:spPr>
        <a:xfrm>
          <a:off x="223" y="118075"/>
          <a:ext cx="2456614" cy="573085"/>
        </a:xfrm>
        <a:prstGeom prst="roundRect">
          <a:avLst/>
        </a:prstGeom>
        <a:gradFill rotWithShape="1">
          <a:gsLst>
            <a:gs pos="0">
              <a:schemeClr val="dk1">
                <a:lumMod val="110000"/>
                <a:satMod val="105000"/>
                <a:tint val="67000"/>
              </a:schemeClr>
            </a:gs>
            <a:gs pos="50000">
              <a:schemeClr val="dk1">
                <a:lumMod val="105000"/>
                <a:satMod val="103000"/>
                <a:tint val="73000"/>
              </a:schemeClr>
            </a:gs>
            <a:gs pos="100000">
              <a:schemeClr val="dk1">
                <a:lumMod val="105000"/>
                <a:satMod val="109000"/>
                <a:tint val="81000"/>
              </a:schemeClr>
            </a:gs>
          </a:gsLst>
          <a:lin ang="5400000" scaled="0"/>
        </a:gradFill>
        <a:ln w="28575" cap="flat" cmpd="sng" algn="ctr">
          <a:solidFill>
            <a:schemeClr val="accent1"/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/>
      </dsp:spPr>
      <dsp:style>
        <a:lnRef idx="1">
          <a:schemeClr val="dk1"/>
        </a:lnRef>
        <a:fillRef idx="2">
          <a:schemeClr val="dk1"/>
        </a:fillRef>
        <a:effectRef idx="1">
          <a:schemeClr val="dk1"/>
        </a:effectRef>
        <a:fontRef idx="minor">
          <a:schemeClr val="dk1"/>
        </a:fontRef>
      </dsp:style>
      <dsp:txBody>
        <a:bodyPr spcFirstLastPara="0" vert="horz" wrap="square" lIns="60960" tIns="30480" rIns="60960" bIns="30480" numCol="1" spcCol="1270" anchor="ctr" anchorCtr="0">
          <a:noAutofit/>
        </a:bodyPr>
        <a:lstStyle/>
        <a:p>
          <a:pPr marL="0" lvl="0" indent="0" algn="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Reclutamiento</a:t>
          </a:r>
          <a:endParaRPr lang="en-US" sz="2000" kern="1200"/>
        </a:p>
      </dsp:txBody>
      <dsp:txXfrm>
        <a:off x="28199" y="146051"/>
        <a:ext cx="2400662" cy="517133"/>
      </dsp:txXfrm>
    </dsp:sp>
    <dsp:sp modelId="{E3BAC015-A643-4B69-BB3A-A2A4F7A4F5E3}">
      <dsp:nvSpPr>
        <dsp:cNvPr id="0" name=""/>
        <dsp:cNvSpPr/>
      </dsp:nvSpPr>
      <dsp:spPr>
        <a:xfrm rot="5400000">
          <a:off x="3294376" y="-12191"/>
          <a:ext cx="1663607" cy="3381105"/>
        </a:xfrm>
        <a:prstGeom prst="round2SameRect">
          <a:avLst/>
        </a:prstGeom>
        <a:gradFill rotWithShape="1">
          <a:gsLst>
            <a:gs pos="0">
              <a:schemeClr val="accent1">
                <a:lumMod val="110000"/>
                <a:satMod val="105000"/>
                <a:tint val="67000"/>
              </a:schemeClr>
            </a:gs>
            <a:gs pos="50000">
              <a:schemeClr val="accent1">
                <a:lumMod val="105000"/>
                <a:satMod val="103000"/>
                <a:tint val="73000"/>
              </a:schemeClr>
            </a:gs>
            <a:gs pos="100000">
              <a:schemeClr val="accent1">
                <a:lumMod val="105000"/>
                <a:satMod val="109000"/>
                <a:tint val="81000"/>
              </a:schemeClr>
            </a:gs>
          </a:gsLst>
          <a:lin ang="5400000" scaled="0"/>
        </a:gradFill>
        <a:ln w="28575" cap="flat" cmpd="sng" algn="ctr">
          <a:solidFill>
            <a:schemeClr val="tx1">
              <a:lumMod val="75000"/>
              <a:lumOff val="25000"/>
            </a:schemeClr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just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900" kern="1200">
              <a:latin typeface="Century Gothic" panose="020B0502020202020204" pitchFamily="34" charset="0"/>
            </a:rPr>
            <a:t>El </a:t>
          </a:r>
          <a:r>
            <a:rPr lang="en-US" sz="900" b="1" kern="1200">
              <a:latin typeface="Century Gothic" panose="020B0502020202020204" pitchFamily="34" charset="0"/>
            </a:rPr>
            <a:t>diez por ciento (10%) </a:t>
          </a:r>
          <a:r>
            <a:rPr lang="en-US" sz="900" kern="1200">
              <a:latin typeface="Century Gothic" panose="020B0502020202020204" pitchFamily="34" charset="0"/>
            </a:rPr>
            <a:t>del monto total en dólares de todos los contratos cubiertos por  la Sección 3 para trabajos de mantenimiento, reparación, modernización o desarrollo de viviendas públicas en el sector de la construcción, o para trabajos de construcción que surjan en relación con la rehabilitación de viviendas, la construcción de viviendas y otros proyectos públicos de construcción.</a:t>
          </a:r>
        </a:p>
        <a:p>
          <a:pPr marL="57150" lvl="1" indent="-57150" algn="just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None/>
          </a:pPr>
          <a:r>
            <a:rPr lang="en-US" sz="900" i="1" kern="1200" dirty="0">
              <a:solidFill>
                <a:sysClr val="windowText" lastClr="000000"/>
              </a:solidFill>
              <a:latin typeface="Century Gothic" panose="020B0502020202020204" pitchFamily="34" charset="0"/>
            </a:rPr>
            <a:t>* Un Negocio de Sección 3 debe tener la habilidad y capacidad para realizar el alcance del trabajo.</a:t>
          </a:r>
          <a:endParaRPr lang="en-US" sz="900" kern="1200">
            <a:solidFill>
              <a:sysClr val="windowText" lastClr="000000"/>
            </a:solidFill>
            <a:latin typeface="Century Gothic" panose="020B0502020202020204" pitchFamily="34" charset="0"/>
          </a:endParaRPr>
        </a:p>
      </dsp:txBody>
      <dsp:txXfrm rot="-5400000">
        <a:off x="2435628" y="927769"/>
        <a:ext cx="3299894" cy="1501185"/>
      </dsp:txXfrm>
    </dsp:sp>
    <dsp:sp modelId="{21C6E14B-1613-4582-AB3A-F5F9F85B7C79}">
      <dsp:nvSpPr>
        <dsp:cNvPr id="0" name=""/>
        <dsp:cNvSpPr/>
      </dsp:nvSpPr>
      <dsp:spPr>
        <a:xfrm>
          <a:off x="223" y="1164466"/>
          <a:ext cx="2435404" cy="1027789"/>
        </a:xfrm>
        <a:prstGeom prst="roundRect">
          <a:avLst/>
        </a:prstGeom>
        <a:gradFill rotWithShape="1">
          <a:gsLst>
            <a:gs pos="0">
              <a:schemeClr val="dk1">
                <a:lumMod val="110000"/>
                <a:satMod val="105000"/>
                <a:tint val="67000"/>
              </a:schemeClr>
            </a:gs>
            <a:gs pos="50000">
              <a:schemeClr val="dk1">
                <a:lumMod val="105000"/>
                <a:satMod val="103000"/>
                <a:tint val="73000"/>
              </a:schemeClr>
            </a:gs>
            <a:gs pos="100000">
              <a:schemeClr val="dk1">
                <a:lumMod val="105000"/>
                <a:satMod val="109000"/>
                <a:tint val="81000"/>
              </a:schemeClr>
            </a:gs>
          </a:gsLst>
          <a:lin ang="5400000" scaled="0"/>
        </a:gradFill>
        <a:ln w="28575" cap="flat" cmpd="sng" algn="ctr">
          <a:solidFill>
            <a:schemeClr val="accent1"/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/>
      </dsp:spPr>
      <dsp:style>
        <a:lnRef idx="1">
          <a:schemeClr val="dk1"/>
        </a:lnRef>
        <a:fillRef idx="2">
          <a:schemeClr val="dk1"/>
        </a:fillRef>
        <a:effectRef idx="1">
          <a:schemeClr val="dk1"/>
        </a:effectRef>
        <a:fontRef idx="minor">
          <a:schemeClr val="dk1"/>
        </a:fontRef>
      </dsp:style>
      <dsp:txBody>
        <a:bodyPr spcFirstLastPara="0" vert="horz" wrap="square" lIns="76200" tIns="38100" rIns="76200" bIns="38100" numCol="1" spcCol="1270" anchor="ctr" anchorCtr="0">
          <a:noAutofit/>
        </a:bodyPr>
        <a:lstStyle/>
        <a:p>
          <a:pPr marL="0" lvl="0" indent="0" algn="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Construcción</a:t>
          </a:r>
        </a:p>
      </dsp:txBody>
      <dsp:txXfrm>
        <a:off x="50396" y="1214639"/>
        <a:ext cx="2335058" cy="927443"/>
      </dsp:txXfrm>
    </dsp:sp>
    <dsp:sp modelId="{AB3F9D78-540F-4FE2-AEB4-06FA39082E4C}">
      <dsp:nvSpPr>
        <dsp:cNvPr id="0" name=""/>
        <dsp:cNvSpPr/>
      </dsp:nvSpPr>
      <dsp:spPr>
        <a:xfrm rot="5400000">
          <a:off x="3803499" y="1149742"/>
          <a:ext cx="604871" cy="3421097"/>
        </a:xfrm>
        <a:prstGeom prst="round2SameRect">
          <a:avLst/>
        </a:prstGeom>
        <a:gradFill rotWithShape="1">
          <a:gsLst>
            <a:gs pos="0">
              <a:schemeClr val="accent1">
                <a:lumMod val="110000"/>
                <a:satMod val="105000"/>
                <a:tint val="67000"/>
              </a:schemeClr>
            </a:gs>
            <a:gs pos="50000">
              <a:schemeClr val="accent1">
                <a:lumMod val="105000"/>
                <a:satMod val="103000"/>
                <a:tint val="73000"/>
              </a:schemeClr>
            </a:gs>
            <a:gs pos="100000">
              <a:schemeClr val="accent1">
                <a:lumMod val="105000"/>
                <a:satMod val="109000"/>
                <a:tint val="81000"/>
              </a:schemeClr>
            </a:gs>
          </a:gsLst>
          <a:lin ang="5400000" scaled="0"/>
        </a:gradFill>
        <a:ln w="28575" cap="flat" cmpd="sng" algn="ctr">
          <a:solidFill>
            <a:schemeClr val="tx1">
              <a:lumMod val="75000"/>
              <a:lumOff val="25000"/>
            </a:schemeClr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just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>
              <a:latin typeface="Century Gothic" panose="020B0502020202020204" pitchFamily="34" charset="0"/>
            </a:rPr>
            <a:t>El Tres por ciento (3%) </a:t>
          </a:r>
          <a:r>
            <a:rPr lang="en-US" sz="1000" kern="1200">
              <a:latin typeface="Century Gothic" panose="020B0502020202020204" pitchFamily="34" charset="0"/>
            </a:rPr>
            <a:t>del monto total en dólares de todos los demás contratos de Sección 3 no relacionados con la construcción. </a:t>
          </a:r>
        </a:p>
      </dsp:txBody>
      <dsp:txXfrm rot="-5400000">
        <a:off x="2395387" y="2587382"/>
        <a:ext cx="3391570" cy="545817"/>
      </dsp:txXfrm>
    </dsp:sp>
    <dsp:sp modelId="{BDC1A607-CEA6-47DF-9354-8E2039E43DFD}">
      <dsp:nvSpPr>
        <dsp:cNvPr id="0" name=""/>
        <dsp:cNvSpPr/>
      </dsp:nvSpPr>
      <dsp:spPr>
        <a:xfrm>
          <a:off x="223" y="2547969"/>
          <a:ext cx="2395163" cy="624642"/>
        </a:xfrm>
        <a:prstGeom prst="roundRect">
          <a:avLst/>
        </a:prstGeom>
        <a:gradFill rotWithShape="1">
          <a:gsLst>
            <a:gs pos="0">
              <a:schemeClr val="dk1">
                <a:lumMod val="110000"/>
                <a:satMod val="105000"/>
                <a:tint val="67000"/>
              </a:schemeClr>
            </a:gs>
            <a:gs pos="50000">
              <a:schemeClr val="dk1">
                <a:lumMod val="105000"/>
                <a:satMod val="103000"/>
                <a:tint val="73000"/>
              </a:schemeClr>
            </a:gs>
            <a:gs pos="100000">
              <a:schemeClr val="dk1">
                <a:lumMod val="105000"/>
                <a:satMod val="109000"/>
                <a:tint val="81000"/>
              </a:schemeClr>
            </a:gs>
          </a:gsLst>
          <a:lin ang="5400000" scaled="0"/>
        </a:gradFill>
        <a:ln w="28575" cap="flat" cmpd="sng" algn="ctr">
          <a:solidFill>
            <a:schemeClr val="accent1"/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/>
      </dsp:spPr>
      <dsp:style>
        <a:lnRef idx="1">
          <a:schemeClr val="dk1"/>
        </a:lnRef>
        <a:fillRef idx="2">
          <a:schemeClr val="dk1"/>
        </a:fillRef>
        <a:effectRef idx="1">
          <a:schemeClr val="dk1"/>
        </a:effectRef>
        <a:fontRef idx="minor">
          <a:schemeClr val="dk1"/>
        </a:fontRef>
      </dsp:style>
      <dsp:txBody>
        <a:bodyPr spcFirstLastPara="0" vert="horz" wrap="square" lIns="76200" tIns="38100" rIns="76200" bIns="38100" numCol="1" spcCol="1270" anchor="ctr" anchorCtr="0">
          <a:noAutofit/>
        </a:bodyPr>
        <a:lstStyle/>
        <a:p>
          <a:pPr marL="0" lvl="0" indent="0" algn="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Non-Construction</a:t>
          </a:r>
        </a:p>
      </dsp:txBody>
      <dsp:txXfrm>
        <a:off x="30716" y="2578462"/>
        <a:ext cx="2334177" cy="56365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9" ma:contentTypeDescription="Create a new document." ma:contentTypeScope="" ma:versionID="e7dfc709b8f500407b76a2fde6493f11">
  <xsd:schema xmlns:xsd="http://www.w3.org/2001/XMLSchema" xmlns:xs="http://www.w3.org/2001/XMLSchema" xmlns:p="http://schemas.microsoft.com/office/2006/metadata/properties" xmlns:ns2="31ea520e-bf34-4e98-a1d0-fe474a913a6a" targetNamespace="http://schemas.microsoft.com/office/2006/metadata/properties" ma:root="true" ma:fieldsID="fedd8332cb70d9f7fbd0231fd8b54caf" ns2:_="">
    <xsd:import namespace="31ea520e-bf34-4e98-a1d0-fe474a913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808BFF5-9063-480C-8057-D14DD5C0BA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18E37F-9380-43A0-B097-2F1963528826}"/>
</file>

<file path=customXml/itemProps3.xml><?xml version="1.0" encoding="utf-8"?>
<ds:datastoreItem xmlns:ds="http://schemas.openxmlformats.org/officeDocument/2006/customXml" ds:itemID="{7EB5BD5A-2F0F-4EE3-95B5-D87DECD4803F}"/>
</file>

<file path=customXml/itemProps4.xml><?xml version="1.0" encoding="utf-8"?>
<ds:datastoreItem xmlns:ds="http://schemas.openxmlformats.org/officeDocument/2006/customXml" ds:itemID="{13B2BE3B-3FF0-4478-9856-0F49D4CAACE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7</Pages>
  <Words>4084</Words>
  <Characters>23282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Harrington</dc:creator>
  <cp:keywords/>
  <dc:description/>
  <cp:lastModifiedBy>Ivana Harrington</cp:lastModifiedBy>
  <cp:revision>5</cp:revision>
  <cp:lastPrinted>2020-01-15T21:42:00Z</cp:lastPrinted>
  <dcterms:created xsi:type="dcterms:W3CDTF">2020-05-01T19:32:00Z</dcterms:created>
  <dcterms:modified xsi:type="dcterms:W3CDTF">2020-05-01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B7B566F59844F9E1970B84973E1DA</vt:lpwstr>
  </property>
</Properties>
</file>